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79AE3" w14:textId="399AFD40" w:rsidR="007D7360" w:rsidRDefault="00000000">
      <w:pPr>
        <w:pStyle w:val="Title"/>
      </w:pPr>
      <w:r>
        <w:rPr>
          <w:noProof/>
          <w:position w:val="-7"/>
        </w:rPr>
        <w:drawing>
          <wp:inline distT="0" distB="0" distL="0" distR="0" wp14:anchorId="73CA9AC0" wp14:editId="3E9FB508">
            <wp:extent cx="251535" cy="300869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535" cy="300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8"/>
          <w:sz w:val="20"/>
        </w:rPr>
        <w:t xml:space="preserve"> </w:t>
      </w:r>
      <w:bookmarkStart w:id="0" w:name="📘_SQL_Zero-to-Hero_Notes_&amp;_Practice_Que"/>
      <w:bookmarkEnd w:id="0"/>
      <w:r>
        <w:rPr>
          <w:w w:val="85"/>
        </w:rPr>
        <w:t>SQL</w:t>
      </w:r>
      <w:r>
        <w:rPr>
          <w:spacing w:val="22"/>
        </w:rPr>
        <w:t xml:space="preserve"> </w:t>
      </w:r>
      <w:r w:rsidR="0021468F">
        <w:rPr>
          <w:w w:val="85"/>
        </w:rPr>
        <w:t>Advanced</w:t>
      </w:r>
      <w:r>
        <w:rPr>
          <w:spacing w:val="22"/>
        </w:rPr>
        <w:t xml:space="preserve"> </w:t>
      </w:r>
      <w:r>
        <w:rPr>
          <w:w w:val="85"/>
        </w:rPr>
        <w:t>Notes</w:t>
      </w:r>
      <w:r>
        <w:rPr>
          <w:spacing w:val="22"/>
        </w:rPr>
        <w:t xml:space="preserve"> </w:t>
      </w:r>
      <w:r>
        <w:rPr>
          <w:w w:val="85"/>
        </w:rPr>
        <w:t>&amp;</w:t>
      </w:r>
      <w:r>
        <w:rPr>
          <w:spacing w:val="22"/>
        </w:rPr>
        <w:t xml:space="preserve"> </w:t>
      </w:r>
      <w:r>
        <w:rPr>
          <w:w w:val="85"/>
        </w:rPr>
        <w:t>Practice</w:t>
      </w:r>
      <w:r>
        <w:rPr>
          <w:spacing w:val="22"/>
        </w:rPr>
        <w:t xml:space="preserve"> </w:t>
      </w:r>
      <w:r>
        <w:rPr>
          <w:w w:val="85"/>
        </w:rPr>
        <w:t>Queries</w:t>
      </w:r>
    </w:p>
    <w:p w14:paraId="26CD9A6F" w14:textId="77777777" w:rsidR="007D7360" w:rsidRDefault="00000000">
      <w:pPr>
        <w:pStyle w:val="Heading1"/>
        <w:spacing w:before="267"/>
        <w:ind w:left="25" w:firstLine="0"/>
      </w:pPr>
      <w:r>
        <w:rPr>
          <w:noProof/>
          <w:position w:val="-6"/>
        </w:rPr>
        <w:drawing>
          <wp:inline distT="0" distB="0" distL="0" distR="0" wp14:anchorId="0FF0C25C" wp14:editId="225CFDB8">
            <wp:extent cx="234094" cy="234719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094" cy="23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✅_Already_Covered_Basics"/>
      <w:bookmarkEnd w:id="1"/>
      <w:r>
        <w:rPr>
          <w:w w:val="90"/>
        </w:rPr>
        <w:t>Already</w:t>
      </w:r>
      <w:r>
        <w:rPr>
          <w:spacing w:val="-10"/>
          <w:w w:val="90"/>
        </w:rPr>
        <w:t xml:space="preserve"> </w:t>
      </w:r>
      <w:r>
        <w:rPr>
          <w:w w:val="90"/>
        </w:rPr>
        <w:t>Covered</w:t>
      </w:r>
      <w:r>
        <w:rPr>
          <w:spacing w:val="-9"/>
          <w:w w:val="90"/>
        </w:rPr>
        <w:t xml:space="preserve"> </w:t>
      </w:r>
      <w:r>
        <w:rPr>
          <w:spacing w:val="-2"/>
          <w:w w:val="90"/>
        </w:rPr>
        <w:t>Basics</w:t>
      </w:r>
    </w:p>
    <w:p w14:paraId="38AA4EFE" w14:textId="77777777" w:rsidR="007D7360" w:rsidRPr="0029549B" w:rsidRDefault="007D7360">
      <w:pPr>
        <w:pStyle w:val="BodyText"/>
        <w:spacing w:before="21"/>
        <w:rPr>
          <w:rFonts w:ascii="Arial Black"/>
          <w:sz w:val="20"/>
          <w:szCs w:val="20"/>
        </w:rPr>
      </w:pPr>
    </w:p>
    <w:p w14:paraId="36BA55F8" w14:textId="77777777" w:rsidR="00137AAB" w:rsidRPr="0039134B" w:rsidRDefault="00137AA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 w:rsidRPr="0021468F">
        <w:rPr>
          <w:b/>
          <w:bCs/>
          <w:sz w:val="20"/>
          <w:szCs w:val="20"/>
        </w:rPr>
        <w:t>Common Table Expression (CTE)</w:t>
      </w:r>
      <w:r w:rsidRPr="0021468F">
        <w:rPr>
          <w:sz w:val="20"/>
          <w:szCs w:val="20"/>
        </w:rPr>
        <w:t xml:space="preserve"> </w:t>
      </w:r>
    </w:p>
    <w:p w14:paraId="11E3976B" w14:textId="1E46088C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VIEWs</w:t>
      </w:r>
    </w:p>
    <w:p w14:paraId="687E225C" w14:textId="6DD0358B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Stored Procedures</w:t>
      </w:r>
    </w:p>
    <w:p w14:paraId="72CCD081" w14:textId="7ED4D8BA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Indexes</w:t>
      </w:r>
    </w:p>
    <w:p w14:paraId="6A235F24" w14:textId="3444B566" w:rsidR="0039134B" w:rsidRPr="00C643F1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Triggers</w:t>
      </w:r>
    </w:p>
    <w:p w14:paraId="7D030132" w14:textId="2D9E4A98" w:rsidR="00C643F1" w:rsidRPr="00C643F1" w:rsidRDefault="00C643F1" w:rsidP="00C643F1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Window Functions</w:t>
      </w:r>
    </w:p>
    <w:p w14:paraId="7A6FE2E2" w14:textId="4DBB7FE1" w:rsidR="0039134B" w:rsidRPr="0039134B" w:rsidRDefault="0039134B" w:rsidP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Subqueries</w:t>
      </w:r>
    </w:p>
    <w:p w14:paraId="55DB2C0C" w14:textId="1B2F1E3B" w:rsidR="0039134B" w:rsidRPr="0039134B" w:rsidRDefault="00945F89" w:rsidP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Query Optimization</w:t>
      </w:r>
    </w:p>
    <w:p w14:paraId="72EECC1D" w14:textId="57D64562" w:rsidR="0039134B" w:rsidRPr="0039134B" w:rsidRDefault="0039134B" w:rsidP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</w:p>
    <w:p w14:paraId="3BE85BA5" w14:textId="77777777" w:rsidR="0039134B" w:rsidRPr="0039134B" w:rsidRDefault="0039134B" w:rsidP="0039134B">
      <w:pPr>
        <w:pStyle w:val="ListParagraph"/>
        <w:tabs>
          <w:tab w:val="left" w:pos="599"/>
        </w:tabs>
        <w:ind w:left="599" w:firstLine="0"/>
        <w:rPr>
          <w:rFonts w:ascii="Arial MT" w:hAnsi="Arial MT"/>
          <w:sz w:val="20"/>
          <w:szCs w:val="24"/>
        </w:rPr>
      </w:pPr>
    </w:p>
    <w:p w14:paraId="6CC78AD3" w14:textId="77777777" w:rsidR="007D7360" w:rsidRDefault="007D7360">
      <w:pPr>
        <w:pStyle w:val="BodyText"/>
      </w:pPr>
    </w:p>
    <w:p w14:paraId="3E259F83" w14:textId="77777777" w:rsidR="007D7360" w:rsidRDefault="007D7360">
      <w:pPr>
        <w:pStyle w:val="BodyText"/>
        <w:spacing w:before="31"/>
      </w:pPr>
    </w:p>
    <w:p w14:paraId="44653CEE" w14:textId="2336F4E4" w:rsidR="007D7360" w:rsidRPr="0021468F" w:rsidRDefault="00000000">
      <w:pPr>
        <w:pStyle w:val="Heading1"/>
        <w:numPr>
          <w:ilvl w:val="0"/>
          <w:numId w:val="1"/>
        </w:numPr>
        <w:tabs>
          <w:tab w:val="left" w:pos="708"/>
        </w:tabs>
        <w:ind w:hanging="301"/>
      </w:pPr>
      <w:r>
        <w:rPr>
          <w:noProof/>
        </w:rPr>
        <mc:AlternateContent>
          <mc:Choice Requires="wps">
            <w:drawing>
              <wp:anchor distT="0" distB="0" distL="0" distR="0" simplePos="0" relativeHeight="15728128" behindDoc="0" locked="0" layoutInCell="1" allowOverlap="1" wp14:anchorId="647E3B75" wp14:editId="5DC5618F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FAF278" id="Graphic 5" o:spid="_x0000_s1026" style="position:absolute;margin-left:78pt;margin-top:-16.25pt;width:439.3pt;height:.75pt;z-index: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15730688" behindDoc="0" locked="0" layoutInCell="1" allowOverlap="1" wp14:anchorId="1694408C" wp14:editId="507CF90D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🔹_1._Advanced_Subqueries"/>
      <w:bookmarkEnd w:id="2"/>
      <w:r w:rsidR="0029549B" w:rsidRPr="0021468F">
        <w:rPr>
          <w:b/>
          <w:bCs/>
          <w:sz w:val="28"/>
          <w:szCs w:val="28"/>
        </w:rPr>
        <w:t>Common Table Expression (CTE)</w:t>
      </w:r>
    </w:p>
    <w:p w14:paraId="49389EDA" w14:textId="77777777" w:rsidR="007D7360" w:rsidRDefault="007D7360">
      <w:pPr>
        <w:pStyle w:val="BodyText"/>
        <w:rPr>
          <w:sz w:val="21"/>
        </w:rPr>
      </w:pPr>
      <w:bookmarkStart w:id="3" w:name="1.1_Correlated_Subquery"/>
      <w:bookmarkEnd w:id="3"/>
    </w:p>
    <w:p w14:paraId="3B70B370" w14:textId="6502FCC9" w:rsidR="00BF2240" w:rsidRDefault="00BF2240" w:rsidP="00BF2240">
      <w:pPr>
        <w:pStyle w:val="Heading1"/>
      </w:pPr>
      <w:bookmarkStart w:id="4" w:name="X94732f9c899cce19ce4ddf85c35926386f82646"/>
      <w:r>
        <w:t xml:space="preserve">All About CTEs (Common Table Expressions) </w:t>
      </w:r>
    </w:p>
    <w:p w14:paraId="6DA094D8" w14:textId="77777777" w:rsidR="00BF2240" w:rsidRDefault="00BF2240" w:rsidP="00BF2240">
      <w:pPr>
        <w:pStyle w:val="Heading2"/>
      </w:pPr>
      <w:bookmarkStart w:id="5" w:name="table-of-contents"/>
      <w:r>
        <w:t>Table of Contents</w:t>
      </w:r>
    </w:p>
    <w:p w14:paraId="447B1569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what-is-a-cte">
        <w:r>
          <w:rPr>
            <w:rStyle w:val="Hyperlink"/>
          </w:rPr>
          <w:t>What is a CTE?</w:t>
        </w:r>
      </w:hyperlink>
    </w:p>
    <w:p w14:paraId="40F12932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basic-cte-syntax">
        <w:r>
          <w:rPr>
            <w:rStyle w:val="Hyperlink"/>
          </w:rPr>
          <w:t>Basic CTE Syntax</w:t>
        </w:r>
      </w:hyperlink>
    </w:p>
    <w:p w14:paraId="7EC64B03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simple-cte-examples">
        <w:r>
          <w:rPr>
            <w:rStyle w:val="Hyperlink"/>
          </w:rPr>
          <w:t>Simple CTE Examples</w:t>
        </w:r>
      </w:hyperlink>
    </w:p>
    <w:p w14:paraId="1838A8DB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multiple-ctes">
        <w:r>
          <w:rPr>
            <w:rStyle w:val="Hyperlink"/>
          </w:rPr>
          <w:t>Multiple CTEs</w:t>
        </w:r>
      </w:hyperlink>
    </w:p>
    <w:p w14:paraId="50B2894A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finding-nth-values-with-cte">
        <w:r>
          <w:rPr>
            <w:rStyle w:val="Hyperlink"/>
          </w:rPr>
          <w:t>Finding Nth Values with CTE</w:t>
        </w:r>
      </w:hyperlink>
    </w:p>
    <w:p w14:paraId="6C49AA6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with-aggregations">
        <w:r>
          <w:rPr>
            <w:rStyle w:val="Hyperlink"/>
          </w:rPr>
          <w:t>CTE with Aggregations</w:t>
        </w:r>
      </w:hyperlink>
    </w:p>
    <w:p w14:paraId="611B3F6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a-transformation-with-cte">
        <w:r>
          <w:rPr>
            <w:rStyle w:val="Hyperlink"/>
          </w:rPr>
          <w:t>Data Transformation with CTE</w:t>
        </w:r>
      </w:hyperlink>
    </w:p>
    <w:p w14:paraId="6D5C5AB6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recursive-cte">
        <w:r>
          <w:rPr>
            <w:rStyle w:val="Hyperlink"/>
          </w:rPr>
          <w:t>Recursive CTE</w:t>
        </w:r>
      </w:hyperlink>
    </w:p>
    <w:p w14:paraId="0B10E17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running-totals-with-cte">
        <w:r>
          <w:rPr>
            <w:rStyle w:val="Hyperlink"/>
          </w:rPr>
          <w:t>Running Totals with CTE</w:t>
        </w:r>
      </w:hyperlink>
    </w:p>
    <w:p w14:paraId="21A67B0F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etime-analysis">
        <w:r>
          <w:rPr>
            <w:rStyle w:val="Hyperlink"/>
          </w:rPr>
          <w:t>Date/Time Analysis</w:t>
        </w:r>
      </w:hyperlink>
    </w:p>
    <w:p w14:paraId="0ACBA659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a-validation">
        <w:r>
          <w:rPr>
            <w:rStyle w:val="Hyperlink"/>
          </w:rPr>
          <w:t>Data Validation</w:t>
        </w:r>
      </w:hyperlink>
    </w:p>
    <w:p w14:paraId="41B96B24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omplex-filtering">
        <w:r>
          <w:rPr>
            <w:rStyle w:val="Hyperlink"/>
          </w:rPr>
          <w:t>Complex Filtering</w:t>
        </w:r>
      </w:hyperlink>
    </w:p>
    <w:p w14:paraId="01501082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with-case-statements">
        <w:r>
          <w:rPr>
            <w:rStyle w:val="Hyperlink"/>
          </w:rPr>
          <w:t>CTE with CASE Statements</w:t>
        </w:r>
      </w:hyperlink>
    </w:p>
    <w:p w14:paraId="77960930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vs-alternatives">
        <w:r>
          <w:rPr>
            <w:rStyle w:val="Hyperlink"/>
          </w:rPr>
          <w:t>CTE vs Alternatives</w:t>
        </w:r>
      </w:hyperlink>
    </w:p>
    <w:p w14:paraId="7A0B0FC1" w14:textId="3962CA59" w:rsidR="00BF2240" w:rsidRDefault="00000000" w:rsidP="00BF2240">
      <w:r>
        <w:pict w14:anchorId="76ADD42B">
          <v:rect id="_x0000_i1025" style="width:0;height:1.5pt" o:hralign="center" o:hrstd="t" o:hr="t"/>
        </w:pict>
      </w:r>
      <w:bookmarkStart w:id="6" w:name="what-is-a-cte"/>
      <w:bookmarkEnd w:id="5"/>
    </w:p>
    <w:p w14:paraId="5E03F048" w14:textId="77777777" w:rsidR="00BF2240" w:rsidRDefault="00BF2240" w:rsidP="00BF2240">
      <w:pPr>
        <w:pStyle w:val="Heading2"/>
      </w:pPr>
    </w:p>
    <w:p w14:paraId="3EB2CA44" w14:textId="77777777" w:rsidR="00BF2240" w:rsidRDefault="00BF2240" w:rsidP="00BF2240">
      <w:pPr>
        <w:pStyle w:val="Heading2"/>
      </w:pPr>
    </w:p>
    <w:p w14:paraId="4C56CF7D" w14:textId="77777777" w:rsidR="00BF2240" w:rsidRDefault="00BF2240" w:rsidP="00BF2240">
      <w:pPr>
        <w:pStyle w:val="Heading2"/>
      </w:pPr>
    </w:p>
    <w:p w14:paraId="09AE9C11" w14:textId="77777777" w:rsidR="00BF2240" w:rsidRDefault="00BF2240" w:rsidP="00BF2240">
      <w:pPr>
        <w:pStyle w:val="Heading2"/>
      </w:pPr>
    </w:p>
    <w:p w14:paraId="5272606F" w14:textId="1A231948" w:rsidR="00BF2240" w:rsidRDefault="00BF2240" w:rsidP="00BF2240">
      <w:pPr>
        <w:pStyle w:val="Heading2"/>
      </w:pPr>
      <w:r>
        <w:t>What is CTE?</w:t>
      </w:r>
    </w:p>
    <w:p w14:paraId="08EA5D97" w14:textId="77777777" w:rsidR="00BF2240" w:rsidRDefault="00BF2240" w:rsidP="00BF2240">
      <w:pPr>
        <w:pStyle w:val="FirstParagraph"/>
      </w:pPr>
      <w:r>
        <w:t xml:space="preserve">A </w:t>
      </w:r>
      <w:r>
        <w:rPr>
          <w:b/>
          <w:bCs/>
        </w:rPr>
        <w:t>Common Table Expression (CTE)</w:t>
      </w:r>
      <w:r>
        <w:t xml:space="preserve"> is a temporary named result set that exists only during the execution of a single SQL statement. It’s defined using the </w:t>
      </w:r>
      <w:r>
        <w:rPr>
          <w:rStyle w:val="VerbatimChar"/>
        </w:rPr>
        <w:t>WITH</w:t>
      </w:r>
      <w:r>
        <w:t xml:space="preserve"> clause and provides a way to create more readable and maintainable complex queries.</w:t>
      </w:r>
    </w:p>
    <w:p w14:paraId="2215267A" w14:textId="77777777" w:rsidR="00BF2240" w:rsidRDefault="00BF2240" w:rsidP="00BF2240">
      <w:pPr>
        <w:pStyle w:val="Heading3"/>
      </w:pPr>
      <w:bookmarkStart w:id="7" w:name="key-benefits"/>
      <w:r>
        <w:lastRenderedPageBreak/>
        <w:t>Key Benefits:</w:t>
      </w:r>
    </w:p>
    <w:p w14:paraId="2071C7C6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adability</w:t>
      </w:r>
      <w:r>
        <w:t>: Makes complex queries more readable</w:t>
      </w:r>
    </w:p>
    <w:p w14:paraId="4809CC46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usability</w:t>
      </w:r>
      <w:r>
        <w:t>: Can reference the same CTE multiple times</w:t>
      </w:r>
    </w:p>
    <w:p w14:paraId="3AEE6F00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Organization</w:t>
      </w:r>
      <w:r>
        <w:t>: Breaks down complex logic into manageable steps</w:t>
      </w:r>
    </w:p>
    <w:p w14:paraId="6825171C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cursion</w:t>
      </w:r>
      <w:r>
        <w:t>: Supports recursive operations</w:t>
      </w:r>
    </w:p>
    <w:p w14:paraId="71F46B47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Debugging</w:t>
      </w:r>
      <w:r>
        <w:t>: Easier to test individual parts of complex queries</w:t>
      </w:r>
    </w:p>
    <w:p w14:paraId="48C48864" w14:textId="77777777" w:rsidR="00BF2240" w:rsidRDefault="00000000" w:rsidP="00BF2240">
      <w:r>
        <w:pict w14:anchorId="05B1723B">
          <v:rect id="_x0000_i1026" style="width:0;height:1.5pt" o:hralign="center" o:hrstd="t" o:hr="t"/>
        </w:pict>
      </w:r>
    </w:p>
    <w:p w14:paraId="36B13913" w14:textId="77777777" w:rsidR="00BF2240" w:rsidRDefault="00BF2240" w:rsidP="00BF2240">
      <w:pPr>
        <w:pStyle w:val="Heading2"/>
      </w:pPr>
      <w:bookmarkStart w:id="8" w:name="basic-cte-syntax"/>
      <w:bookmarkEnd w:id="6"/>
      <w:bookmarkEnd w:id="7"/>
      <w:r>
        <w:t>Basic CTE Syntax</w:t>
      </w:r>
    </w:p>
    <w:p w14:paraId="47E7521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olumns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condi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e_</w:t>
      </w:r>
      <w:proofErr w:type="gramStart"/>
      <w:r>
        <w:rPr>
          <w:rStyle w:val="NormalTok"/>
        </w:rPr>
        <w:t>name</w:t>
      </w:r>
      <w:proofErr w:type="spellEnd"/>
      <w:r>
        <w:rPr>
          <w:rStyle w:val="NormalTok"/>
        </w:rPr>
        <w:t>;</w:t>
      </w:r>
      <w:proofErr w:type="gramEnd"/>
    </w:p>
    <w:p w14:paraId="1044FB13" w14:textId="77777777" w:rsidR="00BF2240" w:rsidRDefault="00000000" w:rsidP="00BF2240">
      <w:r>
        <w:pict w14:anchorId="0377F79C">
          <v:rect id="_x0000_i1027" style="width:0;height:1.5pt" o:hralign="center" o:hrstd="t" o:hr="t"/>
        </w:pict>
      </w:r>
    </w:p>
    <w:p w14:paraId="4160BCA7" w14:textId="77777777" w:rsidR="00BF2240" w:rsidRDefault="00BF2240" w:rsidP="00BF2240">
      <w:pPr>
        <w:pStyle w:val="Heading2"/>
      </w:pPr>
      <w:bookmarkStart w:id="9" w:name="simple-cte-examples"/>
      <w:bookmarkEnd w:id="8"/>
      <w:r>
        <w:t>Simple CTE Examples</w:t>
      </w:r>
    </w:p>
    <w:p w14:paraId="373227B6" w14:textId="77777777" w:rsidR="00BF2240" w:rsidRDefault="00BF2240" w:rsidP="00BF2240">
      <w:pPr>
        <w:pStyle w:val="Heading3"/>
      </w:pPr>
      <w:bookmarkStart w:id="10" w:name="basic-filtering"/>
      <w:r>
        <w:t>Basic Filtering</w:t>
      </w:r>
    </w:p>
    <w:p w14:paraId="1A2A512E" w14:textId="77777777" w:rsidR="00BF2240" w:rsidRDefault="00BF2240" w:rsidP="00BF2240">
      <w:pPr>
        <w:pStyle w:val="SourceCode"/>
      </w:pPr>
      <w:r>
        <w:rPr>
          <w:rStyle w:val="CommentTok"/>
        </w:rPr>
        <w:t>-- Find employees with salary &gt; 50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name, salary,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;</w:t>
      </w:r>
      <w:proofErr w:type="gramEnd"/>
    </w:p>
    <w:p w14:paraId="6478FFF1" w14:textId="77777777" w:rsidR="00BF2240" w:rsidRDefault="00BF2240" w:rsidP="00BF2240">
      <w:pPr>
        <w:pStyle w:val="Heading3"/>
      </w:pPr>
      <w:bookmarkStart w:id="11" w:name="cte-with-calculations"/>
      <w:bookmarkEnd w:id="10"/>
      <w:r>
        <w:t>CTE with Calculations</w:t>
      </w:r>
    </w:p>
    <w:p w14:paraId="10FF9D2A" w14:textId="77777777" w:rsidR="00BF2240" w:rsidRDefault="00BF2240" w:rsidP="00BF2240">
      <w:pPr>
        <w:pStyle w:val="SourceCode"/>
      </w:pPr>
      <w:r>
        <w:rPr>
          <w:rStyle w:val="CommentTok"/>
        </w:rPr>
        <w:t>-- Calculate bonus (10% of salary) for each employe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bonu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 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bonus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+</w:t>
      </w:r>
      <w:r>
        <w:rPr>
          <w:rStyle w:val="NormalTok"/>
        </w:rPr>
        <w:t xml:space="preserve"> (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mpensation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</w:t>
      </w:r>
      <w:proofErr w:type="gramStart"/>
      <w:r>
        <w:rPr>
          <w:rStyle w:val="NormalTok"/>
        </w:rPr>
        <w:t>bonus</w:t>
      </w:r>
      <w:proofErr w:type="spellEnd"/>
      <w:r>
        <w:rPr>
          <w:rStyle w:val="NormalTok"/>
        </w:rPr>
        <w:t>;</w:t>
      </w:r>
      <w:proofErr w:type="gramEnd"/>
    </w:p>
    <w:p w14:paraId="393D1B37" w14:textId="77777777" w:rsidR="00BF2240" w:rsidRDefault="00000000" w:rsidP="00BF2240">
      <w:r>
        <w:pict w14:anchorId="2C62DBAA">
          <v:rect id="_x0000_i1028" style="width:0;height:1.5pt" o:hralign="center" o:hrstd="t" o:hr="t"/>
        </w:pict>
      </w:r>
    </w:p>
    <w:p w14:paraId="7849E757" w14:textId="77777777" w:rsidR="00BF2240" w:rsidRDefault="00BF2240" w:rsidP="00BF2240">
      <w:pPr>
        <w:pStyle w:val="Heading2"/>
      </w:pPr>
      <w:bookmarkStart w:id="12" w:name="multiple-ctes"/>
      <w:bookmarkEnd w:id="9"/>
      <w:bookmarkEnd w:id="11"/>
      <w:r>
        <w:t>Multiple CTEs</w:t>
      </w:r>
    </w:p>
    <w:p w14:paraId="463CF70E" w14:textId="77777777" w:rsidR="00BF2240" w:rsidRDefault="00BF2240" w:rsidP="00BF2240">
      <w:pPr>
        <w:pStyle w:val="FirstParagraph"/>
      </w:pPr>
      <w:r>
        <w:t>You can define multiple CTEs in a single query for complex operations:</w:t>
      </w:r>
    </w:p>
    <w:p w14:paraId="2BDEB711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TE 1: Department averages</w:t>
      </w:r>
      <w:r>
        <w:br/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CTE 2: Employee performance vs department average</w:t>
      </w:r>
      <w:r>
        <w:br/>
      </w:r>
      <w:proofErr w:type="spellStart"/>
      <w:r>
        <w:rPr>
          <w:rStyle w:val="NormalTok"/>
        </w:rPr>
        <w:t>employee_performan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e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erform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performance</w:t>
      </w:r>
      <w:proofErr w:type="spellEnd"/>
      <w:r>
        <w:rPr>
          <w:rStyle w:val="NormalTok"/>
        </w:rPr>
        <w:t>;</w:t>
      </w:r>
    </w:p>
    <w:p w14:paraId="1A21DEFF" w14:textId="77777777" w:rsidR="00BF2240" w:rsidRDefault="00000000" w:rsidP="00BF2240">
      <w:r>
        <w:pict w14:anchorId="6791C0E1">
          <v:rect id="_x0000_i1029" style="width:0;height:1.5pt" o:hralign="center" o:hrstd="t" o:hr="t"/>
        </w:pict>
      </w:r>
    </w:p>
    <w:p w14:paraId="20748B9E" w14:textId="77777777" w:rsidR="00BF2240" w:rsidRDefault="00BF2240" w:rsidP="00BF2240">
      <w:pPr>
        <w:pStyle w:val="Heading2"/>
      </w:pPr>
      <w:bookmarkStart w:id="13" w:name="finding-nth-values-with-cte"/>
      <w:bookmarkEnd w:id="12"/>
      <w:r>
        <w:t>Finding Nth Values with CTE</w:t>
      </w:r>
    </w:p>
    <w:p w14:paraId="321D01F8" w14:textId="77777777" w:rsidR="00BF2240" w:rsidRDefault="00BF2240" w:rsidP="00BF2240">
      <w:pPr>
        <w:pStyle w:val="Heading3"/>
      </w:pPr>
      <w:bookmarkStart w:id="14" w:name="find-3rd-highest-salary"/>
      <w:r>
        <w:t>Find 3rd Highest Salary</w:t>
      </w:r>
    </w:p>
    <w:p w14:paraId="1DE14B35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</w:t>
      </w:r>
      <w:proofErr w:type="gramStart"/>
      <w:r>
        <w:rPr>
          <w:rStyle w:val="FunctionTok"/>
        </w:rPr>
        <w:t>NUMB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proofErr w:type="gramStart"/>
      <w:r>
        <w:rPr>
          <w:rStyle w:val="KeywordTok"/>
        </w:rPr>
        <w:t>OVER</w:t>
      </w:r>
      <w:r>
        <w:rPr>
          <w:rStyle w:val="NormalTok"/>
        </w:rPr>
        <w:t>(</w:t>
      </w:r>
      <w:proofErr w:type="gramEnd"/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salary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ank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3</w:t>
      </w:r>
      <w:r>
        <w:rPr>
          <w:rStyle w:val="NormalTok"/>
        </w:rPr>
        <w:t>;</w:t>
      </w:r>
      <w:proofErr w:type="gramEnd"/>
    </w:p>
    <w:p w14:paraId="670EE800" w14:textId="77777777" w:rsidR="00BF2240" w:rsidRDefault="00BF2240" w:rsidP="00BF2240">
      <w:pPr>
        <w:pStyle w:val="Heading3"/>
      </w:pPr>
      <w:bookmarkStart w:id="15" w:name="find-2nd-lowest-salary-by-department"/>
      <w:bookmarkEnd w:id="14"/>
      <w:r>
        <w:t>Find 2nd Lowest Salary by Department</w:t>
      </w:r>
    </w:p>
    <w:p w14:paraId="41E7273C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department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</w:t>
      </w:r>
      <w:proofErr w:type="gramStart"/>
      <w:r>
        <w:rPr>
          <w:rStyle w:val="FunctionTok"/>
        </w:rPr>
        <w:t>NUMB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proofErr w:type="gramStart"/>
      <w:r>
        <w:rPr>
          <w:rStyle w:val="KeywordTok"/>
        </w:rPr>
        <w:t>OVER</w:t>
      </w:r>
      <w:r>
        <w:rPr>
          <w:rStyle w:val="NormalTok"/>
        </w:rPr>
        <w:t>(</w:t>
      </w:r>
      <w:proofErr w:type="gramEnd"/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>;</w:t>
      </w:r>
      <w:proofErr w:type="gramEnd"/>
    </w:p>
    <w:p w14:paraId="5BD8FD77" w14:textId="77777777" w:rsidR="00BF2240" w:rsidRDefault="00000000" w:rsidP="00BF2240">
      <w:r>
        <w:pict w14:anchorId="5DA15373">
          <v:rect id="_x0000_i1030" style="width:0;height:1.5pt" o:hralign="center" o:hrstd="t" o:hr="t"/>
        </w:pict>
      </w:r>
    </w:p>
    <w:p w14:paraId="2E80A1D0" w14:textId="77777777" w:rsidR="00BF2240" w:rsidRDefault="00BF2240" w:rsidP="00BF2240">
      <w:pPr>
        <w:pStyle w:val="Heading2"/>
      </w:pPr>
      <w:bookmarkStart w:id="16" w:name="cte-with-aggregations"/>
      <w:bookmarkEnd w:id="13"/>
      <w:bookmarkEnd w:id="15"/>
      <w:r>
        <w:t>CTE with Aggregations</w:t>
      </w:r>
    </w:p>
    <w:p w14:paraId="17CC6B67" w14:textId="77777777" w:rsidR="00BF2240" w:rsidRDefault="00BF2240" w:rsidP="00BF2240">
      <w:pPr>
        <w:pStyle w:val="Heading3"/>
      </w:pPr>
      <w:bookmarkStart w:id="17" w:name="department-wise-statistics"/>
      <w:r>
        <w:t>Department-wise Statistics</w:t>
      </w:r>
    </w:p>
    <w:p w14:paraId="184102CC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>;</w:t>
      </w:r>
    </w:p>
    <w:p w14:paraId="1114FE51" w14:textId="77777777" w:rsidR="00BF2240" w:rsidRDefault="00000000" w:rsidP="00BF2240">
      <w:r>
        <w:pict w14:anchorId="110B4935">
          <v:rect id="_x0000_i1031" style="width:0;height:1.5pt" o:hralign="center" o:hrstd="t" o:hr="t"/>
        </w:pict>
      </w:r>
    </w:p>
    <w:p w14:paraId="6D6D115C" w14:textId="77777777" w:rsidR="00BF2240" w:rsidRDefault="00BF2240" w:rsidP="00BF2240">
      <w:pPr>
        <w:pStyle w:val="Heading2"/>
      </w:pPr>
      <w:bookmarkStart w:id="18" w:name="data-transformation-with-cte"/>
      <w:bookmarkEnd w:id="16"/>
      <w:bookmarkEnd w:id="17"/>
      <w:r>
        <w:t>Data Transformation with CTE</w:t>
      </w:r>
    </w:p>
    <w:p w14:paraId="0C3FEF82" w14:textId="77777777" w:rsidR="00BF2240" w:rsidRDefault="00BF2240" w:rsidP="00BF2240">
      <w:pPr>
        <w:pStyle w:val="Heading3"/>
      </w:pPr>
      <w:bookmarkStart w:id="19" w:name="clean-and-transform-employee-data"/>
      <w:r>
        <w:t>Clean and Transform Employee Data</w:t>
      </w:r>
    </w:p>
    <w:p w14:paraId="0BD4161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ployee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P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name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W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email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formation Technolog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uman Resources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epartment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ployee_data</w:t>
      </w:r>
      <w:proofErr w:type="spellEnd"/>
      <w:r>
        <w:rPr>
          <w:rStyle w:val="NormalTok"/>
        </w:rPr>
        <w:t>;</w:t>
      </w:r>
    </w:p>
    <w:p w14:paraId="626004E2" w14:textId="77777777" w:rsidR="00BF2240" w:rsidRDefault="00000000" w:rsidP="00BF2240">
      <w:r>
        <w:pict w14:anchorId="79043557">
          <v:rect id="_x0000_i1032" style="width:0;height:1.5pt" o:hralign="center" o:hrstd="t" o:hr="t"/>
        </w:pict>
      </w:r>
    </w:p>
    <w:p w14:paraId="18A84977" w14:textId="77777777" w:rsidR="00BF2240" w:rsidRDefault="00BF2240" w:rsidP="00BF2240">
      <w:pPr>
        <w:pStyle w:val="Heading2"/>
      </w:pPr>
      <w:bookmarkStart w:id="20" w:name="recursive-cte"/>
      <w:bookmarkEnd w:id="18"/>
      <w:bookmarkEnd w:id="19"/>
      <w:r>
        <w:t>Recursive CTE</w:t>
      </w:r>
    </w:p>
    <w:p w14:paraId="0B171B46" w14:textId="77777777" w:rsidR="00BF2240" w:rsidRDefault="00BF2240" w:rsidP="00BF2240">
      <w:pPr>
        <w:pStyle w:val="Heading3"/>
      </w:pPr>
      <w:bookmarkStart w:id="21" w:name="organizational-hierarchy"/>
      <w:r>
        <w:t>Organizational Hierarchy</w:t>
      </w:r>
    </w:p>
    <w:p w14:paraId="107DF305" w14:textId="77777777" w:rsidR="00BF2240" w:rsidRDefault="00BF2240" w:rsidP="00BF2240">
      <w:pPr>
        <w:pStyle w:val="SourceCode"/>
      </w:pPr>
      <w:r>
        <w:rPr>
          <w:rStyle w:val="CommentTok"/>
        </w:rPr>
        <w:t>-- Find all employees in a management hierarchy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ase case: Top-level managers (no manag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name,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cursive case: Find employees under each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, e.name,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h.</w:t>
      </w:r>
      <w:r>
        <w:rPr>
          <w:rStyle w:val="KeywordTok"/>
        </w:rPr>
        <w:t>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rPr>
          <w:rStyle w:val="NormalTok"/>
        </w:rPr>
        <w:t xml:space="preserve"> e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h.employee_id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ve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PLICATE(</w:t>
      </w:r>
      <w:r>
        <w:rPr>
          <w:rStyle w:val="StringTok"/>
        </w:rPr>
        <w:t>'  '</w:t>
      </w:r>
      <w:r>
        <w:rPr>
          <w:rStyle w:val="NormalTok"/>
        </w:rPr>
        <w:t xml:space="preserve">,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nted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>, name;</w:t>
      </w:r>
    </w:p>
    <w:p w14:paraId="4AE0CF32" w14:textId="77777777" w:rsidR="00BF2240" w:rsidRDefault="00000000" w:rsidP="00BF2240">
      <w:r>
        <w:lastRenderedPageBreak/>
        <w:pict w14:anchorId="317F4890">
          <v:rect id="_x0000_i1033" style="width:0;height:1.5pt" o:hralign="center" o:hrstd="t" o:hr="t"/>
        </w:pict>
      </w:r>
    </w:p>
    <w:p w14:paraId="2D799CD6" w14:textId="77777777" w:rsidR="00BF2240" w:rsidRDefault="00BF2240" w:rsidP="00BF2240">
      <w:pPr>
        <w:pStyle w:val="Heading2"/>
      </w:pPr>
      <w:bookmarkStart w:id="22" w:name="running-totals-with-cte"/>
      <w:bookmarkEnd w:id="20"/>
      <w:bookmarkEnd w:id="21"/>
      <w:r>
        <w:t>Running Totals with CTE</w:t>
      </w:r>
    </w:p>
    <w:p w14:paraId="2D829842" w14:textId="77777777" w:rsidR="00BF2240" w:rsidRDefault="00BF2240" w:rsidP="00BF2240">
      <w:pPr>
        <w:pStyle w:val="Heading3"/>
      </w:pPr>
      <w:bookmarkStart w:id="23" w:name="calculate-running-total-of-salaries"/>
      <w:r>
        <w:t>Calculate Running Total of Salaries</w:t>
      </w:r>
    </w:p>
    <w:p w14:paraId="0617DFA4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unning_tot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(</w:t>
      </w:r>
      <w:proofErr w:type="spellStart"/>
      <w:r>
        <w:rPr>
          <w:rStyle w:val="NormalTok"/>
        </w:rPr>
        <w:t>running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centage_of_tota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unning_total</w:t>
      </w:r>
      <w:proofErr w:type="spellEnd"/>
      <w:r>
        <w:rPr>
          <w:rStyle w:val="NormalTok"/>
        </w:rPr>
        <w:t>;</w:t>
      </w:r>
    </w:p>
    <w:p w14:paraId="5CEB4AE0" w14:textId="77777777" w:rsidR="00BF2240" w:rsidRDefault="00000000" w:rsidP="00BF2240">
      <w:r>
        <w:pict w14:anchorId="7B0F7CD3">
          <v:rect id="_x0000_i1034" style="width:0;height:1.5pt" o:hralign="center" o:hrstd="t" o:hr="t"/>
        </w:pict>
      </w:r>
    </w:p>
    <w:p w14:paraId="49A46B56" w14:textId="77777777" w:rsidR="00BF2240" w:rsidRDefault="00BF2240" w:rsidP="00BF2240">
      <w:pPr>
        <w:pStyle w:val="Heading2"/>
      </w:pPr>
      <w:bookmarkStart w:id="24" w:name="datetime-analysis"/>
      <w:bookmarkEnd w:id="22"/>
      <w:bookmarkEnd w:id="23"/>
      <w:r>
        <w:t>Date/Time Analysis</w:t>
      </w:r>
    </w:p>
    <w:p w14:paraId="43B694AA" w14:textId="77777777" w:rsidR="00BF2240" w:rsidRDefault="00BF2240" w:rsidP="00BF2240">
      <w:pPr>
        <w:pStyle w:val="Heading3"/>
      </w:pPr>
      <w:bookmarkStart w:id="25" w:name="monthly-sales-analysis"/>
      <w:r>
        <w:t>Monthly Sales Analysis</w:t>
      </w:r>
    </w:p>
    <w:p w14:paraId="4E72101A" w14:textId="77777777" w:rsidR="00BF2240" w:rsidRDefault="00BF2240" w:rsidP="00BF2240">
      <w:pPr>
        <w:pStyle w:val="SourceCode"/>
      </w:pPr>
      <w:r>
        <w:rPr>
          <w:rStyle w:val="CommentTok"/>
        </w:rPr>
        <w:t>-- Assuming we have a sales tabl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action_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sales_with_grow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nsac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grow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 xml:space="preserve">(growth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grow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/A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e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Chan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ren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with_growth</w:t>
      </w:r>
      <w:proofErr w:type="spellEnd"/>
      <w:r>
        <w:rPr>
          <w:rStyle w:val="NormalTok"/>
        </w:rPr>
        <w:t>;</w:t>
      </w:r>
    </w:p>
    <w:p w14:paraId="08E0A731" w14:textId="77777777" w:rsidR="00BF2240" w:rsidRDefault="00000000" w:rsidP="00BF2240">
      <w:r>
        <w:pict w14:anchorId="1C34938E">
          <v:rect id="_x0000_i1035" style="width:0;height:1.5pt" o:hralign="center" o:hrstd="t" o:hr="t"/>
        </w:pict>
      </w:r>
    </w:p>
    <w:p w14:paraId="2D7AABF0" w14:textId="77777777" w:rsidR="00BF2240" w:rsidRDefault="00BF2240" w:rsidP="00BF2240">
      <w:pPr>
        <w:pStyle w:val="Heading2"/>
      </w:pPr>
      <w:bookmarkStart w:id="26" w:name="data-validation"/>
      <w:bookmarkEnd w:id="24"/>
      <w:bookmarkEnd w:id="25"/>
      <w:r>
        <w:t>Data Validation</w:t>
      </w:r>
    </w:p>
    <w:p w14:paraId="5622E550" w14:textId="77777777" w:rsidR="00BF2240" w:rsidRDefault="00BF2240" w:rsidP="00BF2240">
      <w:pPr>
        <w:pStyle w:val="Heading3"/>
      </w:pPr>
      <w:bookmarkStart w:id="27" w:name="find-data-quality-issues"/>
      <w:r>
        <w:t>Find Data Quality Issues</w:t>
      </w:r>
    </w:p>
    <w:p w14:paraId="13C400B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quality_chec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FunctionTok"/>
        </w:rPr>
        <w:t>TRIM</w:t>
      </w:r>
      <w:r>
        <w:rPr>
          <w:rStyle w:val="NormalTok"/>
        </w:rPr>
        <w:t xml:space="preserve">(name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ssing Nam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emai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Emai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Salar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u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quality_chec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rPr>
          <w:rStyle w:val="NormalTok"/>
        </w:rPr>
        <w:t>;</w:t>
      </w:r>
    </w:p>
    <w:p w14:paraId="615C0701" w14:textId="77777777" w:rsidR="00BF2240" w:rsidRDefault="00000000" w:rsidP="00BF2240">
      <w:r>
        <w:pict w14:anchorId="280D6D74">
          <v:rect id="_x0000_i1036" style="width:0;height:1.5pt" o:hralign="center" o:hrstd="t" o:hr="t"/>
        </w:pict>
      </w:r>
    </w:p>
    <w:p w14:paraId="228596BE" w14:textId="77777777" w:rsidR="00BF2240" w:rsidRDefault="00BF2240" w:rsidP="00BF2240">
      <w:pPr>
        <w:pStyle w:val="Heading2"/>
      </w:pPr>
      <w:bookmarkStart w:id="28" w:name="complex-filtering"/>
      <w:bookmarkEnd w:id="26"/>
      <w:bookmarkEnd w:id="27"/>
      <w:r>
        <w:t>Complex Filtering</w:t>
      </w:r>
    </w:p>
    <w:p w14:paraId="79F4C7A5" w14:textId="77777777" w:rsidR="00BF2240" w:rsidRDefault="00BF2240" w:rsidP="00BF2240">
      <w:pPr>
        <w:pStyle w:val="Heading3"/>
      </w:pPr>
      <w:bookmarkStart w:id="29" w:name="advanced-multi-step-filtering"/>
      <w:r>
        <w:t>Advanced Multi-Step Filtering</w:t>
      </w:r>
    </w:p>
    <w:p w14:paraId="3E9BEFDD" w14:textId="77777777" w:rsidR="00BF2240" w:rsidRDefault="00BF2240" w:rsidP="00BF2240">
      <w:pPr>
        <w:pStyle w:val="SourceCode"/>
      </w:pPr>
      <w:r>
        <w:rPr>
          <w:rStyle w:val="CommentTok"/>
        </w:rPr>
        <w:t xml:space="preserve">-- Find employees who earn more than department average </w:t>
      </w:r>
      <w:r>
        <w:br/>
      </w:r>
      <w:r>
        <w:rPr>
          <w:rStyle w:val="CommentTok"/>
        </w:rPr>
        <w:t>-- and are in top 3 earners overall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above_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top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ove_dept_avg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,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earner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7F4DD2EA" w14:textId="77777777" w:rsidR="00BF2240" w:rsidRDefault="00000000" w:rsidP="00BF2240">
      <w:r>
        <w:pict w14:anchorId="262CBDD4">
          <v:rect id="_x0000_i1037" style="width:0;height:1.5pt" o:hralign="center" o:hrstd="t" o:hr="t"/>
        </w:pict>
      </w:r>
    </w:p>
    <w:p w14:paraId="67A14ED8" w14:textId="77777777" w:rsidR="00BF2240" w:rsidRDefault="00BF2240" w:rsidP="00BF2240">
      <w:pPr>
        <w:pStyle w:val="Heading2"/>
      </w:pPr>
      <w:bookmarkStart w:id="30" w:name="cte-with-case-statements"/>
      <w:bookmarkEnd w:id="28"/>
      <w:bookmarkEnd w:id="29"/>
      <w:r>
        <w:t>CTE with CASE Statements</w:t>
      </w:r>
    </w:p>
    <w:p w14:paraId="325AADC7" w14:textId="77777777" w:rsidR="00BF2240" w:rsidRDefault="00BF2240" w:rsidP="00BF2240">
      <w:pPr>
        <w:pStyle w:val="Heading3"/>
      </w:pPr>
      <w:bookmarkStart w:id="31" w:name="X0f38c05232f52894bec8a85cc34c434a27d9984"/>
      <w:r>
        <w:t>Categorize Employees and Calculate Adjusted Salary</w:t>
      </w:r>
    </w:p>
    <w:p w14:paraId="5BC9880E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ategori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d-Leve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CommentTok"/>
        </w:rPr>
        <w:t>-- 5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3</w:t>
      </w:r>
      <w:r>
        <w:rPr>
          <w:rStyle w:val="NormalTok"/>
        </w:rPr>
        <w:t xml:space="preserve">  </w:t>
      </w:r>
      <w:r>
        <w:rPr>
          <w:rStyle w:val="CommentTok"/>
        </w:rPr>
        <w:t>-- 3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  </w:t>
      </w:r>
      <w:r>
        <w:rPr>
          <w:rStyle w:val="CommentTok"/>
        </w:rPr>
        <w:t>-- 2% bon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justed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djusted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adjusted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djusted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bonu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ategories</w:t>
      </w:r>
      <w:proofErr w:type="spellEnd"/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;</w:t>
      </w:r>
    </w:p>
    <w:p w14:paraId="5D7555FA" w14:textId="77777777" w:rsidR="00BF2240" w:rsidRDefault="00000000" w:rsidP="00BF2240">
      <w:r>
        <w:pict w14:anchorId="1D7B3AD2">
          <v:rect id="_x0000_i1038" style="width:0;height:1.5pt" o:hralign="center" o:hrstd="t" o:hr="t"/>
        </w:pict>
      </w:r>
    </w:p>
    <w:p w14:paraId="7970504D" w14:textId="77777777" w:rsidR="00BF2240" w:rsidRDefault="00BF2240" w:rsidP="00BF2240">
      <w:pPr>
        <w:pStyle w:val="Heading2"/>
      </w:pPr>
      <w:bookmarkStart w:id="32" w:name="advanced-cte-examples"/>
      <w:bookmarkEnd w:id="30"/>
      <w:bookmarkEnd w:id="31"/>
      <w:r>
        <w:t>Advanced CTE Examples</w:t>
      </w:r>
    </w:p>
    <w:p w14:paraId="64C59D2C" w14:textId="77777777" w:rsidR="00BF2240" w:rsidRDefault="00BF2240" w:rsidP="00BF2240">
      <w:pPr>
        <w:pStyle w:val="Heading3"/>
      </w:pPr>
      <w:bookmarkStart w:id="33" w:name="cte-for-pivot-like-operations"/>
      <w:r>
        <w:t>CTE for Pivot-like Operations</w:t>
      </w:r>
    </w:p>
    <w:p w14:paraId="0C2B7CED" w14:textId="77777777" w:rsidR="00BF2240" w:rsidRDefault="00BF2240" w:rsidP="00BF2240">
      <w:pPr>
        <w:pStyle w:val="SourceCode"/>
      </w:pPr>
      <w:r>
        <w:rPr>
          <w:rStyle w:val="CommentTok"/>
        </w:rPr>
        <w:t>-- Transform rows to columns using CT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alari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R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HR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HR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alaries</w:t>
      </w:r>
      <w:proofErr w:type="spellEnd"/>
      <w:r>
        <w:rPr>
          <w:rStyle w:val="NormalTok"/>
        </w:rPr>
        <w:t>;</w:t>
      </w:r>
    </w:p>
    <w:p w14:paraId="7B643EB3" w14:textId="77777777" w:rsidR="00BF2240" w:rsidRDefault="00BF2240" w:rsidP="00BF2240">
      <w:pPr>
        <w:pStyle w:val="Heading3"/>
      </w:pPr>
      <w:bookmarkStart w:id="34" w:name="cte-for-ranking-analysis"/>
      <w:bookmarkEnd w:id="33"/>
      <w:r>
        <w:t>CTE for Ranking Analysis</w:t>
      </w:r>
    </w:p>
    <w:p w14:paraId="4FC6587B" w14:textId="77777777" w:rsidR="00BF2240" w:rsidRDefault="00BF2240" w:rsidP="00BF2240">
      <w:pPr>
        <w:pStyle w:val="SourceCode"/>
      </w:pPr>
      <w:r>
        <w:rPr>
          <w:rStyle w:val="CommentTok"/>
        </w:rPr>
        <w:t>-- Complex ranking with multiple criteria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Top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p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ottom 25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;</w:t>
      </w:r>
    </w:p>
    <w:p w14:paraId="073D3F7A" w14:textId="77777777" w:rsidR="00BF2240" w:rsidRDefault="00BF2240" w:rsidP="00BF2240">
      <w:pPr>
        <w:pStyle w:val="Heading3"/>
      </w:pPr>
      <w:bookmarkStart w:id="35" w:name="cte-for-gap-analysis"/>
      <w:bookmarkEnd w:id="34"/>
      <w:r>
        <w:t>CTE for Gap Analysis</w:t>
      </w:r>
    </w:p>
    <w:p w14:paraId="53B8E829" w14:textId="77777777" w:rsidR="00BF2240" w:rsidRDefault="00BF2240" w:rsidP="00BF2240">
      <w:pPr>
        <w:pStyle w:val="SourceCode"/>
      </w:pPr>
      <w:r>
        <w:rPr>
          <w:rStyle w:val="CommentTok"/>
        </w:rPr>
        <w:t>-- Find gaps in employee ID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ga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group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gap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ap_gro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ecutive_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ga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group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secutiv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ingle 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ang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;</w:t>
      </w:r>
    </w:p>
    <w:p w14:paraId="77AF599D" w14:textId="77777777" w:rsidR="00BF2240" w:rsidRDefault="00000000" w:rsidP="00BF2240">
      <w:r>
        <w:pict w14:anchorId="1B8C44BC">
          <v:rect id="_x0000_i1039" style="width:0;height:1.5pt" o:hralign="center" o:hrstd="t" o:hr="t"/>
        </w:pict>
      </w:r>
    </w:p>
    <w:p w14:paraId="1D0DCB62" w14:textId="77777777" w:rsidR="00BF2240" w:rsidRDefault="00BF2240" w:rsidP="00BF2240">
      <w:pPr>
        <w:pStyle w:val="Heading2"/>
      </w:pPr>
      <w:bookmarkStart w:id="36" w:name="cte-best-practices"/>
      <w:bookmarkEnd w:id="32"/>
      <w:bookmarkEnd w:id="35"/>
      <w:r>
        <w:t>CTE Best Practices</w:t>
      </w:r>
    </w:p>
    <w:p w14:paraId="35401F15" w14:textId="77777777" w:rsidR="00BF2240" w:rsidRDefault="00BF2240" w:rsidP="00BF2240">
      <w:pPr>
        <w:pStyle w:val="Heading3"/>
      </w:pPr>
      <w:bookmarkStart w:id="37" w:name="use-meaningful-names"/>
      <w:r>
        <w:t>1. Use Meaningful Names</w:t>
      </w:r>
    </w:p>
    <w:p w14:paraId="77F5301B" w14:textId="77777777" w:rsidR="00BF2240" w:rsidRDefault="00BF2240" w:rsidP="00BF2240">
      <w:pPr>
        <w:pStyle w:val="SourceCode"/>
      </w:pPr>
      <w:r>
        <w:rPr>
          <w:rStyle w:val="CommentTok"/>
        </w:rPr>
        <w:t>-- Goo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performing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br/>
      </w:r>
      <w:r>
        <w:rPr>
          <w:rStyle w:val="CommentTok"/>
        </w:rPr>
        <w:t>-- Avoi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te1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</w:p>
    <w:p w14:paraId="144386F4" w14:textId="77777777" w:rsidR="00BF2240" w:rsidRDefault="00BF2240" w:rsidP="00BF2240">
      <w:pPr>
        <w:pStyle w:val="Heading3"/>
      </w:pPr>
      <w:bookmarkStart w:id="38" w:name="break-complex-logic-into-steps"/>
      <w:bookmarkEnd w:id="37"/>
      <w:r>
        <w:t>2. Break Complex Logic into Steps</w:t>
      </w:r>
    </w:p>
    <w:p w14:paraId="7D9CFDF4" w14:textId="77777777" w:rsidR="00BF2240" w:rsidRDefault="00BF2240" w:rsidP="00BF2240">
      <w:pPr>
        <w:pStyle w:val="SourceCode"/>
      </w:pPr>
      <w:r>
        <w:rPr>
          <w:rStyle w:val="CommentTok"/>
        </w:rPr>
        <w:t>-- Instead of one complex query, use multiple CTE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ep1_filter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2_calculation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3_final_format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ep3_final_</w:t>
      </w:r>
      <w:proofErr w:type="gramStart"/>
      <w:r>
        <w:rPr>
          <w:rStyle w:val="NormalTok"/>
        </w:rPr>
        <w:t>format;</w:t>
      </w:r>
      <w:proofErr w:type="gramEnd"/>
    </w:p>
    <w:p w14:paraId="0AC76624" w14:textId="77777777" w:rsidR="00BF2240" w:rsidRDefault="00BF2240" w:rsidP="00BF2240">
      <w:pPr>
        <w:pStyle w:val="Heading3"/>
      </w:pPr>
      <w:bookmarkStart w:id="39" w:name="add-comments-for-complex-ctes"/>
      <w:bookmarkEnd w:id="38"/>
      <w:r>
        <w:t>3. Add Comments for Complex CTEs</w:t>
      </w:r>
    </w:p>
    <w:p w14:paraId="1EA62728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alculate department averages for performance comparison</w:t>
      </w:r>
      <w:r>
        <w:br/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Identify employees above department average</w:t>
      </w:r>
      <w:r>
        <w:br/>
      </w:r>
      <w:proofErr w:type="spellStart"/>
      <w:r>
        <w:rPr>
          <w:rStyle w:val="NormalTok"/>
        </w:rPr>
        <w:t>above_average_perform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ove_average_performers</w:t>
      </w:r>
      <w:proofErr w:type="spellEnd"/>
      <w:r>
        <w:rPr>
          <w:rStyle w:val="NormalTok"/>
        </w:rPr>
        <w:t>;</w:t>
      </w:r>
    </w:p>
    <w:p w14:paraId="6738E639" w14:textId="77777777" w:rsidR="00BF2240" w:rsidRDefault="00000000" w:rsidP="00BF2240">
      <w:r>
        <w:pict w14:anchorId="6F35ADD8">
          <v:rect id="_x0000_i1040" style="width:0;height:1.5pt" o:hralign="center" o:hrstd="t" o:hr="t"/>
        </w:pict>
      </w:r>
    </w:p>
    <w:p w14:paraId="0CE4F77F" w14:textId="77777777" w:rsidR="00BF2240" w:rsidRDefault="00BF2240" w:rsidP="00BF2240">
      <w:pPr>
        <w:pStyle w:val="Heading2"/>
      </w:pPr>
      <w:bookmarkStart w:id="40" w:name="cte-vs-alternatives"/>
      <w:bookmarkEnd w:id="36"/>
      <w:bookmarkEnd w:id="39"/>
      <w:r>
        <w:t>CTE vs Alternati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25"/>
        <w:gridCol w:w="958"/>
        <w:gridCol w:w="1917"/>
        <w:gridCol w:w="3258"/>
        <w:gridCol w:w="1150"/>
      </w:tblGrid>
      <w:tr w:rsidR="00BF2240" w14:paraId="4156021D" w14:textId="77777777" w:rsidTr="00043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6" w:type="dxa"/>
          </w:tcPr>
          <w:p w14:paraId="46F76DFF" w14:textId="77777777" w:rsidR="00BF2240" w:rsidRDefault="00BF2240" w:rsidP="000433F3">
            <w:pPr>
              <w:pStyle w:val="Compact"/>
            </w:pPr>
            <w:r>
              <w:t>Feature</w:t>
            </w:r>
          </w:p>
        </w:tc>
        <w:tc>
          <w:tcPr>
            <w:tcW w:w="842" w:type="dxa"/>
          </w:tcPr>
          <w:p w14:paraId="1D43A595" w14:textId="77777777" w:rsidR="00BF2240" w:rsidRDefault="00BF2240" w:rsidP="000433F3">
            <w:pPr>
              <w:pStyle w:val="Compact"/>
            </w:pPr>
            <w:r>
              <w:t>CTE</w:t>
            </w:r>
          </w:p>
        </w:tc>
        <w:tc>
          <w:tcPr>
            <w:tcW w:w="1685" w:type="dxa"/>
          </w:tcPr>
          <w:p w14:paraId="473405B8" w14:textId="77777777" w:rsidR="00BF2240" w:rsidRDefault="00BF2240" w:rsidP="000433F3">
            <w:pPr>
              <w:pStyle w:val="Compact"/>
            </w:pPr>
            <w:r>
              <w:t>Subquery</w:t>
            </w:r>
          </w:p>
        </w:tc>
        <w:tc>
          <w:tcPr>
            <w:tcW w:w="2864" w:type="dxa"/>
          </w:tcPr>
          <w:p w14:paraId="31CC2D59" w14:textId="77777777" w:rsidR="00BF2240" w:rsidRDefault="00BF2240" w:rsidP="000433F3">
            <w:pPr>
              <w:pStyle w:val="Compact"/>
            </w:pPr>
            <w:r>
              <w:t>Temporary Table</w:t>
            </w:r>
          </w:p>
        </w:tc>
        <w:tc>
          <w:tcPr>
            <w:tcW w:w="1011" w:type="dxa"/>
          </w:tcPr>
          <w:p w14:paraId="00F49071" w14:textId="77777777" w:rsidR="00BF2240" w:rsidRDefault="00BF2240" w:rsidP="000433F3">
            <w:pPr>
              <w:pStyle w:val="Compact"/>
            </w:pPr>
            <w:r>
              <w:t>View</w:t>
            </w:r>
          </w:p>
        </w:tc>
      </w:tr>
      <w:tr w:rsidR="00BF2240" w14:paraId="6D653F03" w14:textId="77777777" w:rsidTr="000433F3">
        <w:tc>
          <w:tcPr>
            <w:tcW w:w="1516" w:type="dxa"/>
          </w:tcPr>
          <w:p w14:paraId="1B9BDBD2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Scope</w:t>
            </w:r>
          </w:p>
        </w:tc>
        <w:tc>
          <w:tcPr>
            <w:tcW w:w="842" w:type="dxa"/>
          </w:tcPr>
          <w:p w14:paraId="454CB898" w14:textId="77777777" w:rsidR="00BF2240" w:rsidRDefault="00BF2240" w:rsidP="000433F3">
            <w:pPr>
              <w:pStyle w:val="Compact"/>
            </w:pPr>
            <w:r>
              <w:t>Single statem</w:t>
            </w:r>
            <w:r>
              <w:lastRenderedPageBreak/>
              <w:t>ent</w:t>
            </w:r>
          </w:p>
        </w:tc>
        <w:tc>
          <w:tcPr>
            <w:tcW w:w="1685" w:type="dxa"/>
          </w:tcPr>
          <w:p w14:paraId="2B5266A1" w14:textId="77777777" w:rsidR="00BF2240" w:rsidRDefault="00BF2240" w:rsidP="000433F3">
            <w:pPr>
              <w:pStyle w:val="Compact"/>
            </w:pPr>
            <w:r>
              <w:lastRenderedPageBreak/>
              <w:t>Single statement</w:t>
            </w:r>
          </w:p>
        </w:tc>
        <w:tc>
          <w:tcPr>
            <w:tcW w:w="2864" w:type="dxa"/>
          </w:tcPr>
          <w:p w14:paraId="1337E5F0" w14:textId="77777777" w:rsidR="00BF2240" w:rsidRDefault="00BF2240" w:rsidP="000433F3">
            <w:pPr>
              <w:pStyle w:val="Compact"/>
            </w:pPr>
            <w:r>
              <w:t>Session</w:t>
            </w:r>
          </w:p>
        </w:tc>
        <w:tc>
          <w:tcPr>
            <w:tcW w:w="1011" w:type="dxa"/>
          </w:tcPr>
          <w:p w14:paraId="627CEB8C" w14:textId="77777777" w:rsidR="00BF2240" w:rsidRDefault="00BF2240" w:rsidP="000433F3">
            <w:pPr>
              <w:pStyle w:val="Compact"/>
            </w:pPr>
            <w:r>
              <w:t>Permanent</w:t>
            </w:r>
          </w:p>
        </w:tc>
      </w:tr>
      <w:tr w:rsidR="00BF2240" w14:paraId="3496934A" w14:textId="77777777" w:rsidTr="000433F3">
        <w:tc>
          <w:tcPr>
            <w:tcW w:w="1516" w:type="dxa"/>
          </w:tcPr>
          <w:p w14:paraId="602F382B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usability</w:t>
            </w:r>
          </w:p>
        </w:tc>
        <w:tc>
          <w:tcPr>
            <w:tcW w:w="842" w:type="dxa"/>
          </w:tcPr>
          <w:p w14:paraId="0E8AC0FC" w14:textId="77777777" w:rsidR="00BF2240" w:rsidRDefault="00BF2240" w:rsidP="000433F3">
            <w:pPr>
              <w:pStyle w:val="Compact"/>
            </w:pPr>
            <w:r>
              <w:t>Within query</w:t>
            </w:r>
          </w:p>
        </w:tc>
        <w:tc>
          <w:tcPr>
            <w:tcW w:w="1685" w:type="dxa"/>
          </w:tcPr>
          <w:p w14:paraId="7C1A4495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16C5FB72" w14:textId="77777777" w:rsidR="00BF2240" w:rsidRDefault="00BF2240" w:rsidP="000433F3">
            <w:pPr>
              <w:pStyle w:val="Compact"/>
            </w:pPr>
            <w:r>
              <w:t>Yes</w:t>
            </w:r>
          </w:p>
        </w:tc>
        <w:tc>
          <w:tcPr>
            <w:tcW w:w="1011" w:type="dxa"/>
          </w:tcPr>
          <w:p w14:paraId="444C0CDF" w14:textId="77777777" w:rsidR="00BF2240" w:rsidRDefault="00BF2240" w:rsidP="000433F3">
            <w:pPr>
              <w:pStyle w:val="Compact"/>
            </w:pPr>
            <w:r>
              <w:t>Yes</w:t>
            </w:r>
          </w:p>
        </w:tc>
      </w:tr>
      <w:tr w:rsidR="00BF2240" w14:paraId="74D00D30" w14:textId="77777777" w:rsidTr="000433F3">
        <w:tc>
          <w:tcPr>
            <w:tcW w:w="1516" w:type="dxa"/>
          </w:tcPr>
          <w:p w14:paraId="0F9D5447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842" w:type="dxa"/>
          </w:tcPr>
          <w:p w14:paraId="21B6EBD4" w14:textId="77777777" w:rsidR="00BF2240" w:rsidRDefault="00BF2240" w:rsidP="000433F3">
            <w:pPr>
              <w:pStyle w:val="Compact"/>
            </w:pPr>
            <w:r>
              <w:t>Good</w:t>
            </w:r>
          </w:p>
        </w:tc>
        <w:tc>
          <w:tcPr>
            <w:tcW w:w="1685" w:type="dxa"/>
          </w:tcPr>
          <w:p w14:paraId="0181FB29" w14:textId="77777777" w:rsidR="00BF2240" w:rsidRDefault="00BF2240" w:rsidP="000433F3">
            <w:pPr>
              <w:pStyle w:val="Compact"/>
            </w:pPr>
            <w:r>
              <w:t>Variable</w:t>
            </w:r>
          </w:p>
        </w:tc>
        <w:tc>
          <w:tcPr>
            <w:tcW w:w="2864" w:type="dxa"/>
          </w:tcPr>
          <w:p w14:paraId="728D10E2" w14:textId="77777777" w:rsidR="00BF2240" w:rsidRDefault="00BF2240" w:rsidP="000433F3">
            <w:pPr>
              <w:pStyle w:val="Compact"/>
            </w:pPr>
            <w:r>
              <w:t>Best</w:t>
            </w:r>
          </w:p>
        </w:tc>
        <w:tc>
          <w:tcPr>
            <w:tcW w:w="1011" w:type="dxa"/>
          </w:tcPr>
          <w:p w14:paraId="28CDA8C3" w14:textId="77777777" w:rsidR="00BF2240" w:rsidRDefault="00BF2240" w:rsidP="000433F3">
            <w:pPr>
              <w:pStyle w:val="Compact"/>
            </w:pPr>
            <w:r>
              <w:t>Good</w:t>
            </w:r>
          </w:p>
        </w:tc>
      </w:tr>
      <w:tr w:rsidR="00BF2240" w14:paraId="22765045" w14:textId="77777777" w:rsidTr="000433F3">
        <w:tc>
          <w:tcPr>
            <w:tcW w:w="1516" w:type="dxa"/>
          </w:tcPr>
          <w:p w14:paraId="6C96EE29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Memory Usage</w:t>
            </w:r>
          </w:p>
        </w:tc>
        <w:tc>
          <w:tcPr>
            <w:tcW w:w="842" w:type="dxa"/>
          </w:tcPr>
          <w:p w14:paraId="753B8152" w14:textId="77777777" w:rsidR="00BF2240" w:rsidRDefault="00BF2240" w:rsidP="000433F3">
            <w:pPr>
              <w:pStyle w:val="Compact"/>
            </w:pPr>
            <w:r>
              <w:t>Low</w:t>
            </w:r>
          </w:p>
        </w:tc>
        <w:tc>
          <w:tcPr>
            <w:tcW w:w="1685" w:type="dxa"/>
          </w:tcPr>
          <w:p w14:paraId="06DD0C52" w14:textId="77777777" w:rsidR="00BF2240" w:rsidRDefault="00BF2240" w:rsidP="000433F3">
            <w:pPr>
              <w:pStyle w:val="Compact"/>
            </w:pPr>
            <w:r>
              <w:t>Low</w:t>
            </w:r>
          </w:p>
        </w:tc>
        <w:tc>
          <w:tcPr>
            <w:tcW w:w="2864" w:type="dxa"/>
          </w:tcPr>
          <w:p w14:paraId="692E5E0F" w14:textId="77777777" w:rsidR="00BF2240" w:rsidRDefault="00BF2240" w:rsidP="000433F3">
            <w:pPr>
              <w:pStyle w:val="Compact"/>
            </w:pPr>
            <w:r>
              <w:t>High</w:t>
            </w:r>
          </w:p>
        </w:tc>
        <w:tc>
          <w:tcPr>
            <w:tcW w:w="1011" w:type="dxa"/>
          </w:tcPr>
          <w:p w14:paraId="32DB4F19" w14:textId="77777777" w:rsidR="00BF2240" w:rsidRDefault="00BF2240" w:rsidP="000433F3">
            <w:pPr>
              <w:pStyle w:val="Compact"/>
            </w:pPr>
            <w:r>
              <w:t>Low</w:t>
            </w:r>
          </w:p>
        </w:tc>
      </w:tr>
      <w:tr w:rsidR="00BF2240" w14:paraId="67EC8F2E" w14:textId="77777777" w:rsidTr="000433F3">
        <w:tc>
          <w:tcPr>
            <w:tcW w:w="1516" w:type="dxa"/>
          </w:tcPr>
          <w:p w14:paraId="2FF226E8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cursion</w:t>
            </w:r>
          </w:p>
        </w:tc>
        <w:tc>
          <w:tcPr>
            <w:tcW w:w="842" w:type="dxa"/>
          </w:tcPr>
          <w:p w14:paraId="77CB62D3" w14:textId="77777777" w:rsidR="00BF2240" w:rsidRDefault="00BF2240" w:rsidP="000433F3">
            <w:pPr>
              <w:pStyle w:val="Compact"/>
            </w:pPr>
            <w:r>
              <w:t>Yes</w:t>
            </w:r>
          </w:p>
        </w:tc>
        <w:tc>
          <w:tcPr>
            <w:tcW w:w="1685" w:type="dxa"/>
          </w:tcPr>
          <w:p w14:paraId="509B42F8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6F6509EB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1011" w:type="dxa"/>
          </w:tcPr>
          <w:p w14:paraId="123A76CF" w14:textId="77777777" w:rsidR="00BF2240" w:rsidRDefault="00BF2240" w:rsidP="000433F3">
            <w:pPr>
              <w:pStyle w:val="Compact"/>
            </w:pPr>
            <w:r>
              <w:t>No</w:t>
            </w:r>
          </w:p>
        </w:tc>
      </w:tr>
      <w:tr w:rsidR="00BF2240" w14:paraId="1F6C8FF9" w14:textId="77777777" w:rsidTr="000433F3">
        <w:tc>
          <w:tcPr>
            <w:tcW w:w="1516" w:type="dxa"/>
          </w:tcPr>
          <w:p w14:paraId="793DC973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adability</w:t>
            </w:r>
          </w:p>
        </w:tc>
        <w:tc>
          <w:tcPr>
            <w:tcW w:w="842" w:type="dxa"/>
          </w:tcPr>
          <w:p w14:paraId="526636A4" w14:textId="77777777" w:rsidR="00BF2240" w:rsidRDefault="00BF2240" w:rsidP="000433F3">
            <w:pPr>
              <w:pStyle w:val="Compact"/>
            </w:pPr>
            <w:r>
              <w:t>Excellent</w:t>
            </w:r>
          </w:p>
        </w:tc>
        <w:tc>
          <w:tcPr>
            <w:tcW w:w="1685" w:type="dxa"/>
          </w:tcPr>
          <w:p w14:paraId="364B00C7" w14:textId="77777777" w:rsidR="00BF2240" w:rsidRDefault="00BF2240" w:rsidP="000433F3">
            <w:pPr>
              <w:pStyle w:val="Compact"/>
            </w:pPr>
            <w:r>
              <w:t>Poor for complex</w:t>
            </w:r>
          </w:p>
        </w:tc>
        <w:tc>
          <w:tcPr>
            <w:tcW w:w="2864" w:type="dxa"/>
          </w:tcPr>
          <w:p w14:paraId="7669ABE7" w14:textId="77777777" w:rsidR="00BF2240" w:rsidRDefault="00BF2240" w:rsidP="000433F3">
            <w:pPr>
              <w:pStyle w:val="Compact"/>
            </w:pPr>
            <w:r>
              <w:t>Good</w:t>
            </w:r>
          </w:p>
        </w:tc>
        <w:tc>
          <w:tcPr>
            <w:tcW w:w="1011" w:type="dxa"/>
          </w:tcPr>
          <w:p w14:paraId="4EF4C669" w14:textId="77777777" w:rsidR="00BF2240" w:rsidRDefault="00BF2240" w:rsidP="000433F3">
            <w:pPr>
              <w:pStyle w:val="Compact"/>
            </w:pPr>
            <w:r>
              <w:t>Good</w:t>
            </w:r>
          </w:p>
        </w:tc>
      </w:tr>
      <w:tr w:rsidR="00BF2240" w14:paraId="378CC492" w14:textId="77777777" w:rsidTr="000433F3">
        <w:tc>
          <w:tcPr>
            <w:tcW w:w="1516" w:type="dxa"/>
          </w:tcPr>
          <w:p w14:paraId="22DC1787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Maintenance</w:t>
            </w:r>
          </w:p>
        </w:tc>
        <w:tc>
          <w:tcPr>
            <w:tcW w:w="842" w:type="dxa"/>
          </w:tcPr>
          <w:p w14:paraId="707F683D" w14:textId="77777777" w:rsidR="00BF2240" w:rsidRDefault="00BF2240" w:rsidP="000433F3">
            <w:pPr>
              <w:pStyle w:val="Compact"/>
            </w:pPr>
            <w:r>
              <w:t>Easy</w:t>
            </w:r>
          </w:p>
        </w:tc>
        <w:tc>
          <w:tcPr>
            <w:tcW w:w="1685" w:type="dxa"/>
          </w:tcPr>
          <w:p w14:paraId="62CECFF6" w14:textId="77777777" w:rsidR="00BF2240" w:rsidRDefault="00BF2240" w:rsidP="000433F3">
            <w:pPr>
              <w:pStyle w:val="Compact"/>
            </w:pPr>
            <w:r>
              <w:t>Difficult</w:t>
            </w:r>
          </w:p>
        </w:tc>
        <w:tc>
          <w:tcPr>
            <w:tcW w:w="2864" w:type="dxa"/>
          </w:tcPr>
          <w:p w14:paraId="330D0E79" w14:textId="77777777" w:rsidR="00BF2240" w:rsidRDefault="00BF2240" w:rsidP="000433F3">
            <w:pPr>
              <w:pStyle w:val="Compact"/>
            </w:pPr>
            <w:r>
              <w:t>Moderate</w:t>
            </w:r>
          </w:p>
        </w:tc>
        <w:tc>
          <w:tcPr>
            <w:tcW w:w="1011" w:type="dxa"/>
          </w:tcPr>
          <w:p w14:paraId="16F10656" w14:textId="77777777" w:rsidR="00BF2240" w:rsidRDefault="00BF2240" w:rsidP="000433F3">
            <w:pPr>
              <w:pStyle w:val="Compact"/>
            </w:pPr>
            <w:r>
              <w:t>Easy</w:t>
            </w:r>
          </w:p>
        </w:tc>
      </w:tr>
    </w:tbl>
    <w:p w14:paraId="2E5DD8C7" w14:textId="77777777" w:rsidR="00BF2240" w:rsidRDefault="00BF2240" w:rsidP="00BF2240">
      <w:pPr>
        <w:pStyle w:val="Heading3"/>
      </w:pPr>
      <w:bookmarkStart w:id="41" w:name="when-to-use-ctes"/>
      <w:r>
        <w:t>When to Use CTEs:</w:t>
      </w:r>
    </w:p>
    <w:p w14:paraId="6152058F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Complex queries</w:t>
      </w:r>
      <w:r>
        <w:t xml:space="preserve"> that need to be broken down</w:t>
      </w:r>
    </w:p>
    <w:p w14:paraId="22AC32CA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cursive operations</w:t>
      </w:r>
      <w:r>
        <w:t xml:space="preserve"> (hierarchical data)</w:t>
      </w:r>
    </w:p>
    <w:p w14:paraId="4325422E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Multiple references</w:t>
      </w:r>
      <w:r>
        <w:t xml:space="preserve"> to the same subquery</w:t>
      </w:r>
    </w:p>
    <w:p w14:paraId="0768AD8A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Improved readability</w:t>
      </w:r>
      <w:r>
        <w:t xml:space="preserve"> is priority</w:t>
      </w:r>
    </w:p>
    <w:p w14:paraId="55D63DE8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Temporary calculations</w:t>
      </w:r>
      <w:r>
        <w:t xml:space="preserve"> within a single query</w:t>
      </w:r>
    </w:p>
    <w:p w14:paraId="1711BEA8" w14:textId="77777777" w:rsidR="00BF2240" w:rsidRDefault="00BF2240" w:rsidP="00BF2240">
      <w:pPr>
        <w:pStyle w:val="Heading3"/>
      </w:pPr>
      <w:bookmarkStart w:id="42" w:name="when-to-avoid-ctes"/>
      <w:bookmarkEnd w:id="41"/>
      <w:r>
        <w:t>When to Avoid CTEs:</w:t>
      </w:r>
    </w:p>
    <w:p w14:paraId="1ECBF08D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Simple queries</w:t>
      </w:r>
      <w:r>
        <w:t xml:space="preserve"> where a direct SELECT works</w:t>
      </w:r>
    </w:p>
    <w:p w14:paraId="10D80992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Performance critical</w:t>
      </w:r>
      <w:r>
        <w:t xml:space="preserve"> operations (consider temp tables)</w:t>
      </w:r>
    </w:p>
    <w:p w14:paraId="4AF3F04B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Cross-session</w:t>
      </w:r>
      <w:r>
        <w:t xml:space="preserve"> data sharing (use temp tables or views)</w:t>
      </w:r>
    </w:p>
    <w:p w14:paraId="0B564750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Very large datasets</w:t>
      </w:r>
      <w:r>
        <w:t xml:space="preserve"> (temp tables might be better)</w:t>
      </w:r>
    </w:p>
    <w:p w14:paraId="07FA8848" w14:textId="77777777" w:rsidR="00BF2240" w:rsidRDefault="00000000" w:rsidP="00BF2240">
      <w:r>
        <w:pict w14:anchorId="795B3798">
          <v:rect id="_x0000_i1041" style="width:0;height:1.5pt" o:hralign="center" o:hrstd="t" o:hr="t"/>
        </w:pict>
      </w:r>
    </w:p>
    <w:p w14:paraId="314AD8D2" w14:textId="77777777" w:rsidR="00BF2240" w:rsidRDefault="00BF2240" w:rsidP="00BF2240">
      <w:pPr>
        <w:pStyle w:val="Heading2"/>
      </w:pPr>
      <w:bookmarkStart w:id="43" w:name="summary"/>
      <w:bookmarkEnd w:id="40"/>
      <w:bookmarkEnd w:id="42"/>
      <w:r>
        <w:t>Summary</w:t>
      </w:r>
    </w:p>
    <w:p w14:paraId="1F6CBFA4" w14:textId="77777777" w:rsidR="00BF2240" w:rsidRDefault="00BF2240" w:rsidP="00BF2240">
      <w:pPr>
        <w:pStyle w:val="FirstParagraph"/>
      </w:pPr>
      <w:r>
        <w:t>CTEs are powerful tools for: - Making complex SQL queries more readable and maintainable - Breaking down complex logic into manageable steps - Handling recursive operations elegantly - Improving code organization and debugging - Creating reusable query components within a single statement</w:t>
      </w:r>
    </w:p>
    <w:p w14:paraId="2A00B7C4" w14:textId="77777777" w:rsidR="00BF2240" w:rsidRDefault="00BF2240" w:rsidP="00BF2240">
      <w:pPr>
        <w:pStyle w:val="BodyText"/>
      </w:pPr>
    </w:p>
    <w:bookmarkEnd w:id="4"/>
    <w:bookmarkEnd w:id="43"/>
    <w:p w14:paraId="1C32E378" w14:textId="77777777" w:rsidR="007D7360" w:rsidRDefault="007D7360">
      <w:pPr>
        <w:pStyle w:val="BodyText"/>
        <w:rPr>
          <w:sz w:val="21"/>
        </w:rPr>
      </w:pPr>
    </w:p>
    <w:p w14:paraId="3ACC0373" w14:textId="77777777" w:rsidR="0039134B" w:rsidRDefault="0039134B">
      <w:pPr>
        <w:pStyle w:val="BodyText"/>
        <w:rPr>
          <w:sz w:val="21"/>
        </w:rPr>
      </w:pPr>
    </w:p>
    <w:p w14:paraId="71F736AC" w14:textId="77777777" w:rsidR="0039134B" w:rsidRDefault="0039134B">
      <w:pPr>
        <w:pStyle w:val="BodyText"/>
        <w:rPr>
          <w:sz w:val="21"/>
        </w:rPr>
      </w:pPr>
    </w:p>
    <w:p w14:paraId="483028ED" w14:textId="77777777" w:rsidR="0039134B" w:rsidRDefault="0039134B">
      <w:pPr>
        <w:pStyle w:val="BodyText"/>
        <w:rPr>
          <w:sz w:val="21"/>
        </w:rPr>
      </w:pPr>
    </w:p>
    <w:p w14:paraId="3DAB7111" w14:textId="77777777" w:rsidR="0039134B" w:rsidRDefault="0039134B">
      <w:pPr>
        <w:pStyle w:val="BodyText"/>
        <w:rPr>
          <w:sz w:val="21"/>
        </w:rPr>
      </w:pPr>
    </w:p>
    <w:p w14:paraId="5F71EB41" w14:textId="77777777" w:rsidR="0039134B" w:rsidRDefault="0039134B">
      <w:pPr>
        <w:pStyle w:val="BodyText"/>
        <w:rPr>
          <w:sz w:val="21"/>
        </w:rPr>
      </w:pPr>
    </w:p>
    <w:p w14:paraId="14E2698C" w14:textId="77777777" w:rsidR="0039134B" w:rsidRDefault="0039134B">
      <w:pPr>
        <w:pStyle w:val="BodyText"/>
        <w:rPr>
          <w:sz w:val="21"/>
        </w:rPr>
      </w:pPr>
    </w:p>
    <w:p w14:paraId="05A5FC3C" w14:textId="77777777" w:rsidR="0039134B" w:rsidRDefault="0039134B">
      <w:pPr>
        <w:pStyle w:val="BodyText"/>
        <w:rPr>
          <w:sz w:val="21"/>
        </w:rPr>
      </w:pPr>
    </w:p>
    <w:p w14:paraId="60025F61" w14:textId="77777777" w:rsidR="0039134B" w:rsidRDefault="0039134B">
      <w:pPr>
        <w:pStyle w:val="BodyText"/>
        <w:rPr>
          <w:sz w:val="21"/>
        </w:rPr>
      </w:pPr>
    </w:p>
    <w:p w14:paraId="6610590F" w14:textId="77777777" w:rsidR="0039134B" w:rsidRDefault="0039134B">
      <w:pPr>
        <w:pStyle w:val="BodyText"/>
        <w:rPr>
          <w:sz w:val="21"/>
        </w:rPr>
      </w:pPr>
    </w:p>
    <w:p w14:paraId="28982166" w14:textId="77777777" w:rsidR="0039134B" w:rsidRDefault="0039134B">
      <w:pPr>
        <w:pStyle w:val="BodyText"/>
        <w:rPr>
          <w:sz w:val="21"/>
        </w:rPr>
      </w:pPr>
    </w:p>
    <w:p w14:paraId="6C4313E7" w14:textId="77777777" w:rsidR="0039134B" w:rsidRDefault="0039134B">
      <w:pPr>
        <w:pStyle w:val="BodyText"/>
        <w:rPr>
          <w:sz w:val="21"/>
        </w:rPr>
      </w:pPr>
    </w:p>
    <w:p w14:paraId="3B1BFAB4" w14:textId="77777777" w:rsidR="0039134B" w:rsidRDefault="0039134B">
      <w:pPr>
        <w:pStyle w:val="BodyText"/>
        <w:rPr>
          <w:sz w:val="21"/>
        </w:rPr>
      </w:pPr>
    </w:p>
    <w:p w14:paraId="6553772F" w14:textId="77777777" w:rsidR="0039134B" w:rsidRDefault="0039134B">
      <w:pPr>
        <w:pStyle w:val="BodyText"/>
        <w:rPr>
          <w:sz w:val="21"/>
        </w:rPr>
      </w:pPr>
    </w:p>
    <w:p w14:paraId="5C20C01E" w14:textId="77777777" w:rsidR="0039134B" w:rsidRDefault="0039134B">
      <w:pPr>
        <w:pStyle w:val="BodyText"/>
        <w:rPr>
          <w:sz w:val="21"/>
        </w:rPr>
      </w:pPr>
    </w:p>
    <w:p w14:paraId="5B8848D6" w14:textId="77777777" w:rsidR="0039134B" w:rsidRDefault="0039134B">
      <w:pPr>
        <w:pStyle w:val="BodyText"/>
        <w:rPr>
          <w:sz w:val="21"/>
        </w:rPr>
      </w:pPr>
    </w:p>
    <w:p w14:paraId="4673E098" w14:textId="77777777" w:rsidR="0039134B" w:rsidRDefault="0039134B">
      <w:pPr>
        <w:pStyle w:val="BodyText"/>
        <w:rPr>
          <w:sz w:val="21"/>
        </w:rPr>
      </w:pPr>
    </w:p>
    <w:p w14:paraId="6244F424" w14:textId="77777777" w:rsidR="0039134B" w:rsidRDefault="0039134B">
      <w:pPr>
        <w:pStyle w:val="BodyText"/>
        <w:rPr>
          <w:sz w:val="21"/>
        </w:rPr>
      </w:pPr>
    </w:p>
    <w:p w14:paraId="694D7DBA" w14:textId="77777777" w:rsidR="0039134B" w:rsidRDefault="0039134B">
      <w:pPr>
        <w:pStyle w:val="BodyText"/>
        <w:rPr>
          <w:sz w:val="21"/>
        </w:rPr>
      </w:pPr>
    </w:p>
    <w:p w14:paraId="35C65146" w14:textId="6A55BD4E" w:rsidR="0039134B" w:rsidRPr="0021468F" w:rsidRDefault="0039134B" w:rsidP="0039134B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33664" behindDoc="0" locked="0" layoutInCell="1" allowOverlap="1" wp14:anchorId="1428B18A" wp14:editId="782FBD11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625230569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F87276" id="Graphic 5" o:spid="_x0000_s1026" style="position:absolute;margin-left:78pt;margin-top:-16.25pt;width:439.3pt;height:.75pt;z-index:251633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37760" behindDoc="0" locked="0" layoutInCell="1" allowOverlap="1" wp14:anchorId="5A752F62" wp14:editId="5CA7A654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363341398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VIEW</w:t>
      </w:r>
    </w:p>
    <w:p w14:paraId="42044647" w14:textId="77777777" w:rsidR="0039134B" w:rsidRDefault="0039134B">
      <w:pPr>
        <w:pStyle w:val="BodyText"/>
        <w:rPr>
          <w:sz w:val="21"/>
        </w:rPr>
      </w:pPr>
    </w:p>
    <w:p w14:paraId="2C9A8265" w14:textId="75757350" w:rsidR="0039134B" w:rsidRDefault="0039134B" w:rsidP="0039134B">
      <w:pPr>
        <w:pStyle w:val="Heading1"/>
      </w:pPr>
      <w:bookmarkStart w:id="44" w:name="X878247757f9ef54090f7cfd3ed9af435e97dc7e"/>
      <w:r>
        <w:t>Complete Guide to Views in SSMS</w:t>
      </w:r>
    </w:p>
    <w:p w14:paraId="3E8929CB" w14:textId="77777777" w:rsidR="0039134B" w:rsidRDefault="0039134B" w:rsidP="0039134B">
      <w:pPr>
        <w:pStyle w:val="Heading2"/>
      </w:pPr>
      <w:r>
        <w:t>Table of Contents</w:t>
      </w:r>
    </w:p>
    <w:p w14:paraId="2F152711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what-is-a-view">
        <w:r>
          <w:rPr>
            <w:rStyle w:val="Hyperlink"/>
          </w:rPr>
          <w:t>What is a View?</w:t>
        </w:r>
      </w:hyperlink>
    </w:p>
    <w:p w14:paraId="5988743E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types-of-views">
        <w:r>
          <w:rPr>
            <w:rStyle w:val="Hyperlink"/>
          </w:rPr>
          <w:t>Types of Views</w:t>
        </w:r>
      </w:hyperlink>
    </w:p>
    <w:p w14:paraId="62E049C9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basic-view-syntax">
        <w:r>
          <w:rPr>
            <w:rStyle w:val="Hyperlink"/>
          </w:rPr>
          <w:t>Basic View Syntax</w:t>
        </w:r>
      </w:hyperlink>
    </w:p>
    <w:p w14:paraId="517B8700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creating-simple-views">
        <w:r>
          <w:rPr>
            <w:rStyle w:val="Hyperlink"/>
          </w:rPr>
          <w:t>Creating Simple Views</w:t>
        </w:r>
      </w:hyperlink>
    </w:p>
    <w:p w14:paraId="0AF6E2D2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joins">
        <w:r>
          <w:rPr>
            <w:rStyle w:val="Hyperlink"/>
          </w:rPr>
          <w:t>Views with Joins</w:t>
        </w:r>
      </w:hyperlink>
    </w:p>
    <w:p w14:paraId="3C684145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aggregations">
        <w:r>
          <w:rPr>
            <w:rStyle w:val="Hyperlink"/>
          </w:rPr>
          <w:t>Views with Aggregations</w:t>
        </w:r>
      </w:hyperlink>
    </w:p>
    <w:p w14:paraId="069CC9A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calculations">
        <w:r>
          <w:rPr>
            <w:rStyle w:val="Hyperlink"/>
          </w:rPr>
          <w:t>Views with Calculations</w:t>
        </w:r>
      </w:hyperlink>
    </w:p>
    <w:p w14:paraId="47F0365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parameterized-views">
        <w:r>
          <w:rPr>
            <w:rStyle w:val="Hyperlink"/>
          </w:rPr>
          <w:t>Parameterized Views (Table-Valued Functions)</w:t>
        </w:r>
      </w:hyperlink>
    </w:p>
    <w:p w14:paraId="6560EC4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indexed-views">
        <w:r>
          <w:rPr>
            <w:rStyle w:val="Hyperlink"/>
          </w:rPr>
          <w:t>Indexed Views (Materialized Views)</w:t>
        </w:r>
      </w:hyperlink>
    </w:p>
    <w:p w14:paraId="5254A59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updating-data-through-views">
        <w:r>
          <w:rPr>
            <w:rStyle w:val="Hyperlink"/>
          </w:rPr>
          <w:t>Updating Data Through Views</w:t>
        </w:r>
      </w:hyperlink>
    </w:p>
    <w:p w14:paraId="1460CD1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-security-and-permissions">
        <w:r>
          <w:rPr>
            <w:rStyle w:val="Hyperlink"/>
          </w:rPr>
          <w:t>View Security and Permissions</w:t>
        </w:r>
      </w:hyperlink>
    </w:p>
    <w:p w14:paraId="60A80F1E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-management-in-ssms">
        <w:r>
          <w:rPr>
            <w:rStyle w:val="Hyperlink"/>
          </w:rPr>
          <w:t>View Management in SSMS</w:t>
        </w:r>
      </w:hyperlink>
    </w:p>
    <w:p w14:paraId="2A58DB19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2DDA28D2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vs-alternatives">
        <w:r>
          <w:rPr>
            <w:rStyle w:val="Hyperlink"/>
          </w:rPr>
          <w:t>Views vs Alternatives</w:t>
        </w:r>
      </w:hyperlink>
    </w:p>
    <w:p w14:paraId="255CD8DB" w14:textId="77777777" w:rsidR="0039134B" w:rsidRDefault="00000000" w:rsidP="0039134B">
      <w:r>
        <w:pict w14:anchorId="5DC8C81B">
          <v:rect id="_x0000_i1042" style="width:0;height:1.5pt" o:hralign="center" o:hrstd="t" o:hr="t"/>
        </w:pict>
      </w:r>
    </w:p>
    <w:p w14:paraId="75F817DB" w14:textId="77777777" w:rsidR="0039134B" w:rsidRDefault="0039134B" w:rsidP="0039134B">
      <w:pPr>
        <w:pStyle w:val="Heading2"/>
      </w:pPr>
      <w:bookmarkStart w:id="45" w:name="what-is-a-view"/>
      <w:r>
        <w:t>What is a View?</w:t>
      </w:r>
    </w:p>
    <w:p w14:paraId="49B825A4" w14:textId="77777777" w:rsidR="0039134B" w:rsidRDefault="0039134B" w:rsidP="0039134B">
      <w:pPr>
        <w:pStyle w:val="FirstParagraph"/>
      </w:pPr>
      <w:r>
        <w:t xml:space="preserve">A </w:t>
      </w:r>
      <w:r>
        <w:rPr>
          <w:b/>
          <w:bCs/>
        </w:rPr>
        <w:t>View</w:t>
      </w:r>
      <w:r>
        <w:t xml:space="preserve"> in SQL Server is a virtual table that doesn’t store data physically. Instead, it stores a SQL query that generates data dynamically when the view is accessed. Views provide a way to present data from one or more tables in a specific format without duplicating the underlying data.</w:t>
      </w:r>
    </w:p>
    <w:p w14:paraId="3888F2CC" w14:textId="77777777" w:rsidR="0039134B" w:rsidRDefault="0039134B" w:rsidP="0039134B">
      <w:pPr>
        <w:pStyle w:val="Heading3"/>
      </w:pPr>
      <w:r>
        <w:t>Key Benefits:</w:t>
      </w:r>
    </w:p>
    <w:p w14:paraId="78D75D5D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Data Security</w:t>
      </w:r>
      <w:r>
        <w:t>: Hide sensitive columns and restrict data access</w:t>
      </w:r>
    </w:p>
    <w:p w14:paraId="7925B025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implification</w:t>
      </w:r>
      <w:r>
        <w:t>: Present complex joins in a simple format</w:t>
      </w:r>
    </w:p>
    <w:p w14:paraId="35E362EB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Consistency</w:t>
      </w:r>
      <w:r>
        <w:t>: Standardize data presentation across applications</w:t>
      </w:r>
    </w:p>
    <w:p w14:paraId="6F56A55D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Abstraction</w:t>
      </w:r>
      <w:r>
        <w:t>: Hide database schema complexity from users</w:t>
      </w:r>
    </w:p>
    <w:p w14:paraId="6A12D260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Reusability</w:t>
      </w:r>
      <w:r>
        <w:t>: Reuse common query logic across multiple applications</w:t>
      </w:r>
    </w:p>
    <w:p w14:paraId="6F1D94CC" w14:textId="77777777" w:rsidR="0039134B" w:rsidRDefault="00000000" w:rsidP="0039134B">
      <w:r>
        <w:pict w14:anchorId="7AB19822">
          <v:rect id="_x0000_i1043" style="width:0;height:1.5pt" o:hralign="center" o:hrstd="t" o:hr="t"/>
        </w:pict>
      </w:r>
    </w:p>
    <w:p w14:paraId="5CE253D6" w14:textId="77777777" w:rsidR="0039134B" w:rsidRDefault="0039134B" w:rsidP="0039134B">
      <w:pPr>
        <w:pStyle w:val="Heading2"/>
      </w:pPr>
      <w:bookmarkStart w:id="46" w:name="types-of-views"/>
      <w:bookmarkEnd w:id="45"/>
      <w:r>
        <w:t>Types of Views</w:t>
      </w:r>
    </w:p>
    <w:p w14:paraId="71B73126" w14:textId="77777777" w:rsidR="0039134B" w:rsidRDefault="0039134B" w:rsidP="0039134B">
      <w:pPr>
        <w:pStyle w:val="Heading3"/>
      </w:pPr>
      <w:bookmarkStart w:id="47" w:name="simple-views"/>
      <w:r>
        <w:t>1. Simple Views</w:t>
      </w:r>
    </w:p>
    <w:p w14:paraId="1BE57B0A" w14:textId="77777777" w:rsidR="0039134B" w:rsidRDefault="0039134B" w:rsidP="0039134B">
      <w:pPr>
        <w:pStyle w:val="Compact"/>
        <w:numPr>
          <w:ilvl w:val="0"/>
          <w:numId w:val="8"/>
        </w:numPr>
      </w:pPr>
      <w:r>
        <w:t>Based on a single table</w:t>
      </w:r>
    </w:p>
    <w:p w14:paraId="4DADE867" w14:textId="77777777" w:rsidR="0039134B" w:rsidRDefault="0039134B" w:rsidP="0039134B">
      <w:pPr>
        <w:pStyle w:val="Compact"/>
        <w:numPr>
          <w:ilvl w:val="0"/>
          <w:numId w:val="8"/>
        </w:numPr>
      </w:pPr>
      <w:r>
        <w:t>Can perform DML operations (INSERT, UPDATE, DELETE)</w:t>
      </w:r>
    </w:p>
    <w:p w14:paraId="23B992FB" w14:textId="77777777" w:rsidR="0039134B" w:rsidRDefault="0039134B" w:rsidP="0039134B">
      <w:pPr>
        <w:pStyle w:val="Heading3"/>
      </w:pPr>
      <w:bookmarkStart w:id="48" w:name="complex-views"/>
      <w:bookmarkEnd w:id="47"/>
      <w:r>
        <w:t>2. Complex Views</w:t>
      </w:r>
    </w:p>
    <w:p w14:paraId="21487FAD" w14:textId="77777777" w:rsidR="0039134B" w:rsidRDefault="0039134B" w:rsidP="0039134B">
      <w:pPr>
        <w:pStyle w:val="Compact"/>
        <w:numPr>
          <w:ilvl w:val="0"/>
          <w:numId w:val="8"/>
        </w:numPr>
      </w:pPr>
      <w:r>
        <w:t>Based on multiple tables with joins</w:t>
      </w:r>
    </w:p>
    <w:p w14:paraId="7556D72D" w14:textId="77777777" w:rsidR="0039134B" w:rsidRDefault="0039134B" w:rsidP="0039134B">
      <w:pPr>
        <w:pStyle w:val="Compact"/>
        <w:numPr>
          <w:ilvl w:val="0"/>
          <w:numId w:val="8"/>
        </w:numPr>
      </w:pPr>
      <w:r>
        <w:t>May include GROUP BY, aggregate functions</w:t>
      </w:r>
    </w:p>
    <w:p w14:paraId="1F89D68E" w14:textId="77777777" w:rsidR="0039134B" w:rsidRDefault="0039134B" w:rsidP="0039134B">
      <w:pPr>
        <w:pStyle w:val="Compact"/>
        <w:numPr>
          <w:ilvl w:val="0"/>
          <w:numId w:val="8"/>
        </w:numPr>
      </w:pPr>
      <w:r>
        <w:t>Limited DML operations</w:t>
      </w:r>
    </w:p>
    <w:p w14:paraId="05F8CD25" w14:textId="77777777" w:rsidR="0039134B" w:rsidRDefault="0039134B" w:rsidP="0039134B">
      <w:pPr>
        <w:pStyle w:val="Heading3"/>
      </w:pPr>
      <w:bookmarkStart w:id="49" w:name="indexed-views-materialized-views"/>
      <w:bookmarkEnd w:id="48"/>
      <w:r>
        <w:t>3. Indexed Views (Materialized Views)</w:t>
      </w:r>
    </w:p>
    <w:p w14:paraId="34E2C9D3" w14:textId="77777777" w:rsidR="0039134B" w:rsidRDefault="0039134B" w:rsidP="0039134B">
      <w:pPr>
        <w:pStyle w:val="Compact"/>
        <w:numPr>
          <w:ilvl w:val="0"/>
          <w:numId w:val="8"/>
        </w:numPr>
      </w:pPr>
      <w:r>
        <w:t>Physically store data for performance</w:t>
      </w:r>
    </w:p>
    <w:p w14:paraId="7B658521" w14:textId="77777777" w:rsidR="0039134B" w:rsidRDefault="0039134B" w:rsidP="0039134B">
      <w:pPr>
        <w:pStyle w:val="Compact"/>
        <w:numPr>
          <w:ilvl w:val="0"/>
          <w:numId w:val="8"/>
        </w:numPr>
      </w:pPr>
      <w:r>
        <w:t>Automatically updated when base tables change</w:t>
      </w:r>
    </w:p>
    <w:p w14:paraId="00B14F42" w14:textId="77777777" w:rsidR="0039134B" w:rsidRDefault="00000000" w:rsidP="0039134B">
      <w:r>
        <w:pict w14:anchorId="0A2658E0">
          <v:rect id="_x0000_i1044" style="width:0;height:1.5pt" o:hralign="center" o:hrstd="t" o:hr="t"/>
        </w:pict>
      </w:r>
    </w:p>
    <w:p w14:paraId="2D3A4BA7" w14:textId="77777777" w:rsidR="0039134B" w:rsidRDefault="0039134B" w:rsidP="0039134B">
      <w:pPr>
        <w:pStyle w:val="Heading2"/>
      </w:pPr>
      <w:bookmarkStart w:id="50" w:name="basic-view-syntax"/>
      <w:bookmarkEnd w:id="46"/>
      <w:bookmarkEnd w:id="49"/>
      <w:r>
        <w:t>Basic View Syntax</w:t>
      </w:r>
    </w:p>
    <w:p w14:paraId="307513BF" w14:textId="77777777" w:rsidR="0039134B" w:rsidRDefault="0039134B" w:rsidP="0039134B">
      <w:pPr>
        <w:pStyle w:val="SourceCode"/>
      </w:pPr>
      <w:r>
        <w:rPr>
          <w:rStyle w:val="CommentTok"/>
        </w:rPr>
        <w:lastRenderedPageBreak/>
        <w:t>-- Creat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ndition;</w:t>
      </w:r>
      <w:r>
        <w:br/>
      </w:r>
      <w:r>
        <w:br/>
      </w:r>
      <w:r>
        <w:rPr>
          <w:rStyle w:val="CommentTok"/>
        </w:rPr>
        <w:t>-- Use View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Modify View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condition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rop View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>;</w:t>
      </w:r>
    </w:p>
    <w:p w14:paraId="16834FB5" w14:textId="77777777" w:rsidR="0039134B" w:rsidRDefault="00000000" w:rsidP="0039134B">
      <w:r>
        <w:pict w14:anchorId="7C2C3B0D">
          <v:rect id="_x0000_i1045" style="width:0;height:1.5pt" o:hralign="center" o:hrstd="t" o:hr="t"/>
        </w:pict>
      </w:r>
    </w:p>
    <w:p w14:paraId="46958F42" w14:textId="77777777" w:rsidR="0039134B" w:rsidRDefault="0039134B" w:rsidP="0039134B">
      <w:pPr>
        <w:pStyle w:val="Heading2"/>
      </w:pPr>
      <w:bookmarkStart w:id="51" w:name="creating-simple-views"/>
      <w:bookmarkEnd w:id="50"/>
      <w:r>
        <w:t>Creating Simple Views</w:t>
      </w:r>
    </w:p>
    <w:p w14:paraId="72A5B785" w14:textId="77777777" w:rsidR="0039134B" w:rsidRDefault="0039134B" w:rsidP="0039134B">
      <w:pPr>
        <w:pStyle w:val="FirstParagraph"/>
      </w:pPr>
      <w:r>
        <w:t>Let’s start with sample data:</w:t>
      </w:r>
    </w:p>
    <w:p w14:paraId="5A7E580F" w14:textId="77777777" w:rsidR="0039134B" w:rsidRDefault="0039134B" w:rsidP="0039134B">
      <w:pPr>
        <w:pStyle w:val="SourceCode"/>
      </w:pPr>
      <w:r>
        <w:rPr>
          <w:rStyle w:val="CommentTok"/>
        </w:rPr>
        <w:t>-- Creat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</w:t>
      </w:r>
      <w:r>
        <w:rPr>
          <w:rStyle w:val="StringTok"/>
        </w:rPr>
        <w:lastRenderedPageBreak/>
        <w:t>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charlie.wil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5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Junior Developer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StringTok"/>
        </w:rPr>
        <w:t>'2022-02-14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diana.ross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6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7-11-3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elvis.king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7'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Accountant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20-08-12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Human Resources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>);</w:t>
      </w:r>
    </w:p>
    <w:p w14:paraId="3C052346" w14:textId="77777777" w:rsidR="0039134B" w:rsidRDefault="0039134B" w:rsidP="0039134B">
      <w:pPr>
        <w:pStyle w:val="Heading3"/>
      </w:pPr>
      <w:bookmarkStart w:id="52" w:name="basic-employee-view"/>
      <w:r>
        <w:t>Basic Employee View</w:t>
      </w:r>
    </w:p>
    <w:p w14:paraId="2C26F685" w14:textId="77777777" w:rsidR="0039134B" w:rsidRDefault="0039134B" w:rsidP="0039134B">
      <w:pPr>
        <w:pStyle w:val="SourceCode"/>
      </w:pPr>
      <w:r>
        <w:rPr>
          <w:rStyle w:val="CommentTok"/>
        </w:rPr>
        <w:t>-- Create a view showing active employees on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e the view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6DCC07BB" w14:textId="77777777" w:rsidR="0039134B" w:rsidRDefault="0039134B" w:rsidP="0039134B">
      <w:pPr>
        <w:pStyle w:val="Heading3"/>
      </w:pPr>
      <w:bookmarkStart w:id="53" w:name="public-employee-directory-view"/>
      <w:bookmarkEnd w:id="52"/>
      <w:r>
        <w:t>Public Employee Directory View</w:t>
      </w:r>
    </w:p>
    <w:p w14:paraId="475192B6" w14:textId="77777777" w:rsidR="0039134B" w:rsidRDefault="0039134B" w:rsidP="0039134B">
      <w:pPr>
        <w:pStyle w:val="SourceCode"/>
      </w:pPr>
      <w:r>
        <w:rPr>
          <w:rStyle w:val="CommentTok"/>
        </w:rPr>
        <w:t>-- Create a view hiding sensitive informatio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irec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de salary and other sensitiv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phon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t Avail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act_availab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irec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;</w:t>
      </w:r>
    </w:p>
    <w:p w14:paraId="1F761AAC" w14:textId="77777777" w:rsidR="0039134B" w:rsidRDefault="00000000" w:rsidP="0039134B">
      <w:r>
        <w:pict w14:anchorId="47E24BF9">
          <v:rect id="_x0000_i1046" style="width:0;height:1.5pt" o:hralign="center" o:hrstd="t" o:hr="t"/>
        </w:pict>
      </w:r>
    </w:p>
    <w:p w14:paraId="10EA0810" w14:textId="77777777" w:rsidR="0039134B" w:rsidRDefault="0039134B" w:rsidP="0039134B">
      <w:pPr>
        <w:pStyle w:val="Heading2"/>
      </w:pPr>
      <w:bookmarkStart w:id="54" w:name="views-with-joins"/>
      <w:bookmarkEnd w:id="51"/>
      <w:bookmarkEnd w:id="53"/>
      <w:r>
        <w:t>Views with Joins</w:t>
      </w:r>
    </w:p>
    <w:p w14:paraId="7D43FD8A" w14:textId="77777777" w:rsidR="0039134B" w:rsidRDefault="0039134B" w:rsidP="0039134B">
      <w:pPr>
        <w:pStyle w:val="Heading3"/>
      </w:pPr>
      <w:bookmarkStart w:id="55" w:name="employee-department-view"/>
      <w:r>
        <w:t>Employee Department View</w:t>
      </w:r>
    </w:p>
    <w:p w14:paraId="34628C06" w14:textId="77777777" w:rsidR="0039134B" w:rsidRDefault="0039134B" w:rsidP="0039134B">
      <w:pPr>
        <w:pStyle w:val="SourceCode"/>
      </w:pPr>
      <w:r>
        <w:rPr>
          <w:rStyle w:val="CommentTok"/>
        </w:rPr>
        <w:t>-- Create view joining employees with depart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lo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43A28371" w14:textId="77777777" w:rsidR="0039134B" w:rsidRDefault="0039134B" w:rsidP="0039134B">
      <w:pPr>
        <w:pStyle w:val="Heading3"/>
      </w:pPr>
      <w:bookmarkStart w:id="56" w:name="employee-hierarchy-view"/>
      <w:bookmarkEnd w:id="55"/>
      <w:r>
        <w:t>Employee Hierarchy View</w:t>
      </w:r>
    </w:p>
    <w:p w14:paraId="4C9967E8" w14:textId="77777777" w:rsidR="0039134B" w:rsidRDefault="0039134B" w:rsidP="0039134B">
      <w:pPr>
        <w:pStyle w:val="SourceCode"/>
      </w:pPr>
      <w:r>
        <w:rPr>
          <w:rStyle w:val="CommentTok"/>
        </w:rPr>
        <w:t>-- Create view showing manager-employee relationship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posi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pos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;</w:t>
      </w:r>
    </w:p>
    <w:p w14:paraId="343411AA" w14:textId="77777777" w:rsidR="0039134B" w:rsidRDefault="0039134B" w:rsidP="0039134B">
      <w:pPr>
        <w:pStyle w:val="Heading3"/>
      </w:pPr>
      <w:bookmarkStart w:id="57" w:name="complex-multi-table-view"/>
      <w:bookmarkEnd w:id="56"/>
      <w:r>
        <w:t>Complex Multi-Table View</w:t>
      </w:r>
    </w:p>
    <w:p w14:paraId="4C966D31" w14:textId="77777777" w:rsidR="0039134B" w:rsidRDefault="0039134B" w:rsidP="0039134B">
      <w:pPr>
        <w:pStyle w:val="SourceCode"/>
      </w:pPr>
      <w:r>
        <w:rPr>
          <w:rStyle w:val="CommentTok"/>
        </w:rPr>
        <w:t>-- Create comprehensive employe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hon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ffice_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d-Level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leve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rPr>
          <w:rStyle w:val="NormalTok"/>
        </w:rPr>
        <w:t>;</w:t>
      </w:r>
    </w:p>
    <w:p w14:paraId="41E7C0C0" w14:textId="77777777" w:rsidR="0039134B" w:rsidRDefault="00000000" w:rsidP="0039134B">
      <w:r>
        <w:pict w14:anchorId="4F8958D0">
          <v:rect id="_x0000_i1047" style="width:0;height:1.5pt" o:hralign="center" o:hrstd="t" o:hr="t"/>
        </w:pict>
      </w:r>
    </w:p>
    <w:p w14:paraId="72DA5851" w14:textId="77777777" w:rsidR="0039134B" w:rsidRDefault="0039134B" w:rsidP="0039134B">
      <w:pPr>
        <w:pStyle w:val="Heading2"/>
      </w:pPr>
      <w:bookmarkStart w:id="58" w:name="views-with-aggregations"/>
      <w:bookmarkEnd w:id="54"/>
      <w:bookmarkEnd w:id="57"/>
      <w:r>
        <w:t>Views with Aggregations</w:t>
      </w:r>
    </w:p>
    <w:p w14:paraId="3D7B2213" w14:textId="77777777" w:rsidR="0039134B" w:rsidRDefault="0039134B" w:rsidP="0039134B">
      <w:pPr>
        <w:pStyle w:val="Heading3"/>
      </w:pPr>
      <w:bookmarkStart w:id="59" w:name="department-statistics-view"/>
      <w:r>
        <w:t>Department Statistics View</w:t>
      </w:r>
    </w:p>
    <w:p w14:paraId="37D6F61D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_co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CAC8DC0" w14:textId="77777777" w:rsidR="0039134B" w:rsidRDefault="0039134B" w:rsidP="0039134B">
      <w:pPr>
        <w:pStyle w:val="Heading3"/>
      </w:pPr>
      <w:bookmarkStart w:id="60" w:name="monthly-hiring-trends-view"/>
      <w:bookmarkEnd w:id="59"/>
      <w:r>
        <w:t>Monthly Hiring Trends View</w:t>
      </w:r>
    </w:p>
    <w:p w14:paraId="12C6E914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ring_tren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NAME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tarting_salary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, DATENAME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ring_tren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month</w:t>
      </w:r>
      <w:proofErr w:type="spellEnd"/>
      <w:r>
        <w:rPr>
          <w:rStyle w:val="NormalTok"/>
        </w:rPr>
        <w:t>;</w:t>
      </w:r>
    </w:p>
    <w:p w14:paraId="73E84E13" w14:textId="77777777" w:rsidR="0039134B" w:rsidRDefault="0039134B" w:rsidP="0039134B">
      <w:pPr>
        <w:pStyle w:val="Heading3"/>
      </w:pPr>
      <w:bookmarkStart w:id="61" w:name="salary-analysis-view"/>
      <w:bookmarkEnd w:id="60"/>
      <w:r>
        <w:t>Salary Analysis View</w:t>
      </w:r>
    </w:p>
    <w:p w14:paraId="32081661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i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DEV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std_d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 xml:space="preserve">(salary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ariation_perc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osition, department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analysi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i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ari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B4F5B3B" w14:textId="77777777" w:rsidR="0039134B" w:rsidRDefault="00000000" w:rsidP="0039134B">
      <w:r>
        <w:pict w14:anchorId="6320F6BB">
          <v:rect id="_x0000_i1048" style="width:0;height:1.5pt" o:hralign="center" o:hrstd="t" o:hr="t"/>
        </w:pict>
      </w:r>
    </w:p>
    <w:p w14:paraId="2E6BD807" w14:textId="77777777" w:rsidR="0039134B" w:rsidRDefault="0039134B" w:rsidP="0039134B">
      <w:pPr>
        <w:pStyle w:val="Heading2"/>
      </w:pPr>
      <w:bookmarkStart w:id="62" w:name="views-with-calculations"/>
      <w:bookmarkEnd w:id="58"/>
      <w:bookmarkEnd w:id="61"/>
      <w:r>
        <w:t>Views with Calculations</w:t>
      </w:r>
    </w:p>
    <w:p w14:paraId="7A4B461A" w14:textId="77777777" w:rsidR="0039134B" w:rsidRDefault="0039134B" w:rsidP="0039134B">
      <w:pPr>
        <w:pStyle w:val="Heading3"/>
      </w:pPr>
      <w:bookmarkStart w:id="63" w:name="employee-performance-metrics-view"/>
      <w:r>
        <w:t>Employee Performance Metrics View</w:t>
      </w:r>
    </w:p>
    <w:p w14:paraId="34CD512D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metr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2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eekl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08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rly_rate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-- Assuming 40 hours/week * 52 wee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w Hir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Junior</w:t>
      </w:r>
      <w:r>
        <w:rPr>
          <w:rStyle w:val="StringTok"/>
        </w:rPr>
        <w:lastRenderedPageBreak/>
        <w:t>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perienc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etera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rience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st_with_benefit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-- Assuming 15% benefits cos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metr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rienc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eteran'</w:t>
      </w:r>
      <w:r>
        <w:rPr>
          <w:rStyle w:val="NormalTok"/>
        </w:rPr>
        <w:t>;</w:t>
      </w:r>
    </w:p>
    <w:p w14:paraId="43AFFD65" w14:textId="77777777" w:rsidR="0039134B" w:rsidRDefault="0039134B" w:rsidP="0039134B">
      <w:pPr>
        <w:pStyle w:val="Heading3"/>
      </w:pPr>
      <w:bookmarkStart w:id="64" w:name="budget-analysis-view"/>
      <w:bookmarkEnd w:id="63"/>
      <w:r>
        <w:t>Budget Analysis View</w:t>
      </w:r>
    </w:p>
    <w:p w14:paraId="5198E18F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budget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st_with_benefi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aining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n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Budge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statu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utilization_perc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budget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utiliz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1120AEE" w14:textId="77777777" w:rsidR="0039134B" w:rsidRDefault="00000000" w:rsidP="0039134B">
      <w:r>
        <w:pict w14:anchorId="02A6559B">
          <v:rect id="_x0000_i1049" style="width:0;height:1.5pt" o:hralign="center" o:hrstd="t" o:hr="t"/>
        </w:pict>
      </w:r>
    </w:p>
    <w:p w14:paraId="5C3A4073" w14:textId="77777777" w:rsidR="0039134B" w:rsidRDefault="0039134B" w:rsidP="0039134B">
      <w:pPr>
        <w:pStyle w:val="Heading2"/>
      </w:pPr>
      <w:bookmarkStart w:id="65" w:name="Xd035dbe8c0d63c1557aa30b3637a991695d8173"/>
      <w:bookmarkEnd w:id="62"/>
      <w:bookmarkEnd w:id="64"/>
      <w:r>
        <w:t>Parameterized Views (Table-Valued Functions)</w:t>
      </w:r>
    </w:p>
    <w:p w14:paraId="41C75C83" w14:textId="77777777" w:rsidR="0039134B" w:rsidRDefault="0039134B" w:rsidP="0039134B">
      <w:pPr>
        <w:pStyle w:val="FirstParagraph"/>
      </w:pPr>
      <w:r>
        <w:t>Since views can’t accept parameters directly, we use Table-Valued Functions:</w:t>
      </w:r>
    </w:p>
    <w:p w14:paraId="1834D42D" w14:textId="77777777" w:rsidR="0039134B" w:rsidRDefault="0039134B" w:rsidP="0039134B">
      <w:pPr>
        <w:pStyle w:val="Heading3"/>
      </w:pPr>
      <w:bookmarkStart w:id="66" w:name="X55e21815c806886a5e06cfc5674a4b18e00ab08"/>
      <w:r>
        <w:t>Inline Table-Valued Function (Acts like a parameterized view)</w:t>
      </w:r>
    </w:p>
    <w:p w14:paraId="3DBC79DF" w14:textId="77777777" w:rsidR="0039134B" w:rsidRDefault="0039134B" w:rsidP="0039134B">
      <w:pPr>
        <w:pStyle w:val="SourceCode"/>
      </w:pPr>
      <w:r>
        <w:rPr>
          <w:rStyle w:val="CommentTok"/>
        </w:rPr>
        <w:t>-- Create a function that works like a parameterized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s_by_department</w:t>
      </w:r>
      <w:proofErr w:type="spellEnd"/>
      <w:r>
        <w:rPr>
          <w:rStyle w:val="NormalTok"/>
        </w:rPr>
        <w:t xml:space="preserve">(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lastRenderedPageBreak/>
        <w:t>RETURN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s_by_depart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IT'</w:t>
      </w:r>
      <w:r>
        <w:rPr>
          <w:rStyle w:val="NormalTok"/>
        </w:rPr>
        <w:t>);</w:t>
      </w:r>
    </w:p>
    <w:p w14:paraId="029C2A58" w14:textId="77777777" w:rsidR="0039134B" w:rsidRDefault="0039134B" w:rsidP="0039134B">
      <w:pPr>
        <w:pStyle w:val="Heading3"/>
      </w:pPr>
      <w:bookmarkStart w:id="67" w:name="multi-statement-table-valued-function"/>
      <w:bookmarkEnd w:id="66"/>
      <w:r>
        <w:t>Multi-Statement Table-Valued Function</w:t>
      </w:r>
    </w:p>
    <w:p w14:paraId="3C112CA3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_salary_rang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@result </w:t>
      </w:r>
      <w:r>
        <w:rPr>
          <w:rStyle w:val="KeywordTok"/>
        </w:rPr>
        <w:t>TA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ary_catego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(@min_salary </w:t>
      </w:r>
      <w:r>
        <w:rPr>
          <w:rStyle w:val="OperatorTok"/>
        </w:rPr>
        <w:t>+</w:t>
      </w:r>
      <w:r>
        <w:rPr>
          <w:rStyle w:val="NormalTok"/>
        </w:rPr>
        <w:t xml:space="preserve"> @max_salary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KeywordTok"/>
        </w:rPr>
        <w:t>BETWEEN</w:t>
      </w:r>
      <w:r>
        <w:rPr>
          <w:rStyle w:val="NormalTok"/>
        </w:rPr>
        <w:t xml:space="preserve"> @min_salary </w:t>
      </w:r>
      <w:r>
        <w:rPr>
          <w:rStyle w:val="KeywordTok"/>
        </w:rPr>
        <w:t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_salary_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>);</w:t>
      </w:r>
    </w:p>
    <w:p w14:paraId="79EA4BAB" w14:textId="77777777" w:rsidR="0039134B" w:rsidRDefault="00000000" w:rsidP="0039134B">
      <w:r>
        <w:pict w14:anchorId="422EBD7A">
          <v:rect id="_x0000_i1050" style="width:0;height:1.5pt" o:hralign="center" o:hrstd="t" o:hr="t"/>
        </w:pict>
      </w:r>
    </w:p>
    <w:p w14:paraId="2C65E9E4" w14:textId="77777777" w:rsidR="0039134B" w:rsidRDefault="0039134B" w:rsidP="0039134B">
      <w:pPr>
        <w:pStyle w:val="Heading2"/>
      </w:pPr>
      <w:bookmarkStart w:id="68" w:name="indexed-views-materialized-views-1"/>
      <w:bookmarkEnd w:id="65"/>
      <w:bookmarkEnd w:id="67"/>
      <w:r>
        <w:t>Indexed Views (Materialized Views)</w:t>
      </w:r>
    </w:p>
    <w:p w14:paraId="5CCA9296" w14:textId="77777777" w:rsidR="0039134B" w:rsidRDefault="0039134B" w:rsidP="0039134B">
      <w:pPr>
        <w:pStyle w:val="FirstParagraph"/>
      </w:pPr>
      <w:r>
        <w:t>Indexed views physically store data and can significantly improve performance for complex queries.</w:t>
      </w:r>
    </w:p>
    <w:p w14:paraId="62667EA0" w14:textId="77777777" w:rsidR="0039134B" w:rsidRDefault="0039134B" w:rsidP="0039134B">
      <w:pPr>
        <w:pStyle w:val="Heading3"/>
      </w:pPr>
      <w:bookmarkStart w:id="69" w:name="creating-an-indexed-view"/>
      <w:r>
        <w:t>Creating an Indexed View</w:t>
      </w:r>
    </w:p>
    <w:p w14:paraId="11149CD1" w14:textId="77777777" w:rsidR="0039134B" w:rsidRDefault="0039134B" w:rsidP="0039134B">
      <w:pPr>
        <w:pStyle w:val="SourceCode"/>
      </w:pPr>
      <w:r>
        <w:rPr>
          <w:rStyle w:val="CommentTok"/>
        </w:rPr>
        <w:t>-- First create the view with specific require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BIG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o.employee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Create unique clustered index on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vw_department_summa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(department);</w:t>
      </w:r>
      <w:r>
        <w:br/>
      </w:r>
      <w:r>
        <w:br/>
      </w:r>
      <w:r>
        <w:rPr>
          <w:rStyle w:val="CommentTok"/>
        </w:rPr>
        <w:t>-- Optionally create additional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vw_department_summary_sala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 (SQL Server may automatically use the indexed view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>;</w:t>
      </w:r>
    </w:p>
    <w:p w14:paraId="5ED0A57D" w14:textId="77777777" w:rsidR="0039134B" w:rsidRDefault="0039134B" w:rsidP="0039134B">
      <w:pPr>
        <w:pStyle w:val="Heading3"/>
      </w:pPr>
      <w:bookmarkStart w:id="70" w:name="requirements-for-indexed-views"/>
      <w:bookmarkEnd w:id="69"/>
      <w:r>
        <w:t>Requirements for Indexed Views:</w:t>
      </w:r>
    </w:p>
    <w:p w14:paraId="056982A8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use SCHEMABINDING</w:t>
      </w:r>
    </w:p>
    <w:p w14:paraId="3BC61D21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reference tables with schema prefix (</w:t>
      </w:r>
      <w:proofErr w:type="spellStart"/>
      <w:proofErr w:type="gramStart"/>
      <w:r>
        <w:t>dbo.table</w:t>
      </w:r>
      <w:proofErr w:type="gramEnd"/>
      <w:r>
        <w:t>_name</w:t>
      </w:r>
      <w:proofErr w:type="spellEnd"/>
      <w:r>
        <w:t>)</w:t>
      </w:r>
    </w:p>
    <w:p w14:paraId="3A585A5F" w14:textId="77777777" w:rsidR="0039134B" w:rsidRDefault="0039134B" w:rsidP="0039134B">
      <w:pPr>
        <w:pStyle w:val="Compact"/>
        <w:numPr>
          <w:ilvl w:val="0"/>
          <w:numId w:val="8"/>
        </w:numPr>
      </w:pPr>
      <w:r>
        <w:t xml:space="preserve">Cannot use certain functions (e.g., </w:t>
      </w:r>
      <w:proofErr w:type="gramStart"/>
      <w:r>
        <w:t>GETDATE(</w:t>
      </w:r>
      <w:proofErr w:type="gramEnd"/>
      <w:r>
        <w:t>), USER)</w:t>
      </w:r>
    </w:p>
    <w:p w14:paraId="6A8FD11D" w14:textId="77777777" w:rsidR="0039134B" w:rsidRDefault="0039134B" w:rsidP="0039134B">
      <w:pPr>
        <w:pStyle w:val="Compact"/>
        <w:numPr>
          <w:ilvl w:val="0"/>
          <w:numId w:val="8"/>
        </w:numPr>
      </w:pPr>
      <w:r>
        <w:t>First index must be unique and clustered</w:t>
      </w:r>
    </w:p>
    <w:p w14:paraId="2A56473D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use COUNT_BIG instead of COUNT</w:t>
      </w:r>
    </w:p>
    <w:p w14:paraId="4AF7B2BF" w14:textId="77777777" w:rsidR="0039134B" w:rsidRDefault="00000000" w:rsidP="0039134B">
      <w:r>
        <w:pict w14:anchorId="1627C492">
          <v:rect id="_x0000_i1051" style="width:0;height:1.5pt" o:hralign="center" o:hrstd="t" o:hr="t"/>
        </w:pict>
      </w:r>
    </w:p>
    <w:p w14:paraId="1B911D16" w14:textId="77777777" w:rsidR="0039134B" w:rsidRDefault="0039134B" w:rsidP="0039134B">
      <w:pPr>
        <w:pStyle w:val="Heading2"/>
      </w:pPr>
      <w:bookmarkStart w:id="71" w:name="updating-data-through-views"/>
      <w:bookmarkEnd w:id="68"/>
      <w:bookmarkEnd w:id="70"/>
      <w:r>
        <w:t>Updating Data Through Views</w:t>
      </w:r>
    </w:p>
    <w:p w14:paraId="29158459" w14:textId="77777777" w:rsidR="0039134B" w:rsidRDefault="0039134B" w:rsidP="0039134B">
      <w:pPr>
        <w:pStyle w:val="Heading3"/>
      </w:pPr>
      <w:bookmarkStart w:id="72" w:name="simple-view-updates"/>
      <w:r>
        <w:t>Simple View Updates</w:t>
      </w:r>
    </w:p>
    <w:p w14:paraId="39831C61" w14:textId="77777777" w:rsidR="0039134B" w:rsidRDefault="0039134B" w:rsidP="0039134B">
      <w:pPr>
        <w:pStyle w:val="SourceCode"/>
      </w:pPr>
      <w:r>
        <w:rPr>
          <w:rStyle w:val="CommentTok"/>
        </w:rPr>
        <w:t>-- Create updatabl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hone,</w:t>
      </w:r>
      <w:r>
        <w:br/>
      </w:r>
      <w:r>
        <w:rPr>
          <w:rStyle w:val="NormalTok"/>
        </w:rPr>
        <w:lastRenderedPageBreak/>
        <w:t xml:space="preserve">    position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pdate through view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7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through view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email, position, salary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New'</w:t>
      </w:r>
      <w:r>
        <w:rPr>
          <w:rStyle w:val="NormalTok"/>
        </w:rPr>
        <w:t xml:space="preserve">, </w:t>
      </w:r>
      <w:r>
        <w:rPr>
          <w:rStyle w:val="StringTok"/>
        </w:rPr>
        <w:t>'Employee'</w:t>
      </w:r>
      <w:r>
        <w:rPr>
          <w:rStyle w:val="NormalTok"/>
        </w:rPr>
        <w:t xml:space="preserve">, </w:t>
      </w:r>
      <w:r>
        <w:rPr>
          <w:rStyle w:val="StringTok"/>
        </w:rPr>
        <w:t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>'Analyst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Delete through view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;</w:t>
      </w:r>
    </w:p>
    <w:p w14:paraId="75E48B1A" w14:textId="77777777" w:rsidR="0039134B" w:rsidRDefault="0039134B" w:rsidP="0039134B">
      <w:pPr>
        <w:pStyle w:val="Heading3"/>
      </w:pPr>
      <w:bookmarkStart w:id="73" w:name="view-with-check-option"/>
      <w:bookmarkEnd w:id="72"/>
      <w:r>
        <w:t>View with CHECK OPTION</w:t>
      </w:r>
    </w:p>
    <w:p w14:paraId="5BB96ACA" w14:textId="77777777" w:rsidR="0039134B" w:rsidRDefault="0039134B" w:rsidP="0039134B">
      <w:pPr>
        <w:pStyle w:val="SourceCode"/>
      </w:pPr>
      <w:r>
        <w:rPr>
          <w:rStyle w:val="CommentTok"/>
        </w:rPr>
        <w:t>-- Create view with CHECK OPTION to maintain data integrit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</w:t>
      </w:r>
      <w:r>
        <w:rPr>
          <w:rStyle w:val="KeywordTok"/>
        </w:rPr>
        <w:t>OPTION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will succeed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5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will fail due to CHECK OPTION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7342BB72" w14:textId="77777777" w:rsidR="0039134B" w:rsidRDefault="0039134B" w:rsidP="0039134B">
      <w:pPr>
        <w:pStyle w:val="Heading3"/>
      </w:pPr>
      <w:bookmarkStart w:id="74" w:name="instead-of-triggers-for-complex-views"/>
      <w:bookmarkEnd w:id="73"/>
      <w:r>
        <w:t>INSTEAD OF Triggers for Complex Views</w:t>
      </w:r>
    </w:p>
    <w:p w14:paraId="621DEC1D" w14:textId="77777777" w:rsidR="0039134B" w:rsidRDefault="0039134B" w:rsidP="0039134B">
      <w:pPr>
        <w:pStyle w:val="SourceCode"/>
      </w:pPr>
      <w:r>
        <w:rPr>
          <w:rStyle w:val="CommentTok"/>
        </w:rPr>
        <w:t>-- Create view that can't be directly update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lastRenderedPageBreak/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reate INSTEAD OF trigger to handle updat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update_employee_departmen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Now we can update through the view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30F7FD5C" w14:textId="77777777" w:rsidR="0039134B" w:rsidRDefault="00000000" w:rsidP="0039134B">
      <w:r>
        <w:pict w14:anchorId="0EACD7F4">
          <v:rect id="_x0000_i1052" style="width:0;height:1.5pt" o:hralign="center" o:hrstd="t" o:hr="t"/>
        </w:pict>
      </w:r>
    </w:p>
    <w:p w14:paraId="34BF90AF" w14:textId="77777777" w:rsidR="0039134B" w:rsidRDefault="0039134B" w:rsidP="0039134B">
      <w:pPr>
        <w:pStyle w:val="Heading2"/>
      </w:pPr>
      <w:bookmarkStart w:id="75" w:name="view-security-and-permissions"/>
      <w:bookmarkEnd w:id="71"/>
      <w:bookmarkEnd w:id="74"/>
      <w:r>
        <w:t>View Security and Permissions</w:t>
      </w:r>
    </w:p>
    <w:p w14:paraId="341E5062" w14:textId="77777777" w:rsidR="0039134B" w:rsidRDefault="0039134B" w:rsidP="0039134B">
      <w:pPr>
        <w:pStyle w:val="Heading3"/>
      </w:pPr>
      <w:bookmarkStart w:id="76" w:name="column-level-security"/>
      <w:r>
        <w:t>Column-Level Security</w:t>
      </w:r>
    </w:p>
    <w:p w14:paraId="09FE8C08" w14:textId="77777777" w:rsidR="0039134B" w:rsidRDefault="0039134B" w:rsidP="0039134B">
      <w:pPr>
        <w:pStyle w:val="SourceCode"/>
      </w:pPr>
      <w:r>
        <w:rPr>
          <w:rStyle w:val="CommentTok"/>
        </w:rPr>
        <w:t>-- Create view that hides sensitive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de exact salary, show only 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80,000+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60,000-$7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40,000-$5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$40,000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054ECCE0" w14:textId="77777777" w:rsidR="0039134B" w:rsidRDefault="0039134B" w:rsidP="0039134B">
      <w:pPr>
        <w:pStyle w:val="Heading3"/>
      </w:pPr>
      <w:bookmarkStart w:id="77" w:name="row-level-security-with-views"/>
      <w:bookmarkEnd w:id="76"/>
      <w:r>
        <w:t>Row-Level Security with Views</w:t>
      </w:r>
    </w:p>
    <w:p w14:paraId="3B16692B" w14:textId="77777777" w:rsidR="0039134B" w:rsidRDefault="0039134B" w:rsidP="0039134B">
      <w:pPr>
        <w:pStyle w:val="SourceCode"/>
      </w:pPr>
      <w:r>
        <w:rPr>
          <w:rStyle w:val="CommentTok"/>
        </w:rPr>
        <w:t>-- Create view for department managers (they can only see their department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manager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lastRenderedPageBreak/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SER_ID() </w:t>
      </w:r>
      <w:r>
        <w:rPr>
          <w:rStyle w:val="CommentTok"/>
        </w:rPr>
        <w:t xml:space="preserve">-- Assuming USER_ID() returns current user's </w:t>
      </w:r>
      <w:proofErr w:type="spellStart"/>
      <w:r>
        <w:rPr>
          <w:rStyle w:val="CommentTok"/>
        </w:rPr>
        <w:t>employee_id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65CD6E83" w14:textId="77777777" w:rsidR="0039134B" w:rsidRDefault="0039134B" w:rsidP="0039134B">
      <w:pPr>
        <w:pStyle w:val="Heading3"/>
      </w:pPr>
      <w:bookmarkStart w:id="78" w:name="granting-permissions-on-views"/>
      <w:bookmarkEnd w:id="77"/>
      <w:r>
        <w:t>Granting Permissions on Views</w:t>
      </w:r>
    </w:p>
    <w:p w14:paraId="151573E8" w14:textId="77777777" w:rsidR="0039134B" w:rsidRDefault="0039134B" w:rsidP="0039134B">
      <w:pPr>
        <w:pStyle w:val="SourceCode"/>
      </w:pPr>
      <w:r>
        <w:rPr>
          <w:rStyle w:val="CommentTok"/>
        </w:rPr>
        <w:t>-- Grant permissions on view without giving access to underlying table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PublicUsers</w:t>
      </w:r>
      <w:proofErr w:type="spellEnd"/>
      <w:r>
        <w:rPr>
          <w:rStyle w:val="NormalTok"/>
        </w:rPr>
        <w:t>]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HRManagers</w:t>
      </w:r>
      <w:proofErr w:type="spellEnd"/>
      <w:r>
        <w:rPr>
          <w:rStyle w:val="NormalTok"/>
        </w:rPr>
        <w:t>]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Executives];</w:t>
      </w:r>
      <w:r>
        <w:br/>
      </w:r>
      <w:r>
        <w:br/>
      </w:r>
      <w:r>
        <w:rPr>
          <w:rStyle w:val="CommentTok"/>
        </w:rPr>
        <w:t>-- Revoke permissions</w:t>
      </w:r>
      <w:r>
        <w:br/>
      </w:r>
      <w:r>
        <w:rPr>
          <w:rStyle w:val="KeywordTok"/>
        </w:rPr>
        <w:t>REVOKE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PublicUsers</w:t>
      </w:r>
      <w:proofErr w:type="spellEnd"/>
      <w:proofErr w:type="gramStart"/>
      <w:r>
        <w:rPr>
          <w:rStyle w:val="NormalTok"/>
        </w:rPr>
        <w:t>];</w:t>
      </w:r>
      <w:proofErr w:type="gramEnd"/>
    </w:p>
    <w:p w14:paraId="730C365D" w14:textId="77777777" w:rsidR="0039134B" w:rsidRDefault="00000000" w:rsidP="0039134B">
      <w:r>
        <w:pict w14:anchorId="17E566FD">
          <v:rect id="_x0000_i1053" style="width:0;height:1.5pt" o:hralign="center" o:hrstd="t" o:hr="t"/>
        </w:pict>
      </w:r>
    </w:p>
    <w:p w14:paraId="368E78A2" w14:textId="77777777" w:rsidR="0039134B" w:rsidRDefault="0039134B" w:rsidP="0039134B">
      <w:pPr>
        <w:pStyle w:val="Heading2"/>
      </w:pPr>
      <w:bookmarkStart w:id="79" w:name="view-management-in-ssms"/>
      <w:bookmarkEnd w:id="75"/>
      <w:bookmarkEnd w:id="78"/>
      <w:r>
        <w:t>View Management in SSMS</w:t>
      </w:r>
    </w:p>
    <w:p w14:paraId="12B6B998" w14:textId="77777777" w:rsidR="0039134B" w:rsidRDefault="0039134B" w:rsidP="0039134B">
      <w:pPr>
        <w:pStyle w:val="Heading3"/>
      </w:pPr>
      <w:bookmarkStart w:id="80" w:name="using-ssms-interface"/>
      <w:r>
        <w:t>Using SSMS Interface</w:t>
      </w:r>
    </w:p>
    <w:p w14:paraId="06FAAE6D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Creating Views through SSMS:</w:t>
      </w:r>
    </w:p>
    <w:p w14:paraId="5A023388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on “Views” folder → “New View”</w:t>
      </w:r>
    </w:p>
    <w:p w14:paraId="217FE17E" w14:textId="77777777" w:rsidR="0039134B" w:rsidRDefault="0039134B" w:rsidP="0039134B">
      <w:pPr>
        <w:pStyle w:val="Compact"/>
        <w:numPr>
          <w:ilvl w:val="1"/>
          <w:numId w:val="8"/>
        </w:numPr>
      </w:pPr>
      <w:r>
        <w:t>Use graphical query designer or write SQL directly</w:t>
      </w:r>
    </w:p>
    <w:p w14:paraId="41FA66A1" w14:textId="77777777" w:rsidR="0039134B" w:rsidRDefault="0039134B" w:rsidP="0039134B">
      <w:pPr>
        <w:pStyle w:val="Compact"/>
        <w:numPr>
          <w:ilvl w:val="1"/>
          <w:numId w:val="8"/>
        </w:numPr>
      </w:pPr>
      <w:r>
        <w:t>Save with appropriate naming convention</w:t>
      </w:r>
    </w:p>
    <w:p w14:paraId="3E400FBF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Modifying Views:</w:t>
      </w:r>
    </w:p>
    <w:p w14:paraId="3AA8E363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Design” for graphical editor</w:t>
      </w:r>
    </w:p>
    <w:p w14:paraId="7C280E00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Script View as” → “ALTER To” for SQL script</w:t>
      </w:r>
    </w:p>
    <w:p w14:paraId="27AE0951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Viewing Dependencies:</w:t>
      </w:r>
    </w:p>
    <w:p w14:paraId="5AA830E1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View Dependencies”</w:t>
      </w:r>
    </w:p>
    <w:p w14:paraId="01681A62" w14:textId="77777777" w:rsidR="0039134B" w:rsidRDefault="0039134B" w:rsidP="0039134B">
      <w:pPr>
        <w:pStyle w:val="Compact"/>
        <w:numPr>
          <w:ilvl w:val="1"/>
          <w:numId w:val="8"/>
        </w:numPr>
      </w:pPr>
      <w:r>
        <w:t>Shows which objects depend on this view and what this view depends on</w:t>
      </w:r>
    </w:p>
    <w:p w14:paraId="11C8D1A2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Checking View Definition:</w:t>
      </w:r>
    </w:p>
    <w:p w14:paraId="601EF7E3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Script View as” → “CREATE To”</w:t>
      </w:r>
    </w:p>
    <w:p w14:paraId="1F18A21C" w14:textId="77777777" w:rsidR="0039134B" w:rsidRDefault="0039134B" w:rsidP="0039134B">
      <w:pPr>
        <w:pStyle w:val="Compact"/>
        <w:numPr>
          <w:ilvl w:val="1"/>
          <w:numId w:val="8"/>
        </w:numPr>
      </w:pPr>
      <w:r>
        <w:t xml:space="preserve">Use system views: </w:t>
      </w:r>
      <w:r>
        <w:rPr>
          <w:rStyle w:val="VerbatimChar"/>
        </w:rPr>
        <w:t>SELECT * FROM INFORMATION_SCHEMA.VIEWS</w:t>
      </w:r>
    </w:p>
    <w:p w14:paraId="0F0FD7DA" w14:textId="77777777" w:rsidR="0039134B" w:rsidRDefault="0039134B" w:rsidP="0039134B">
      <w:pPr>
        <w:pStyle w:val="Heading3"/>
      </w:pPr>
      <w:bookmarkStart w:id="81" w:name="system-views-for-view-information"/>
      <w:bookmarkEnd w:id="80"/>
      <w:r>
        <w:t>System Views for View Information</w:t>
      </w:r>
    </w:p>
    <w:p w14:paraId="6DD88B34" w14:textId="77777777" w:rsidR="0039134B" w:rsidRDefault="0039134B" w:rsidP="0039134B">
      <w:pPr>
        <w:pStyle w:val="SourceCode"/>
      </w:pPr>
      <w:r>
        <w:rPr>
          <w:rStyle w:val="CommentTok"/>
        </w:rPr>
        <w:t>-- List all views in databas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BLE_SCHEMA,</w:t>
      </w:r>
      <w:r>
        <w:br/>
      </w:r>
      <w:r>
        <w:rPr>
          <w:rStyle w:val="NormalTok"/>
        </w:rPr>
        <w:t xml:space="preserve">    TABLE_NAME,</w:t>
      </w:r>
      <w:r>
        <w:br/>
      </w:r>
      <w:r>
        <w:rPr>
          <w:rStyle w:val="NormalTok"/>
        </w:rPr>
        <w:t xml:space="preserve">    VIEW_DEFINI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INFORMATION_SCHEMA.VIEWS;</w:t>
      </w:r>
      <w:r>
        <w:br/>
      </w:r>
      <w:r>
        <w:br/>
      </w:r>
      <w:r>
        <w:rPr>
          <w:rStyle w:val="CommentTok"/>
        </w:rPr>
        <w:t>-- Get view defini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OBJECT_DEFINITION(OBJECT_ID(</w:t>
      </w:r>
      <w:r>
        <w:rPr>
          <w:rStyle w:val="StringTok"/>
        </w:rPr>
        <w:t>'</w:t>
      </w:r>
      <w:proofErr w:type="spellStart"/>
      <w:r>
        <w:rPr>
          <w:rStyle w:val="StringTok"/>
        </w:rPr>
        <w:t>vw_employee_directory</w:t>
      </w:r>
      <w:proofErr w:type="spellEnd"/>
      <w:r>
        <w:rPr>
          <w:rStyle w:val="StringTok"/>
        </w:rPr>
        <w:t>'</w:t>
      </w:r>
      <w:r>
        <w:rPr>
          <w:rStyle w:val="NormalTok"/>
        </w:rPr>
        <w:t>));</w:t>
      </w:r>
      <w:r>
        <w:br/>
      </w:r>
      <w:r>
        <w:br/>
      </w:r>
      <w:r>
        <w:rPr>
          <w:rStyle w:val="CommentTok"/>
        </w:rPr>
        <w:t>-- Check view dependencies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endent_obje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referenced_entity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sql_dependencies</w:t>
      </w:r>
      <w:proofErr w:type="spellEnd"/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referenced_entity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'</w:t>
      </w:r>
      <w:r>
        <w:rPr>
          <w:rStyle w:val="NormalTok"/>
        </w:rPr>
        <w:t>;</w:t>
      </w:r>
    </w:p>
    <w:p w14:paraId="27612EE5" w14:textId="77777777" w:rsidR="0039134B" w:rsidRDefault="00000000" w:rsidP="0039134B">
      <w:r>
        <w:pict w14:anchorId="56ACA5FD">
          <v:rect id="_x0000_i1054" style="width:0;height:1.5pt" o:hralign="center" o:hrstd="t" o:hr="t"/>
        </w:pict>
      </w:r>
    </w:p>
    <w:p w14:paraId="5650DB56" w14:textId="77777777" w:rsidR="0039134B" w:rsidRDefault="0039134B" w:rsidP="0039134B">
      <w:pPr>
        <w:pStyle w:val="Heading2"/>
      </w:pPr>
      <w:bookmarkStart w:id="82" w:name="advanced-view-examples"/>
      <w:bookmarkEnd w:id="79"/>
      <w:bookmarkEnd w:id="81"/>
      <w:r>
        <w:t>Advanced View Examples</w:t>
      </w:r>
    </w:p>
    <w:p w14:paraId="76FB4B67" w14:textId="77777777" w:rsidR="0039134B" w:rsidRDefault="0039134B" w:rsidP="0039134B">
      <w:pPr>
        <w:pStyle w:val="Heading3"/>
      </w:pPr>
      <w:bookmarkStart w:id="83" w:name="pivot-view-for-salary-comparison"/>
      <w:r>
        <w:t xml:space="preserve">Pivot View </w:t>
      </w:r>
      <w:proofErr w:type="gramStart"/>
      <w:r>
        <w:t>for</w:t>
      </w:r>
      <w:proofErr w:type="gramEnd"/>
      <w:r>
        <w:t xml:space="preserve"> Salary Comparison</w:t>
      </w:r>
    </w:p>
    <w:p w14:paraId="2188B478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by_department_posi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ISNULL([IT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Sales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HR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Finance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nce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osition,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osition, department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Table</w:t>
      </w:r>
      <w:proofErr w:type="spellEnd"/>
      <w:r>
        <w:br/>
      </w:r>
      <w:r>
        <w:rPr>
          <w:rStyle w:val="NormalTok"/>
        </w:rPr>
        <w:t>PIVOT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epartment </w:t>
      </w:r>
      <w:r>
        <w:rPr>
          <w:rStyle w:val="KeywordTok"/>
        </w:rPr>
        <w:t>IN</w:t>
      </w:r>
      <w:r>
        <w:rPr>
          <w:rStyle w:val="NormalTok"/>
        </w:rPr>
        <w:t xml:space="preserve"> ([IT], [Sales], [HR], [Finance]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ivotTable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by_department_position</w:t>
      </w:r>
      <w:proofErr w:type="spellEnd"/>
      <w:r>
        <w:rPr>
          <w:rStyle w:val="NormalTok"/>
        </w:rPr>
        <w:t>;</w:t>
      </w:r>
    </w:p>
    <w:p w14:paraId="1480116D" w14:textId="77777777" w:rsidR="0039134B" w:rsidRDefault="0039134B" w:rsidP="0039134B">
      <w:pPr>
        <w:pStyle w:val="Heading3"/>
      </w:pPr>
      <w:bookmarkStart w:id="84" w:name="ranking-view"/>
      <w:bookmarkEnd w:id="83"/>
      <w:r>
        <w:t>Ranking View</w:t>
      </w:r>
    </w:p>
    <w:p w14:paraId="10292E0F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16D8B66A" w14:textId="77777777" w:rsidR="0039134B" w:rsidRDefault="0039134B" w:rsidP="0039134B">
      <w:pPr>
        <w:pStyle w:val="Heading3"/>
      </w:pPr>
      <w:bookmarkStart w:id="85" w:name="time-based-analysis-view"/>
      <w:bookmarkEnd w:id="84"/>
      <w:r>
        <w:lastRenderedPageBreak/>
        <w:t>Time-Based Analysis View</w:t>
      </w:r>
    </w:p>
    <w:p w14:paraId="12DAC67E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tenure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w (0-6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rowing (6-24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perienced (2-5 year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eteran (5+ years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_month_ten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1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2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3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Q4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quarter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tenure_analysis</w:t>
      </w:r>
      <w:proofErr w:type="spellEnd"/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>;</w:t>
      </w:r>
    </w:p>
    <w:p w14:paraId="6DFD9C46" w14:textId="77777777" w:rsidR="0039134B" w:rsidRDefault="00000000" w:rsidP="0039134B">
      <w:r>
        <w:pict w14:anchorId="3868CFF3">
          <v:rect id="_x0000_i1055" style="width:0;height:1.5pt" o:hralign="center" o:hrstd="t" o:hr="t"/>
        </w:pict>
      </w:r>
    </w:p>
    <w:p w14:paraId="356114BA" w14:textId="77777777" w:rsidR="0039134B" w:rsidRDefault="0039134B" w:rsidP="0039134B">
      <w:pPr>
        <w:pStyle w:val="Heading2"/>
      </w:pPr>
      <w:bookmarkStart w:id="86" w:name="best-practices"/>
      <w:bookmarkEnd w:id="82"/>
      <w:bookmarkEnd w:id="85"/>
      <w:r>
        <w:t>Best Practices</w:t>
      </w:r>
    </w:p>
    <w:p w14:paraId="6865019A" w14:textId="77777777" w:rsidR="0039134B" w:rsidRDefault="0039134B" w:rsidP="0039134B">
      <w:pPr>
        <w:pStyle w:val="Heading3"/>
      </w:pPr>
      <w:bookmarkStart w:id="87" w:name="naming-conventions"/>
      <w:r>
        <w:t>1. Naming Conventions</w:t>
      </w:r>
    </w:p>
    <w:p w14:paraId="05FB6F94" w14:textId="77777777" w:rsidR="0039134B" w:rsidRDefault="0039134B" w:rsidP="0039134B">
      <w:pPr>
        <w:pStyle w:val="SourceCode"/>
      </w:pPr>
      <w:r>
        <w:rPr>
          <w:rStyle w:val="CommentTok"/>
        </w:rPr>
        <w:t>-- Use consistent prefi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OperatorTok"/>
        </w:rPr>
        <w:t>..</w:t>
      </w:r>
      <w:r>
        <w:rPr>
          <w:rStyle w:val="NormalTok"/>
        </w:rPr>
        <w:t xml:space="preserve">.  </w:t>
      </w:r>
      <w:r>
        <w:rPr>
          <w:rStyle w:val="CommentTok"/>
        </w:rPr>
        <w:t>-- "</w:t>
      </w:r>
      <w:proofErr w:type="spellStart"/>
      <w:r>
        <w:rPr>
          <w:rStyle w:val="CommentTok"/>
        </w:rPr>
        <w:t>vw</w:t>
      </w:r>
      <w:proofErr w:type="spellEnd"/>
      <w:r>
        <w:rPr>
          <w:rStyle w:val="CommentTok"/>
        </w:rPr>
        <w:t>_" prefi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OperatorTok"/>
        </w:rPr>
        <w:t>..</w:t>
      </w:r>
      <w:r>
        <w:rPr>
          <w:rStyle w:val="NormalTok"/>
        </w:rPr>
        <w:t xml:space="preserve">.   </w:t>
      </w:r>
      <w:r>
        <w:rPr>
          <w:rStyle w:val="CommentTok"/>
        </w:rPr>
        <w:t>-- "v_" prefix (alternative)</w:t>
      </w:r>
    </w:p>
    <w:p w14:paraId="19F43332" w14:textId="77777777" w:rsidR="0039134B" w:rsidRDefault="0039134B" w:rsidP="0039134B">
      <w:pPr>
        <w:pStyle w:val="Heading3"/>
      </w:pPr>
      <w:bookmarkStart w:id="88" w:name="documentation-and-comments"/>
      <w:bookmarkEnd w:id="87"/>
      <w:r>
        <w:t>2. Documentation and Comments</w:t>
      </w:r>
    </w:p>
    <w:p w14:paraId="485CC201" w14:textId="77777777" w:rsidR="0039134B" w:rsidRDefault="0039134B" w:rsidP="0039134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View: </w:t>
      </w:r>
      <w:proofErr w:type="spellStart"/>
      <w:r>
        <w:rPr>
          <w:rStyle w:val="CommentTok"/>
        </w:rPr>
        <w:t>vw_employee_complete</w:t>
      </w:r>
      <w:proofErr w:type="spellEnd"/>
      <w:r>
        <w:br/>
      </w:r>
      <w:r>
        <w:rPr>
          <w:rStyle w:val="CommentTok"/>
        </w:rPr>
        <w:t>Purpose: Comprehensive employee information for reporting</w:t>
      </w:r>
      <w:r>
        <w:br/>
      </w:r>
      <w:r>
        <w:rPr>
          <w:rStyle w:val="CommentTok"/>
        </w:rPr>
        <w:t>Author: Database Team</w:t>
      </w:r>
      <w:r>
        <w:br/>
      </w:r>
      <w:r>
        <w:rPr>
          <w:rStyle w:val="CommentTok"/>
        </w:rPr>
        <w:t>Created: 2023-01-01</w:t>
      </w:r>
      <w:r>
        <w:br/>
      </w:r>
      <w:r>
        <w:rPr>
          <w:rStyle w:val="CommentTok"/>
        </w:rPr>
        <w:t>Last Modified: 2023-06-01</w:t>
      </w:r>
      <w:r>
        <w:br/>
      </w:r>
      <w:r>
        <w:rPr>
          <w:rStyle w:val="CommentTok"/>
        </w:rPr>
        <w:t>Notes: Includes department and manager information</w:t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mployee basic info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... other column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CommentTok"/>
        </w:rPr>
        <w:t>-- Join with departments for location info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CommentTok"/>
        </w:rPr>
        <w:t>-- Join with managers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298B8D16" w14:textId="77777777" w:rsidR="0039134B" w:rsidRDefault="0039134B" w:rsidP="0039134B">
      <w:pPr>
        <w:pStyle w:val="Heading3"/>
      </w:pPr>
      <w:bookmarkStart w:id="89" w:name="performance-considerations"/>
      <w:bookmarkEnd w:id="88"/>
      <w:r>
        <w:t>3. Performance Considerations</w:t>
      </w:r>
    </w:p>
    <w:p w14:paraId="69B04DF8" w14:textId="77777777" w:rsidR="0039134B" w:rsidRDefault="0039134B" w:rsidP="0039134B">
      <w:pPr>
        <w:pStyle w:val="SourceCode"/>
      </w:pPr>
      <w:r>
        <w:rPr>
          <w:rStyle w:val="CommentTok"/>
        </w:rPr>
        <w:t>-- Create indexes on base tables for columns used in view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(department)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(salary)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e appropriate WHERE clauses in view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-- Filter early for performance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2BAC2027" w14:textId="77777777" w:rsidR="0039134B" w:rsidRDefault="0039134B" w:rsidP="0039134B">
      <w:pPr>
        <w:pStyle w:val="Heading3"/>
      </w:pPr>
      <w:bookmarkStart w:id="90" w:name="avoid-select-in-views"/>
      <w:bookmarkEnd w:id="89"/>
      <w:r>
        <w:t>4. Avoid SELECT * in Views</w:t>
      </w:r>
    </w:p>
    <w:p w14:paraId="055A31B8" w14:textId="77777777" w:rsidR="0039134B" w:rsidRDefault="0039134B" w:rsidP="0039134B">
      <w:pPr>
        <w:pStyle w:val="SourceCode"/>
      </w:pPr>
      <w:r>
        <w:rPr>
          <w:rStyle w:val="CommentTok"/>
        </w:rPr>
        <w:t>-- Good: Specify columns explicit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>-- Avoid: SELECT * makes view fragi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al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employees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Avoid this</w:t>
      </w:r>
    </w:p>
    <w:p w14:paraId="70320023" w14:textId="77777777" w:rsidR="0039134B" w:rsidRDefault="00000000" w:rsidP="0039134B">
      <w:r>
        <w:pict w14:anchorId="27FE6C7A">
          <v:rect id="_x0000_i1056" style="width:0;height:1.5pt" o:hralign="center" o:hrstd="t" o:hr="t"/>
        </w:pict>
      </w:r>
    </w:p>
    <w:p w14:paraId="493C2391" w14:textId="77777777" w:rsidR="0039134B" w:rsidRDefault="0039134B" w:rsidP="0039134B">
      <w:pPr>
        <w:pStyle w:val="Heading2"/>
      </w:pPr>
      <w:bookmarkStart w:id="91" w:name="views-vs-alternatives"/>
      <w:bookmarkEnd w:id="86"/>
      <w:bookmarkEnd w:id="90"/>
      <w:r>
        <w:t>Views vs Alternativ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2"/>
        <w:gridCol w:w="2209"/>
        <w:gridCol w:w="1366"/>
        <w:gridCol w:w="1929"/>
        <w:gridCol w:w="1672"/>
      </w:tblGrid>
      <w:tr w:rsidR="0039134B" w14:paraId="4E21AAA1" w14:textId="77777777" w:rsidTr="00043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2D5E66" w14:textId="77777777" w:rsidR="0039134B" w:rsidRDefault="0039134B" w:rsidP="000433F3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1E8B380A" w14:textId="77777777" w:rsidR="0039134B" w:rsidRDefault="0039134B" w:rsidP="000433F3">
            <w:pPr>
              <w:pStyle w:val="Compact"/>
            </w:pPr>
            <w:r>
              <w:t>Views</w:t>
            </w:r>
          </w:p>
        </w:tc>
        <w:tc>
          <w:tcPr>
            <w:tcW w:w="0" w:type="auto"/>
          </w:tcPr>
          <w:p w14:paraId="5DF187F6" w14:textId="77777777" w:rsidR="0039134B" w:rsidRDefault="0039134B" w:rsidP="000433F3">
            <w:pPr>
              <w:pStyle w:val="Compact"/>
            </w:pPr>
            <w:r>
              <w:t>CTEs</w:t>
            </w:r>
          </w:p>
        </w:tc>
        <w:tc>
          <w:tcPr>
            <w:tcW w:w="0" w:type="auto"/>
          </w:tcPr>
          <w:p w14:paraId="15F9C847" w14:textId="77777777" w:rsidR="0039134B" w:rsidRDefault="0039134B" w:rsidP="000433F3">
            <w:pPr>
              <w:pStyle w:val="Compact"/>
            </w:pPr>
            <w:r>
              <w:t>Stored Procedures</w:t>
            </w:r>
          </w:p>
        </w:tc>
        <w:tc>
          <w:tcPr>
            <w:tcW w:w="0" w:type="auto"/>
          </w:tcPr>
          <w:p w14:paraId="2A851274" w14:textId="77777777" w:rsidR="0039134B" w:rsidRDefault="0039134B" w:rsidP="000433F3">
            <w:pPr>
              <w:pStyle w:val="Compact"/>
            </w:pPr>
            <w:r>
              <w:t>Table Functions</w:t>
            </w:r>
          </w:p>
        </w:tc>
      </w:tr>
      <w:tr w:rsidR="0039134B" w14:paraId="22F43C8D" w14:textId="77777777" w:rsidTr="000433F3">
        <w:tc>
          <w:tcPr>
            <w:tcW w:w="0" w:type="auto"/>
          </w:tcPr>
          <w:p w14:paraId="7C9BCF0E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Reusability</w:t>
            </w:r>
          </w:p>
        </w:tc>
        <w:tc>
          <w:tcPr>
            <w:tcW w:w="0" w:type="auto"/>
          </w:tcPr>
          <w:p w14:paraId="006353DC" w14:textId="77777777" w:rsidR="0039134B" w:rsidRDefault="0039134B" w:rsidP="000433F3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7D94D77D" w14:textId="77777777" w:rsidR="0039134B" w:rsidRDefault="0039134B" w:rsidP="000433F3">
            <w:pPr>
              <w:pStyle w:val="Compact"/>
            </w:pPr>
            <w:r>
              <w:t>Single Query</w:t>
            </w:r>
          </w:p>
        </w:tc>
        <w:tc>
          <w:tcPr>
            <w:tcW w:w="0" w:type="auto"/>
          </w:tcPr>
          <w:p w14:paraId="521BDBEF" w14:textId="77777777" w:rsidR="0039134B" w:rsidRDefault="0039134B" w:rsidP="000433F3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11D13BEA" w14:textId="77777777" w:rsidR="0039134B" w:rsidRDefault="0039134B" w:rsidP="000433F3">
            <w:pPr>
              <w:pStyle w:val="Compact"/>
            </w:pPr>
            <w:r>
              <w:t>High</w:t>
            </w:r>
          </w:p>
        </w:tc>
      </w:tr>
      <w:tr w:rsidR="0039134B" w14:paraId="3BBBA20B" w14:textId="77777777" w:rsidTr="000433F3">
        <w:tc>
          <w:tcPr>
            <w:tcW w:w="0" w:type="auto"/>
          </w:tcPr>
          <w:p w14:paraId="0EC3BE13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Parameters</w:t>
            </w:r>
          </w:p>
        </w:tc>
        <w:tc>
          <w:tcPr>
            <w:tcW w:w="0" w:type="auto"/>
          </w:tcPr>
          <w:p w14:paraId="065F9202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B71058F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9EF0694" w14:textId="77777777" w:rsidR="0039134B" w:rsidRDefault="0039134B" w:rsidP="000433F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1DC4E7B" w14:textId="77777777" w:rsidR="0039134B" w:rsidRDefault="0039134B" w:rsidP="000433F3">
            <w:pPr>
              <w:pStyle w:val="Compact"/>
            </w:pPr>
            <w:r>
              <w:t>Yes</w:t>
            </w:r>
          </w:p>
        </w:tc>
      </w:tr>
      <w:tr w:rsidR="0039134B" w14:paraId="2E5FAA98" w14:textId="77777777" w:rsidTr="000433F3">
        <w:tc>
          <w:tcPr>
            <w:tcW w:w="0" w:type="auto"/>
          </w:tcPr>
          <w:p w14:paraId="28446646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631462F2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2024BDC0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3C902E71" w14:textId="77777777" w:rsidR="0039134B" w:rsidRDefault="0039134B" w:rsidP="000433F3">
            <w:pPr>
              <w:pStyle w:val="Compact"/>
            </w:pPr>
            <w:r>
              <w:t>Excellent</w:t>
            </w:r>
          </w:p>
        </w:tc>
        <w:tc>
          <w:tcPr>
            <w:tcW w:w="0" w:type="auto"/>
          </w:tcPr>
          <w:p w14:paraId="025267AB" w14:textId="77777777" w:rsidR="0039134B" w:rsidRDefault="0039134B" w:rsidP="000433F3">
            <w:pPr>
              <w:pStyle w:val="Compact"/>
            </w:pPr>
            <w:r>
              <w:t>Good</w:t>
            </w:r>
          </w:p>
        </w:tc>
      </w:tr>
      <w:tr w:rsidR="0039134B" w14:paraId="03C3D23C" w14:textId="77777777" w:rsidTr="000433F3">
        <w:tc>
          <w:tcPr>
            <w:tcW w:w="0" w:type="auto"/>
          </w:tcPr>
          <w:p w14:paraId="272047CA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Security</w:t>
            </w:r>
          </w:p>
        </w:tc>
        <w:tc>
          <w:tcPr>
            <w:tcW w:w="0" w:type="auto"/>
          </w:tcPr>
          <w:p w14:paraId="1C6ECE33" w14:textId="77777777" w:rsidR="0039134B" w:rsidRDefault="0039134B" w:rsidP="000433F3">
            <w:pPr>
              <w:pStyle w:val="Compact"/>
            </w:pPr>
            <w:r>
              <w:t>Excellent</w:t>
            </w:r>
          </w:p>
        </w:tc>
        <w:tc>
          <w:tcPr>
            <w:tcW w:w="0" w:type="auto"/>
          </w:tcPr>
          <w:p w14:paraId="61E94EBF" w14:textId="77777777" w:rsidR="0039134B" w:rsidRDefault="0039134B" w:rsidP="000433F3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4E7ED585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72D22AE0" w14:textId="77777777" w:rsidR="0039134B" w:rsidRDefault="0039134B" w:rsidP="000433F3">
            <w:pPr>
              <w:pStyle w:val="Compact"/>
            </w:pPr>
            <w:r>
              <w:t>Good</w:t>
            </w:r>
          </w:p>
        </w:tc>
      </w:tr>
      <w:tr w:rsidR="0039134B" w14:paraId="22B57192" w14:textId="77777777" w:rsidTr="000433F3">
        <w:tc>
          <w:tcPr>
            <w:tcW w:w="0" w:type="auto"/>
          </w:tcPr>
          <w:p w14:paraId="0A64E8D8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lastRenderedPageBreak/>
              <w:t>Data Persistence</w:t>
            </w:r>
          </w:p>
        </w:tc>
        <w:tc>
          <w:tcPr>
            <w:tcW w:w="0" w:type="auto"/>
          </w:tcPr>
          <w:p w14:paraId="5C455DEA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C30C3BB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5D1C217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B0FA838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  <w:tr w:rsidR="0039134B" w14:paraId="33B33D95" w14:textId="77777777" w:rsidTr="000433F3">
        <w:tc>
          <w:tcPr>
            <w:tcW w:w="0" w:type="auto"/>
          </w:tcPr>
          <w:p w14:paraId="25D2A005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Indexed</w:t>
            </w:r>
          </w:p>
        </w:tc>
        <w:tc>
          <w:tcPr>
            <w:tcW w:w="0" w:type="auto"/>
          </w:tcPr>
          <w:p w14:paraId="1C519937" w14:textId="77777777" w:rsidR="0039134B" w:rsidRDefault="0039134B" w:rsidP="000433F3">
            <w:pPr>
              <w:pStyle w:val="Compact"/>
            </w:pPr>
            <w:r>
              <w:t>Yes (with restrictions)</w:t>
            </w:r>
          </w:p>
        </w:tc>
        <w:tc>
          <w:tcPr>
            <w:tcW w:w="0" w:type="auto"/>
          </w:tcPr>
          <w:p w14:paraId="016F8BB5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F4F3F20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E357417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  <w:tr w:rsidR="0039134B" w14:paraId="21E0BCE5" w14:textId="77777777" w:rsidTr="000433F3">
        <w:tc>
          <w:tcPr>
            <w:tcW w:w="0" w:type="auto"/>
          </w:tcPr>
          <w:p w14:paraId="7E4E4731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DML Operations</w:t>
            </w:r>
          </w:p>
        </w:tc>
        <w:tc>
          <w:tcPr>
            <w:tcW w:w="0" w:type="auto"/>
          </w:tcPr>
          <w:p w14:paraId="1C0E24FE" w14:textId="77777777" w:rsidR="0039134B" w:rsidRDefault="0039134B" w:rsidP="000433F3">
            <w:pPr>
              <w:pStyle w:val="Compact"/>
            </w:pPr>
            <w:r>
              <w:t>Limited</w:t>
            </w:r>
          </w:p>
        </w:tc>
        <w:tc>
          <w:tcPr>
            <w:tcW w:w="0" w:type="auto"/>
          </w:tcPr>
          <w:p w14:paraId="65ADDBA5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9D02BB2" w14:textId="77777777" w:rsidR="0039134B" w:rsidRDefault="0039134B" w:rsidP="000433F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22934F1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</w:tbl>
    <w:p w14:paraId="45BB71A3" w14:textId="77777777" w:rsidR="0039134B" w:rsidRDefault="0039134B" w:rsidP="0039134B">
      <w:pPr>
        <w:pStyle w:val="Heading3"/>
      </w:pPr>
      <w:bookmarkStart w:id="92" w:name="when-to-use-views"/>
      <w:r>
        <w:t>When to Use Views:</w:t>
      </w:r>
    </w:p>
    <w:p w14:paraId="430348E4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Data Security</w:t>
      </w:r>
      <w:r>
        <w:t>: Hide sensitive columns or rows</w:t>
      </w:r>
    </w:p>
    <w:p w14:paraId="70102206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implification</w:t>
      </w:r>
      <w:r>
        <w:t>: Present complex joins simply</w:t>
      </w:r>
    </w:p>
    <w:p w14:paraId="35F64028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tandardization</w:t>
      </w:r>
      <w:r>
        <w:t>: Consistent data presentation</w:t>
      </w:r>
    </w:p>
    <w:p w14:paraId="430821A9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Legacy System Integration</w:t>
      </w:r>
      <w:r>
        <w:t>: Abstract schema changes</w:t>
      </w:r>
    </w:p>
    <w:p w14:paraId="2A003626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Reporting</w:t>
      </w:r>
      <w:r>
        <w:t>: Pre-built queries for reports</w:t>
      </w:r>
    </w:p>
    <w:p w14:paraId="652A1CE7" w14:textId="77777777" w:rsidR="0039134B" w:rsidRDefault="0039134B" w:rsidP="0039134B">
      <w:pPr>
        <w:pStyle w:val="Heading3"/>
      </w:pPr>
      <w:bookmarkStart w:id="93" w:name="when-not-to-use-views"/>
      <w:bookmarkEnd w:id="92"/>
      <w:r>
        <w:t>When Not to Use Views:</w:t>
      </w:r>
    </w:p>
    <w:p w14:paraId="1BA3C69A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Parameter Requirements</w:t>
      </w:r>
      <w:r>
        <w:t>: Use functions instead</w:t>
      </w:r>
    </w:p>
    <w:p w14:paraId="7506BF02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Complex Logic</w:t>
      </w:r>
      <w:r>
        <w:t>: Use stored procedures</w:t>
      </w:r>
    </w:p>
    <w:p w14:paraId="1EDAB15B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Temporary Results</w:t>
      </w:r>
      <w:r>
        <w:t>: Use CTEs</w:t>
      </w:r>
    </w:p>
    <w:p w14:paraId="46D2ACD3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Performance Critical</w:t>
      </w:r>
      <w:r>
        <w:t>: Consider indexed views or tables</w:t>
      </w:r>
    </w:p>
    <w:p w14:paraId="1B3D0068" w14:textId="77777777" w:rsidR="0039134B" w:rsidRDefault="00000000" w:rsidP="0039134B">
      <w:r>
        <w:pict w14:anchorId="66945DEF">
          <v:rect id="_x0000_i1057" style="width:0;height:1.5pt" o:hralign="center" o:hrstd="t" o:hr="t"/>
        </w:pict>
      </w:r>
    </w:p>
    <w:p w14:paraId="0E4562E3" w14:textId="77777777" w:rsidR="0039134B" w:rsidRDefault="0039134B" w:rsidP="0039134B">
      <w:pPr>
        <w:pStyle w:val="Heading2"/>
      </w:pPr>
      <w:bookmarkStart w:id="94" w:name="troubleshooting-common-issues"/>
      <w:bookmarkEnd w:id="91"/>
      <w:bookmarkEnd w:id="93"/>
      <w:r>
        <w:t>Troubleshooting Common Issues</w:t>
      </w:r>
    </w:p>
    <w:p w14:paraId="16EF4E6C" w14:textId="77777777" w:rsidR="0039134B" w:rsidRDefault="0039134B" w:rsidP="0039134B">
      <w:pPr>
        <w:pStyle w:val="Heading3"/>
      </w:pPr>
      <w:bookmarkStart w:id="95" w:name="issue-1-view-not-updatable"/>
      <w:r>
        <w:t>Issue 1: View Not Updatable</w:t>
      </w:r>
    </w:p>
    <w:p w14:paraId="75A0424C" w14:textId="77777777" w:rsidR="0039134B" w:rsidRDefault="0039134B" w:rsidP="0039134B">
      <w:pPr>
        <w:pStyle w:val="SourceCode"/>
      </w:pPr>
      <w:r>
        <w:rPr>
          <w:rStyle w:val="CommentTok"/>
        </w:rPr>
        <w:t>-- Problem: Complex view with joins can't be updated</w:t>
      </w:r>
      <w:r>
        <w:br/>
      </w:r>
      <w:r>
        <w:rPr>
          <w:rStyle w:val="CommentTok"/>
        </w:rPr>
        <w:t>-- Solution: Create INSTEAD OF triggers or use stored procedures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update_complex_view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complex_view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stom update logic here</w:t>
      </w:r>
      <w:r>
        <w:br/>
      </w:r>
      <w:proofErr w:type="gramStart"/>
      <w:r>
        <w:rPr>
          <w:rStyle w:val="ControlFlowTok"/>
        </w:rPr>
        <w:t>END</w:t>
      </w:r>
      <w:r>
        <w:rPr>
          <w:rStyle w:val="NormalTok"/>
        </w:rPr>
        <w:t>;</w:t>
      </w:r>
      <w:proofErr w:type="gramEnd"/>
    </w:p>
    <w:p w14:paraId="201C5F3D" w14:textId="77777777" w:rsidR="0039134B" w:rsidRDefault="0039134B" w:rsidP="0039134B">
      <w:pPr>
        <w:pStyle w:val="Heading3"/>
      </w:pPr>
      <w:bookmarkStart w:id="96" w:name="issue-2-view-performance-problems"/>
      <w:bookmarkEnd w:id="95"/>
      <w:r>
        <w:t>Issue 2: View Performance Problems</w:t>
      </w:r>
    </w:p>
    <w:p w14:paraId="7B7E63EC" w14:textId="77777777" w:rsidR="0039134B" w:rsidRDefault="0039134B" w:rsidP="0039134B">
      <w:pPr>
        <w:pStyle w:val="SourceCode"/>
      </w:pPr>
      <w:r>
        <w:rPr>
          <w:rStyle w:val="CommentTok"/>
        </w:rPr>
        <w:t>-- Problem: View is slow</w:t>
      </w:r>
      <w:r>
        <w:br/>
      </w:r>
      <w:r>
        <w:rPr>
          <w:rStyle w:val="CommentTok"/>
        </w:rPr>
        <w:t>-- Solutions:</w:t>
      </w:r>
      <w:r>
        <w:br/>
      </w:r>
      <w:r>
        <w:rPr>
          <w:rStyle w:val="CommentTok"/>
        </w:rPr>
        <w:t>-- 1. Add indexes to bas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employees(</w:t>
      </w:r>
      <w:proofErr w:type="gramEnd"/>
      <w:r>
        <w:rPr>
          <w:rStyle w:val="NormalTok"/>
        </w:rPr>
        <w:t>department, salary);</w:t>
      </w:r>
      <w:r>
        <w:br/>
      </w:r>
      <w:r>
        <w:br/>
      </w:r>
      <w:r>
        <w:rPr>
          <w:rStyle w:val="CommentTok"/>
        </w:rPr>
        <w:t>-- 2. Create indexed view (if possible)</w:t>
      </w:r>
      <w:r>
        <w:br/>
      </w:r>
      <w:r>
        <w:rPr>
          <w:rStyle w:val="CommentTok"/>
        </w:rPr>
        <w:t>-- 3. Use NOEXPAND hint for indexed view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(NOEXPAND</w:t>
      </w:r>
      <w:proofErr w:type="gramStart"/>
      <w:r>
        <w:rPr>
          <w:rStyle w:val="NormalTok"/>
        </w:rPr>
        <w:t>);</w:t>
      </w:r>
      <w:proofErr w:type="gramEnd"/>
    </w:p>
    <w:p w14:paraId="3ACC60DA" w14:textId="77777777" w:rsidR="0039134B" w:rsidRDefault="0039134B" w:rsidP="0039134B">
      <w:pPr>
        <w:pStyle w:val="Heading3"/>
      </w:pPr>
      <w:bookmarkStart w:id="97" w:name="issue-3-schema-binding-issues"/>
      <w:bookmarkEnd w:id="96"/>
      <w:r>
        <w:t>Issue 3: Schema Binding Issues</w:t>
      </w:r>
    </w:p>
    <w:p w14:paraId="4DAC5872" w14:textId="77777777" w:rsidR="0039134B" w:rsidRDefault="0039134B" w:rsidP="0039134B">
      <w:pPr>
        <w:pStyle w:val="SourceCode"/>
      </w:pPr>
      <w:r>
        <w:rPr>
          <w:rStyle w:val="CommentTok"/>
        </w:rPr>
        <w:t>-- Problem: Can't create indexed view</w:t>
      </w:r>
      <w:r>
        <w:br/>
      </w:r>
      <w:r>
        <w:rPr>
          <w:rStyle w:val="CommentTok"/>
        </w:rPr>
        <w:t>-- Solution: Use SCHEMABINDING and proper synta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indexed_view</w:t>
      </w:r>
      <w:proofErr w:type="spellEnd"/>
      <w:r>
        <w:br/>
      </w:r>
      <w:r>
        <w:rPr>
          <w:rStyle w:val="KeywordTok"/>
        </w:rPr>
        <w:lastRenderedPageBreak/>
        <w:t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</w:t>
      </w:r>
      <w:proofErr w:type="gramStart"/>
      <w:r>
        <w:rPr>
          <w:rStyle w:val="NormalTok"/>
        </w:rPr>
        <w:t>BIG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bo.employees</w:t>
      </w:r>
      <w:proofErr w:type="spellEnd"/>
      <w:proofErr w:type="gramEnd"/>
      <w:r>
        <w:rPr>
          <w:rStyle w:val="NormalTok"/>
        </w:rPr>
        <w:t xml:space="preserve">  </w:t>
      </w:r>
      <w:r>
        <w:rPr>
          <w:rStyle w:val="CommentTok"/>
        </w:rPr>
        <w:t>-- Must use schema prefix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epartment;</w:t>
      </w:r>
      <w:proofErr w:type="gramEnd"/>
    </w:p>
    <w:p w14:paraId="67C9F1AA" w14:textId="77777777" w:rsidR="0039134B" w:rsidRDefault="00000000" w:rsidP="0039134B">
      <w:r>
        <w:pict w14:anchorId="64E47CF4">
          <v:rect id="_x0000_i1058" style="width:0;height:1.5pt" o:hralign="center" o:hrstd="t" o:hr="t"/>
        </w:pict>
      </w:r>
    </w:p>
    <w:bookmarkEnd w:id="94"/>
    <w:bookmarkEnd w:id="97"/>
    <w:p w14:paraId="4949084F" w14:textId="77777777" w:rsidR="0039134B" w:rsidRDefault="0039134B" w:rsidP="0039134B">
      <w:pPr>
        <w:pStyle w:val="Heading2"/>
      </w:pPr>
      <w:r>
        <w:t>Summary</w:t>
      </w:r>
    </w:p>
    <w:p w14:paraId="11D09AB7" w14:textId="77777777" w:rsidR="0039134B" w:rsidRDefault="0039134B" w:rsidP="0039134B">
      <w:pPr>
        <w:pStyle w:val="FirstParagraph"/>
      </w:pPr>
      <w:r>
        <w:t xml:space="preserve">Views in SQL Server are powerful tools for: - </w:t>
      </w:r>
      <w:r>
        <w:rPr>
          <w:b/>
          <w:bCs/>
        </w:rPr>
        <w:t>Data Security</w:t>
      </w:r>
      <w:r>
        <w:t xml:space="preserve">: Controlling access to sensitive information - </w:t>
      </w:r>
      <w:r>
        <w:rPr>
          <w:b/>
          <w:bCs/>
        </w:rPr>
        <w:t>Code Reusability</w:t>
      </w:r>
      <w:r>
        <w:t xml:space="preserve">: Creating reusable query logic - </w:t>
      </w:r>
      <w:r>
        <w:rPr>
          <w:b/>
          <w:bCs/>
        </w:rPr>
        <w:t>Simplification</w:t>
      </w:r>
      <w:r>
        <w:t xml:space="preserve">: Making complex queries accessible - </w:t>
      </w:r>
      <w:r>
        <w:rPr>
          <w:b/>
          <w:bCs/>
        </w:rPr>
        <w:t>Performance</w:t>
      </w:r>
      <w:r>
        <w:t xml:space="preserve">: Improving query performance with indexed views - </w:t>
      </w:r>
      <w:r>
        <w:rPr>
          <w:b/>
          <w:bCs/>
        </w:rPr>
        <w:t>Maintenance</w:t>
      </w:r>
      <w:r>
        <w:t>: Centralizing business logic in the database</w:t>
      </w:r>
    </w:p>
    <w:bookmarkEnd w:id="44"/>
    <w:p w14:paraId="7DC731A7" w14:textId="77777777" w:rsidR="0039134B" w:rsidRDefault="0039134B">
      <w:pPr>
        <w:pStyle w:val="BodyText"/>
      </w:pPr>
    </w:p>
    <w:p w14:paraId="2CCE0D2D" w14:textId="77777777" w:rsidR="0039134B" w:rsidRDefault="0039134B">
      <w:pPr>
        <w:pStyle w:val="BodyText"/>
      </w:pPr>
    </w:p>
    <w:p w14:paraId="687489B1" w14:textId="77777777" w:rsidR="0039134B" w:rsidRDefault="0039134B">
      <w:pPr>
        <w:pStyle w:val="BodyText"/>
      </w:pPr>
    </w:p>
    <w:p w14:paraId="164450BC" w14:textId="77777777" w:rsidR="0039134B" w:rsidRDefault="0039134B">
      <w:pPr>
        <w:pStyle w:val="BodyText"/>
      </w:pPr>
    </w:p>
    <w:p w14:paraId="240CD966" w14:textId="77777777" w:rsidR="0039134B" w:rsidRDefault="0039134B">
      <w:pPr>
        <w:pStyle w:val="BodyText"/>
      </w:pPr>
    </w:p>
    <w:p w14:paraId="4EAE4CAE" w14:textId="77777777" w:rsidR="0039134B" w:rsidRDefault="0039134B">
      <w:pPr>
        <w:pStyle w:val="BodyText"/>
      </w:pPr>
    </w:p>
    <w:p w14:paraId="679E91AB" w14:textId="77777777" w:rsidR="0039134B" w:rsidRDefault="0039134B">
      <w:pPr>
        <w:pStyle w:val="BodyText"/>
      </w:pPr>
    </w:p>
    <w:p w14:paraId="4EA503E0" w14:textId="77777777" w:rsidR="0039134B" w:rsidRDefault="0039134B">
      <w:pPr>
        <w:pStyle w:val="BodyText"/>
      </w:pPr>
    </w:p>
    <w:p w14:paraId="3185A807" w14:textId="77777777" w:rsidR="0039134B" w:rsidRDefault="0039134B">
      <w:pPr>
        <w:pStyle w:val="BodyText"/>
      </w:pPr>
    </w:p>
    <w:p w14:paraId="669B3364" w14:textId="77777777" w:rsidR="0039134B" w:rsidRDefault="0039134B">
      <w:pPr>
        <w:pStyle w:val="BodyText"/>
      </w:pPr>
    </w:p>
    <w:p w14:paraId="4BDCD999" w14:textId="77777777" w:rsidR="0039134B" w:rsidRDefault="0039134B">
      <w:pPr>
        <w:pStyle w:val="BodyText"/>
      </w:pPr>
    </w:p>
    <w:p w14:paraId="499534AA" w14:textId="77777777" w:rsidR="0039134B" w:rsidRDefault="0039134B">
      <w:pPr>
        <w:pStyle w:val="BodyText"/>
      </w:pPr>
    </w:p>
    <w:p w14:paraId="646F9D48" w14:textId="77777777" w:rsidR="0039134B" w:rsidRDefault="0039134B">
      <w:pPr>
        <w:pStyle w:val="BodyText"/>
      </w:pPr>
    </w:p>
    <w:p w14:paraId="5FDEC6BF" w14:textId="77777777" w:rsidR="0039134B" w:rsidRDefault="0039134B">
      <w:pPr>
        <w:pStyle w:val="BodyText"/>
      </w:pPr>
    </w:p>
    <w:p w14:paraId="1E1EF51A" w14:textId="77777777" w:rsidR="0039134B" w:rsidRDefault="0039134B">
      <w:pPr>
        <w:pStyle w:val="BodyText"/>
      </w:pPr>
    </w:p>
    <w:p w14:paraId="329AD40C" w14:textId="77777777" w:rsidR="0039134B" w:rsidRDefault="0039134B">
      <w:pPr>
        <w:pStyle w:val="BodyText"/>
      </w:pPr>
    </w:p>
    <w:p w14:paraId="510414F0" w14:textId="77777777" w:rsidR="0039134B" w:rsidRDefault="0039134B">
      <w:pPr>
        <w:pStyle w:val="BodyText"/>
      </w:pPr>
    </w:p>
    <w:p w14:paraId="462EFA8F" w14:textId="77777777" w:rsidR="0039134B" w:rsidRDefault="0039134B">
      <w:pPr>
        <w:pStyle w:val="BodyText"/>
      </w:pPr>
    </w:p>
    <w:p w14:paraId="5D4F6409" w14:textId="77777777" w:rsidR="0039134B" w:rsidRDefault="0039134B">
      <w:pPr>
        <w:pStyle w:val="BodyText"/>
      </w:pPr>
    </w:p>
    <w:p w14:paraId="08D7F91F" w14:textId="77777777" w:rsidR="0039134B" w:rsidRDefault="0039134B">
      <w:pPr>
        <w:pStyle w:val="BodyText"/>
      </w:pPr>
    </w:p>
    <w:p w14:paraId="2E976137" w14:textId="77777777" w:rsidR="0039134B" w:rsidRDefault="0039134B">
      <w:pPr>
        <w:pStyle w:val="BodyText"/>
      </w:pPr>
    </w:p>
    <w:p w14:paraId="452E8235" w14:textId="77777777" w:rsidR="0039134B" w:rsidRDefault="0039134B">
      <w:pPr>
        <w:pStyle w:val="BodyText"/>
      </w:pPr>
    </w:p>
    <w:p w14:paraId="2F776D40" w14:textId="77777777" w:rsidR="0039134B" w:rsidRDefault="0039134B">
      <w:pPr>
        <w:pStyle w:val="BodyText"/>
      </w:pPr>
    </w:p>
    <w:p w14:paraId="0769667E" w14:textId="77777777" w:rsidR="0039134B" w:rsidRDefault="0039134B">
      <w:pPr>
        <w:pStyle w:val="BodyText"/>
      </w:pPr>
    </w:p>
    <w:p w14:paraId="6174C327" w14:textId="77777777" w:rsidR="0039134B" w:rsidRDefault="0039134B">
      <w:pPr>
        <w:pStyle w:val="BodyText"/>
      </w:pPr>
    </w:p>
    <w:p w14:paraId="70CA76A6" w14:textId="77777777" w:rsidR="0039134B" w:rsidRDefault="0039134B">
      <w:pPr>
        <w:pStyle w:val="BodyText"/>
      </w:pPr>
    </w:p>
    <w:p w14:paraId="282EDEE0" w14:textId="77777777" w:rsidR="0039134B" w:rsidRDefault="0039134B">
      <w:pPr>
        <w:pStyle w:val="BodyText"/>
      </w:pPr>
    </w:p>
    <w:p w14:paraId="22141B61" w14:textId="77777777" w:rsidR="0039134B" w:rsidRDefault="0039134B">
      <w:pPr>
        <w:pStyle w:val="BodyText"/>
      </w:pPr>
    </w:p>
    <w:p w14:paraId="3E2E9755" w14:textId="77777777" w:rsidR="0039134B" w:rsidRDefault="0039134B">
      <w:pPr>
        <w:pStyle w:val="BodyText"/>
      </w:pPr>
    </w:p>
    <w:p w14:paraId="21AD672C" w14:textId="77777777" w:rsidR="0039134B" w:rsidRDefault="0039134B">
      <w:pPr>
        <w:pStyle w:val="BodyText"/>
      </w:pPr>
    </w:p>
    <w:p w14:paraId="1FB8446B" w14:textId="77777777" w:rsidR="0039134B" w:rsidRDefault="0039134B">
      <w:pPr>
        <w:pStyle w:val="BodyText"/>
      </w:pPr>
    </w:p>
    <w:p w14:paraId="67FD44DD" w14:textId="77777777" w:rsidR="0039134B" w:rsidRDefault="0039134B">
      <w:pPr>
        <w:pStyle w:val="BodyText"/>
      </w:pPr>
    </w:p>
    <w:p w14:paraId="2B2D1317" w14:textId="77777777" w:rsidR="0039134B" w:rsidRDefault="0039134B">
      <w:pPr>
        <w:pStyle w:val="BodyText"/>
      </w:pPr>
    </w:p>
    <w:p w14:paraId="34C161B3" w14:textId="77777777" w:rsidR="0039134B" w:rsidRDefault="0039134B">
      <w:pPr>
        <w:pStyle w:val="BodyText"/>
      </w:pPr>
    </w:p>
    <w:p w14:paraId="6BA8BA49" w14:textId="77777777" w:rsidR="0039134B" w:rsidRDefault="0039134B">
      <w:pPr>
        <w:pStyle w:val="BodyText"/>
      </w:pPr>
    </w:p>
    <w:p w14:paraId="5A4A7E60" w14:textId="77777777" w:rsidR="0039134B" w:rsidRDefault="0039134B">
      <w:pPr>
        <w:pStyle w:val="BodyText"/>
      </w:pPr>
    </w:p>
    <w:p w14:paraId="63B1A113" w14:textId="77777777" w:rsidR="0039134B" w:rsidRDefault="0039134B">
      <w:pPr>
        <w:pStyle w:val="BodyText"/>
      </w:pPr>
    </w:p>
    <w:p w14:paraId="4FED830E" w14:textId="77777777" w:rsidR="0039134B" w:rsidRDefault="0039134B">
      <w:pPr>
        <w:pStyle w:val="BodyText"/>
      </w:pPr>
    </w:p>
    <w:p w14:paraId="7EEE2414" w14:textId="77777777" w:rsidR="0039134B" w:rsidRDefault="0039134B">
      <w:pPr>
        <w:pStyle w:val="BodyText"/>
      </w:pPr>
    </w:p>
    <w:p w14:paraId="23BE86B5" w14:textId="77777777" w:rsidR="0039134B" w:rsidRDefault="0039134B">
      <w:pPr>
        <w:pStyle w:val="BodyText"/>
      </w:pPr>
    </w:p>
    <w:p w14:paraId="17D44A0B" w14:textId="77777777" w:rsidR="0039134B" w:rsidRDefault="0039134B">
      <w:pPr>
        <w:pStyle w:val="BodyText"/>
      </w:pPr>
    </w:p>
    <w:p w14:paraId="3AC0D5C1" w14:textId="77777777" w:rsidR="0039134B" w:rsidRDefault="0039134B">
      <w:pPr>
        <w:pStyle w:val="BodyText"/>
      </w:pPr>
    </w:p>
    <w:p w14:paraId="149DA354" w14:textId="77777777" w:rsidR="0039134B" w:rsidRDefault="0039134B">
      <w:pPr>
        <w:pStyle w:val="BodyText"/>
      </w:pPr>
    </w:p>
    <w:p w14:paraId="610F908F" w14:textId="77777777" w:rsidR="0039134B" w:rsidRDefault="0039134B">
      <w:pPr>
        <w:pStyle w:val="BodyText"/>
      </w:pPr>
    </w:p>
    <w:p w14:paraId="306EA985" w14:textId="77777777" w:rsidR="0039134B" w:rsidRDefault="0039134B">
      <w:pPr>
        <w:pStyle w:val="BodyText"/>
      </w:pPr>
    </w:p>
    <w:p w14:paraId="23BDAFEE" w14:textId="77777777" w:rsidR="0039134B" w:rsidRDefault="0039134B">
      <w:pPr>
        <w:pStyle w:val="BodyText"/>
      </w:pPr>
    </w:p>
    <w:p w14:paraId="57FF12D6" w14:textId="77777777" w:rsidR="0039134B" w:rsidRDefault="0039134B">
      <w:pPr>
        <w:pStyle w:val="BodyText"/>
      </w:pPr>
    </w:p>
    <w:p w14:paraId="7D3B8BE6" w14:textId="77777777" w:rsidR="0039134B" w:rsidRDefault="0039134B">
      <w:pPr>
        <w:pStyle w:val="BodyText"/>
      </w:pPr>
    </w:p>
    <w:p w14:paraId="6B40201D" w14:textId="77777777" w:rsidR="0039134B" w:rsidRDefault="0039134B">
      <w:pPr>
        <w:pStyle w:val="BodyText"/>
      </w:pPr>
    </w:p>
    <w:p w14:paraId="60F2F4A2" w14:textId="2F443A8D" w:rsidR="0039134B" w:rsidRPr="0021468F" w:rsidRDefault="0039134B" w:rsidP="0039134B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44928" behindDoc="0" locked="0" layoutInCell="1" allowOverlap="1" wp14:anchorId="639FC7FC" wp14:editId="03C80649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1415965004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8AC8CB" id="Graphic 5" o:spid="_x0000_s1026" style="position:absolute;margin-left:78pt;margin-top:-16.25pt;width:439.3pt;height:.75pt;z-index:251644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49024" behindDoc="0" locked="0" layoutInCell="1" allowOverlap="1" wp14:anchorId="2BA5DC0A" wp14:editId="14F723FB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446718817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Stored Procedure</w:t>
      </w:r>
    </w:p>
    <w:p w14:paraId="6BD4E21A" w14:textId="77777777" w:rsidR="0039134B" w:rsidRDefault="0039134B">
      <w:pPr>
        <w:pStyle w:val="BodyText"/>
        <w:rPr>
          <w:sz w:val="21"/>
        </w:rPr>
      </w:pPr>
    </w:p>
    <w:p w14:paraId="674D3700" w14:textId="116DC915" w:rsidR="007D7360" w:rsidRDefault="007D7360">
      <w:pPr>
        <w:pStyle w:val="BodyText"/>
        <w:rPr>
          <w:sz w:val="21"/>
        </w:rPr>
      </w:pPr>
    </w:p>
    <w:p w14:paraId="377B7150" w14:textId="77777777" w:rsidR="009B206D" w:rsidRDefault="009B206D" w:rsidP="009B206D">
      <w:pPr>
        <w:pStyle w:val="Heading1"/>
      </w:pPr>
      <w:bookmarkStart w:id="98" w:name="Xcc1b57916d666cb42e6363d9688e6b7bea48dd0"/>
      <w:r>
        <w:t>Complete Guide to Stored Procedures in SSMS</w:t>
      </w:r>
    </w:p>
    <w:p w14:paraId="15B6EB06" w14:textId="77777777" w:rsidR="009B206D" w:rsidRDefault="009B206D" w:rsidP="009B206D">
      <w:pPr>
        <w:pStyle w:val="Heading2"/>
      </w:pPr>
      <w:r>
        <w:t>Table of Contents</w:t>
      </w:r>
    </w:p>
    <w:p w14:paraId="2562FA4E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what-is-a-stored-procedure">
        <w:r>
          <w:rPr>
            <w:rStyle w:val="Hyperlink"/>
          </w:rPr>
          <w:t>What is a Stored Procedure?</w:t>
        </w:r>
      </w:hyperlink>
    </w:p>
    <w:p w14:paraId="612953DB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enefits-of-stored-procedures">
        <w:r>
          <w:rPr>
            <w:rStyle w:val="Hyperlink"/>
          </w:rPr>
          <w:t>Benefits of Stored Procedures</w:t>
        </w:r>
      </w:hyperlink>
    </w:p>
    <w:p w14:paraId="0982EA61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asic-stored-procedure-syntax">
        <w:r>
          <w:rPr>
            <w:rStyle w:val="Hyperlink"/>
          </w:rPr>
          <w:t>Basic Stored Procedure Syntax</w:t>
        </w:r>
      </w:hyperlink>
    </w:p>
    <w:p w14:paraId="7E663B57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imple-stored-procedures">
        <w:r>
          <w:rPr>
            <w:rStyle w:val="Hyperlink"/>
          </w:rPr>
          <w:t>Simple Stored Procedures</w:t>
        </w:r>
      </w:hyperlink>
    </w:p>
    <w:p w14:paraId="32FF69F9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tored-procedures-with-parameters">
        <w:r>
          <w:rPr>
            <w:rStyle w:val="Hyperlink"/>
          </w:rPr>
          <w:t>Stored Procedures with Parameters</w:t>
        </w:r>
      </w:hyperlink>
    </w:p>
    <w:p w14:paraId="0B91488E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input-and-output-parameters">
        <w:r>
          <w:rPr>
            <w:rStyle w:val="Hyperlink"/>
          </w:rPr>
          <w:t>Input and Output Parameters</w:t>
        </w:r>
      </w:hyperlink>
    </w:p>
    <w:p w14:paraId="5F9933EB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return-values-and-status">
        <w:r>
          <w:rPr>
            <w:rStyle w:val="Hyperlink"/>
          </w:rPr>
          <w:t>Return Values and Status</w:t>
        </w:r>
      </w:hyperlink>
    </w:p>
    <w:p w14:paraId="1369B164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control-flow-in-stored-procedures">
        <w:r>
          <w:rPr>
            <w:rStyle w:val="Hyperlink"/>
          </w:rPr>
          <w:t>Control Flow in Stored Procedures</w:t>
        </w:r>
      </w:hyperlink>
    </w:p>
    <w:p w14:paraId="58C6F5D6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error-handling">
        <w:r>
          <w:rPr>
            <w:rStyle w:val="Hyperlink"/>
          </w:rPr>
          <w:t>Error Handling</w:t>
        </w:r>
      </w:hyperlink>
    </w:p>
    <w:p w14:paraId="63D1E889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dynamic-sql-in-stored-procedures">
        <w:r>
          <w:rPr>
            <w:rStyle w:val="Hyperlink"/>
          </w:rPr>
          <w:t>Dynamic SQL in Stored Procedures</w:t>
        </w:r>
      </w:hyperlink>
    </w:p>
    <w:p w14:paraId="06D2A8CA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cursors-in-stored-procedures">
        <w:r>
          <w:rPr>
            <w:rStyle w:val="Hyperlink"/>
          </w:rPr>
          <w:t>Cursors in Stored Procedures</w:t>
        </w:r>
      </w:hyperlink>
    </w:p>
    <w:p w14:paraId="5AA1F8C4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advanced-stored-procedures">
        <w:r>
          <w:rPr>
            <w:rStyle w:val="Hyperlink"/>
          </w:rPr>
          <w:t>Advanced Stored Procedures</w:t>
        </w:r>
      </w:hyperlink>
    </w:p>
    <w:p w14:paraId="12D15790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performance-optimization">
        <w:r>
          <w:rPr>
            <w:rStyle w:val="Hyperlink"/>
          </w:rPr>
          <w:t>Performance Optimization</w:t>
        </w:r>
      </w:hyperlink>
    </w:p>
    <w:p w14:paraId="0418F96C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ecurity-and-permissions">
        <w:r>
          <w:rPr>
            <w:rStyle w:val="Hyperlink"/>
          </w:rPr>
          <w:t>Security and Permissions</w:t>
        </w:r>
      </w:hyperlink>
    </w:p>
    <w:p w14:paraId="4D2549FF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managing-stored-procedures-in-ssms">
        <w:r>
          <w:rPr>
            <w:rStyle w:val="Hyperlink"/>
          </w:rPr>
          <w:t>Managing Stored Procedures in SSMS</w:t>
        </w:r>
      </w:hyperlink>
    </w:p>
    <w:p w14:paraId="2A94AA75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245C16C8" w14:textId="77777777" w:rsidR="009B206D" w:rsidRDefault="00000000" w:rsidP="009B206D">
      <w:r>
        <w:pict w14:anchorId="7105FCF7">
          <v:rect id="_x0000_i1059" style="width:0;height:1.5pt" o:hralign="center" o:hrstd="t" o:hr="t"/>
        </w:pict>
      </w:r>
    </w:p>
    <w:p w14:paraId="7BE2CD0C" w14:textId="77777777" w:rsidR="009B206D" w:rsidRDefault="009B206D" w:rsidP="009B206D">
      <w:pPr>
        <w:pStyle w:val="Heading2"/>
      </w:pPr>
      <w:bookmarkStart w:id="99" w:name="what-is-a-stored-procedure"/>
      <w:r>
        <w:t>What is a Stored Procedure?</w:t>
      </w:r>
    </w:p>
    <w:p w14:paraId="46E12FC2" w14:textId="77777777" w:rsidR="009B206D" w:rsidRDefault="009B206D" w:rsidP="009B206D">
      <w:pPr>
        <w:pStyle w:val="FirstParagraph"/>
      </w:pPr>
      <w:r>
        <w:t xml:space="preserve">A </w:t>
      </w:r>
      <w:r>
        <w:rPr>
          <w:b/>
          <w:bCs/>
        </w:rPr>
        <w:t>Stored Procedure</w:t>
      </w:r>
      <w:r>
        <w:t xml:space="preserve"> is a precompiled collection of SQL statements and optional control-flow statements stored in the database. Stored procedures can accept parameters, return values, and execute complex business logic.</w:t>
      </w:r>
    </w:p>
    <w:p w14:paraId="47F1FC9E" w14:textId="77777777" w:rsidR="009B206D" w:rsidRDefault="009B206D" w:rsidP="009B206D">
      <w:pPr>
        <w:pStyle w:val="Heading3"/>
      </w:pPr>
      <w:bookmarkStart w:id="100" w:name="key-characteristics"/>
      <w:r>
        <w:t>Key Characteristics:</w:t>
      </w:r>
    </w:p>
    <w:p w14:paraId="29751CC1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recompiled</w:t>
      </w:r>
      <w:r>
        <w:t>: Execution plan is cached for better performance</w:t>
      </w:r>
    </w:p>
    <w:p w14:paraId="0CDCEC69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arameterized</w:t>
      </w:r>
      <w:r>
        <w:t>: Can accept input and output parameters</w:t>
      </w:r>
    </w:p>
    <w:p w14:paraId="126638E3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Reusable</w:t>
      </w:r>
      <w:r>
        <w:t xml:space="preserve">: Can be called multiple times </w:t>
      </w:r>
      <w:proofErr w:type="gramStart"/>
      <w:r>
        <w:t>from</w:t>
      </w:r>
      <w:proofErr w:type="gramEnd"/>
      <w:r>
        <w:t xml:space="preserve"> different applications</w:t>
      </w:r>
    </w:p>
    <w:p w14:paraId="76A10D8A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Secure</w:t>
      </w:r>
      <w:r>
        <w:t>: Provides controlled access to database objects</w:t>
      </w:r>
    </w:p>
    <w:p w14:paraId="1B91665D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entralized</w:t>
      </w:r>
      <w:r>
        <w:t>: Business logic is centralized in the database</w:t>
      </w:r>
    </w:p>
    <w:p w14:paraId="3410C1BF" w14:textId="77777777" w:rsidR="009B206D" w:rsidRDefault="00000000" w:rsidP="009B206D">
      <w:r>
        <w:pict w14:anchorId="0DC6782F">
          <v:rect id="_x0000_i1060" style="width:0;height:1.5pt" o:hralign="center" o:hrstd="t" o:hr="t"/>
        </w:pict>
      </w:r>
    </w:p>
    <w:p w14:paraId="01E58C90" w14:textId="77777777" w:rsidR="009B206D" w:rsidRDefault="009B206D" w:rsidP="009B206D">
      <w:pPr>
        <w:pStyle w:val="Heading2"/>
      </w:pPr>
      <w:bookmarkStart w:id="101" w:name="benefits-of-stored-procedures"/>
      <w:bookmarkEnd w:id="99"/>
      <w:bookmarkEnd w:id="100"/>
      <w:r>
        <w:t>Benefits of Stored Procedures</w:t>
      </w:r>
    </w:p>
    <w:p w14:paraId="5E4E316C" w14:textId="77777777" w:rsidR="009B206D" w:rsidRDefault="009B206D" w:rsidP="009B206D">
      <w:pPr>
        <w:pStyle w:val="Heading3"/>
      </w:pPr>
      <w:bookmarkStart w:id="102" w:name="performance-benefits"/>
      <w:r>
        <w:t>Performance Benefits</w:t>
      </w:r>
    </w:p>
    <w:p w14:paraId="78CAF684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Execution Plan Caching</w:t>
      </w:r>
      <w:r>
        <w:t xml:space="preserve">: Plans are compiled and </w:t>
      </w:r>
      <w:proofErr w:type="gramStart"/>
      <w:r>
        <w:t>cached</w:t>
      </w:r>
      <w:proofErr w:type="gramEnd"/>
    </w:p>
    <w:p w14:paraId="1D602795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Reduced Network Traffic</w:t>
      </w:r>
      <w:r>
        <w:t>: Only procedure name and parameters sent</w:t>
      </w:r>
    </w:p>
    <w:p w14:paraId="0CDB3BE6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Batch Processing</w:t>
      </w:r>
      <w:r>
        <w:t>: Multiple statements executed together</w:t>
      </w:r>
    </w:p>
    <w:p w14:paraId="5195A5F1" w14:textId="77777777" w:rsidR="009B206D" w:rsidRDefault="009B206D" w:rsidP="009B206D">
      <w:pPr>
        <w:pStyle w:val="Heading3"/>
      </w:pPr>
      <w:bookmarkStart w:id="103" w:name="security-benefits"/>
      <w:bookmarkEnd w:id="102"/>
      <w:r>
        <w:t>Security Benefits</w:t>
      </w:r>
    </w:p>
    <w:p w14:paraId="750C0203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SQL Injection Prevention</w:t>
      </w:r>
      <w:r>
        <w:t>: Parameters are strongly typed</w:t>
      </w:r>
    </w:p>
    <w:p w14:paraId="68B629C5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ontrolled Access</w:t>
      </w:r>
      <w:r>
        <w:t>: Users can execute procedures without direct table access</w:t>
      </w:r>
    </w:p>
    <w:p w14:paraId="2F6D4DFF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ermission Management</w:t>
      </w:r>
      <w:r>
        <w:t>: Grant execute permissions without table permissions</w:t>
      </w:r>
    </w:p>
    <w:p w14:paraId="0F560AE7" w14:textId="77777777" w:rsidR="009B206D" w:rsidRDefault="009B206D" w:rsidP="009B206D">
      <w:pPr>
        <w:pStyle w:val="Heading3"/>
      </w:pPr>
      <w:bookmarkStart w:id="104" w:name="maintenance-benefits"/>
      <w:bookmarkEnd w:id="103"/>
      <w:r>
        <w:t>Maintenance Benefits</w:t>
      </w:r>
    </w:p>
    <w:p w14:paraId="72ECFC88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entralized Logic</w:t>
      </w:r>
      <w:r>
        <w:t>: Business rules in one location</w:t>
      </w:r>
    </w:p>
    <w:p w14:paraId="08A0EB97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Code Reusability</w:t>
      </w:r>
      <w:r>
        <w:t>: Same logic used across multiple applications</w:t>
      </w:r>
    </w:p>
    <w:p w14:paraId="207AAED6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Easier Updates</w:t>
      </w:r>
      <w:r>
        <w:t>: Change logic without updating applications</w:t>
      </w:r>
    </w:p>
    <w:p w14:paraId="1D921D50" w14:textId="77777777" w:rsidR="009B206D" w:rsidRDefault="00000000" w:rsidP="009B206D">
      <w:r>
        <w:pict w14:anchorId="11FD5EA5">
          <v:rect id="_x0000_i1061" style="width:0;height:1.5pt" o:hralign="center" o:hrstd="t" o:hr="t"/>
        </w:pict>
      </w:r>
    </w:p>
    <w:p w14:paraId="097B4A2D" w14:textId="77777777" w:rsidR="009B206D" w:rsidRDefault="009B206D" w:rsidP="009B206D">
      <w:pPr>
        <w:pStyle w:val="Heading2"/>
      </w:pPr>
      <w:bookmarkStart w:id="105" w:name="basic-stored-procedure-syntax"/>
      <w:bookmarkEnd w:id="101"/>
      <w:bookmarkEnd w:id="104"/>
      <w:r>
        <w:t>Basic Stored Procedure Syntax</w:t>
      </w:r>
    </w:p>
    <w:p w14:paraId="59D95818" w14:textId="77777777" w:rsidR="009B206D" w:rsidRDefault="009B206D" w:rsidP="009B206D">
      <w:pPr>
        <w:pStyle w:val="SourceCode"/>
      </w:pPr>
      <w:r>
        <w:rPr>
          <w:rStyle w:val="CommentTok"/>
        </w:rPr>
        <w:t>-- Create Stored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br/>
      </w:r>
      <w:r>
        <w:rPr>
          <w:rStyle w:val="NormalTok"/>
        </w:rPr>
        <w:t xml:space="preserve">    @parameter1 data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rameter2 data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valu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QL statement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statem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ntrol flow statem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, </w:t>
      </w:r>
      <w:r>
        <w:rPr>
          <w:rStyle w:val="ControlFlowTok"/>
        </w:rPr>
        <w:t>WHILE</w:t>
      </w:r>
      <w:r>
        <w:rPr>
          <w:rStyle w:val="NormalTok"/>
        </w:rPr>
        <w:t>, TRY</w:t>
      </w:r>
      <w:r>
        <w:rPr>
          <w:rStyle w:val="OperatorTok"/>
        </w:rPr>
        <w:t>-</w:t>
      </w:r>
      <w:r>
        <w:rPr>
          <w:rStyle w:val="NormalTok"/>
        </w:rPr>
        <w:t>CATCH, etc.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Stored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rPr>
          <w:rStyle w:val="NormalTok"/>
        </w:rPr>
        <w:t xml:space="preserve"> @parameter1 </w:t>
      </w:r>
      <w:r>
        <w:rPr>
          <w:rStyle w:val="OperatorTok"/>
        </w:rPr>
        <w:t>=</w:t>
      </w:r>
      <w:r>
        <w:rPr>
          <w:rStyle w:val="NormalTok"/>
        </w:rPr>
        <w:t xml:space="preserve"> value1, @parameter2 </w:t>
      </w:r>
      <w:r>
        <w:rPr>
          <w:rStyle w:val="OperatorTok"/>
        </w:rPr>
        <w:t>=</w:t>
      </w:r>
      <w:r>
        <w:rPr>
          <w:rStyle w:val="NormalTok"/>
        </w:rPr>
        <w:t xml:space="preserve"> value2</w:t>
      </w:r>
      <w:r>
        <w:br/>
      </w:r>
      <w:r>
        <w:rPr>
          <w:rStyle w:val="CommentTok"/>
        </w:rPr>
        <w:t>-- or</w:t>
      </w:r>
      <w:r>
        <w:br/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rPr>
          <w:rStyle w:val="NormalTok"/>
        </w:rPr>
        <w:t xml:space="preserve"> value1, value2</w:t>
      </w:r>
      <w:r>
        <w:br/>
      </w:r>
      <w:r>
        <w:br/>
      </w:r>
      <w:r>
        <w:rPr>
          <w:rStyle w:val="CommentTok"/>
        </w:rPr>
        <w:t>-- Modify Stored Procedur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dified SQL statement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Drop Stored Procedure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</w:p>
    <w:p w14:paraId="02156FF5" w14:textId="77777777" w:rsidR="009B206D" w:rsidRDefault="00000000" w:rsidP="009B206D">
      <w:r>
        <w:pict w14:anchorId="4024A2ED">
          <v:rect id="_x0000_i1062" style="width:0;height:1.5pt" o:hralign="center" o:hrstd="t" o:hr="t"/>
        </w:pict>
      </w:r>
    </w:p>
    <w:p w14:paraId="0B74B850" w14:textId="77777777" w:rsidR="009B206D" w:rsidRDefault="009B206D" w:rsidP="009B206D">
      <w:pPr>
        <w:pStyle w:val="Heading2"/>
      </w:pPr>
      <w:bookmarkStart w:id="106" w:name="simple-stored-procedures"/>
      <w:bookmarkEnd w:id="105"/>
      <w:r>
        <w:t>Simple Stored Procedures</w:t>
      </w:r>
    </w:p>
    <w:p w14:paraId="17CF9249" w14:textId="77777777" w:rsidR="009B206D" w:rsidRDefault="009B206D" w:rsidP="009B206D">
      <w:pPr>
        <w:pStyle w:val="FirstParagraph"/>
      </w:pPr>
      <w:r>
        <w:t>Let’s start with sample tables:</w:t>
      </w:r>
    </w:p>
    <w:p w14:paraId="112BADFD" w14:textId="77777777" w:rsidR="009B206D" w:rsidRDefault="009B206D" w:rsidP="009B206D">
      <w:pPr>
        <w:pStyle w:val="SourceCode"/>
      </w:pPr>
      <w:r>
        <w:rPr>
          <w:rStyle w:val="CommentTok"/>
        </w:rPr>
        <w:t>-- Creat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dep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stamp</w:t>
      </w:r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detail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uman Resources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>);</w:t>
      </w:r>
    </w:p>
    <w:p w14:paraId="53BE8555" w14:textId="77777777" w:rsidR="009B206D" w:rsidRDefault="009B206D" w:rsidP="009B206D">
      <w:pPr>
        <w:pStyle w:val="Heading3"/>
      </w:pPr>
      <w:bookmarkStart w:id="107" w:name="basic-select-procedure"/>
      <w:r>
        <w:t>Basic Select Procedure</w:t>
      </w:r>
    </w:p>
    <w:p w14:paraId="4F0DFBD6" w14:textId="77777777" w:rsidR="009B206D" w:rsidRDefault="009B206D" w:rsidP="009B206D">
      <w:pPr>
        <w:pStyle w:val="SourceCode"/>
      </w:pPr>
      <w:r>
        <w:rPr>
          <w:rStyle w:val="CommentTok"/>
        </w:rPr>
        <w:t>-- Simple procedure to get all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AllEmployees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lastRenderedPageBreak/>
        <w:t>-- Execute the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AllEmployees</w:t>
      </w:r>
      <w:proofErr w:type="spellEnd"/>
      <w:r>
        <w:rPr>
          <w:rStyle w:val="NormalTok"/>
        </w:rPr>
        <w:t>;</w:t>
      </w:r>
    </w:p>
    <w:p w14:paraId="66831CC1" w14:textId="77777777" w:rsidR="009B206D" w:rsidRDefault="009B206D" w:rsidP="009B206D">
      <w:pPr>
        <w:pStyle w:val="Heading3"/>
      </w:pPr>
      <w:bookmarkStart w:id="108" w:name="basic-insert-procedure"/>
      <w:bookmarkEnd w:id="107"/>
      <w:r>
        <w:t>Basic Insert Procedure</w:t>
      </w:r>
    </w:p>
    <w:p w14:paraId="4EF2F40D" w14:textId="77777777" w:rsidR="009B206D" w:rsidRDefault="009B206D" w:rsidP="009B206D">
      <w:pPr>
        <w:pStyle w:val="SourceCode"/>
      </w:pPr>
      <w:r>
        <w:rPr>
          <w:rStyle w:val="CommentTok"/>
        </w:rPr>
        <w:t>-- Procedure to add new employe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ddEmploye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email, department, position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New'</w:t>
      </w:r>
      <w:r>
        <w:rPr>
          <w:rStyle w:val="NormalTok"/>
        </w:rPr>
        <w:t xml:space="preserve">, </w:t>
      </w:r>
      <w:r>
        <w:rPr>
          <w:rStyle w:val="StringTok"/>
        </w:rPr>
        <w:t>'Employee'</w:t>
      </w:r>
      <w:r>
        <w:rPr>
          <w:rStyle w:val="NormalTok"/>
        </w:rPr>
        <w:t xml:space="preserve">, </w:t>
      </w:r>
      <w:r>
        <w:rPr>
          <w:rStyle w:val="StringTok"/>
        </w:rPr>
        <w:t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Trainee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>, 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the new employee 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COPE_IDENTITY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ddEmployee</w:t>
      </w:r>
      <w:proofErr w:type="spellEnd"/>
      <w:r>
        <w:rPr>
          <w:rStyle w:val="NormalTok"/>
        </w:rPr>
        <w:t>;</w:t>
      </w:r>
    </w:p>
    <w:p w14:paraId="59896BB1" w14:textId="77777777" w:rsidR="009B206D" w:rsidRDefault="00000000" w:rsidP="009B206D">
      <w:r>
        <w:pict w14:anchorId="588B46C5">
          <v:rect id="_x0000_i1063" style="width:0;height:1.5pt" o:hralign="center" o:hrstd="t" o:hr="t"/>
        </w:pict>
      </w:r>
    </w:p>
    <w:p w14:paraId="07F53E65" w14:textId="77777777" w:rsidR="009B206D" w:rsidRDefault="009B206D" w:rsidP="009B206D">
      <w:pPr>
        <w:pStyle w:val="Heading2"/>
      </w:pPr>
      <w:bookmarkStart w:id="109" w:name="stored-procedures-with-parameters"/>
      <w:bookmarkEnd w:id="106"/>
      <w:bookmarkEnd w:id="108"/>
      <w:r>
        <w:t>Stored Procedures with Parameters</w:t>
      </w:r>
    </w:p>
    <w:p w14:paraId="66675B0B" w14:textId="77777777" w:rsidR="009B206D" w:rsidRDefault="009B206D" w:rsidP="009B206D">
      <w:pPr>
        <w:pStyle w:val="Heading3"/>
      </w:pPr>
      <w:bookmarkStart w:id="110" w:name="input-parameters"/>
      <w:r>
        <w:t>Input Parameters</w:t>
      </w:r>
    </w:p>
    <w:p w14:paraId="261C913C" w14:textId="77777777" w:rsidR="009B206D" w:rsidRDefault="009B206D" w:rsidP="009B206D">
      <w:pPr>
        <w:pStyle w:val="SourceCode"/>
      </w:pPr>
      <w:r>
        <w:rPr>
          <w:rStyle w:val="CommentTok"/>
        </w:rPr>
        <w:t>-- Procedure with in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-- Default valu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@min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,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Using default </w:t>
      </w:r>
      <w:proofErr w:type="spellStart"/>
      <w:r>
        <w:rPr>
          <w:rStyle w:val="CommentTok"/>
        </w:rPr>
        <w:t>min_salary</w:t>
      </w:r>
      <w:proofErr w:type="spellEnd"/>
    </w:p>
    <w:p w14:paraId="30FC7547" w14:textId="77777777" w:rsidR="009B206D" w:rsidRDefault="009B206D" w:rsidP="009B206D">
      <w:pPr>
        <w:pStyle w:val="Heading3"/>
      </w:pPr>
      <w:bookmarkStart w:id="111" w:name="multiple-input-parameters"/>
      <w:bookmarkEnd w:id="110"/>
      <w:r>
        <w:t>Multiple Input Parameters</w:t>
      </w:r>
    </w:p>
    <w:p w14:paraId="602BED66" w14:textId="77777777" w:rsidR="009B206D" w:rsidRDefault="009B206D" w:rsidP="009B206D">
      <w:pPr>
        <w:pStyle w:val="SourceCode"/>
      </w:pPr>
      <w:r>
        <w:rPr>
          <w:rStyle w:val="CommentTok"/>
        </w:rPr>
        <w:t>-- Procedure with multiple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br/>
      </w:r>
      <w:r>
        <w:rPr>
          <w:rStyle w:val="NormalTok"/>
        </w:rPr>
        <w:lastRenderedPageBreak/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from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900-01-0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to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et default for @hire_date_to if 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hire_date_t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hire_date_to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KeywordTok"/>
        </w:rPr>
        <w:t>BETWEEN</w:t>
      </w:r>
      <w:r>
        <w:rPr>
          <w:rStyle w:val="NormalTok"/>
        </w:rPr>
        <w:t xml:space="preserve"> @min_salary </w:t>
      </w:r>
      <w:r>
        <w:rPr>
          <w:rStyle w:val="KeywordTok"/>
        </w:rPr>
        <w:t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@hire_date_from </w:t>
      </w:r>
      <w:r>
        <w:rPr>
          <w:rStyle w:val="KeywordTok"/>
        </w:rPr>
        <w:t>AND</w:t>
      </w:r>
      <w:r>
        <w:rPr>
          <w:rStyle w:val="NormalTok"/>
        </w:rPr>
        <w:t xml:space="preserve"> @hire_date_t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Various execution example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, @max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hire_date_fr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</w:p>
    <w:p w14:paraId="103F3C46" w14:textId="77777777" w:rsidR="009B206D" w:rsidRDefault="00000000" w:rsidP="009B206D">
      <w:r>
        <w:pict w14:anchorId="7226EA40">
          <v:rect id="_x0000_i1064" style="width:0;height:1.5pt" o:hralign="center" o:hrstd="t" o:hr="t"/>
        </w:pict>
      </w:r>
    </w:p>
    <w:p w14:paraId="64F7F137" w14:textId="77777777" w:rsidR="009B206D" w:rsidRDefault="009B206D" w:rsidP="009B206D">
      <w:pPr>
        <w:pStyle w:val="Heading2"/>
      </w:pPr>
      <w:bookmarkStart w:id="112" w:name="input-and-output-parameters"/>
      <w:bookmarkEnd w:id="109"/>
      <w:bookmarkEnd w:id="111"/>
      <w:r>
        <w:t>Input and Output Parameters</w:t>
      </w:r>
    </w:p>
    <w:p w14:paraId="16EDB621" w14:textId="77777777" w:rsidR="009B206D" w:rsidRDefault="009B206D" w:rsidP="009B206D">
      <w:pPr>
        <w:pStyle w:val="Heading3"/>
      </w:pPr>
      <w:bookmarkStart w:id="113" w:name="output-parameters"/>
      <w:r>
        <w:t>Output Parameters</w:t>
      </w:r>
    </w:p>
    <w:p w14:paraId="3870E016" w14:textId="77777777" w:rsidR="009B206D" w:rsidRDefault="009B206D" w:rsidP="009B206D">
      <w:pPr>
        <w:pStyle w:val="SourceCode"/>
      </w:pPr>
      <w:r>
        <w:rPr>
          <w:rStyle w:val="CommentTok"/>
        </w:rPr>
        <w:t>-- Procedure with out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DepartmentStats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mployee_count </w:t>
      </w:r>
      <w:r>
        <w:rPr>
          <w:rStyle w:val="DataTypeTok"/>
        </w:rPr>
        <w:t>INT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@avg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avg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salary),</w:t>
      </w:r>
      <w:r>
        <w:br/>
      </w:r>
      <w:r>
        <w:rPr>
          <w:rStyle w:val="NormalTok"/>
        </w:rPr>
        <w:t xml:space="preserve">        @total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so return a result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-</w:t>
      </w:r>
      <w:r>
        <w:rPr>
          <w:rStyle w:val="NormalTok"/>
        </w:rPr>
        <w:t xml:space="preserve"> @avg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iff_from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output parameters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count </w:t>
      </w:r>
      <w:r>
        <w:rPr>
          <w:rStyle w:val="DataTypeTok"/>
        </w:rPr>
        <w:t>INT</w:t>
      </w:r>
      <w:r>
        <w:rPr>
          <w:rStyle w:val="NormalTok"/>
        </w:rPr>
        <w:t xml:space="preserve">, @avg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total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DepartmentStat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@count OUTPUT,</w:t>
      </w:r>
      <w:r>
        <w:br/>
      </w:r>
      <w:r>
        <w:rPr>
          <w:rStyle w:val="NormalTok"/>
        </w:rPr>
        <w:t xml:space="preserve">    @avg_salary </w:t>
      </w:r>
      <w:r>
        <w:rPr>
          <w:rStyle w:val="OperatorTok"/>
        </w:rPr>
        <w:t>=</w:t>
      </w:r>
      <w:r>
        <w:rPr>
          <w:rStyle w:val="NormalTok"/>
        </w:rPr>
        <w:t xml:space="preserve"> @avg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OperatorTok"/>
        </w:rPr>
        <w:t>=</w:t>
      </w:r>
      <w:r>
        <w:rPr>
          <w:rStyle w:val="NormalTok"/>
        </w:rPr>
        <w:t xml:space="preserve"> @total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av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otal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Salary</w:t>
      </w:r>
      <w:proofErr w:type="spellEnd"/>
      <w:r>
        <w:rPr>
          <w:rStyle w:val="NormalTok"/>
        </w:rPr>
        <w:t>;</w:t>
      </w:r>
    </w:p>
    <w:p w14:paraId="5D518C80" w14:textId="77777777" w:rsidR="009B206D" w:rsidRDefault="009B206D" w:rsidP="009B206D">
      <w:pPr>
        <w:pStyle w:val="Heading3"/>
      </w:pPr>
      <w:bookmarkStart w:id="114" w:name="inputoutput-parameters"/>
      <w:bookmarkEnd w:id="113"/>
      <w:r>
        <w:t>Input/Output Parameters</w:t>
      </w:r>
    </w:p>
    <w:p w14:paraId="1C87E28B" w14:textId="77777777" w:rsidR="009B206D" w:rsidRDefault="009B206D" w:rsidP="009B206D">
      <w:pPr>
        <w:pStyle w:val="SourceCode"/>
      </w:pPr>
      <w:r>
        <w:rPr>
          <w:rStyle w:val="CommentTok"/>
        </w:rPr>
        <w:t>-- Procedure with input/output paramet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alculateBonus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bon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@bonus_percent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mployee info with bonu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bonus_percent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nus_percent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@bonus_am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nus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alary </w:t>
      </w:r>
      <w:r>
        <w:rPr>
          <w:rStyle w:val="OperatorTok"/>
        </w:rPr>
        <w:t>+</w:t>
      </w:r>
      <w:r>
        <w:rPr>
          <w:rStyle w:val="NormalTok"/>
        </w:rPr>
        <w:t xml:space="preserve"> @bonus_am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mpensatio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bonus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alculateBonu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OperatorTok"/>
        </w:rPr>
        <w:t>=</w:t>
      </w:r>
      <w:r>
        <w:rPr>
          <w:rStyle w:val="NormalTok"/>
        </w:rPr>
        <w:t xml:space="preserve"> @bonus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@bonu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dBonus</w:t>
      </w:r>
      <w:proofErr w:type="spellEnd"/>
      <w:r>
        <w:rPr>
          <w:rStyle w:val="NormalTok"/>
        </w:rPr>
        <w:t>;</w:t>
      </w:r>
    </w:p>
    <w:p w14:paraId="240AB262" w14:textId="77777777" w:rsidR="009B206D" w:rsidRDefault="00000000" w:rsidP="009B206D">
      <w:r>
        <w:pict w14:anchorId="59F58EA9">
          <v:rect id="_x0000_i1065" style="width:0;height:1.5pt" o:hralign="center" o:hrstd="t" o:hr="t"/>
        </w:pict>
      </w:r>
    </w:p>
    <w:p w14:paraId="496A22CE" w14:textId="77777777" w:rsidR="009B206D" w:rsidRDefault="009B206D" w:rsidP="009B206D">
      <w:pPr>
        <w:pStyle w:val="Heading2"/>
      </w:pPr>
      <w:bookmarkStart w:id="115" w:name="return-values-and-status"/>
      <w:bookmarkEnd w:id="112"/>
      <w:bookmarkEnd w:id="114"/>
      <w:r>
        <w:t>Return Values and Status</w:t>
      </w:r>
    </w:p>
    <w:p w14:paraId="07C62470" w14:textId="77777777" w:rsidR="009B206D" w:rsidRDefault="009B206D" w:rsidP="009B206D">
      <w:pPr>
        <w:pStyle w:val="Heading3"/>
      </w:pPr>
      <w:bookmarkStart w:id="116" w:name="using-return-values"/>
      <w:r>
        <w:t>Using Return Values</w:t>
      </w:r>
    </w:p>
    <w:p w14:paraId="577089DE" w14:textId="77777777" w:rsidR="009B206D" w:rsidRDefault="009B206D" w:rsidP="009B206D">
      <w:pPr>
        <w:pStyle w:val="SourceCode"/>
      </w:pPr>
      <w:r>
        <w:rPr>
          <w:rStyle w:val="CommentTok"/>
        </w:rPr>
        <w:t>-- Procedure with return values for status cod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UpdateEmployeeSalary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if employe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-- Employee not fou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rPr>
          <w:rStyle w:val="CommentTok"/>
        </w:rPr>
        <w:t>-- Invalid salary am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; </w:t>
      </w:r>
      <w:r>
        <w:rPr>
          <w:rStyle w:val="CommentTok"/>
        </w:rPr>
        <w:t>-- Salary decrease too large (more than 20%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chang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UPDATE'</w:t>
      </w:r>
      <w:r>
        <w:rPr>
          <w:rStyle w:val="NormalTok"/>
        </w:rPr>
        <w:t xml:space="preserve">, USER_NAME(), GETDATE(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 updated for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current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-- Succes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nd check return valu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return_valu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@return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UpdateEmployeeSalary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@return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uccess: Salary updat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Employee not foun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Invalid salary amoun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Salary decrease too lar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Unknown err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sult;</w:t>
      </w:r>
    </w:p>
    <w:p w14:paraId="1365F7CC" w14:textId="77777777" w:rsidR="009B206D" w:rsidRDefault="00000000" w:rsidP="009B206D">
      <w:r>
        <w:pict w14:anchorId="3C6EDB83">
          <v:rect id="_x0000_i1066" style="width:0;height:1.5pt" o:hralign="center" o:hrstd="t" o:hr="t"/>
        </w:pict>
      </w:r>
    </w:p>
    <w:p w14:paraId="49E00109" w14:textId="77777777" w:rsidR="009B206D" w:rsidRDefault="009B206D" w:rsidP="009B206D">
      <w:pPr>
        <w:pStyle w:val="Heading2"/>
      </w:pPr>
      <w:bookmarkStart w:id="117" w:name="control-flow-in-stored-procedures"/>
      <w:bookmarkEnd w:id="115"/>
      <w:bookmarkEnd w:id="116"/>
      <w:r>
        <w:t>Control Flow in Stored Procedures</w:t>
      </w:r>
    </w:p>
    <w:p w14:paraId="31948B64" w14:textId="77777777" w:rsidR="009B206D" w:rsidRDefault="009B206D" w:rsidP="009B206D">
      <w:pPr>
        <w:pStyle w:val="Heading3"/>
      </w:pPr>
      <w:bookmarkStart w:id="118" w:name="if-else-statements"/>
      <w:r>
        <w:t>IF-ELSE Statements</w:t>
      </w:r>
    </w:p>
    <w:p w14:paraId="2AB43BFE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moteEmployee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salary_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current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, @current_position </w:t>
      </w:r>
      <w:r>
        <w:rPr>
          <w:rStyle w:val="OperatorTok"/>
        </w:rPr>
        <w:t>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new salary based on pos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anager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Director%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Management positions get at least 15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enior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enior positions get at least 10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fault 5% increase for other promo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position </w:t>
      </w:r>
      <w:r>
        <w:rPr>
          <w:rStyle w:val="OperatorTok"/>
        </w:rPr>
        <w:t>=</w:t>
      </w:r>
      <w:r>
        <w:rPr>
          <w:rStyle w:val="NormalTok"/>
        </w:rPr>
        <w:t xml:space="preserve"> @new_position,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promotion det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current_position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new_position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current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salary_increase_perc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crease_percent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omotion successfu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moteEmployee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ior Developer'</w:t>
      </w:r>
      <w:r>
        <w:rPr>
          <w:rStyle w:val="NormalTok"/>
        </w:rPr>
        <w:t>;</w:t>
      </w:r>
    </w:p>
    <w:p w14:paraId="5F6E4FBF" w14:textId="77777777" w:rsidR="009B206D" w:rsidRDefault="009B206D" w:rsidP="009B206D">
      <w:pPr>
        <w:pStyle w:val="Heading3"/>
      </w:pPr>
      <w:bookmarkStart w:id="119" w:name="while-loops"/>
      <w:bookmarkEnd w:id="118"/>
      <w:r>
        <w:t>WHILE Loops</w:t>
      </w:r>
    </w:p>
    <w:p w14:paraId="25F62F60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cessSalaryReview</w:t>
      </w:r>
      <w:proofErr w:type="spellEnd"/>
      <w:r>
        <w:br/>
      </w:r>
      <w:r>
        <w:rPr>
          <w:rStyle w:val="NormalTok"/>
        </w:rPr>
        <w:t xml:space="preserve">    @review_yea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review_yea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loyee_id </w:t>
      </w:r>
      <w:r>
        <w:rPr>
          <w:rStyle w:val="DataTypeTok"/>
        </w:rPr>
        <w:t>INT</w:t>
      </w:r>
      <w:r>
        <w:rPr>
          <w:rStyle w:val="NormalTok"/>
        </w:rPr>
        <w:t xml:space="preserve">,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years_servic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lastRenderedPageBreak/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rocess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rsor to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 salary,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termine increase based on years of servi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;  </w:t>
      </w:r>
      <w:r>
        <w:rPr>
          <w:rStyle w:val="CommentTok"/>
        </w:rPr>
        <w:t>-- 8% for 10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;  </w:t>
      </w:r>
      <w:r>
        <w:rPr>
          <w:rStyle w:val="CommentTok"/>
        </w:rPr>
        <w:t>-- 6% for 5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;  </w:t>
      </w:r>
      <w:r>
        <w:rPr>
          <w:rStyle w:val="CommentTok"/>
        </w:rPr>
        <w:t>-- 4% for 2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;  </w:t>
      </w:r>
      <w:r>
        <w:rPr>
          <w:rStyle w:val="CommentTok"/>
        </w:rPr>
        <w:t>-- 2% for newer employe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review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REVIEW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nnual salary review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review_year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-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increased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increase_perc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processed_count </w:t>
      </w:r>
      <w:r>
        <w:rPr>
          <w:rStyle w:val="OperatorTok"/>
        </w:rPr>
        <w:t>=</w:t>
      </w:r>
      <w:r>
        <w:rPr>
          <w:rStyle w:val="NormalTok"/>
        </w:rPr>
        <w:t xml:space="preserve"> @processed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process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process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review_year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iew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alary review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cessSalaryReview</w:t>
      </w:r>
      <w:proofErr w:type="spellEnd"/>
      <w:r>
        <w:rPr>
          <w:rStyle w:val="NormalTok"/>
        </w:rPr>
        <w:t xml:space="preserve">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24</w:t>
      </w:r>
      <w:r>
        <w:rPr>
          <w:rStyle w:val="NormalTok"/>
        </w:rPr>
        <w:t>;</w:t>
      </w:r>
    </w:p>
    <w:p w14:paraId="7084394F" w14:textId="77777777" w:rsidR="009B206D" w:rsidRDefault="00000000" w:rsidP="009B206D">
      <w:r>
        <w:pict w14:anchorId="03E7FC92">
          <v:rect id="_x0000_i1067" style="width:0;height:1.5pt" o:hralign="center" o:hrstd="t" o:hr="t"/>
        </w:pict>
      </w:r>
    </w:p>
    <w:p w14:paraId="1B9777D3" w14:textId="77777777" w:rsidR="009B206D" w:rsidRDefault="009B206D" w:rsidP="009B206D">
      <w:pPr>
        <w:pStyle w:val="Heading2"/>
      </w:pPr>
      <w:bookmarkStart w:id="120" w:name="error-handling"/>
      <w:bookmarkEnd w:id="117"/>
      <w:bookmarkEnd w:id="119"/>
      <w:r>
        <w:t>Error Handling</w:t>
      </w:r>
    </w:p>
    <w:p w14:paraId="1CDC9154" w14:textId="77777777" w:rsidR="009B206D" w:rsidRDefault="009B206D" w:rsidP="009B206D">
      <w:pPr>
        <w:pStyle w:val="Heading3"/>
      </w:pPr>
      <w:bookmarkStart w:id="121" w:name="try-catch-blocks"/>
      <w:r>
        <w:t>TRY-CATCH Blocks</w:t>
      </w:r>
    </w:p>
    <w:p w14:paraId="54BFF56B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TransferEmployee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ffective_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effective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ffective_dat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ld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employe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messag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tart transa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OperatorTok"/>
        </w:rPr>
        <w:t>=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employe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department exi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new_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Department does not exis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it's actually a transf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old_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is already in the specified departmen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employee 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transfe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TRANSFER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employe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ransferred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@old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effectiv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ffectiv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ommit transac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MMI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success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om_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new_departm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_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effectiv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ffectiv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ansfer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ollback transaction on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@TRAN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error inform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 (Error Numbe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NUMBER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, Lin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LINE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ERROR'</w:t>
      </w:r>
      <w:r>
        <w:rPr>
          <w:rStyle w:val="NormalTok"/>
        </w:rPr>
        <w:t>, USER_NAME(), GETDATE(), @error_message);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rror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@error_mess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-raise the error</w:t>
      </w:r>
      <w:r>
        <w:br/>
      </w:r>
      <w:r>
        <w:rPr>
          <w:rStyle w:val="NormalTok"/>
        </w:rPr>
        <w:t xml:space="preserve">       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TransferEmployee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6336E2A9" w14:textId="77777777" w:rsidR="009B206D" w:rsidRDefault="00000000" w:rsidP="009B206D">
      <w:r>
        <w:pict w14:anchorId="75D1278E">
          <v:rect id="_x0000_i1068" style="width:0;height:1.5pt" o:hralign="center" o:hrstd="t" o:hr="t"/>
        </w:pict>
      </w:r>
    </w:p>
    <w:p w14:paraId="4BA25099" w14:textId="77777777" w:rsidR="009B206D" w:rsidRDefault="009B206D" w:rsidP="009B206D">
      <w:pPr>
        <w:pStyle w:val="Heading2"/>
      </w:pPr>
      <w:bookmarkStart w:id="122" w:name="dynamic-sql-in-stored-procedures"/>
      <w:bookmarkEnd w:id="120"/>
      <w:bookmarkEnd w:id="121"/>
      <w:r>
        <w:t>Dynamic SQL in Stored Procedures</w:t>
      </w:r>
    </w:p>
    <w:p w14:paraId="2CFAEA4E" w14:textId="77777777" w:rsidR="009B206D" w:rsidRDefault="009B206D" w:rsidP="009B206D">
      <w:pPr>
        <w:pStyle w:val="Heading3"/>
      </w:pPr>
      <w:bookmarkStart w:id="123" w:name="basic-dynamic-sql"/>
      <w:r>
        <w:t>Basic Dynamic SQL</w:t>
      </w:r>
    </w:p>
    <w:p w14:paraId="30FB7B51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Dynamic</w:t>
      </w:r>
      <w:proofErr w:type="spellEnd"/>
      <w:r>
        <w:br/>
      </w:r>
      <w:r>
        <w:rPr>
          <w:rStyle w:val="NormalTok"/>
        </w:rPr>
        <w:t xml:space="preserve">    @column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*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LECT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FROM employees WHERE </w:t>
      </w:r>
      <w:proofErr w:type="spellStart"/>
      <w:r>
        <w:rPr>
          <w:rStyle w:val="StringTok"/>
        </w:rPr>
        <w:t>is_active</w:t>
      </w:r>
      <w:proofErr w:type="spellEnd"/>
      <w:r>
        <w:rPr>
          <w:rStyle w:val="StringTok"/>
        </w:rPr>
        <w:t xml:space="preserve">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where_claus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laus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order_b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int the SQL for debugging</w:t>
      </w:r>
      <w:r>
        <w:br/>
      </w:r>
      <w:r>
        <w:rPr>
          <w:rStyle w:val="NormalTok"/>
        </w:rPr>
        <w:t xml:space="preserve">    PRINT @sql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dynamic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different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Dynami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, department, 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&gt; 6000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DESC'</w:t>
      </w:r>
      <w:r>
        <w:rPr>
          <w:rStyle w:val="NormalTok"/>
        </w:rPr>
        <w:t>;</w:t>
      </w:r>
    </w:p>
    <w:p w14:paraId="3AB6A91E" w14:textId="77777777" w:rsidR="009B206D" w:rsidRDefault="009B206D" w:rsidP="009B206D">
      <w:pPr>
        <w:pStyle w:val="Heading3"/>
      </w:pPr>
      <w:bookmarkStart w:id="124" w:name="advanced-dynamic-sql-with-parameters"/>
      <w:bookmarkEnd w:id="123"/>
      <w:r>
        <w:t>Advanced Dynamic SQL with Parameters</w:t>
      </w:r>
    </w:p>
    <w:p w14:paraId="0C82C3CF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archEmployees</w:t>
      </w:r>
      <w:proofErr w:type="spellEnd"/>
      <w:r>
        <w:br/>
      </w:r>
      <w:r>
        <w:rPr>
          <w:rStyle w:val="NormalTok"/>
        </w:rPr>
        <w:t xml:space="preserve">    @search_term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sort_dire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where_condition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aram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ffset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offset </w:t>
      </w:r>
      <w:r>
        <w:rPr>
          <w:rStyle w:val="OperatorTok"/>
        </w:rPr>
        <w:t>=</w:t>
      </w:r>
      <w:r>
        <w:rPr>
          <w:rStyle w:val="NormalTok"/>
        </w:rPr>
        <w:t xml:space="preserve"> (@page_numb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@page_siz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WHERE conditions dynamical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RE </w:t>
      </w:r>
      <w:proofErr w:type="spellStart"/>
      <w:r>
        <w:rPr>
          <w:rStyle w:val="StringTok"/>
        </w:rPr>
        <w:t>is_active</w:t>
      </w:r>
      <w:proofErr w:type="spellEnd"/>
      <w:r>
        <w:rPr>
          <w:rStyle w:val="StringTok"/>
        </w:rPr>
        <w:t xml:space="preserve">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search_ter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 AND (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 xml:space="preserve">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email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>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department = @departme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in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gt;= @min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ax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lt;= @max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the complete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SELECT 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employee_id</w:t>
      </w:r>
      <w:proofErr w:type="spellEnd"/>
      <w:r>
        <w:rPr>
          <w:rStyle w:val="StringTok"/>
        </w:rPr>
        <w:t>,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 + </w:t>
      </w:r>
      <w:r>
        <w:rPr>
          <w:rStyle w:val="CharTok"/>
        </w:rPr>
        <w:t>''</w:t>
      </w:r>
      <w:r>
        <w:rPr>
          <w:rStyle w:val="StringTok"/>
        </w:rPr>
        <w:t xml:space="preserve"> </w:t>
      </w:r>
      <w:r>
        <w:rPr>
          <w:rStyle w:val="CharTok"/>
        </w:rPr>
        <w:t>''</w:t>
      </w:r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 xml:space="preserve"> AS </w:t>
      </w:r>
      <w:proofErr w:type="spellStart"/>
      <w:r>
        <w:rPr>
          <w:rStyle w:val="StringTok"/>
        </w:rPr>
        <w:t>full_name</w:t>
      </w:r>
      <w:proofErr w:type="spellEnd"/>
      <w:r>
        <w:rPr>
          <w:rStyle w:val="StringTok"/>
        </w:rPr>
        <w:t>,</w:t>
      </w:r>
      <w:r>
        <w:br/>
      </w:r>
      <w:r>
        <w:rPr>
          <w:rStyle w:val="StringTok"/>
        </w:rPr>
        <w:t xml:space="preserve">            email,</w:t>
      </w:r>
      <w:r>
        <w:br/>
      </w:r>
      <w:r>
        <w:rPr>
          <w:rStyle w:val="StringTok"/>
        </w:rPr>
        <w:t xml:space="preserve">            department,</w:t>
      </w:r>
      <w:r>
        <w:br/>
      </w:r>
      <w:r>
        <w:rPr>
          <w:rStyle w:val="StringTok"/>
        </w:rPr>
        <w:t xml:space="preserve">            position,</w:t>
      </w:r>
      <w:r>
        <w:br/>
      </w:r>
      <w:r>
        <w:rPr>
          <w:rStyle w:val="StringTok"/>
        </w:rPr>
        <w:t xml:space="preserve">            salary,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hire_date</w:t>
      </w:r>
      <w:proofErr w:type="spellEnd"/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sort_column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ort_dire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FFSET @offset ROWS</w:t>
      </w:r>
      <w:r>
        <w:br/>
      </w:r>
      <w:r>
        <w:rPr>
          <w:rStyle w:val="StringTok"/>
        </w:rPr>
        <w:t xml:space="preserve">        FETCH NEXT @page_size ROWS ONLY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-- Also return total count</w:t>
      </w:r>
      <w:r>
        <w:br/>
      </w:r>
      <w:r>
        <w:rPr>
          <w:rStyle w:val="StringTok"/>
        </w:rPr>
        <w:t xml:space="preserve">        SELECT COUNT(*) as </w:t>
      </w:r>
      <w:proofErr w:type="spellStart"/>
      <w:r>
        <w:rPr>
          <w:rStyle w:val="StringTok"/>
        </w:rPr>
        <w:t>total_records</w:t>
      </w:r>
      <w:proofErr w:type="spellEnd"/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ine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@</w:t>
      </w:r>
      <w:proofErr w:type="spellStart"/>
      <w:r>
        <w:rPr>
          <w:rStyle w:val="StringTok"/>
        </w:rPr>
        <w:t>search_term</w:t>
      </w:r>
      <w:proofErr w:type="spellEnd"/>
      <w:r>
        <w:rPr>
          <w:rStyle w:val="StringTok"/>
        </w:rPr>
        <w:t xml:space="preserve"> VARCHAR(100), @department VARCHAR(50), @min_salary DECIMAL(10,2), @max_salary DECIMAL(10,2), @offset INT, @page_size I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with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, @params, </w:t>
      </w:r>
      <w:r>
        <w:br/>
      </w:r>
      <w:r>
        <w:rPr>
          <w:rStyle w:val="NormalTok"/>
        </w:rPr>
        <w:t xml:space="preserve">        @search_term </w:t>
      </w:r>
      <w:r>
        <w:rPr>
          <w:rStyle w:val="OperatorTok"/>
        </w:rPr>
        <w:t>=</w:t>
      </w:r>
      <w:r>
        <w:rPr>
          <w:rStyle w:val="NormalTok"/>
        </w:rPr>
        <w:t xml:space="preserve"> @search_term,</w:t>
      </w:r>
      <w:r>
        <w:br/>
      </w:r>
      <w:r>
        <w:rPr>
          <w:rStyle w:val="NormalTok"/>
        </w:rPr>
        <w:t xml:space="preserve">        @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,</w:t>
      </w:r>
      <w:r>
        <w:br/>
      </w:r>
      <w:r>
        <w:rPr>
          <w:rStyle w:val="NormalTok"/>
        </w:rPr>
        <w:t xml:space="preserve">        @min_salary </w:t>
      </w:r>
      <w:r>
        <w:rPr>
          <w:rStyle w:val="OperatorTok"/>
        </w:rPr>
        <w:t>=</w:t>
      </w:r>
      <w:r>
        <w:rPr>
          <w:rStyle w:val="NormalTok"/>
        </w:rPr>
        <w:t xml:space="preserve"> @min_salary,</w:t>
      </w:r>
      <w:r>
        <w:br/>
      </w:r>
      <w:r>
        <w:rPr>
          <w:rStyle w:val="NormalTok"/>
        </w:rPr>
        <w:t xml:space="preserve">        @max_salary </w:t>
      </w:r>
      <w:r>
        <w:rPr>
          <w:rStyle w:val="OperatorTok"/>
        </w:rPr>
        <w:t>=</w:t>
      </w:r>
      <w:r>
        <w:rPr>
          <w:rStyle w:val="NormalTok"/>
        </w:rPr>
        <w:t xml:space="preserve"> @max_salary,</w:t>
      </w:r>
      <w:r>
        <w:br/>
      </w:r>
      <w:r>
        <w:rPr>
          <w:rStyle w:val="NormalTok"/>
        </w:rPr>
        <w:t xml:space="preserve">        @offset </w:t>
      </w:r>
      <w:r>
        <w:rPr>
          <w:rStyle w:val="OperatorTok"/>
        </w:rPr>
        <w:t>=</w:t>
      </w:r>
      <w:r>
        <w:rPr>
          <w:rStyle w:val="NormalTok"/>
        </w:rPr>
        <w:t xml:space="preserve"> @offset,</w:t>
      </w:r>
      <w:r>
        <w:br/>
      </w:r>
      <w:r>
        <w:rPr>
          <w:rStyle w:val="NormalTok"/>
        </w:rPr>
        <w:t xml:space="preserve">        @page_size </w:t>
      </w:r>
      <w:r>
        <w:rPr>
          <w:rStyle w:val="OperatorTok"/>
        </w:rPr>
        <w:t>=</w:t>
      </w:r>
      <w:r>
        <w:rPr>
          <w:rStyle w:val="NormalTok"/>
        </w:rPr>
        <w:t xml:space="preserve"> @page_siz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archEmploye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search_te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F9EA2DC" w14:textId="77777777" w:rsidR="009B206D" w:rsidRDefault="00000000" w:rsidP="009B206D">
      <w:r>
        <w:pict w14:anchorId="73E76D77">
          <v:rect id="_x0000_i1069" style="width:0;height:1.5pt" o:hralign="center" o:hrstd="t" o:hr="t"/>
        </w:pict>
      </w:r>
    </w:p>
    <w:p w14:paraId="53DA9069" w14:textId="77777777" w:rsidR="009B206D" w:rsidRDefault="009B206D" w:rsidP="009B206D">
      <w:pPr>
        <w:pStyle w:val="Heading2"/>
      </w:pPr>
      <w:bookmarkStart w:id="125" w:name="advanced-stored-procedures"/>
      <w:bookmarkEnd w:id="122"/>
      <w:bookmarkEnd w:id="124"/>
      <w:r>
        <w:t>Advanced Stored Procedures</w:t>
      </w:r>
    </w:p>
    <w:p w14:paraId="02E2F8B8" w14:textId="77777777" w:rsidR="009B206D" w:rsidRDefault="009B206D" w:rsidP="009B206D">
      <w:pPr>
        <w:pStyle w:val="Heading3"/>
      </w:pPr>
      <w:bookmarkStart w:id="126" w:name="procedure-with-multiple-result-sets"/>
      <w:r>
        <w:t>Procedure with Multiple Result Sets</w:t>
      </w:r>
    </w:p>
    <w:p w14:paraId="586C65E3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omprehensiveEmployeeReport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1: Employee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2: Department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3: Salary Distrib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in_rang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in_rang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omprehensiveEmployeeReport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518D9467" w14:textId="77777777" w:rsidR="009B206D" w:rsidRDefault="009B206D" w:rsidP="009B206D">
      <w:pPr>
        <w:pStyle w:val="Heading3"/>
      </w:pPr>
      <w:bookmarkStart w:id="127" w:name="recursive-stored-procedure"/>
      <w:bookmarkEnd w:id="126"/>
      <w:r>
        <w:t>Recursive Stored Procedure</w:t>
      </w:r>
    </w:p>
    <w:p w14:paraId="3F830338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br/>
      </w:r>
      <w:r>
        <w:rPr>
          <w:rStyle w:val="NormalTok"/>
        </w:rPr>
        <w:t xml:space="preserve">    @manag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level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mployees reporting to the specified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level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REPLICATE(</w:t>
      </w:r>
      <w:r>
        <w:rPr>
          <w:rStyle w:val="StringTok"/>
        </w:rPr>
        <w:t>'  '</w:t>
      </w:r>
      <w:r>
        <w:rPr>
          <w:rStyle w:val="NormalTok"/>
        </w:rPr>
        <w:t xml:space="preserve">, @leve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nted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all direct reports of the current 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cursive call for each employe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rPr>
          <w:rStyle w:val="NormalTok"/>
        </w:rPr>
        <w:t xml:space="preserve"> @manager_id </w:t>
      </w:r>
      <w:r>
        <w:rPr>
          <w:rStyle w:val="OperatorTok"/>
        </w:rPr>
        <w:t>=</w:t>
      </w:r>
      <w:r>
        <w:rPr>
          <w:rStyle w:val="NormalTok"/>
        </w:rPr>
        <w:t xml:space="preserve"> @emp_id, @level </w:t>
      </w:r>
      <w:r>
        <w:rPr>
          <w:rStyle w:val="OperatorTok"/>
        </w:rPr>
        <w:t>=</w:t>
      </w:r>
      <w:r>
        <w:rPr>
          <w:rStyle w:val="NormalTok"/>
        </w:rPr>
        <w:t xml:space="preserve"> @leve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(starting with top-level managers)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rPr>
          <w:rStyle w:val="NormalTok"/>
        </w:rPr>
        <w:t xml:space="preserve"> @manager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201F3FFB" w14:textId="77777777" w:rsidR="009B206D" w:rsidRDefault="00000000" w:rsidP="009B206D">
      <w:r>
        <w:pict w14:anchorId="105F6A3D">
          <v:rect id="_x0000_i1070" style="width:0;height:1.5pt" o:hralign="center" o:hrstd="t" o:hr="t"/>
        </w:pict>
      </w:r>
    </w:p>
    <w:p w14:paraId="69E64258" w14:textId="77777777" w:rsidR="009B206D" w:rsidRDefault="009B206D" w:rsidP="009B206D">
      <w:pPr>
        <w:pStyle w:val="Heading2"/>
      </w:pPr>
      <w:bookmarkStart w:id="128" w:name="performance-optimization"/>
      <w:bookmarkEnd w:id="125"/>
      <w:bookmarkEnd w:id="127"/>
      <w:r>
        <w:t>Performance Optimization</w:t>
      </w:r>
    </w:p>
    <w:p w14:paraId="418C12B8" w14:textId="77777777" w:rsidR="009B206D" w:rsidRDefault="009B206D" w:rsidP="009B206D">
      <w:pPr>
        <w:pStyle w:val="Heading3"/>
      </w:pPr>
      <w:bookmarkStart w:id="129" w:name="using-table-variables-and-temp-tables"/>
      <w:r>
        <w:t>Using Table Variables and Temp Tables</w:t>
      </w:r>
    </w:p>
    <w:p w14:paraId="35B6F423" w14:textId="77777777" w:rsidR="009B206D" w:rsidRDefault="009B206D" w:rsidP="009B206D">
      <w:pPr>
        <w:pStyle w:val="FirstParagraph"/>
      </w:pPr>
      <w:r>
        <w:t>```</w:t>
      </w:r>
      <w:proofErr w:type="spellStart"/>
      <w:r>
        <w:t>sql</w:t>
      </w:r>
      <w:proofErr w:type="spellEnd"/>
      <w:r>
        <w:t xml:space="preserve"> CREATE PROCEDURE </w:t>
      </w:r>
      <w:proofErr w:type="spellStart"/>
      <w:r>
        <w:t>sp_BulkSalaryUpdate</w:t>
      </w:r>
      <w:proofErr w:type="spellEnd"/>
      <w:r>
        <w:t xml:space="preserve"> @salary_adjustments VARCHAR(MAX) – JSON or CSV format AS BEGIN SET NOCOUNT </w:t>
      </w:r>
      <w:proofErr w:type="gramStart"/>
      <w:r>
        <w:t>ON;</w:t>
      </w:r>
      <w:proofErr w:type="gramEnd"/>
    </w:p>
    <w:p w14:paraId="1C346DB8" w14:textId="77777777" w:rsidR="0030755E" w:rsidRDefault="009B206D" w:rsidP="009B206D">
      <w:pPr>
        <w:pStyle w:val="SourceCode"/>
        <w:rPr>
          <w:rStyle w:val="VerbatimChar"/>
        </w:rPr>
      </w:pPr>
      <w:r>
        <w:rPr>
          <w:rStyle w:val="VerbatimChar"/>
        </w:rPr>
        <w:t>-- Create temp table for processing</w:t>
      </w:r>
      <w:r>
        <w:br/>
      </w:r>
      <w:r>
        <w:rPr>
          <w:rStyle w:val="VerbatimChar"/>
        </w:rPr>
        <w:t>CREATE TABLE #salary_updates 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INT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reason</w:t>
      </w:r>
      <w:proofErr w:type="spellEnd"/>
      <w:r>
        <w:rPr>
          <w:rStyle w:val="VerbatimChar"/>
        </w:rPr>
        <w:t xml:space="preserve"> VARCHAR(10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For this example, manually insert test data</w:t>
      </w:r>
      <w:r>
        <w:br/>
      </w:r>
      <w:r>
        <w:rPr>
          <w:rStyle w:val="VerbatimChar"/>
        </w:rPr>
        <w:t>-- In real scenario, you'd parse @salary_adjustments parameter</w:t>
      </w:r>
      <w:r>
        <w:br/>
      </w:r>
      <w:r>
        <w:rPr>
          <w:rStyle w:val="VerbatimChar"/>
        </w:rPr>
        <w:t>INSERT INTO #salary_updates VALUES</w:t>
      </w:r>
      <w:r>
        <w:br/>
      </w:r>
      <w:r>
        <w:rPr>
          <w:rStyle w:val="VerbatimChar"/>
        </w:rPr>
        <w:t>(1, 78000, 'Annual Review'),</w:t>
      </w:r>
      <w:r>
        <w:br/>
      </w:r>
      <w:r>
        <w:rPr>
          <w:rStyle w:val="VerbatimChar"/>
        </w:rPr>
        <w:t>(2, 88000, 'Promotion'),</w:t>
      </w:r>
      <w:r>
        <w:br/>
      </w:r>
      <w:r>
        <w:rPr>
          <w:rStyle w:val="VerbatimChar"/>
        </w:rPr>
        <w:t>(3, 57000, 'Market Adjustment');</w:t>
      </w:r>
      <w:r>
        <w:br/>
      </w:r>
      <w:r>
        <w:br/>
      </w:r>
      <w:r>
        <w:rPr>
          <w:rStyle w:val="VerbatimChar"/>
        </w:rPr>
        <w:t>-- Table variable for results</w:t>
      </w:r>
      <w:r>
        <w:br/>
      </w:r>
      <w:r>
        <w:rPr>
          <w:rStyle w:val="VerbatimChar"/>
        </w:rPr>
        <w:lastRenderedPageBreak/>
        <w:t>DECLARE @results TABLE 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INT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name</w:t>
      </w:r>
      <w:proofErr w:type="spellEnd"/>
      <w:r>
        <w:rPr>
          <w:rStyle w:val="VerbatimChar"/>
        </w:rPr>
        <w:t xml:space="preserve"> VARCHAR(100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ld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amount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percent</w:t>
      </w:r>
      <w:proofErr w:type="spellEnd"/>
      <w:r>
        <w:rPr>
          <w:rStyle w:val="VerbatimChar"/>
        </w:rPr>
        <w:t xml:space="preserve"> DECIMAL(5,2),</w:t>
      </w:r>
      <w:r>
        <w:br/>
      </w:r>
      <w:r>
        <w:rPr>
          <w:rStyle w:val="VerbatimChar"/>
        </w:rPr>
        <w:t xml:space="preserve">    status VARCHAR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Process updates</w:t>
      </w:r>
      <w:r>
        <w:br/>
      </w:r>
      <w:r>
        <w:rPr>
          <w:rStyle w:val="VerbatimChar"/>
        </w:rPr>
        <w:t>DECLARE @emp_id INT, @new_sal DECIMAL(10,2), @reason VARCHAR(100);</w:t>
      </w:r>
      <w:r>
        <w:br/>
      </w:r>
      <w:r>
        <w:rPr>
          <w:rStyle w:val="VerbatimChar"/>
        </w:rPr>
        <w:t>DECLARE @old_sal DECIMAL(10,2), @emp_name VARCHAR(100);</w:t>
      </w:r>
      <w:r>
        <w:br/>
      </w:r>
      <w:r>
        <w:br/>
      </w:r>
      <w:r>
        <w:rPr>
          <w:rStyle w:val="VerbatimChar"/>
        </w:rPr>
        <w:t xml:space="preserve">DECLARE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 xml:space="preserve"> CURSOR FOR</w:t>
      </w:r>
      <w:r>
        <w:br/>
      </w:r>
      <w:r>
        <w:rPr>
          <w:rStyle w:val="VerbatimChar"/>
        </w:rPr>
        <w:t xml:space="preserve">SELECT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djustment_reason</w:t>
      </w:r>
      <w:proofErr w:type="spellEnd"/>
      <w:r>
        <w:rPr>
          <w:rStyle w:val="VerbatimChar"/>
        </w:rPr>
        <w:t xml:space="preserve"> FROM #salary_updates;</w:t>
      </w:r>
      <w:r>
        <w:br/>
      </w:r>
      <w:r>
        <w:br/>
      </w:r>
      <w:r>
        <w:rPr>
          <w:rStyle w:val="VerbatimChar"/>
        </w:rPr>
        <w:t xml:space="preserve">OPEN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FETCH NEXT FROM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 xml:space="preserve"> INTO @emp_id, @new_sal, @reason;</w:t>
      </w:r>
      <w:r>
        <w:br/>
      </w:r>
      <w:r>
        <w:br/>
      </w:r>
      <w:r>
        <w:rPr>
          <w:rStyle w:val="VerbatimChar"/>
        </w:rPr>
        <w:t>WHILE @@FETCH_STATUS = 0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-- Get current salary</w:t>
      </w:r>
      <w:r>
        <w:br/>
      </w:r>
      <w:r>
        <w:rPr>
          <w:rStyle w:val="VerbatimChar"/>
        </w:rPr>
        <w:t xml:space="preserve">    SELECT @old_sal = salary, @emp_name =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+ ' ' + </w:t>
      </w:r>
      <w:proofErr w:type="spellStart"/>
      <w:r>
        <w:rPr>
          <w:rStyle w:val="VerbatimChar"/>
        </w:rPr>
        <w:t>last_name</w:t>
      </w:r>
      <w:proofErr w:type="spellEnd"/>
      <w:r>
        <w:br/>
      </w:r>
      <w:r>
        <w:rPr>
          <w:rStyle w:val="VerbatimChar"/>
        </w:rPr>
        <w:t xml:space="preserve">    FROM employees</w:t>
      </w:r>
      <w:r>
        <w:br/>
      </w:r>
      <w:r>
        <w:rPr>
          <w:rStyle w:val="VerbatimChar"/>
        </w:rPr>
        <w:t xml:space="preserve">    WHERE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= @emp_id AND </w:t>
      </w:r>
      <w:proofErr w:type="spellStart"/>
      <w:r>
        <w:rPr>
          <w:rStyle w:val="VerbatimChar"/>
        </w:rPr>
        <w:t>is_active</w:t>
      </w:r>
      <w:proofErr w:type="spellEnd"/>
      <w:r>
        <w:rPr>
          <w:rStyle w:val="VerbatimChar"/>
        </w:rPr>
        <w:t xml:space="preserve"> = 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@old_sal IS NOT NULL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  -- Update salary</w:t>
      </w:r>
      <w:r>
        <w:br/>
      </w:r>
      <w:r>
        <w:rPr>
          <w:rStyle w:val="VerbatimChar"/>
        </w:rPr>
        <w:t xml:space="preserve">        UPDATE employees</w:t>
      </w:r>
      <w:r>
        <w:br/>
      </w:r>
      <w:r>
        <w:rPr>
          <w:rStyle w:val="VerbatimChar"/>
        </w:rPr>
        <w:t xml:space="preserve">        SET salary = @new_sal</w:t>
      </w:r>
      <w:r>
        <w:br/>
      </w:r>
      <w:r>
        <w:rPr>
          <w:rStyle w:val="VerbatimChar"/>
        </w:rPr>
        <w:t xml:space="preserve">        WHERE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= @emp_id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Log result</w:t>
      </w:r>
      <w:r>
        <w:br/>
      </w:r>
      <w:r>
        <w:rPr>
          <w:rStyle w:val="VerbatimChar"/>
        </w:rPr>
        <w:t xml:space="preserve">        INSERT INTO @results VALUES (</w:t>
      </w:r>
      <w:r>
        <w:br/>
      </w:r>
      <w:r>
        <w:rPr>
          <w:rStyle w:val="VerbatimChar"/>
        </w:rPr>
        <w:t xml:space="preserve">            @emp_id,</w:t>
      </w:r>
      <w:r>
        <w:br/>
      </w:r>
      <w:r>
        <w:rPr>
          <w:rStyle w:val="VerbatimChar"/>
        </w:rPr>
        <w:t xml:space="preserve">            @emp_name,</w:t>
      </w:r>
      <w:r>
        <w:br/>
      </w:r>
      <w:r>
        <w:rPr>
          <w:rStyle w:val="VerbatimChar"/>
        </w:rPr>
        <w:t xml:space="preserve">            @old_sal,</w:t>
      </w:r>
      <w:r>
        <w:br/>
      </w:r>
      <w:r>
        <w:rPr>
          <w:rStyle w:val="VerbatimChar"/>
        </w:rPr>
        <w:t xml:space="preserve">            @new_sal,</w:t>
      </w:r>
      <w:r>
        <w:br/>
      </w:r>
      <w:r>
        <w:rPr>
          <w:rStyle w:val="VerbatimChar"/>
        </w:rPr>
        <w:t xml:space="preserve">            @new_sal - @old_sal,</w:t>
      </w:r>
      <w:r>
        <w:br/>
      </w:r>
      <w:r>
        <w:rPr>
          <w:rStyle w:val="VerbatimChar"/>
        </w:rPr>
        <w:t xml:space="preserve">            CASE WHEN @old_sal &gt; 0 THEN ((@new_sal - @old_sal) / @old_sal) * 100 ELSE 0 END,</w:t>
      </w:r>
      <w:r>
        <w:br/>
      </w:r>
      <w:r>
        <w:rPr>
          <w:rStyle w:val="VerbatimChar"/>
        </w:rPr>
        <w:t xml:space="preserve">            'Updated'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END</w:t>
      </w:r>
    </w:p>
    <w:p w14:paraId="5F77BD0A" w14:textId="77777777" w:rsidR="0030755E" w:rsidRDefault="0030755E" w:rsidP="009B206D">
      <w:pPr>
        <w:pStyle w:val="SourceCode"/>
        <w:rPr>
          <w:rStyle w:val="VerbatimChar"/>
        </w:rPr>
      </w:pPr>
    </w:p>
    <w:p w14:paraId="661F5BBA" w14:textId="77777777" w:rsidR="0030755E" w:rsidRDefault="0030755E" w:rsidP="009B206D">
      <w:pPr>
        <w:pStyle w:val="SourceCode"/>
        <w:rPr>
          <w:rStyle w:val="VerbatimChar"/>
        </w:rPr>
      </w:pPr>
    </w:p>
    <w:p w14:paraId="5C0EC8C8" w14:textId="5E503888" w:rsidR="0030755E" w:rsidRPr="0021468F" w:rsidRDefault="0030755E" w:rsidP="0030755E">
      <w:pPr>
        <w:pStyle w:val="Heading1"/>
        <w:numPr>
          <w:ilvl w:val="0"/>
          <w:numId w:val="12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8240" behindDoc="0" locked="0" layoutInCell="1" allowOverlap="1" wp14:anchorId="3E39952C" wp14:editId="421C7DC5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538855627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AFCB96" id="Graphic 5" o:spid="_x0000_s1026" style="position:absolute;margin-left:78pt;margin-top:-16.25pt;width:439.3pt;height:.75pt;z-index: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70528" behindDoc="0" locked="0" layoutInCell="1" allowOverlap="1" wp14:anchorId="5A11BEAA" wp14:editId="75CC6043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204754454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INDEXES</w:t>
      </w:r>
    </w:p>
    <w:p w14:paraId="6E2A2078" w14:textId="77777777" w:rsidR="00842747" w:rsidRDefault="009B206D" w:rsidP="00842747">
      <w:pPr>
        <w:pStyle w:val="Heading1"/>
      </w:pPr>
      <w:r>
        <w:br/>
      </w:r>
      <w:bookmarkStart w:id="130" w:name="X6d2fdbbad7fcb4bf064f0535e11d5e138ba4bae"/>
      <w:r w:rsidR="00842747">
        <w:t>Complete Guide to Indexes in SSMS</w:t>
      </w:r>
    </w:p>
    <w:p w14:paraId="612C9187" w14:textId="77777777" w:rsidR="00842747" w:rsidRDefault="00842747" w:rsidP="00842747">
      <w:pPr>
        <w:pStyle w:val="Heading2"/>
      </w:pPr>
      <w:r>
        <w:t>Table of Contents</w:t>
      </w:r>
    </w:p>
    <w:p w14:paraId="05D7E4A7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what-is-an-index">
        <w:r>
          <w:rPr>
            <w:rStyle w:val="Hyperlink"/>
          </w:rPr>
          <w:t>What is an Index?</w:t>
        </w:r>
      </w:hyperlink>
    </w:p>
    <w:p w14:paraId="466B90C4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types-of-indexes">
        <w:r>
          <w:rPr>
            <w:rStyle w:val="Hyperlink"/>
          </w:rPr>
          <w:t>Types of Indexes</w:t>
        </w:r>
      </w:hyperlink>
    </w:p>
    <w:p w14:paraId="279D8E97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structure-and-storage">
        <w:r>
          <w:rPr>
            <w:rStyle w:val="Hyperlink"/>
          </w:rPr>
          <w:t>Index Structure and Storage</w:t>
        </w:r>
      </w:hyperlink>
    </w:p>
    <w:p w14:paraId="6273F319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reating-indexes---basic-syntax">
        <w:r>
          <w:rPr>
            <w:rStyle w:val="Hyperlink"/>
          </w:rPr>
          <w:t>Creating Indexes - Basic Syntax</w:t>
        </w:r>
      </w:hyperlink>
    </w:p>
    <w:p w14:paraId="1541E16C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lustered-indexes">
        <w:r>
          <w:rPr>
            <w:rStyle w:val="Hyperlink"/>
          </w:rPr>
          <w:t>Clustered Indexes</w:t>
        </w:r>
      </w:hyperlink>
    </w:p>
    <w:p w14:paraId="1B71AFD2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non-clustered-indexes">
        <w:r>
          <w:rPr>
            <w:rStyle w:val="Hyperlink"/>
          </w:rPr>
          <w:t>Non-Clustered Indexes</w:t>
        </w:r>
      </w:hyperlink>
    </w:p>
    <w:p w14:paraId="7372DEFB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unique-indexes">
        <w:r>
          <w:rPr>
            <w:rStyle w:val="Hyperlink"/>
          </w:rPr>
          <w:t>Unique Indexes</w:t>
        </w:r>
      </w:hyperlink>
    </w:p>
    <w:p w14:paraId="18E13F44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omposite-indexes">
        <w:r>
          <w:rPr>
            <w:rStyle w:val="Hyperlink"/>
          </w:rPr>
          <w:t>Composite Indexes</w:t>
        </w:r>
      </w:hyperlink>
    </w:p>
    <w:p w14:paraId="1444E5C1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overing-indexes">
        <w:r>
          <w:rPr>
            <w:rStyle w:val="Hyperlink"/>
          </w:rPr>
          <w:t>Covering Indexes</w:t>
        </w:r>
      </w:hyperlink>
    </w:p>
    <w:p w14:paraId="322ECC9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filtered-indexes">
        <w:r>
          <w:rPr>
            <w:rStyle w:val="Hyperlink"/>
          </w:rPr>
          <w:t>Filtered Indexes</w:t>
        </w:r>
      </w:hyperlink>
    </w:p>
    <w:p w14:paraId="486CA962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olumnstore-indexes">
        <w:proofErr w:type="spellStart"/>
        <w:r>
          <w:rPr>
            <w:rStyle w:val="Hyperlink"/>
          </w:rPr>
          <w:t>Columnstore</w:t>
        </w:r>
        <w:proofErr w:type="spellEnd"/>
        <w:r>
          <w:rPr>
            <w:rStyle w:val="Hyperlink"/>
          </w:rPr>
          <w:t xml:space="preserve"> Indexes</w:t>
        </w:r>
      </w:hyperlink>
    </w:p>
    <w:p w14:paraId="0BAAE23B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management">
        <w:r>
          <w:rPr>
            <w:rStyle w:val="Hyperlink"/>
          </w:rPr>
          <w:t>Index Management</w:t>
        </w:r>
      </w:hyperlink>
    </w:p>
    <w:p w14:paraId="35B5ABC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performance-analysis">
        <w:r>
          <w:rPr>
            <w:rStyle w:val="Hyperlink"/>
          </w:rPr>
          <w:t>Index Performance Analysis</w:t>
        </w:r>
      </w:hyperlink>
    </w:p>
    <w:p w14:paraId="158CC46C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optimization-strategies">
        <w:r>
          <w:rPr>
            <w:rStyle w:val="Hyperlink"/>
          </w:rPr>
          <w:t>Index Optimization Strategies</w:t>
        </w:r>
      </w:hyperlink>
    </w:p>
    <w:p w14:paraId="54581AC1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managing-indexes-in-ssms">
        <w:r>
          <w:rPr>
            <w:rStyle w:val="Hyperlink"/>
          </w:rPr>
          <w:t>Managing Indexes in SSMS</w:t>
        </w:r>
      </w:hyperlink>
    </w:p>
    <w:p w14:paraId="53074EC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5A6715DE" w14:textId="77777777" w:rsidR="00842747" w:rsidRDefault="00000000" w:rsidP="00842747">
      <w:r>
        <w:pict w14:anchorId="59773060">
          <v:rect id="_x0000_i1071" style="width:0;height:1.5pt" o:hralign="center" o:hrstd="t" o:hr="t"/>
        </w:pict>
      </w:r>
    </w:p>
    <w:p w14:paraId="3FBEC81B" w14:textId="77777777" w:rsidR="00842747" w:rsidRDefault="00842747" w:rsidP="00842747">
      <w:pPr>
        <w:pStyle w:val="Heading2"/>
      </w:pPr>
      <w:bookmarkStart w:id="131" w:name="what-is-an-index"/>
      <w:r>
        <w:t>What is an Index?</w:t>
      </w:r>
    </w:p>
    <w:p w14:paraId="150F8136" w14:textId="77777777" w:rsidR="00842747" w:rsidRDefault="00842747" w:rsidP="00842747">
      <w:pPr>
        <w:pStyle w:val="FirstParagraph"/>
      </w:pPr>
      <w:r>
        <w:t xml:space="preserve">An </w:t>
      </w:r>
      <w:r>
        <w:rPr>
          <w:b/>
          <w:bCs/>
        </w:rPr>
        <w:t>Index</w:t>
      </w:r>
      <w:r>
        <w:t xml:space="preserve"> in SQL Server is a database object that improves the speed of data retrieval operations on a table. It creates shortcuts to data, </w:t>
      </w:r>
      <w:proofErr w:type="gramStart"/>
      <w:r>
        <w:t>similar to</w:t>
      </w:r>
      <w:proofErr w:type="gramEnd"/>
      <w:r>
        <w:t xml:space="preserve"> an index in a book, allowing the database engine to find rows quickly without scanning the entire table.</w:t>
      </w:r>
    </w:p>
    <w:p w14:paraId="0EDCC073" w14:textId="77777777" w:rsidR="00842747" w:rsidRDefault="00842747" w:rsidP="00842747">
      <w:pPr>
        <w:pStyle w:val="Heading3"/>
      </w:pPr>
      <w:r>
        <w:t>Key Benefits:</w:t>
      </w:r>
    </w:p>
    <w:p w14:paraId="45CFA85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Faster Query Performance</w:t>
      </w:r>
      <w:r>
        <w:t>: Dramatically reduces query execution time</w:t>
      </w:r>
    </w:p>
    <w:p w14:paraId="4A7AAE2F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Efficient Sorting</w:t>
      </w:r>
      <w:r>
        <w:t>: ORDER BY operations execute faster</w:t>
      </w:r>
    </w:p>
    <w:p w14:paraId="5F7915F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Quick Joins</w:t>
      </w:r>
      <w:r>
        <w:t>: JOIN operations between tables are optimized</w:t>
      </w:r>
    </w:p>
    <w:p w14:paraId="434C9D3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Unique Constraint Enforcement</w:t>
      </w:r>
      <w:r>
        <w:t>: Ensures data uniqueness</w:t>
      </w:r>
    </w:p>
    <w:p w14:paraId="6D3823D0" w14:textId="77777777" w:rsidR="00842747" w:rsidRDefault="00842747" w:rsidP="00842747">
      <w:pPr>
        <w:pStyle w:val="Heading3"/>
      </w:pPr>
      <w:bookmarkStart w:id="132" w:name="costs"/>
      <w:r>
        <w:t>Costs:</w:t>
      </w:r>
    </w:p>
    <w:p w14:paraId="1DC2E4C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torage Space</w:t>
      </w:r>
      <w:r>
        <w:t>: Indexes require additional disk space</w:t>
      </w:r>
    </w:p>
    <w:p w14:paraId="58CFE78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aintenance Overhead</w:t>
      </w:r>
      <w:r>
        <w:t>: INSERT, UPDATE, DELETE operations become slower</w:t>
      </w:r>
    </w:p>
    <w:p w14:paraId="3AF2378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emory Usage</w:t>
      </w:r>
      <w:r>
        <w:t>: Indexes consume memory when loaded</w:t>
      </w:r>
    </w:p>
    <w:p w14:paraId="794A12AE" w14:textId="77777777" w:rsidR="00842747" w:rsidRDefault="00000000" w:rsidP="00842747">
      <w:r>
        <w:pict w14:anchorId="4C87B541">
          <v:rect id="_x0000_i1072" style="width:0;height:1.5pt" o:hralign="center" o:hrstd="t" o:hr="t"/>
        </w:pict>
      </w:r>
    </w:p>
    <w:p w14:paraId="29BBA415" w14:textId="77777777" w:rsidR="00842747" w:rsidRDefault="00842747" w:rsidP="00842747">
      <w:pPr>
        <w:pStyle w:val="Heading2"/>
      </w:pPr>
      <w:bookmarkStart w:id="133" w:name="types-of-indexes"/>
      <w:bookmarkEnd w:id="131"/>
      <w:bookmarkEnd w:id="132"/>
      <w:r>
        <w:t>Types of Indexes</w:t>
      </w:r>
    </w:p>
    <w:p w14:paraId="1E9291AC" w14:textId="77777777" w:rsidR="00842747" w:rsidRDefault="00842747" w:rsidP="00842747">
      <w:pPr>
        <w:pStyle w:val="Heading3"/>
      </w:pPr>
      <w:bookmarkStart w:id="134" w:name="clustered-index"/>
      <w:r>
        <w:t>1. Clustered Index</w:t>
      </w:r>
    </w:p>
    <w:p w14:paraId="77EB375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One per table</w:t>
      </w:r>
      <w:r>
        <w:t>: Only one clustered index per table</w:t>
      </w:r>
    </w:p>
    <w:p w14:paraId="15B800B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Data Storage</w:t>
      </w:r>
      <w:r>
        <w:t>: Table data is physically stored in index order</w:t>
      </w:r>
    </w:p>
    <w:p w14:paraId="4F00582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Leaf Level</w:t>
      </w:r>
      <w:r>
        <w:t>: Contains actual table data</w:t>
      </w:r>
    </w:p>
    <w:p w14:paraId="5B42AAAE" w14:textId="77777777" w:rsidR="00842747" w:rsidRDefault="00842747" w:rsidP="00842747">
      <w:pPr>
        <w:pStyle w:val="Heading3"/>
      </w:pPr>
      <w:bookmarkStart w:id="135" w:name="non-clustered-index"/>
      <w:bookmarkEnd w:id="134"/>
      <w:r>
        <w:t>2. Non-Clustered Index</w:t>
      </w:r>
    </w:p>
    <w:p w14:paraId="279ABF3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ultiple allowed</w:t>
      </w:r>
      <w:r>
        <w:t>: Up to 999 non-clustered indexes per table</w:t>
      </w:r>
    </w:p>
    <w:p w14:paraId="76A73B75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eparate Structure</w:t>
      </w:r>
      <w:r>
        <w:t>: Index structure separate from table data</w:t>
      </w:r>
    </w:p>
    <w:p w14:paraId="08A0EF7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Leaf Level</w:t>
      </w:r>
      <w:r>
        <w:t>: Contains pointers to table data</w:t>
      </w:r>
    </w:p>
    <w:p w14:paraId="210F7ABB" w14:textId="77777777" w:rsidR="00842747" w:rsidRDefault="00842747" w:rsidP="00842747">
      <w:pPr>
        <w:pStyle w:val="Heading3"/>
      </w:pPr>
      <w:bookmarkStart w:id="136" w:name="unique-index"/>
      <w:bookmarkEnd w:id="135"/>
      <w:r>
        <w:t>3. Unique Index</w:t>
      </w:r>
    </w:p>
    <w:p w14:paraId="69E40AE2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Data Integrity</w:t>
      </w:r>
      <w:r>
        <w:t>: Enforces uniqueness of values</w:t>
      </w:r>
    </w:p>
    <w:p w14:paraId="6C826DB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an be Clustered or Non-Clustered</w:t>
      </w:r>
    </w:p>
    <w:p w14:paraId="62B82214" w14:textId="77777777" w:rsidR="00842747" w:rsidRDefault="00842747" w:rsidP="00842747">
      <w:pPr>
        <w:pStyle w:val="Heading3"/>
      </w:pPr>
      <w:bookmarkStart w:id="137" w:name="composite-index"/>
      <w:bookmarkEnd w:id="136"/>
      <w:r>
        <w:t>4. Composite Index</w:t>
      </w:r>
    </w:p>
    <w:p w14:paraId="4D004B62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ultiple Columns</w:t>
      </w:r>
      <w:r>
        <w:t>: Index on two or more columns</w:t>
      </w:r>
    </w:p>
    <w:p w14:paraId="1F58BA95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 Order Matters</w:t>
      </w:r>
      <w:r>
        <w:t>: First column is most important</w:t>
      </w:r>
    </w:p>
    <w:p w14:paraId="29FAA0A6" w14:textId="77777777" w:rsidR="00842747" w:rsidRDefault="00842747" w:rsidP="00842747">
      <w:pPr>
        <w:pStyle w:val="Heading3"/>
      </w:pPr>
      <w:bookmarkStart w:id="138" w:name="covering-index"/>
      <w:bookmarkEnd w:id="137"/>
      <w:r>
        <w:t>5. Covering Index</w:t>
      </w:r>
    </w:p>
    <w:p w14:paraId="0EF1D4D4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Includes Non-Key Columns</w:t>
      </w:r>
      <w:r>
        <w:t>: Additional columns for covering queries</w:t>
      </w:r>
    </w:p>
    <w:p w14:paraId="6E7E784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Reduces Key Lookups</w:t>
      </w:r>
      <w:r>
        <w:t>: All required data in index</w:t>
      </w:r>
    </w:p>
    <w:p w14:paraId="04D9C6B1" w14:textId="77777777" w:rsidR="00842747" w:rsidRDefault="00842747" w:rsidP="00842747">
      <w:pPr>
        <w:pStyle w:val="Heading3"/>
      </w:pPr>
      <w:bookmarkStart w:id="139" w:name="filtered-index"/>
      <w:bookmarkEnd w:id="138"/>
      <w:r>
        <w:t>6. Filtered Index</w:t>
      </w:r>
    </w:p>
    <w:p w14:paraId="31A82814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nditional</w:t>
      </w:r>
      <w:r>
        <w:t>: Index on subset of rows based on WHERE condition</w:t>
      </w:r>
    </w:p>
    <w:p w14:paraId="1B164E73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pace Efficient</w:t>
      </w:r>
      <w:r>
        <w:t>: Smaller than full table index</w:t>
      </w:r>
    </w:p>
    <w:p w14:paraId="41CC5AAF" w14:textId="77777777" w:rsidR="00842747" w:rsidRDefault="00842747" w:rsidP="00842747">
      <w:pPr>
        <w:pStyle w:val="Heading3"/>
      </w:pPr>
      <w:bookmarkStart w:id="140" w:name="columnstore-index"/>
      <w:bookmarkEnd w:id="139"/>
      <w:r>
        <w:t xml:space="preserve">7. </w:t>
      </w:r>
      <w:proofErr w:type="spellStart"/>
      <w:r>
        <w:t>Columnstore</w:t>
      </w:r>
      <w:proofErr w:type="spellEnd"/>
      <w:r>
        <w:t xml:space="preserve"> Index</w:t>
      </w:r>
    </w:p>
    <w:p w14:paraId="57BFBB4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ar Storage</w:t>
      </w:r>
      <w:r>
        <w:t>: Data stored by columns instead of rows</w:t>
      </w:r>
    </w:p>
    <w:p w14:paraId="718136A3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Analytics Optimized</w:t>
      </w:r>
      <w:r>
        <w:t>: Excellent for data warehousing queries</w:t>
      </w:r>
    </w:p>
    <w:p w14:paraId="0519F7DD" w14:textId="77777777" w:rsidR="00842747" w:rsidRDefault="00000000" w:rsidP="00842747">
      <w:r>
        <w:pict w14:anchorId="0D416B6A">
          <v:rect id="_x0000_i1073" style="width:0;height:1.5pt" o:hralign="center" o:hrstd="t" o:hr="t"/>
        </w:pict>
      </w:r>
    </w:p>
    <w:p w14:paraId="50469B72" w14:textId="77777777" w:rsidR="00842747" w:rsidRDefault="00842747" w:rsidP="00842747">
      <w:pPr>
        <w:pStyle w:val="Heading2"/>
      </w:pPr>
      <w:bookmarkStart w:id="141" w:name="index-structure-and-storage"/>
      <w:bookmarkEnd w:id="133"/>
      <w:bookmarkEnd w:id="140"/>
      <w:r>
        <w:t>Index Structure and Storage</w:t>
      </w:r>
    </w:p>
    <w:p w14:paraId="3FC64D2A" w14:textId="77777777" w:rsidR="00842747" w:rsidRDefault="00842747" w:rsidP="00842747">
      <w:pPr>
        <w:pStyle w:val="Heading3"/>
      </w:pPr>
      <w:bookmarkStart w:id="142" w:name="b-tree-structure"/>
      <w:r>
        <w:t>B-Tree Structure</w:t>
      </w:r>
    </w:p>
    <w:p w14:paraId="358B1B8D" w14:textId="77777777" w:rsidR="00842747" w:rsidRDefault="00842747" w:rsidP="00842747">
      <w:pPr>
        <w:pStyle w:val="SourceCode"/>
      </w:pPr>
      <w:r>
        <w:rPr>
          <w:rStyle w:val="VerbatimChar"/>
        </w:rPr>
        <w:t xml:space="preserve">                    Root Level</w:t>
      </w:r>
      <w:r>
        <w:br/>
      </w:r>
      <w:r>
        <w:rPr>
          <w:rStyle w:val="VerbatimChar"/>
        </w:rPr>
        <w:t xml:space="preserve">                        |</w:t>
      </w:r>
      <w:r>
        <w:br/>
      </w:r>
      <w:r>
        <w:rPr>
          <w:rStyle w:val="VerbatimChar"/>
        </w:rPr>
        <w:t xml:space="preserve">                 Intermediate Levels</w:t>
      </w:r>
      <w:r>
        <w:br/>
      </w:r>
      <w:r>
        <w:rPr>
          <w:rStyle w:val="VerbatimChar"/>
        </w:rPr>
        <w:t xml:space="preserve">                    /         \</w:t>
      </w:r>
      <w:r>
        <w:br/>
      </w:r>
      <w:r>
        <w:rPr>
          <w:rStyle w:val="VerbatimChar"/>
        </w:rPr>
        <w:t xml:space="preserve">            Leaf Level     Leaf Level</w:t>
      </w:r>
      <w:r>
        <w:br/>
      </w:r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Data </w:t>
      </w:r>
      <w:proofErr w:type="gramStart"/>
      <w:r>
        <w:rPr>
          <w:rStyle w:val="VerbatimChar"/>
        </w:rPr>
        <w:t xml:space="preserve">Pages)   </w:t>
      </w:r>
      <w:proofErr w:type="gramEnd"/>
      <w:r>
        <w:rPr>
          <w:rStyle w:val="VerbatimChar"/>
        </w:rPr>
        <w:t>(Data Pages)</w:t>
      </w:r>
    </w:p>
    <w:p w14:paraId="34ACBB27" w14:textId="77777777" w:rsidR="00842747" w:rsidRDefault="00842747" w:rsidP="00842747">
      <w:pPr>
        <w:pStyle w:val="Heading3"/>
      </w:pPr>
      <w:bookmarkStart w:id="143" w:name="sample-tables-setup"/>
      <w:bookmarkEnd w:id="142"/>
      <w:r>
        <w:t>Sample Tables Setup</w:t>
      </w:r>
    </w:p>
    <w:p w14:paraId="61949338" w14:textId="77777777" w:rsidR="00842747" w:rsidRDefault="00842747" w:rsidP="00842747">
      <w:pPr>
        <w:pStyle w:val="SourceCode"/>
      </w:pPr>
      <w:r>
        <w:rPr>
          <w:rStyle w:val="CommentTok"/>
        </w:rPr>
        <w:t>-- Creat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ip_date</w:t>
      </w:r>
      <w:proofErr w:type="spellEnd"/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etail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tail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isc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Generate more sample data for demonstration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order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(@i %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, GETDATE()), </w:t>
      </w:r>
      <w:r>
        <w:br/>
      </w:r>
      <w:r>
        <w:rPr>
          <w:rStyle w:val="NormalTok"/>
        </w:rPr>
        <w:t xml:space="preserve"> 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GETDATE()), (@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23.45</w:t>
      </w:r>
      <w:r>
        <w:rPr>
          <w:rStyle w:val="NormalTok"/>
        </w:rPr>
        <w:t xml:space="preserve">) %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mpleted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hipped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rth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outh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West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i </w:t>
      </w:r>
      <w:r>
        <w:rPr>
          <w:rStyle w:val="OperatorTok"/>
        </w:rPr>
        <w:t>=</w:t>
      </w:r>
      <w:r>
        <w:rPr>
          <w:rStyle w:val="NormalTok"/>
        </w:rPr>
        <w:t xml:space="preserve"> 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BE0B332" w14:textId="77777777" w:rsidR="00842747" w:rsidRDefault="00000000" w:rsidP="00842747">
      <w:r>
        <w:pict w14:anchorId="21C26B18">
          <v:rect id="_x0000_i1074" style="width:0;height:1.5pt" o:hralign="center" o:hrstd="t" o:hr="t"/>
        </w:pict>
      </w:r>
    </w:p>
    <w:p w14:paraId="16475591" w14:textId="77777777" w:rsidR="00842747" w:rsidRDefault="00842747" w:rsidP="00842747">
      <w:pPr>
        <w:pStyle w:val="Heading2"/>
      </w:pPr>
      <w:bookmarkStart w:id="144" w:name="creating-indexes---basic-syntax"/>
      <w:bookmarkEnd w:id="141"/>
      <w:bookmarkEnd w:id="143"/>
      <w:r>
        <w:t>Creating Indexes - Basic Syntax</w:t>
      </w:r>
    </w:p>
    <w:p w14:paraId="49AA4B54" w14:textId="77777777" w:rsidR="00842747" w:rsidRDefault="00842747" w:rsidP="00842747">
      <w:pPr>
        <w:pStyle w:val="Heading3"/>
      </w:pPr>
      <w:bookmarkStart w:id="145" w:name="basic-index-creation"/>
      <w:r>
        <w:t>Basic Index Creation</w:t>
      </w:r>
    </w:p>
    <w:p w14:paraId="2518C370" w14:textId="77777777" w:rsidR="00842747" w:rsidRDefault="00842747" w:rsidP="00842747">
      <w:pPr>
        <w:pStyle w:val="SourceCode"/>
      </w:pPr>
      <w:r>
        <w:rPr>
          <w:rStyle w:val="CommentTok"/>
        </w:rPr>
        <w:t>-- Create Non-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Uniqu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omposite Index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Column1, Column2, Column3);</w:t>
      </w:r>
      <w:r>
        <w:br/>
      </w:r>
      <w:r>
        <w:br/>
      </w:r>
      <w:r>
        <w:rPr>
          <w:rStyle w:val="CommentTok"/>
        </w:rPr>
        <w:t>-- Drop Index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organiz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REORGANIZE;</w:t>
      </w:r>
    </w:p>
    <w:p w14:paraId="420E6512" w14:textId="77777777" w:rsidR="00842747" w:rsidRDefault="00000000" w:rsidP="00842747">
      <w:r>
        <w:pict w14:anchorId="3A934A4A">
          <v:rect id="_x0000_i1075" style="width:0;height:1.5pt" o:hralign="center" o:hrstd="t" o:hr="t"/>
        </w:pict>
      </w:r>
    </w:p>
    <w:p w14:paraId="3D484505" w14:textId="77777777" w:rsidR="00842747" w:rsidRDefault="00842747" w:rsidP="00842747">
      <w:pPr>
        <w:pStyle w:val="Heading2"/>
      </w:pPr>
      <w:bookmarkStart w:id="146" w:name="clustered-indexes"/>
      <w:bookmarkEnd w:id="144"/>
      <w:bookmarkEnd w:id="145"/>
      <w:r>
        <w:t>Clustered Indexes</w:t>
      </w:r>
    </w:p>
    <w:p w14:paraId="188CB6B9" w14:textId="77777777" w:rsidR="00842747" w:rsidRDefault="00842747" w:rsidP="00842747">
      <w:pPr>
        <w:pStyle w:val="Heading3"/>
      </w:pPr>
      <w:bookmarkStart w:id="147" w:name="primary-key-clustered-index-automatic"/>
      <w:r>
        <w:t>Primary Key Clustered Index (Automatic)</w:t>
      </w:r>
    </w:p>
    <w:p w14:paraId="694A8BE1" w14:textId="77777777" w:rsidR="00842747" w:rsidRDefault="00842747" w:rsidP="00842747">
      <w:pPr>
        <w:pStyle w:val="SourceCode"/>
      </w:pPr>
      <w:r>
        <w:rPr>
          <w:rStyle w:val="CommentTok"/>
        </w:rPr>
        <w:t>-- When creating primary key, clustered index is created automatically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K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CLUSTERED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View the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>;</w:t>
      </w:r>
    </w:p>
    <w:p w14:paraId="6BE52B2D" w14:textId="77777777" w:rsidR="00842747" w:rsidRDefault="00842747" w:rsidP="00842747">
      <w:pPr>
        <w:pStyle w:val="Heading3"/>
      </w:pPr>
      <w:bookmarkStart w:id="148" w:name="custom-clustered-index"/>
      <w:bookmarkEnd w:id="147"/>
      <w:r>
        <w:t>Custom Clustered Index</w:t>
      </w:r>
    </w:p>
    <w:p w14:paraId="51B64187" w14:textId="77777777" w:rsidR="00842747" w:rsidRDefault="00842747" w:rsidP="00842747">
      <w:pPr>
        <w:pStyle w:val="SourceCode"/>
      </w:pPr>
      <w:r>
        <w:rPr>
          <w:rStyle w:val="CommentTok"/>
        </w:rPr>
        <w:t>-- Create table without primary key firs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index on date column (for time-series data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data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>-- Insert data to see physical ordering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FloatTok"/>
        </w:rPr>
        <w:t>1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1-10'</w:t>
      </w:r>
      <w:r>
        <w:rPr>
          <w:rStyle w:val="NormalTok"/>
        </w:rPr>
        <w:t xml:space="preserve">, </w:t>
      </w:r>
      <w:r>
        <w:rPr>
          <w:rStyle w:val="FloatTok"/>
        </w:rPr>
        <w:t>1500.00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1-20'</w:t>
      </w:r>
      <w:r>
        <w:rPr>
          <w:rStyle w:val="NormalTok"/>
        </w:rPr>
        <w:t xml:space="preserve">, </w:t>
      </w:r>
      <w:r>
        <w:rPr>
          <w:rStyle w:val="FloatTok"/>
        </w:rPr>
        <w:t>1200.00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2023-01-05'</w:t>
      </w:r>
      <w:r>
        <w:rPr>
          <w:rStyle w:val="NormalTok"/>
        </w:rPr>
        <w:t xml:space="preserve">, </w:t>
      </w:r>
      <w:r>
        <w:rPr>
          <w:rStyle w:val="FloatTok"/>
        </w:rPr>
        <w:t>800.00</w:t>
      </w:r>
      <w:r>
        <w:rPr>
          <w:rStyle w:val="NormalTok"/>
        </w:rPr>
        <w:t xml:space="preserve">, </w:t>
      </w:r>
      <w:r>
        <w:rPr>
          <w:rStyle w:val="StringTok"/>
        </w:rPr>
        <w:t>'We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2023-01-25'</w:t>
      </w:r>
      <w:r>
        <w:rPr>
          <w:rStyle w:val="NormalTok"/>
        </w:rPr>
        <w:t xml:space="preserve">, </w:t>
      </w:r>
      <w:r>
        <w:rPr>
          <w:rStyle w:val="FloatTok"/>
        </w:rPr>
        <w:t>2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Data will be physically stored ordered by </w:t>
      </w:r>
      <w:proofErr w:type="spellStart"/>
      <w:r>
        <w:rPr>
          <w:rStyle w:val="CommentTok"/>
        </w:rPr>
        <w:t>sale_date</w:t>
      </w:r>
      <w:proofErr w:type="spellEnd"/>
      <w:r>
        <w:rPr>
          <w:rStyle w:val="CommentTok"/>
        </w:rPr>
        <w:t>, then reg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; </w:t>
      </w:r>
      <w:r>
        <w:rPr>
          <w:rStyle w:val="CommentTok"/>
        </w:rPr>
        <w:t>-- Notice the physical order</w:t>
      </w:r>
    </w:p>
    <w:p w14:paraId="57FCAC56" w14:textId="77777777" w:rsidR="00842747" w:rsidRDefault="00842747" w:rsidP="00842747">
      <w:pPr>
        <w:pStyle w:val="Heading3"/>
      </w:pPr>
      <w:bookmarkStart w:id="149" w:name="clustered-index-performance-benefits"/>
      <w:bookmarkEnd w:id="148"/>
      <w:r>
        <w:t>Clustered Index Performance Benefits</w:t>
      </w:r>
    </w:p>
    <w:p w14:paraId="136C4659" w14:textId="77777777" w:rsidR="00842747" w:rsidRDefault="00842747" w:rsidP="00842747">
      <w:pPr>
        <w:pStyle w:val="SourceCode"/>
      </w:pPr>
      <w:r>
        <w:rPr>
          <w:rStyle w:val="CommentTok"/>
        </w:rPr>
        <w:t>-- Query that benefits from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1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01-20'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ange queries are very efficient with cluster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00</w:t>
      </w:r>
      <w:r>
        <w:rPr>
          <w:rStyle w:val="NormalTok"/>
        </w:rPr>
        <w:t>;</w:t>
      </w:r>
      <w:proofErr w:type="gramEnd"/>
    </w:p>
    <w:p w14:paraId="3BD37569" w14:textId="77777777" w:rsidR="00842747" w:rsidRDefault="00000000" w:rsidP="00842747">
      <w:r>
        <w:pict w14:anchorId="3F95D92B">
          <v:rect id="_x0000_i1076" style="width:0;height:1.5pt" o:hralign="center" o:hrstd="t" o:hr="t"/>
        </w:pict>
      </w:r>
    </w:p>
    <w:p w14:paraId="3A4C1603" w14:textId="77777777" w:rsidR="00842747" w:rsidRDefault="00842747" w:rsidP="00842747">
      <w:pPr>
        <w:pStyle w:val="Heading2"/>
      </w:pPr>
      <w:bookmarkStart w:id="150" w:name="non-clustered-indexes"/>
      <w:bookmarkEnd w:id="146"/>
      <w:bookmarkEnd w:id="149"/>
      <w:r>
        <w:t>Non-Clustered Indexes</w:t>
      </w:r>
    </w:p>
    <w:p w14:paraId="13F534E7" w14:textId="77777777" w:rsidR="00842747" w:rsidRDefault="00842747" w:rsidP="00842747">
      <w:pPr>
        <w:pStyle w:val="Heading3"/>
      </w:pPr>
      <w:bookmarkStart w:id="151" w:name="single-column-indexes"/>
      <w:r>
        <w:t>Single Column Indexes</w:t>
      </w:r>
    </w:p>
    <w:p w14:paraId="40FB4428" w14:textId="77777777" w:rsidR="00842747" w:rsidRDefault="00842747" w:rsidP="00842747">
      <w:pPr>
        <w:pStyle w:val="SourceCode"/>
      </w:pPr>
      <w:r>
        <w:rPr>
          <w:rStyle w:val="CommentTok"/>
        </w:rPr>
        <w:t>-- Index for frequent WHERE clause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JOIN op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date range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department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</w:p>
    <w:p w14:paraId="02727BE4" w14:textId="77777777" w:rsidR="00842747" w:rsidRDefault="00842747" w:rsidP="00842747">
      <w:pPr>
        <w:pStyle w:val="Heading3"/>
      </w:pPr>
      <w:bookmarkStart w:id="152" w:name="performance-comparison"/>
      <w:bookmarkEnd w:id="151"/>
      <w:r>
        <w:t>Performance Comparison</w:t>
      </w:r>
    </w:p>
    <w:p w14:paraId="7D0786A2" w14:textId="77777777" w:rsidR="00842747" w:rsidRDefault="00842747" w:rsidP="00842747">
      <w:pPr>
        <w:pStyle w:val="SourceCode"/>
      </w:pPr>
      <w:r>
        <w:rPr>
          <w:rStyle w:val="CommentTok"/>
        </w:rPr>
        <w:t>-- Query without index (table scan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son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-- After creating index </w:t>
      </w:r>
      <w:proofErr w:type="spellStart"/>
      <w:r>
        <w:rPr>
          <w:rStyle w:val="CommentTok"/>
        </w:rPr>
        <w:t>IX_employees_last_name</w:t>
      </w:r>
      <w:proofErr w:type="spellEnd"/>
      <w:r>
        <w:rPr>
          <w:rStyle w:val="CommentTok"/>
        </w:rPr>
        <w:t>, same query uses index seek</w:t>
      </w:r>
      <w:r>
        <w:br/>
      </w:r>
      <w:r>
        <w:rPr>
          <w:rStyle w:val="CommentTok"/>
        </w:rPr>
        <w:t>-- Check execution plan to see the difference</w:t>
      </w:r>
      <w:r>
        <w:br/>
      </w:r>
      <w:r>
        <w:br/>
      </w: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.last_user_sca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24C4E686" w14:textId="77777777" w:rsidR="00842747" w:rsidRDefault="00000000" w:rsidP="00842747">
      <w:r>
        <w:pict w14:anchorId="72B909C1">
          <v:rect id="_x0000_i1077" style="width:0;height:1.5pt" o:hralign="center" o:hrstd="t" o:hr="t"/>
        </w:pict>
      </w:r>
    </w:p>
    <w:p w14:paraId="30CC5BDA" w14:textId="77777777" w:rsidR="00842747" w:rsidRDefault="00842747" w:rsidP="00842747">
      <w:pPr>
        <w:pStyle w:val="Heading2"/>
      </w:pPr>
      <w:bookmarkStart w:id="153" w:name="unique-indexes"/>
      <w:bookmarkEnd w:id="150"/>
      <w:bookmarkEnd w:id="152"/>
      <w:r>
        <w:t>Unique Indexes</w:t>
      </w:r>
    </w:p>
    <w:p w14:paraId="2AEC8460" w14:textId="77777777" w:rsidR="00842747" w:rsidRDefault="00842747" w:rsidP="00842747">
      <w:pPr>
        <w:pStyle w:val="Heading3"/>
      </w:pPr>
      <w:bookmarkStart w:id="154" w:name="enforcing-data-uniqueness"/>
      <w:r>
        <w:t>Enforcing Data Uniqueness</w:t>
      </w:r>
    </w:p>
    <w:p w14:paraId="4E9F29F8" w14:textId="77777777" w:rsidR="00842747" w:rsidRDefault="00842747" w:rsidP="00842747">
      <w:pPr>
        <w:pStyle w:val="SourceCode"/>
      </w:pPr>
      <w:r>
        <w:rPr>
          <w:rStyle w:val="CommentTok"/>
        </w:rPr>
        <w:t>-- Create unique index on email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Try to insert duplicate email (will fail)</w:t>
      </w:r>
      <w:r>
        <w:br/>
      </w:r>
      <w:r>
        <w:rPr>
          <w:rStyle w:val="CommentTok"/>
        </w:rPr>
        <w:t>-- INSERT INTO employees VALUES ('Test', 'User', 'john.doe@company.com', ...);</w:t>
      </w:r>
      <w:r>
        <w:br/>
      </w:r>
      <w:r>
        <w:br/>
      </w:r>
      <w:r>
        <w:rPr>
          <w:rStyle w:val="CommentTok"/>
        </w:rPr>
        <w:t>-- Create unique composit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name_dep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);</w:t>
      </w:r>
      <w:r>
        <w:br/>
      </w:r>
      <w:r>
        <w:br/>
      </w:r>
      <w:r>
        <w:rPr>
          <w:rStyle w:val="CommentTok"/>
        </w:rPr>
        <w:t>-- Unique index with NULL handl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phon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phone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phon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rPr>
          <w:rStyle w:val="CommentTok"/>
        </w:rPr>
        <w:t>-- Filtered unique index</w:t>
      </w:r>
    </w:p>
    <w:p w14:paraId="4B19F9CB" w14:textId="77777777" w:rsidR="00842747" w:rsidRDefault="00842747" w:rsidP="00842747">
      <w:pPr>
        <w:pStyle w:val="Heading3"/>
      </w:pPr>
      <w:bookmarkStart w:id="155" w:name="unique-index-vs-unique-constraint"/>
      <w:bookmarkEnd w:id="154"/>
      <w:r>
        <w:t>Unique Index vs Unique Constraint</w:t>
      </w:r>
    </w:p>
    <w:p w14:paraId="3E90AD66" w14:textId="77777777" w:rsidR="00842747" w:rsidRDefault="00842747" w:rsidP="00842747">
      <w:pPr>
        <w:pStyle w:val="SourceCode"/>
      </w:pPr>
      <w:r>
        <w:rPr>
          <w:rStyle w:val="CommentTok"/>
        </w:rPr>
        <w:t>-- Using UNIQUE constraint (creates unique index automatically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Q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(email);</w:t>
      </w:r>
      <w:r>
        <w:br/>
      </w:r>
      <w:r>
        <w:br/>
      </w:r>
      <w:r>
        <w:rPr>
          <w:rStyle w:val="CommentTok"/>
        </w:rPr>
        <w:t>-- View constraint and associat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trai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key_constraints</w:t>
      </w:r>
      <w:proofErr w:type="spellEnd"/>
      <w:r>
        <w:rPr>
          <w:rStyle w:val="NormalTok"/>
        </w:rPr>
        <w:t xml:space="preserve"> kc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parent_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unique_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parent_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4F58F4ED" w14:textId="77777777" w:rsidR="00842747" w:rsidRDefault="00000000" w:rsidP="00842747">
      <w:r>
        <w:pict w14:anchorId="3FB827BA">
          <v:rect id="_x0000_i1078" style="width:0;height:1.5pt" o:hralign="center" o:hrstd="t" o:hr="t"/>
        </w:pict>
      </w:r>
    </w:p>
    <w:p w14:paraId="22B8FDE5" w14:textId="77777777" w:rsidR="00842747" w:rsidRDefault="00842747" w:rsidP="00842747">
      <w:pPr>
        <w:pStyle w:val="Heading2"/>
      </w:pPr>
      <w:bookmarkStart w:id="156" w:name="composite-indexes"/>
      <w:bookmarkEnd w:id="153"/>
      <w:bookmarkEnd w:id="155"/>
      <w:r>
        <w:t>Composite Indexes</w:t>
      </w:r>
    </w:p>
    <w:p w14:paraId="2DF0ECD8" w14:textId="77777777" w:rsidR="00842747" w:rsidRDefault="00842747" w:rsidP="00842747">
      <w:pPr>
        <w:pStyle w:val="Heading3"/>
      </w:pPr>
      <w:bookmarkStart w:id="157" w:name="multi-column-index-creation"/>
      <w:r>
        <w:t>Multi-Column Index Creation</w:t>
      </w:r>
    </w:p>
    <w:p w14:paraId="0EBAEC38" w14:textId="77777777" w:rsidR="00842747" w:rsidRDefault="00842747" w:rsidP="00842747">
      <w:pPr>
        <w:pStyle w:val="SourceCode"/>
      </w:pPr>
      <w:r>
        <w:rPr>
          <w:rStyle w:val="CommentTok"/>
        </w:rPr>
        <w:t>-- Composite index for complex WHERE claus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ustom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GROUP BY operations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region_statu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region, status);</w:t>
      </w:r>
      <w:r>
        <w:br/>
      </w:r>
      <w:r>
        <w:br/>
      </w:r>
      <w:r>
        <w:rPr>
          <w:rStyle w:val="CommentTok"/>
        </w:rPr>
        <w:t>-- Index with different sor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 </w:t>
      </w:r>
      <w:r>
        <w:rPr>
          <w:rStyle w:val="KeywordTok"/>
        </w:rPr>
        <w:t>ASC</w:t>
      </w:r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proofErr w:type="gramStart"/>
      <w:r>
        <w:rPr>
          <w:rStyle w:val="NormalTok"/>
        </w:rPr>
        <w:t>);</w:t>
      </w:r>
      <w:proofErr w:type="gramEnd"/>
    </w:p>
    <w:p w14:paraId="3404DA57" w14:textId="77777777" w:rsidR="00842747" w:rsidRDefault="00842747" w:rsidP="00842747">
      <w:pPr>
        <w:pStyle w:val="Heading3"/>
      </w:pPr>
      <w:bookmarkStart w:id="158" w:name="column-order-importance"/>
      <w:bookmarkEnd w:id="157"/>
      <w:r>
        <w:t>Column Order Importance</w:t>
      </w:r>
    </w:p>
    <w:p w14:paraId="393905B6" w14:textId="77777777" w:rsidR="00842747" w:rsidRDefault="00842747" w:rsidP="00842747">
      <w:pPr>
        <w:pStyle w:val="SourceCode"/>
      </w:pPr>
      <w:r>
        <w:rPr>
          <w:rStyle w:val="CommentTok"/>
        </w:rPr>
        <w:t xml:space="preserve">-- Index: (department, salary, </w:t>
      </w:r>
      <w:proofErr w:type="spellStart"/>
      <w:r>
        <w:rPr>
          <w:rStyle w:val="CommentTok"/>
        </w:rPr>
        <w:t>hire_date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hese queries can use the index effectively:</w:t>
      </w:r>
      <w:r>
        <w:br/>
      </w:r>
      <w:r>
        <w:rPr>
          <w:rStyle w:val="CommentTok"/>
        </w:rPr>
        <w:t>-- 1. Uses all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Uses leading columns (department, salary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3. Uses first column on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query CANNOT use the index effectively (salary without department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; </w:t>
      </w:r>
      <w:r>
        <w:rPr>
          <w:rStyle w:val="CommentTok"/>
        </w:rPr>
        <w:t>-- May still use index but less efficiently</w:t>
      </w:r>
      <w:r>
        <w:br/>
      </w:r>
      <w:r>
        <w:br/>
      </w:r>
      <w:r>
        <w:rPr>
          <w:rStyle w:val="CommentTok"/>
        </w:rPr>
        <w:t>-- This query CANNOT use the index effectively (non-leading column only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5B9CE33E" w14:textId="77777777" w:rsidR="00842747" w:rsidRDefault="00842747" w:rsidP="00842747">
      <w:pPr>
        <w:pStyle w:val="Heading3"/>
      </w:pPr>
      <w:bookmarkStart w:id="159" w:name="composite-index-best-practices"/>
      <w:bookmarkEnd w:id="158"/>
      <w:r>
        <w:t>Composite Index Best Practices</w:t>
      </w:r>
    </w:p>
    <w:p w14:paraId="2CC6B058" w14:textId="77777777" w:rsidR="00842747" w:rsidRDefault="00842747" w:rsidP="00842747">
      <w:pPr>
        <w:pStyle w:val="SourceCode"/>
      </w:pPr>
      <w:r>
        <w:rPr>
          <w:rStyle w:val="CommentTok"/>
        </w:rPr>
        <w:t>-- Order columns by selectivity (most selective first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ptim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   </w:t>
      </w:r>
      <w:r>
        <w:rPr>
          <w:rStyle w:val="CommentTok"/>
        </w:rPr>
        <w:t>-- Most selective (specific customer)</w:t>
      </w:r>
      <w:r>
        <w:br/>
      </w:r>
      <w:r>
        <w:rPr>
          <w:rStyle w:val="NormalTok"/>
        </w:rPr>
        <w:t xml:space="preserve">    status,         </w:t>
      </w:r>
      <w:r>
        <w:rPr>
          <w:rStyle w:val="CommentTok"/>
        </w:rPr>
        <w:t>-- Moderately selective (few status values)</w:t>
      </w:r>
      <w:r>
        <w:br/>
      </w:r>
      <w:r>
        <w:rPr>
          <w:rStyle w:val="NormalTok"/>
        </w:rPr>
        <w:t xml:space="preserve">    region          </w:t>
      </w:r>
      <w:r>
        <w:rPr>
          <w:rStyle w:val="CommentTok"/>
        </w:rPr>
        <w:t>-- Least selective (only 3 regions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clude frequently used sort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earch_sor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department,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salary    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</w:p>
    <w:p w14:paraId="5D67EC3F" w14:textId="77777777" w:rsidR="00842747" w:rsidRDefault="00000000" w:rsidP="00842747">
      <w:r>
        <w:pict w14:anchorId="16D8D2BB">
          <v:rect id="_x0000_i1079" style="width:0;height:1.5pt" o:hralign="center" o:hrstd="t" o:hr="t"/>
        </w:pict>
      </w:r>
    </w:p>
    <w:p w14:paraId="76DF0347" w14:textId="77777777" w:rsidR="00842747" w:rsidRDefault="00842747" w:rsidP="00842747">
      <w:pPr>
        <w:pStyle w:val="Heading2"/>
      </w:pPr>
      <w:bookmarkStart w:id="160" w:name="covering-indexes"/>
      <w:bookmarkEnd w:id="156"/>
      <w:bookmarkEnd w:id="159"/>
      <w:r>
        <w:t>Covering Indexes</w:t>
      </w:r>
    </w:p>
    <w:p w14:paraId="648DA530" w14:textId="77777777" w:rsidR="00842747" w:rsidRDefault="00842747" w:rsidP="00842747">
      <w:pPr>
        <w:pStyle w:val="Heading3"/>
      </w:pPr>
      <w:bookmarkStart w:id="161" w:name="index-with-include-columns"/>
      <w:r>
        <w:lastRenderedPageBreak/>
        <w:t>Index with INCLUDE Columns</w:t>
      </w:r>
    </w:p>
    <w:p w14:paraId="29071FF2" w14:textId="77777777" w:rsidR="00842747" w:rsidRDefault="00842747" w:rsidP="00842747">
      <w:pPr>
        <w:pStyle w:val="SourceCode"/>
      </w:pPr>
      <w:r>
        <w:rPr>
          <w:rStyle w:val="CommentTok"/>
        </w:rPr>
        <w:t>-- Covering index to avoid key lookup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his query is completely covered by the index (no key lookup needed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ompare with non-covering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onl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  <w:r>
        <w:br/>
      </w:r>
      <w:r>
        <w:br/>
      </w:r>
      <w:r>
        <w:rPr>
          <w:rStyle w:val="CommentTok"/>
        </w:rPr>
        <w:t>-- Same query now requires key lookup for additional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116143E9" w14:textId="77777777" w:rsidR="00842747" w:rsidRDefault="00842747" w:rsidP="00842747">
      <w:pPr>
        <w:pStyle w:val="Heading3"/>
      </w:pPr>
      <w:bookmarkStart w:id="162" w:name="covering-index-for-join-operations"/>
      <w:bookmarkEnd w:id="161"/>
      <w:r>
        <w:t>Covering Index for JOIN Operations</w:t>
      </w:r>
    </w:p>
    <w:p w14:paraId="5B76EF93" w14:textId="77777777" w:rsidR="00842747" w:rsidRDefault="00842747" w:rsidP="00842747">
      <w:pPr>
        <w:pStyle w:val="SourceCode"/>
      </w:pPr>
      <w:r>
        <w:rPr>
          <w:rStyle w:val="CommentTok"/>
        </w:rPr>
        <w:t>-- Covering index for order-employee joi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emp_covering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status);</w:t>
      </w:r>
      <w:r>
        <w:br/>
      </w:r>
      <w:r>
        <w:br/>
      </w:r>
      <w:r>
        <w:rPr>
          <w:rStyle w:val="CommentTok"/>
        </w:rPr>
        <w:t>-- Covering index for employee side of joi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join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);</w:t>
      </w:r>
      <w:r>
        <w:br/>
      </w:r>
      <w:r>
        <w:br/>
      </w:r>
      <w:r>
        <w:rPr>
          <w:rStyle w:val="CommentTok"/>
        </w:rPr>
        <w:t>-- Query that benefits from covering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otal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statu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</w:p>
    <w:p w14:paraId="7CD1C180" w14:textId="77777777" w:rsidR="00842747" w:rsidRDefault="00000000" w:rsidP="00842747">
      <w:r>
        <w:pict w14:anchorId="17190057">
          <v:rect id="_x0000_i1080" style="width:0;height:1.5pt" o:hralign="center" o:hrstd="t" o:hr="t"/>
        </w:pict>
      </w:r>
    </w:p>
    <w:p w14:paraId="15F9494F" w14:textId="77777777" w:rsidR="00842747" w:rsidRDefault="00842747" w:rsidP="00842747">
      <w:pPr>
        <w:pStyle w:val="Heading2"/>
      </w:pPr>
      <w:bookmarkStart w:id="163" w:name="filtered-indexes"/>
      <w:bookmarkEnd w:id="160"/>
      <w:bookmarkEnd w:id="162"/>
      <w:r>
        <w:t>Filtered Indexes</w:t>
      </w:r>
    </w:p>
    <w:p w14:paraId="177E0E47" w14:textId="77777777" w:rsidR="00842747" w:rsidRDefault="00842747" w:rsidP="00842747">
      <w:pPr>
        <w:pStyle w:val="Heading3"/>
      </w:pPr>
      <w:bookmarkStart w:id="164" w:name="indexes-on-subsets-of-data"/>
      <w:r>
        <w:t>Indexes on Subsets of Data</w:t>
      </w:r>
    </w:p>
    <w:p w14:paraId="59F68492" w14:textId="77777777" w:rsidR="00842747" w:rsidRDefault="00842747" w:rsidP="00842747">
      <w:pPr>
        <w:pStyle w:val="SourceCode"/>
      </w:pPr>
      <w:r>
        <w:rPr>
          <w:rStyle w:val="CommentTok"/>
        </w:rPr>
        <w:t>-- Index only on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active_dep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recen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re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non-null values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manag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high-value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high_valu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;</w:t>
      </w:r>
    </w:p>
    <w:p w14:paraId="6148B984" w14:textId="77777777" w:rsidR="00842747" w:rsidRDefault="00842747" w:rsidP="00842747">
      <w:pPr>
        <w:pStyle w:val="Heading3"/>
      </w:pPr>
      <w:bookmarkStart w:id="165" w:name="filtered-index-benefits"/>
      <w:bookmarkEnd w:id="164"/>
      <w:r>
        <w:t>Filtered Index Benefits</w:t>
      </w:r>
    </w:p>
    <w:p w14:paraId="3E01ED0C" w14:textId="77777777" w:rsidR="00842747" w:rsidRDefault="00842747" w:rsidP="00842747">
      <w:pPr>
        <w:pStyle w:val="SourceCode"/>
      </w:pPr>
      <w:r>
        <w:rPr>
          <w:rStyle w:val="CommentTok"/>
        </w:rPr>
        <w:t>-- Statistics show filtered index efficienc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row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row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data_compression_desc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partitions</w:t>
      </w:r>
      <w:proofErr w:type="spellEnd"/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Query that benefits from fil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6AEFB501" w14:textId="77777777" w:rsidR="00842747" w:rsidRDefault="00000000" w:rsidP="00842747">
      <w:r>
        <w:pict w14:anchorId="352ECA1F">
          <v:rect id="_x0000_i1081" style="width:0;height:1.5pt" o:hralign="center" o:hrstd="t" o:hr="t"/>
        </w:pict>
      </w:r>
    </w:p>
    <w:p w14:paraId="08FFEACB" w14:textId="77777777" w:rsidR="00842747" w:rsidRDefault="00842747" w:rsidP="00842747">
      <w:pPr>
        <w:pStyle w:val="Heading2"/>
      </w:pPr>
      <w:bookmarkStart w:id="166" w:name="columnstore-indexes"/>
      <w:bookmarkEnd w:id="163"/>
      <w:bookmarkEnd w:id="165"/>
      <w:proofErr w:type="spellStart"/>
      <w:r>
        <w:t>Columnstore</w:t>
      </w:r>
      <w:proofErr w:type="spellEnd"/>
      <w:r>
        <w:t xml:space="preserve"> Indexes</w:t>
      </w:r>
    </w:p>
    <w:p w14:paraId="5CDF11EF" w14:textId="77777777" w:rsidR="00842747" w:rsidRDefault="00842747" w:rsidP="00842747">
      <w:pPr>
        <w:pStyle w:val="Heading3"/>
      </w:pPr>
      <w:bookmarkStart w:id="167" w:name="clustered-columnstore-index"/>
      <w:r>
        <w:t xml:space="preserve">Clustered </w:t>
      </w:r>
      <w:proofErr w:type="spellStart"/>
      <w:r>
        <w:t>Columnstore</w:t>
      </w:r>
      <w:proofErr w:type="spellEnd"/>
      <w:r>
        <w:t xml:space="preserve"> Index</w:t>
      </w:r>
    </w:p>
    <w:p w14:paraId="74BFF3C2" w14:textId="77777777" w:rsidR="00842747" w:rsidRDefault="00842747" w:rsidP="00842747">
      <w:pPr>
        <w:pStyle w:val="SourceCode"/>
      </w:pPr>
      <w:r>
        <w:rPr>
          <w:rStyle w:val="CommentTok"/>
        </w:rPr>
        <w:t>-- Create table for analytics workloa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Create clustere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I_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19.99</w:t>
      </w:r>
      <w:r>
        <w:rPr>
          <w:rStyle w:val="NormalTok"/>
        </w:rPr>
        <w:t xml:space="preserve">, </w:t>
      </w:r>
      <w:r>
        <w:rPr>
          <w:rStyle w:val="FloatTok"/>
        </w:rPr>
        <w:t>99.95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DecValTok"/>
        </w:rPr>
        <w:t>1002</w:t>
      </w:r>
      <w:r>
        <w:rPr>
          <w:rStyle w:val="NormalTok"/>
        </w:rPr>
        <w:t xml:space="preserve">, </w:t>
      </w:r>
      <w:r>
        <w:rPr>
          <w:rStyle w:val="StringTok"/>
        </w:rPr>
        <w:t>'2023-01-02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29.99</w:t>
      </w:r>
      <w:r>
        <w:rPr>
          <w:rStyle w:val="NormalTok"/>
        </w:rPr>
        <w:t xml:space="preserve">, </w:t>
      </w:r>
      <w:r>
        <w:rPr>
          <w:rStyle w:val="FloatTok"/>
        </w:rPr>
        <w:t>89.97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DecValTok"/>
        </w:rPr>
        <w:t>1003</w:t>
      </w:r>
      <w:r>
        <w:rPr>
          <w:rStyle w:val="NormalTok"/>
        </w:rPr>
        <w:t xml:space="preserve">, </w:t>
      </w:r>
      <w:r>
        <w:rPr>
          <w:rStyle w:val="StringTok"/>
        </w:rPr>
        <w:t>'2023-01-03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49.99</w:t>
      </w:r>
      <w:r>
        <w:rPr>
          <w:rStyle w:val="NormalTok"/>
        </w:rPr>
        <w:t xml:space="preserve">, </w:t>
      </w:r>
      <w:r>
        <w:rPr>
          <w:rStyle w:val="FloatTok"/>
        </w:rPr>
        <w:t>99.98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;</w:t>
      </w:r>
    </w:p>
    <w:p w14:paraId="02F755F0" w14:textId="77777777" w:rsidR="00842747" w:rsidRDefault="00842747" w:rsidP="00842747">
      <w:pPr>
        <w:pStyle w:val="Heading3"/>
      </w:pPr>
      <w:bookmarkStart w:id="168" w:name="non-clustered-columnstore-index"/>
      <w:bookmarkEnd w:id="167"/>
      <w:r>
        <w:lastRenderedPageBreak/>
        <w:t xml:space="preserve">Non-Clustered </w:t>
      </w:r>
      <w:proofErr w:type="spellStart"/>
      <w:r>
        <w:t>Columnstore</w:t>
      </w:r>
      <w:proofErr w:type="spellEnd"/>
      <w:r>
        <w:t xml:space="preserve"> Index</w:t>
      </w:r>
    </w:p>
    <w:p w14:paraId="65A8806C" w14:textId="77777777" w:rsidR="00842747" w:rsidRDefault="00842747" w:rsidP="00842747">
      <w:pPr>
        <w:pStyle w:val="SourceCode"/>
      </w:pPr>
      <w:r>
        <w:rPr>
          <w:rStyle w:val="CommentTok"/>
        </w:rPr>
        <w:t xml:space="preserve">-- Ad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 to existing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CI_orders_analytic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 xml:space="preserve">-- Queries that benefit from </w:t>
      </w:r>
      <w:proofErr w:type="spellStart"/>
      <w:r>
        <w:rPr>
          <w:rStyle w:val="CommentTok"/>
        </w:rPr>
        <w:t>columnstore</w:t>
      </w:r>
      <w:proofErr w:type="spellEnd"/>
      <w:r>
        <w:br/>
      </w:r>
      <w:r>
        <w:rPr>
          <w:rStyle w:val="CommentTok"/>
        </w:rPr>
        <w:t>-- Aggregation quer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order_valu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,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Large range sca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2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0C539DD6" w14:textId="77777777" w:rsidR="00842747" w:rsidRDefault="00000000" w:rsidP="00842747">
      <w:r>
        <w:pict w14:anchorId="5F0CC9CC">
          <v:rect id="_x0000_i1082" style="width:0;height:1.5pt" o:hralign="center" o:hrstd="t" o:hr="t"/>
        </w:pict>
      </w:r>
    </w:p>
    <w:p w14:paraId="7EDAC2C0" w14:textId="77777777" w:rsidR="00842747" w:rsidRDefault="00842747" w:rsidP="00842747">
      <w:pPr>
        <w:pStyle w:val="Heading2"/>
      </w:pPr>
      <w:bookmarkStart w:id="169" w:name="index-management"/>
      <w:bookmarkEnd w:id="166"/>
      <w:bookmarkEnd w:id="168"/>
      <w:r>
        <w:t>Index Management</w:t>
      </w:r>
    </w:p>
    <w:p w14:paraId="296E3FCE" w14:textId="77777777" w:rsidR="00842747" w:rsidRDefault="00842747" w:rsidP="00842747">
      <w:pPr>
        <w:pStyle w:val="Heading3"/>
      </w:pPr>
      <w:bookmarkStart w:id="170" w:name="rebuilding-indexes"/>
      <w:r>
        <w:t>Rebuilding Indexes</w:t>
      </w:r>
    </w:p>
    <w:p w14:paraId="059285A6" w14:textId="77777777" w:rsidR="00842747" w:rsidRDefault="00842747" w:rsidP="00842747">
      <w:pPr>
        <w:pStyle w:val="SourceCode"/>
      </w:pPr>
      <w:r>
        <w:rPr>
          <w:rStyle w:val="CommentTok"/>
        </w:rPr>
        <w:t>-- Rebuild sing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all indexes on tab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with option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LI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XD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Rebuil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I_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REBUILD</w:t>
      </w:r>
      <w:r>
        <w:rPr>
          <w:rStyle w:val="NormalTok"/>
        </w:rPr>
        <w:t>;</w:t>
      </w:r>
    </w:p>
    <w:p w14:paraId="611DF38A" w14:textId="77777777" w:rsidR="00842747" w:rsidRDefault="00842747" w:rsidP="00842747">
      <w:pPr>
        <w:pStyle w:val="Heading3"/>
      </w:pPr>
      <w:bookmarkStart w:id="171" w:name="reorganizing-indexes"/>
      <w:bookmarkEnd w:id="170"/>
      <w:r>
        <w:t>Reorganizing Indexes</w:t>
      </w:r>
    </w:p>
    <w:p w14:paraId="5514E4DA" w14:textId="77777777" w:rsidR="00842747" w:rsidRDefault="00842747" w:rsidP="00842747">
      <w:pPr>
        <w:pStyle w:val="SourceCode"/>
      </w:pPr>
      <w:r>
        <w:rPr>
          <w:rStyle w:val="CommentTok"/>
        </w:rPr>
        <w:t>-- Reorganize single index (online operation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all index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with LOB compaction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LOB_COMP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proofErr w:type="gramStart"/>
      <w:r>
        <w:rPr>
          <w:rStyle w:val="NormalTok"/>
        </w:rPr>
        <w:t>);</w:t>
      </w:r>
      <w:proofErr w:type="gramEnd"/>
    </w:p>
    <w:p w14:paraId="1D9C525E" w14:textId="77777777" w:rsidR="00842747" w:rsidRDefault="00842747" w:rsidP="00842747">
      <w:pPr>
        <w:pStyle w:val="Heading3"/>
      </w:pPr>
      <w:bookmarkStart w:id="172" w:name="index-fragmentation-analysis"/>
      <w:bookmarkEnd w:id="171"/>
      <w:r>
        <w:lastRenderedPageBreak/>
        <w:t>Index Fragmentation Analysis</w:t>
      </w:r>
    </w:p>
    <w:p w14:paraId="1110AB74" w14:textId="77777777" w:rsidR="00842747" w:rsidRDefault="00842747" w:rsidP="00842747">
      <w:pPr>
        <w:pStyle w:val="SourceCode"/>
      </w:pPr>
      <w:r>
        <w:rPr>
          <w:rStyle w:val="CommentTok"/>
        </w:rPr>
        <w:t>-- Check index fragment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index_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fragmen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 Action Need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ac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>(DB_ID(), OBJECT_ID(</w:t>
      </w:r>
      <w:r>
        <w:rPr>
          <w:rStyle w:val="StringTok"/>
        </w:rPr>
        <w:t>'employees'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78E49AC" w14:textId="77777777" w:rsidR="00842747" w:rsidRDefault="00842747" w:rsidP="00842747">
      <w:pPr>
        <w:pStyle w:val="Heading3"/>
      </w:pPr>
      <w:bookmarkStart w:id="173" w:name="automated-index-maintenance"/>
      <w:bookmarkEnd w:id="172"/>
      <w:r>
        <w:t>Automated Index Maintenance</w:t>
      </w:r>
    </w:p>
    <w:p w14:paraId="38AD1EBB" w14:textId="77777777" w:rsidR="00842747" w:rsidRDefault="00842747" w:rsidP="00842747">
      <w:pPr>
        <w:pStyle w:val="SourceCode"/>
      </w:pPr>
      <w:r>
        <w:rPr>
          <w:rStyle w:val="CommentTok"/>
        </w:rPr>
        <w:t>-- Stored procedure for index mainten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Maintenance</w:t>
      </w:r>
      <w:proofErr w:type="spellEnd"/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dex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fragmentation </w:t>
      </w:r>
      <w:r>
        <w:rPr>
          <w:rStyle w:val="DataTypeTok"/>
        </w:rPr>
        <w:t>FLOAT</w:t>
      </w:r>
      <w:r>
        <w:rPr>
          <w:rStyle w:val="NormalTok"/>
        </w:rPr>
        <w:t xml:space="preserve">, @object_id </w:t>
      </w:r>
      <w:r>
        <w:rPr>
          <w:rStyle w:val="DataTypeTok"/>
        </w:rPr>
        <w:t>INT</w:t>
      </w:r>
      <w:r>
        <w:rPr>
          <w:rStyle w:val="NormalTok"/>
        </w:rPr>
        <w:t xml:space="preserve">, @index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@fragmentation_threshold_reorganiz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fragmentation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BUILD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build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ORGANIZ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organiz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Maintenance</w:t>
      </w:r>
      <w:proofErr w:type="spellEnd"/>
      <w:r>
        <w:rPr>
          <w:rStyle w:val="NormalTok"/>
        </w:rPr>
        <w:t xml:space="preserve"> @tabl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>;</w:t>
      </w:r>
    </w:p>
    <w:p w14:paraId="6480BE34" w14:textId="77777777" w:rsidR="00842747" w:rsidRDefault="00000000" w:rsidP="00842747">
      <w:r>
        <w:pict w14:anchorId="08A67C57">
          <v:rect id="_x0000_i1083" style="width:0;height:1.5pt" o:hralign="center" o:hrstd="t" o:hr="t"/>
        </w:pict>
      </w:r>
    </w:p>
    <w:p w14:paraId="3A0DBBAA" w14:textId="77777777" w:rsidR="00842747" w:rsidRDefault="00842747" w:rsidP="00842747">
      <w:pPr>
        <w:pStyle w:val="Heading2"/>
      </w:pPr>
      <w:bookmarkStart w:id="174" w:name="index-performance-analysis"/>
      <w:bookmarkEnd w:id="169"/>
      <w:bookmarkEnd w:id="173"/>
      <w:r>
        <w:t>Index Performance Analysis</w:t>
      </w:r>
    </w:p>
    <w:p w14:paraId="3BE53C61" w14:textId="77777777" w:rsidR="00842747" w:rsidRDefault="00842747" w:rsidP="00842747">
      <w:pPr>
        <w:pStyle w:val="Heading3"/>
      </w:pPr>
      <w:bookmarkStart w:id="175" w:name="index-usage-statistics"/>
      <w:r>
        <w:t>Index Usage Statistics</w:t>
      </w:r>
    </w:p>
    <w:p w14:paraId="644A23FC" w14:textId="77777777" w:rsidR="00842747" w:rsidRDefault="00842747" w:rsidP="00842747">
      <w:pPr>
        <w:pStyle w:val="SourceCode"/>
      </w:pP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ca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look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up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B537715" w14:textId="77777777" w:rsidR="00842747" w:rsidRDefault="00842747" w:rsidP="00842747">
      <w:pPr>
        <w:pStyle w:val="Heading3"/>
      </w:pPr>
      <w:bookmarkStart w:id="176" w:name="missing-index-suggestions"/>
      <w:bookmarkEnd w:id="175"/>
      <w:r>
        <w:t>Missing Index Suggestions</w:t>
      </w:r>
    </w:p>
    <w:p w14:paraId="1C0C0FC3" w14:textId="77777777" w:rsidR="00842747" w:rsidRDefault="00842747" w:rsidP="00842747">
      <w:pPr>
        <w:pStyle w:val="SourceCode"/>
      </w:pPr>
      <w:r>
        <w:rPr>
          <w:rStyle w:val="CommentTok"/>
        </w:rPr>
        <w:t>-- Find missing index sugges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avg_total_user_co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avg_user_impa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REATE INDEX IX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[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StringTok"/>
        </w:rPr>
        <w:t>'_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_Missing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INCLUDE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statem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details</w:t>
      </w:r>
      <w:proofErr w:type="spellEnd"/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groups</w:t>
      </w:r>
      <w:proofErr w:type="spellEnd"/>
      <w:r>
        <w:rPr>
          <w:rStyle w:val="NormalTok"/>
        </w:rPr>
        <w:t xml:space="preserve"> g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dex_hand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.index_handle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group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.index_group_hand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group_handl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avg_total_user_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avg_user_impa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5C568FC" w14:textId="77777777" w:rsidR="00842747" w:rsidRDefault="00842747" w:rsidP="00842747">
      <w:pPr>
        <w:pStyle w:val="Heading3"/>
      </w:pPr>
      <w:bookmarkStart w:id="177" w:name="index-size-and-space-usage"/>
      <w:bookmarkEnd w:id="176"/>
      <w:r>
        <w:t>Index Size and Space Usage</w:t>
      </w:r>
    </w:p>
    <w:p w14:paraId="5159476A" w14:textId="77777777" w:rsidR="00842747" w:rsidRDefault="00842747" w:rsidP="00842747">
      <w:pPr>
        <w:pStyle w:val="SourceCode"/>
      </w:pPr>
      <w:r>
        <w:rPr>
          <w:rStyle w:val="CommentTok"/>
        </w:rPr>
        <w:t>-- Analyze index siz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l_facto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in_row_data_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lastRenderedPageBreak/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size_mb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data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size_mb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partition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OBJECT_ID(</w:t>
      </w:r>
      <w:r>
        <w:rPr>
          <w:rStyle w:val="StringTok"/>
        </w:rPr>
        <w:t>'employees'</w:t>
      </w:r>
      <w:r>
        <w:rPr>
          <w:rStyle w:val="NormalTok"/>
        </w:rPr>
        <w:t>), OBJECT_ID(</w:t>
      </w:r>
      <w:r>
        <w:rPr>
          <w:rStyle w:val="StringTok"/>
        </w:rPr>
        <w:t>'order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9158C5D" w14:textId="77777777" w:rsidR="00842747" w:rsidRDefault="00000000" w:rsidP="00842747">
      <w:r>
        <w:pict w14:anchorId="75FCD84A">
          <v:rect id="_x0000_i1084" style="width:0;height:1.5pt" o:hralign="center" o:hrstd="t" o:hr="t"/>
        </w:pict>
      </w:r>
    </w:p>
    <w:p w14:paraId="7AB6CA56" w14:textId="77777777" w:rsidR="00842747" w:rsidRDefault="00842747" w:rsidP="00842747">
      <w:pPr>
        <w:pStyle w:val="Heading2"/>
      </w:pPr>
      <w:bookmarkStart w:id="178" w:name="index-optimization-strategies"/>
      <w:bookmarkEnd w:id="174"/>
      <w:bookmarkEnd w:id="177"/>
      <w:r>
        <w:t>Index Optimization Strategies</w:t>
      </w:r>
    </w:p>
    <w:p w14:paraId="517D3D6D" w14:textId="77777777" w:rsidR="00842747" w:rsidRDefault="00842747" w:rsidP="00842747">
      <w:pPr>
        <w:pStyle w:val="Heading3"/>
      </w:pPr>
      <w:bookmarkStart w:id="179" w:name="query-specific-index-design"/>
      <w:r>
        <w:t>Query-Specific Index Design</w:t>
      </w:r>
    </w:p>
    <w:p w14:paraId="4CAA65EC" w14:textId="77777777" w:rsidR="00842747" w:rsidRDefault="00842747" w:rsidP="00842747">
      <w:pPr>
        <w:pStyle w:val="SourceCode"/>
      </w:pPr>
      <w:r>
        <w:rPr>
          <w:rStyle w:val="CommentTok"/>
        </w:rPr>
        <w:t>-- Analyze a specific query's execution plan</w:t>
      </w:r>
      <w:r>
        <w:br/>
      </w:r>
      <w:r>
        <w:rPr>
          <w:rStyle w:val="CommentTok"/>
        </w:rPr>
        <w:t>-- Query 1: Employee search with sort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ptimal index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query1_optimal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Query 2: Complex join with filter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otal_am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ptimal indexes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es_joi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date_am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4014FB15" w14:textId="77777777" w:rsidR="00842747" w:rsidRDefault="00842747" w:rsidP="00842747">
      <w:pPr>
        <w:pStyle w:val="Heading3"/>
      </w:pPr>
      <w:bookmarkStart w:id="180" w:name="index-consolidation"/>
      <w:bookmarkEnd w:id="179"/>
      <w:r>
        <w:t>Index Consolidation</w:t>
      </w:r>
    </w:p>
    <w:p w14:paraId="7FF12121" w14:textId="77777777" w:rsidR="00842747" w:rsidRDefault="00842747" w:rsidP="00842747">
      <w:pPr>
        <w:pStyle w:val="SourceCode"/>
      </w:pPr>
      <w:r>
        <w:rPr>
          <w:rStyle w:val="CommentTok"/>
        </w:rPr>
        <w:t>-- Instead of multiple single-column indexes: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customer</w:t>
      </w:r>
      <w:proofErr w:type="spellEnd"/>
      <w:r>
        <w:rPr>
          <w:rStyle w:val="CommentTok"/>
        </w:rPr>
        <w:t xml:space="preserve"> ON orders (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>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date</w:t>
      </w:r>
      <w:proofErr w:type="spellEnd"/>
      <w:r>
        <w:rPr>
          <w:rStyle w:val="CommentTok"/>
        </w:rPr>
        <w:t xml:space="preserve"> ON orders (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>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status</w:t>
      </w:r>
      <w:proofErr w:type="spellEnd"/>
      <w:r>
        <w:rPr>
          <w:rStyle w:val="CommentTok"/>
        </w:rPr>
        <w:t xml:space="preserve"> ON orders (status);</w:t>
      </w:r>
      <w:r>
        <w:br/>
      </w:r>
      <w:r>
        <w:br/>
      </w:r>
      <w:r>
        <w:rPr>
          <w:rStyle w:val="CommentTok"/>
        </w:rPr>
        <w:t>-- Create one composite index that can serve multiple queries: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onsolidate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, status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>-- This index can efficiently support:</w:t>
      </w:r>
      <w:r>
        <w:br/>
      </w:r>
      <w:r>
        <w:rPr>
          <w:rStyle w:val="CommentTok"/>
        </w:rPr>
        <w:t xml:space="preserve">-- 1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</w:t>
      </w:r>
      <w:r>
        <w:br/>
      </w:r>
      <w:r>
        <w:rPr>
          <w:rStyle w:val="CommentTok"/>
        </w:rPr>
        <w:t xml:space="preserve">-- 2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 AND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= Y</w:t>
      </w:r>
      <w:r>
        <w:br/>
      </w:r>
      <w:r>
        <w:rPr>
          <w:rStyle w:val="CommentTok"/>
        </w:rPr>
        <w:t xml:space="preserve">-- 3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 AND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= Y AND status = Z</w:t>
      </w:r>
      <w:r>
        <w:br/>
      </w:r>
      <w:r>
        <w:rPr>
          <w:rStyle w:val="CommentTok"/>
        </w:rPr>
        <w:t>-- 4. All with covered columns for SELECT lists</w:t>
      </w:r>
    </w:p>
    <w:p w14:paraId="6090DA49" w14:textId="77777777" w:rsidR="00842747" w:rsidRDefault="00842747" w:rsidP="00842747">
      <w:pPr>
        <w:pStyle w:val="Heading3"/>
      </w:pPr>
      <w:bookmarkStart w:id="181" w:name="partitioned-index-strategy"/>
      <w:bookmarkEnd w:id="180"/>
      <w:r>
        <w:t>Partitioned Index Strategy</w:t>
      </w:r>
    </w:p>
    <w:p w14:paraId="3013008E" w14:textId="77777777" w:rsidR="00842747" w:rsidRDefault="00842747" w:rsidP="00842747">
      <w:pPr>
        <w:pStyle w:val="SourceCode"/>
      </w:pPr>
      <w:r>
        <w:rPr>
          <w:rStyle w:val="CommentTok"/>
        </w:rPr>
        <w:t>-- Create partitioned table and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order_date</w:t>
      </w:r>
      <w:proofErr w:type="spellEnd"/>
      <w:r>
        <w:rPr>
          <w:rStyle w:val="NormalTok"/>
        </w:rPr>
        <w:t xml:space="preserve"> (</w:t>
      </w:r>
      <w:r>
        <w:rPr>
          <w:rStyle w:val="DataTypeTok"/>
        </w:rPr>
        <w:t>DAT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StringTok"/>
        </w:rPr>
        <w:t>'2023-07-01'</w:t>
      </w:r>
      <w:r>
        <w:rPr>
          <w:rStyle w:val="NormalTok"/>
        </w:rPr>
        <w:t xml:space="preserve">, </w:t>
      </w:r>
      <w:r>
        <w:rPr>
          <w:rStyle w:val="StringTok"/>
        </w:rPr>
        <w:t>'2023-10-01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</w:t>
      </w:r>
      <w:proofErr w:type="spellStart"/>
      <w:r>
        <w:rPr>
          <w:rStyle w:val="NormalTok"/>
        </w:rPr>
        <w:t>ps_order_date</w:t>
      </w:r>
      <w:proofErr w:type="spellEnd"/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s_partitioned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ip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order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aligned partition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part_custom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s_partitione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order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</w:p>
    <w:p w14:paraId="64091FD9" w14:textId="77777777" w:rsidR="00842747" w:rsidRDefault="00000000" w:rsidP="00842747">
      <w:r>
        <w:pict w14:anchorId="0002820D">
          <v:rect id="_x0000_i1085" style="width:0;height:1.5pt" o:hralign="center" o:hrstd="t" o:hr="t"/>
        </w:pict>
      </w:r>
    </w:p>
    <w:p w14:paraId="4D17C6FC" w14:textId="77777777" w:rsidR="00842747" w:rsidRDefault="00842747" w:rsidP="00842747">
      <w:pPr>
        <w:pStyle w:val="Heading2"/>
      </w:pPr>
      <w:bookmarkStart w:id="182" w:name="managing-indexes-in-ssms"/>
      <w:bookmarkEnd w:id="178"/>
      <w:bookmarkEnd w:id="181"/>
      <w:r>
        <w:t>Managing Indexes in SSMS</w:t>
      </w:r>
    </w:p>
    <w:p w14:paraId="243994C1" w14:textId="77777777" w:rsidR="00842747" w:rsidRDefault="00842747" w:rsidP="00842747">
      <w:pPr>
        <w:pStyle w:val="Heading3"/>
      </w:pPr>
      <w:r>
        <w:t>Using SSMS Interface</w:t>
      </w:r>
    </w:p>
    <w:p w14:paraId="500C7678" w14:textId="77777777" w:rsidR="00842747" w:rsidRDefault="00842747" w:rsidP="00842747">
      <w:pPr>
        <w:pStyle w:val="Heading4"/>
      </w:pPr>
      <w:bookmarkStart w:id="183" w:name="creating-indexes-through-gui"/>
      <w:r>
        <w:t>Creating Indexes through GUI:</w:t>
      </w:r>
    </w:p>
    <w:p w14:paraId="0929C8F1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Right-click table</w:t>
      </w:r>
      <w:r>
        <w:t xml:space="preserve"> → “Design”</w:t>
      </w:r>
    </w:p>
    <w:p w14:paraId="230E75E2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Right-click table</w:t>
      </w:r>
      <w:r>
        <w:t xml:space="preserve"> → “Indexes/Keys”</w:t>
      </w:r>
    </w:p>
    <w:p w14:paraId="7CCD18A5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Expand table</w:t>
      </w:r>
      <w:r>
        <w:t xml:space="preserve"> → Right-click “Indexes” → “New Index”</w:t>
      </w:r>
    </w:p>
    <w:p w14:paraId="63375EF6" w14:textId="77777777" w:rsidR="00842747" w:rsidRDefault="00842747" w:rsidP="00842747">
      <w:pPr>
        <w:pStyle w:val="Heading4"/>
      </w:pPr>
      <w:bookmarkStart w:id="184" w:name="index-properties-in-ssms"/>
      <w:bookmarkEnd w:id="183"/>
      <w:r>
        <w:t>Index Properties in SSMS:</w:t>
      </w:r>
    </w:p>
    <w:p w14:paraId="5E42E84B" w14:textId="77777777" w:rsidR="00842747" w:rsidRDefault="00842747" w:rsidP="00842747">
      <w:pPr>
        <w:pStyle w:val="SourceCode"/>
      </w:pPr>
      <w:r>
        <w:rPr>
          <w:rStyle w:val="CommentTok"/>
        </w:rPr>
        <w:t>-- View index properties programmatical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i.is_unique_constra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l_facto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gnore_dup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allow_row_loc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allow_page_loc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47D678C9" w14:textId="77777777" w:rsidR="00842747" w:rsidRDefault="00842747" w:rsidP="00842747">
      <w:pPr>
        <w:pStyle w:val="Heading3"/>
      </w:pPr>
      <w:bookmarkStart w:id="185" w:name="index-monitoring-queries"/>
      <w:bookmarkEnd w:id="184"/>
      <w:r>
        <w:t>Index Monitoring Queries</w:t>
      </w:r>
    </w:p>
    <w:p w14:paraId="09E4944F" w14:textId="77777777" w:rsidR="00842747" w:rsidRDefault="00842747" w:rsidP="00842747">
      <w:pPr>
        <w:pStyle w:val="SourceCode"/>
      </w:pPr>
      <w:r>
        <w:rPr>
          <w:rStyle w:val="CommentTok"/>
        </w:rPr>
        <w:t>-- Complete index information for a tabl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RING_AGG(c.name, </w:t>
      </w:r>
      <w:r>
        <w:rPr>
          <w:rStyle w:val="StringTok"/>
        </w:rPr>
        <w:t>', '</w:t>
      </w:r>
      <w:r>
        <w:rPr>
          <w:rStyle w:val="NormalTok"/>
        </w:rPr>
        <w:t xml:space="preserve">) WITHIN </w:t>
      </w:r>
      <w:r>
        <w:rPr>
          <w:rStyle w:val="KeywordTok"/>
        </w:rPr>
        <w:t>GROUP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key_ordin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ze_mb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able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partition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.name, i.name,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s.in_row_used_page_count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 i.name;</w:t>
      </w:r>
    </w:p>
    <w:p w14:paraId="211A53A6" w14:textId="77777777" w:rsidR="00842747" w:rsidRDefault="00000000" w:rsidP="00842747">
      <w:r>
        <w:pict w14:anchorId="7B43E73D">
          <v:rect id="_x0000_i1086" style="width:0;height:1.5pt" o:hralign="center" o:hrstd="t" o:hr="t"/>
        </w:pict>
      </w:r>
    </w:p>
    <w:bookmarkEnd w:id="182"/>
    <w:bookmarkEnd w:id="185"/>
    <w:p w14:paraId="0A07BC95" w14:textId="77777777" w:rsidR="00842747" w:rsidRDefault="00842747" w:rsidP="00842747">
      <w:pPr>
        <w:pStyle w:val="Heading2"/>
      </w:pPr>
      <w:r>
        <w:t>Best Practices</w:t>
      </w:r>
    </w:p>
    <w:p w14:paraId="65DA5939" w14:textId="77777777" w:rsidR="00842747" w:rsidRDefault="00842747" w:rsidP="00842747">
      <w:pPr>
        <w:pStyle w:val="Heading3"/>
      </w:pPr>
      <w:bookmarkStart w:id="186" w:name="index-design-guidelines"/>
      <w:r>
        <w:t>Index Design Guidelines</w:t>
      </w:r>
    </w:p>
    <w:p w14:paraId="049DC949" w14:textId="77777777" w:rsidR="00842747" w:rsidRDefault="00842747" w:rsidP="00842747">
      <w:pPr>
        <w:pStyle w:val="Heading4"/>
      </w:pPr>
      <w:bookmarkStart w:id="187" w:name="primary-key-selection"/>
      <w:r>
        <w:t>1. Primary Key Selection</w:t>
      </w:r>
    </w:p>
    <w:p w14:paraId="343FA660" w14:textId="77777777" w:rsidR="00842747" w:rsidRDefault="00842747" w:rsidP="00842747">
      <w:pPr>
        <w:pStyle w:val="SourceCode"/>
      </w:pPr>
      <w:r>
        <w:rPr>
          <w:rStyle w:val="CommentTok"/>
        </w:rPr>
        <w:t>-- Good: Use identity column for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od_table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Clustered inde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lastRenderedPageBreak/>
        <w:t>-- Avoid: Wide or frequently changing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oid_table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atural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May cause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14:paraId="08DE74D7" w14:textId="77777777" w:rsidR="00842747" w:rsidRDefault="00842747" w:rsidP="00842747">
      <w:pPr>
        <w:pStyle w:val="Heading4"/>
      </w:pPr>
      <w:bookmarkStart w:id="188" w:name="index-column-selection"/>
      <w:bookmarkEnd w:id="187"/>
      <w:r>
        <w:t>2. Index Column Selection</w:t>
      </w:r>
    </w:p>
    <w:p w14:paraId="593505EA" w14:textId="77777777" w:rsidR="00842747" w:rsidRDefault="00842747" w:rsidP="00842747">
      <w:pPr>
        <w:pStyle w:val="SourceCode"/>
      </w:pPr>
      <w:r>
        <w:rPr>
          <w:rStyle w:val="CommentTok"/>
        </w:rPr>
        <w:t>-- Good: Index on selective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  </w:t>
      </w:r>
      <w:r>
        <w:rPr>
          <w:rStyle w:val="CommentTok"/>
        </w:rPr>
        <w:t>-- High selectivit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  </w:t>
      </w:r>
      <w:r>
        <w:rPr>
          <w:rStyle w:val="CommentTok"/>
        </w:rPr>
        <w:t>-- Moderate selectivity</w:t>
      </w:r>
      <w:r>
        <w:br/>
      </w:r>
      <w:r>
        <w:br/>
      </w:r>
      <w:r>
        <w:rPr>
          <w:rStyle w:val="CommentTok"/>
        </w:rPr>
        <w:t>-- Avoid: Index on non-selective columns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gender</w:t>
      </w:r>
      <w:proofErr w:type="spellEnd"/>
      <w:r>
        <w:rPr>
          <w:rStyle w:val="CommentTok"/>
        </w:rPr>
        <w:t xml:space="preserve"> ON employees (gender);  -- Low selectivity (M/F)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active</w:t>
      </w:r>
      <w:proofErr w:type="spellEnd"/>
      <w:r>
        <w:rPr>
          <w:rStyle w:val="CommentTok"/>
        </w:rPr>
        <w:t xml:space="preserve"> ON employees (</w:t>
      </w:r>
      <w:proofErr w:type="spellStart"/>
      <w:r>
        <w:rPr>
          <w:rStyle w:val="CommentTok"/>
        </w:rPr>
        <w:t>is_active</w:t>
      </w:r>
      <w:proofErr w:type="spellEnd"/>
      <w:r>
        <w:rPr>
          <w:rStyle w:val="CommentTok"/>
        </w:rPr>
        <w:t>);  -- Low selectivity (0/1)</w:t>
      </w:r>
      <w:r>
        <w:br/>
      </w:r>
      <w:r>
        <w:br/>
      </w:r>
      <w:r>
        <w:rPr>
          <w:rStyle w:val="CommentTok"/>
        </w:rPr>
        <w:t>-- Better: Use filtered indexes for low-selectivit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inactiv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</w:t>
      </w:r>
      <w:r>
        <w:rPr>
          <w:rStyle w:val="CommentTok"/>
        </w:rPr>
        <w:t>-- Only index inactive employees</w:t>
      </w:r>
    </w:p>
    <w:p w14:paraId="6230C97B" w14:textId="77777777" w:rsidR="00842747" w:rsidRDefault="00842747" w:rsidP="00842747">
      <w:pPr>
        <w:pStyle w:val="Heading4"/>
      </w:pPr>
      <w:bookmarkStart w:id="189" w:name="composite-index-order"/>
      <w:bookmarkEnd w:id="188"/>
      <w:r>
        <w:t>3. Composite Index Order</w:t>
      </w:r>
    </w:p>
    <w:p w14:paraId="04AE6DF8" w14:textId="77777777" w:rsidR="00842747" w:rsidRDefault="00842747" w:rsidP="00842747">
      <w:pPr>
        <w:pStyle w:val="SourceCode"/>
      </w:pPr>
      <w:r>
        <w:rPr>
          <w:rStyle w:val="CommentTok"/>
        </w:rPr>
        <w:t>-- Order by: Equality first, then Inequality, then ORDER B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ptimal_ord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status,           </w:t>
      </w:r>
      <w:r>
        <w:rPr>
          <w:rStyle w:val="CommentTok"/>
        </w:rPr>
        <w:t>-- Equality condition (WHERE status = 'Completed'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     </w:t>
      </w:r>
      <w:r>
        <w:rPr>
          <w:rStyle w:val="CommentTok"/>
        </w:rPr>
        <w:t xml:space="preserve">-- Equality condition (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123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      </w:t>
      </w:r>
      <w:r>
        <w:rPr>
          <w:rStyle w:val="CommentTok"/>
        </w:rPr>
        <w:t xml:space="preserve">-- Range condition (WHERE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&gt;= '2023-01-01'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clude frequently access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status,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</w:p>
    <w:p w14:paraId="32BD875B" w14:textId="77777777" w:rsidR="00842747" w:rsidRDefault="00842747" w:rsidP="00842747">
      <w:pPr>
        <w:pStyle w:val="Heading4"/>
      </w:pPr>
      <w:bookmarkStart w:id="190" w:name="maintenance-considerations"/>
      <w:bookmarkEnd w:id="189"/>
      <w:r>
        <w:t>4. Maintenance Considerations</w:t>
      </w:r>
    </w:p>
    <w:p w14:paraId="2BFE73BE" w14:textId="77777777" w:rsidR="00842747" w:rsidRDefault="00842747" w:rsidP="00842747">
      <w:pPr>
        <w:pStyle w:val="SourceCode"/>
      </w:pPr>
      <w:r>
        <w:rPr>
          <w:rStyle w:val="CommentTok"/>
        </w:rPr>
        <w:t>-- Set appropriate fill factor for frequent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updated_frequentl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proofErr w:type="gramStart"/>
      <w:r>
        <w:rPr>
          <w:rStyle w:val="NormalTok"/>
        </w:rPr>
        <w:t xml:space="preserve">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Leave 20% free space for updates</w:t>
      </w:r>
      <w:r>
        <w:br/>
      </w:r>
      <w:r>
        <w:br/>
      </w:r>
      <w:r>
        <w:rPr>
          <w:rStyle w:val="CommentTok"/>
        </w:rPr>
        <w:t>-- For read-only or rare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archive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hive_tabl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colum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proofErr w:type="gramStart"/>
      <w:r>
        <w:rPr>
          <w:rStyle w:val="NormalTok"/>
        </w:rPr>
        <w:t xml:space="preserve">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No free space needed</w:t>
      </w:r>
    </w:p>
    <w:p w14:paraId="5BAB1704" w14:textId="77777777" w:rsidR="00842747" w:rsidRDefault="00842747" w:rsidP="00842747">
      <w:pPr>
        <w:pStyle w:val="Heading3"/>
      </w:pPr>
      <w:bookmarkStart w:id="191" w:name="index-naming-conventions"/>
      <w:bookmarkEnd w:id="186"/>
      <w:bookmarkEnd w:id="190"/>
      <w:r>
        <w:lastRenderedPageBreak/>
        <w:t>Index Naming Conventions</w:t>
      </w:r>
    </w:p>
    <w:p w14:paraId="4D9EC9DF" w14:textId="77777777" w:rsidR="00842747" w:rsidRDefault="00842747" w:rsidP="00842747">
      <w:pPr>
        <w:pStyle w:val="SourceCode"/>
      </w:pPr>
      <w:r>
        <w:rPr>
          <w:rStyle w:val="CommentTok"/>
        </w:rPr>
        <w:t>-- Consistent naming convention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IX_TableName_ColumnName</w:t>
      </w:r>
      <w:proofErr w:type="spellEnd"/>
      <w:r>
        <w:rPr>
          <w:rStyle w:val="CommentTok"/>
        </w:rPr>
        <w:t>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ustom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For unique indexes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UX_TableName_ColumnName</w:t>
      </w:r>
      <w:proofErr w:type="spellEnd"/>
      <w:r>
        <w:rPr>
          <w:rStyle w:val="CommentTok"/>
        </w:rPr>
        <w:t>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For filtered indexes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IX_TableName_ColumnName_FilterDesc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_activ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salary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5FB34C8C" w14:textId="77777777" w:rsidR="00842747" w:rsidRDefault="00842747" w:rsidP="00842747">
      <w:pPr>
        <w:pStyle w:val="Heading3"/>
      </w:pPr>
      <w:bookmarkStart w:id="192" w:name="performance-monitoring"/>
      <w:bookmarkEnd w:id="191"/>
      <w:r>
        <w:t>Performance Monitoring</w:t>
      </w:r>
    </w:p>
    <w:p w14:paraId="7C8C7D35" w14:textId="77777777" w:rsidR="00842747" w:rsidRDefault="00842747" w:rsidP="00842747">
      <w:pPr>
        <w:pStyle w:val="SourceCode"/>
      </w:pPr>
      <w:r>
        <w:rPr>
          <w:rStyle w:val="CommentTok"/>
        </w:rPr>
        <w:t>-- Regular index health check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HealthCheck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1. Index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ealth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eds Reorganization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eeds Rebuil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lth_statu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2. Unused index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wri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ver 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 Cos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assess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health check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HealthCheck</w:t>
      </w:r>
      <w:proofErr w:type="spellEnd"/>
      <w:r>
        <w:rPr>
          <w:rStyle w:val="NormalTok"/>
        </w:rPr>
        <w:t>;</w:t>
      </w:r>
    </w:p>
    <w:p w14:paraId="34AC5F1A" w14:textId="77777777" w:rsidR="00842747" w:rsidRDefault="00000000" w:rsidP="00842747">
      <w:r>
        <w:pict w14:anchorId="770B0A0A">
          <v:rect id="_x0000_i1087" style="width:0;height:1.5pt" o:hralign="center" o:hrstd="t" o:hr="t"/>
        </w:pict>
      </w:r>
    </w:p>
    <w:p w14:paraId="53C9443B" w14:textId="77777777" w:rsidR="00842747" w:rsidRDefault="00842747" w:rsidP="00842747">
      <w:pPr>
        <w:pStyle w:val="Heading2"/>
      </w:pPr>
      <w:bookmarkStart w:id="193" w:name="advanced-index-scenarios"/>
      <w:bookmarkEnd w:id="192"/>
      <w:r>
        <w:t>Advanced Index Scenarios</w:t>
      </w:r>
    </w:p>
    <w:p w14:paraId="6B4B78D4" w14:textId="77777777" w:rsidR="00842747" w:rsidRDefault="00842747" w:rsidP="00842747">
      <w:pPr>
        <w:pStyle w:val="Heading3"/>
      </w:pPr>
      <w:bookmarkStart w:id="194" w:name="index-for-data-warehousing"/>
      <w:r>
        <w:t>Index for Data Warehousing</w:t>
      </w:r>
    </w:p>
    <w:p w14:paraId="49673E59" w14:textId="77777777" w:rsidR="00842747" w:rsidRDefault="00842747" w:rsidP="00842747">
      <w:pPr>
        <w:pStyle w:val="SourceCode"/>
      </w:pPr>
      <w:r>
        <w:rPr>
          <w:rStyle w:val="CommentTok"/>
        </w:rPr>
        <w:t>-- Create fact table with appropriate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act_id</w:t>
      </w:r>
      <w:proofErr w:type="spellEnd"/>
      <w:r>
        <w:rPr>
          <w:rStyle w:val="NormalTok"/>
        </w:rPr>
        <w:t xml:space="preserve"> BIGINT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fi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 for analytic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CI_sales_fact_analytic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 xml:space="preserve">, quantity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profit);</w:t>
      </w:r>
      <w:r>
        <w:br/>
      </w:r>
      <w:r>
        <w:br/>
      </w:r>
      <w:r>
        <w:rPr>
          <w:rStyle w:val="CommentTok"/>
        </w:rPr>
        <w:t>-- Traditional B-tree indexes for operation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fact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profit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fact_produ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CLUDE (quantity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artitioned index for time-series data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sales_date</w:t>
      </w:r>
      <w:proofErr w:type="spellEnd"/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0230101</w:t>
      </w:r>
      <w:r>
        <w:rPr>
          <w:rStyle w:val="NormalTok"/>
        </w:rPr>
        <w:t xml:space="preserve">, </w:t>
      </w:r>
      <w:r>
        <w:rPr>
          <w:rStyle w:val="DecValTok"/>
        </w:rPr>
        <w:t>20230401</w:t>
      </w:r>
      <w:r>
        <w:rPr>
          <w:rStyle w:val="NormalTok"/>
        </w:rPr>
        <w:t xml:space="preserve">, </w:t>
      </w:r>
      <w:r>
        <w:rPr>
          <w:rStyle w:val="DecValTok"/>
        </w:rPr>
        <w:t>20230701</w:t>
      </w:r>
      <w:r>
        <w:rPr>
          <w:rStyle w:val="NormalTok"/>
        </w:rPr>
        <w:t xml:space="preserve">, </w:t>
      </w:r>
      <w:r>
        <w:rPr>
          <w:rStyle w:val="DecValTok"/>
        </w:rPr>
        <w:t>20231001</w:t>
      </w:r>
      <w:r>
        <w:rPr>
          <w:rStyle w:val="NormalTok"/>
        </w:rPr>
        <w:t>)</w:t>
      </w:r>
      <w:r>
        <w:rPr>
          <w:rStyle w:val="NormalTok"/>
        </w:rPr>
        <w:lastRenderedPageBreak/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</w:t>
      </w:r>
      <w:proofErr w:type="spellStart"/>
      <w:r>
        <w:rPr>
          <w:rStyle w:val="NormalTok"/>
        </w:rPr>
        <w:t>ps_sales_date</w:t>
      </w:r>
      <w:proofErr w:type="spellEnd"/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sales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X_sales_fact_partitione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act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sales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>);</w:t>
      </w:r>
    </w:p>
    <w:p w14:paraId="18CFB460" w14:textId="77777777" w:rsidR="00842747" w:rsidRDefault="00842747" w:rsidP="00842747">
      <w:pPr>
        <w:pStyle w:val="Heading3"/>
      </w:pPr>
      <w:bookmarkStart w:id="195" w:name="index-for-json-data"/>
      <w:bookmarkEnd w:id="194"/>
      <w:r>
        <w:t>Index for JSON Data</w:t>
      </w:r>
    </w:p>
    <w:p w14:paraId="73478AC2" w14:textId="77777777" w:rsidR="00842747" w:rsidRDefault="00842747" w:rsidP="00842747">
      <w:pPr>
        <w:pStyle w:val="SourceCode"/>
      </w:pPr>
      <w:r>
        <w:rPr>
          <w:rStyle w:val="CommentTok"/>
        </w:rPr>
        <w:t>-- Table with JSON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CHECK</w:t>
      </w:r>
      <w:r>
        <w:rPr>
          <w:rStyle w:val="NormalTok"/>
        </w:rPr>
        <w:t xml:space="preserve"> (ISJSON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date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JSON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john_do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{"age": 30, "city": "New York", "skills": ["SQL", "C#", "JavaScript"]}'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jane_smi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{"age": 28, "city": "Chicago", "skills": ["Python", "R", "Machine Learning"]}'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Create computed columns for JSON properti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JSON_VALUE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$.age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city </w:t>
      </w:r>
      <w:r>
        <w:rPr>
          <w:rStyle w:val="KeywordTok"/>
        </w:rPr>
        <w:t>AS</w:t>
      </w:r>
      <w:r>
        <w:rPr>
          <w:rStyle w:val="NormalTok"/>
        </w:rPr>
        <w:t xml:space="preserve"> JSON_VALUE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$.city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indexes on comput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user_profiles_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age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user_profiles_cit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city);</w:t>
      </w:r>
      <w:r>
        <w:br/>
      </w:r>
      <w:r>
        <w:br/>
      </w:r>
      <w:r>
        <w:rPr>
          <w:rStyle w:val="CommentTok"/>
        </w:rPr>
        <w:t>-- Query using JS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username, age, cit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ag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1AA3240C" w14:textId="77777777" w:rsidR="00842747" w:rsidRDefault="00842747" w:rsidP="00842747">
      <w:pPr>
        <w:pStyle w:val="Heading3"/>
      </w:pPr>
      <w:bookmarkStart w:id="196" w:name="index-for-temporal-tables"/>
      <w:bookmarkEnd w:id="195"/>
      <w:r>
        <w:t>Index for Temporal Tables</w:t>
      </w:r>
    </w:p>
    <w:p w14:paraId="7FAAA5AA" w14:textId="77777777" w:rsidR="00842747" w:rsidRDefault="00842747" w:rsidP="00842747">
      <w:pPr>
        <w:pStyle w:val="SourceCode"/>
      </w:pPr>
      <w:r>
        <w:rPr>
          <w:rStyle w:val="CommentTok"/>
        </w:rPr>
        <w:t>-- Create system-versioned temporal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-- System columns for temporal functionalit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IOD </w:t>
      </w:r>
      <w:r>
        <w:rPr>
          <w:rStyle w:val="ControlFlowTok"/>
        </w:rPr>
        <w:t>FOR</w:t>
      </w:r>
      <w:r>
        <w:rPr>
          <w:rStyle w:val="NormalTok"/>
        </w:rPr>
        <w:t xml:space="preserve"> SYSTEM_TIME (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SYSTEM_VERSION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(HISTORY_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o.employee_history_archive</w:t>
      </w:r>
      <w:proofErr w:type="spellEnd"/>
      <w:r>
        <w:rPr>
          <w:rStyle w:val="NormalTok"/>
        </w:rPr>
        <w:t>));</w:t>
      </w:r>
      <w:r>
        <w:br/>
      </w:r>
      <w:r>
        <w:br/>
      </w:r>
      <w:r>
        <w:rPr>
          <w:rStyle w:val="CommentTok"/>
        </w:rPr>
        <w:t>-- Create indexes optimized for tempor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_history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_history_archive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_archiv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emporal query examples</w:t>
      </w:r>
      <w:r>
        <w:br/>
      </w:r>
      <w:r>
        <w:rPr>
          <w:rStyle w:val="CommentTok"/>
        </w:rPr>
        <w:t>-- Point-in-tim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StringTok"/>
        </w:rPr>
        <w:t>'2023-06-0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Historical rang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50A26BA2" w14:textId="77777777" w:rsidR="00842747" w:rsidRDefault="00000000" w:rsidP="00842747">
      <w:r>
        <w:pict w14:anchorId="7D8D2B93">
          <v:rect id="_x0000_i1088" style="width:0;height:1.5pt" o:hralign="center" o:hrstd="t" o:hr="t"/>
        </w:pict>
      </w:r>
    </w:p>
    <w:p w14:paraId="02080FE1" w14:textId="77777777" w:rsidR="00842747" w:rsidRDefault="00842747" w:rsidP="00842747">
      <w:pPr>
        <w:pStyle w:val="Heading2"/>
      </w:pPr>
      <w:bookmarkStart w:id="197" w:name="index-troubleshooting"/>
      <w:bookmarkEnd w:id="193"/>
      <w:bookmarkEnd w:id="196"/>
      <w:r>
        <w:t>Index Troubleshooting</w:t>
      </w:r>
    </w:p>
    <w:p w14:paraId="0A55DF0B" w14:textId="77777777" w:rsidR="00842747" w:rsidRDefault="00842747" w:rsidP="00842747">
      <w:pPr>
        <w:pStyle w:val="Heading3"/>
      </w:pPr>
      <w:bookmarkStart w:id="198" w:name="common-index-problems-and-solutions"/>
      <w:r>
        <w:t>Common Index Problems and Solutions</w:t>
      </w:r>
    </w:p>
    <w:p w14:paraId="1B5A543C" w14:textId="77777777" w:rsidR="00842747" w:rsidRDefault="00842747" w:rsidP="00842747">
      <w:pPr>
        <w:pStyle w:val="Heading4"/>
      </w:pPr>
      <w:bookmarkStart w:id="199" w:name="problem-1-high-index-fragmentation"/>
      <w:r>
        <w:t>Problem 1: High Index Fragmentation</w:t>
      </w:r>
    </w:p>
    <w:p w14:paraId="735E44D8" w14:textId="77777777" w:rsidR="00842747" w:rsidRDefault="00842747" w:rsidP="00842747">
      <w:pPr>
        <w:pStyle w:val="SourceCode"/>
      </w:pPr>
      <w:r>
        <w:rPr>
          <w:rStyle w:val="CommentTok"/>
        </w:rPr>
        <w:t>-- Identify fragment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fragmen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BUILD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ORGANIZE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 -- No action neede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ac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lastRenderedPageBreak/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284193B" w14:textId="77777777" w:rsidR="00842747" w:rsidRDefault="00842747" w:rsidP="00842747">
      <w:pPr>
        <w:pStyle w:val="Heading4"/>
      </w:pPr>
      <w:bookmarkStart w:id="200" w:name="problem-2-index-not-being-used"/>
      <w:bookmarkEnd w:id="199"/>
      <w:r>
        <w:t>Problem 2: Index Not Being Used</w:t>
      </w:r>
    </w:p>
    <w:p w14:paraId="20C8A6F4" w14:textId="77777777" w:rsidR="00842747" w:rsidRDefault="00842747" w:rsidP="00842747">
      <w:pPr>
        <w:pStyle w:val="SourceCode"/>
      </w:pPr>
      <w:r>
        <w:rPr>
          <w:rStyle w:val="CommentTok"/>
        </w:rPr>
        <w:t>-- Check if indexes are being use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U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wri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user_sca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TIV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unique_constra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dropping: DROP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view necessity - high update overhea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Index is being used effectively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commenda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Usage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;</w:t>
      </w:r>
    </w:p>
    <w:p w14:paraId="4CB9B329" w14:textId="77777777" w:rsidR="00842747" w:rsidRDefault="00842747" w:rsidP="00842747">
      <w:pPr>
        <w:pStyle w:val="Heading4"/>
      </w:pPr>
      <w:bookmarkStart w:id="201" w:name="problem-3-too-many-indexes-on-a-table"/>
      <w:bookmarkEnd w:id="200"/>
      <w:r>
        <w:t>Problem 3: Too Many Indexes on a Table</w:t>
      </w:r>
    </w:p>
    <w:p w14:paraId="0B1B188B" w14:textId="77777777" w:rsidR="00842747" w:rsidRDefault="00842747" w:rsidP="00842747">
      <w:pPr>
        <w:pStyle w:val="SourceCode"/>
      </w:pPr>
      <w:r>
        <w:rPr>
          <w:rStyle w:val="CommentTok"/>
        </w:rPr>
        <w:t>-- Identify tables with excessive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ed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N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nclustered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COLUMNSTORE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</w:t>
      </w:r>
      <w:r>
        <w:rPr>
          <w:rStyle w:val="ControlFlowTok"/>
        </w:rPr>
        <w:lastRenderedPageBreak/>
        <w:t>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stor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index consolidatio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onitor perform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cept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ssess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9894E82" w14:textId="77777777" w:rsidR="00842747" w:rsidRDefault="00842747" w:rsidP="00842747">
      <w:pPr>
        <w:pStyle w:val="Heading3"/>
      </w:pPr>
      <w:bookmarkStart w:id="202" w:name="index-performance-tuning"/>
      <w:bookmarkEnd w:id="198"/>
      <w:bookmarkEnd w:id="201"/>
      <w:r>
        <w:t>Index Performance Tuning</w:t>
      </w:r>
    </w:p>
    <w:p w14:paraId="1395AC0B" w14:textId="77777777" w:rsidR="00842747" w:rsidRDefault="00842747" w:rsidP="00842747">
      <w:pPr>
        <w:pStyle w:val="SourceCode"/>
      </w:pPr>
      <w:r>
        <w:rPr>
          <w:rStyle w:val="CommentTok"/>
        </w:rPr>
        <w:t>-- Create procedure to analyze query performance with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QueryPerformance</w:t>
      </w:r>
      <w:proofErr w:type="spellEnd"/>
      <w:r>
        <w:br/>
      </w:r>
      <w:r>
        <w:rPr>
          <w:rStyle w:val="NormalTok"/>
        </w:rPr>
        <w:t xml:space="preserve">    @query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able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Executing query with current indexes...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qu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xecution plan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plan_hand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phys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UBSTRING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ALENGTH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ment_tex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query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OSS</w:t>
      </w:r>
      <w:r>
        <w:rPr>
          <w:rStyle w:val="NormalTok"/>
        </w:rPr>
        <w:t xml:space="preserve"> APPLY </w:t>
      </w:r>
      <w:proofErr w:type="spellStart"/>
      <w:r>
        <w:rPr>
          <w:rStyle w:val="NormalTok"/>
        </w:rPr>
        <w:t>sys.dm_exec_sql_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) q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@query, </w:t>
      </w:r>
      <w:r>
        <w:rPr>
          <w:rStyle w:val="StringTok"/>
        </w:rPr>
        <w:t>'</w:t>
      </w:r>
      <w:r>
        <w:rPr>
          <w:rStyle w:val="CharTok"/>
        </w:rPr>
        <w:t>''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''''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lastRenderedPageBreak/>
        <w:br/>
      </w:r>
      <w:r>
        <w:rPr>
          <w:rStyle w:val="CommentTok"/>
        </w:rPr>
        <w:t>-- Example usag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QueryPerform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query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StringTok"/>
        </w:rPr>
        <w:t xml:space="preserve">'SELECT * FROM employees WHERE department = </w:t>
      </w:r>
      <w:r>
        <w:rPr>
          <w:rStyle w:val="CharTok"/>
        </w:rPr>
        <w:t>''</w:t>
      </w:r>
      <w:r>
        <w:rPr>
          <w:rStyle w:val="StringTok"/>
        </w:rPr>
        <w:t>IT</w:t>
      </w:r>
      <w:r>
        <w:rPr>
          <w:rStyle w:val="CharTok"/>
        </w:rPr>
        <w:t>''</w:t>
      </w:r>
      <w:r>
        <w:rPr>
          <w:rStyle w:val="StringTok"/>
        </w:rPr>
        <w:t xml:space="preserve"> AND salary &gt; 70000'</w:t>
      </w:r>
      <w:r>
        <w:rPr>
          <w:rStyle w:val="NormalTok"/>
        </w:rPr>
        <w:t>;</w:t>
      </w:r>
    </w:p>
    <w:p w14:paraId="6FF5DB2A" w14:textId="77777777" w:rsidR="00842747" w:rsidRDefault="00000000" w:rsidP="00842747">
      <w:r>
        <w:pict w14:anchorId="2BCD8FAE">
          <v:rect id="_x0000_i1089" style="width:0;height:1.5pt" o:hralign="center" o:hrstd="t" o:hr="t"/>
        </w:pict>
      </w:r>
    </w:p>
    <w:p w14:paraId="45E5CACD" w14:textId="77777777" w:rsidR="00842747" w:rsidRDefault="00842747" w:rsidP="00842747">
      <w:pPr>
        <w:pStyle w:val="Heading2"/>
      </w:pPr>
      <w:bookmarkStart w:id="203" w:name="index-security-and-permissions"/>
      <w:bookmarkEnd w:id="197"/>
      <w:bookmarkEnd w:id="202"/>
      <w:r>
        <w:t>Index Security and Permissions</w:t>
      </w:r>
    </w:p>
    <w:p w14:paraId="1BA1EDB8" w14:textId="77777777" w:rsidR="00842747" w:rsidRDefault="00842747" w:rsidP="00842747">
      <w:pPr>
        <w:pStyle w:val="Heading3"/>
      </w:pPr>
      <w:bookmarkStart w:id="204" w:name="index-related-permissions"/>
      <w:r>
        <w:t>Index-Related Permissions</w:t>
      </w:r>
    </w:p>
    <w:p w14:paraId="2E297E1E" w14:textId="77777777" w:rsidR="00842747" w:rsidRDefault="00842747" w:rsidP="00842747">
      <w:pPr>
        <w:pStyle w:val="SourceCode"/>
      </w:pPr>
      <w:r>
        <w:rPr>
          <w:rStyle w:val="CommentTok"/>
        </w:rPr>
        <w:t>-- Permissions needed for index operations</w:t>
      </w:r>
      <w:r>
        <w:br/>
      </w:r>
      <w:r>
        <w:rPr>
          <w:rStyle w:val="CommentTok"/>
        </w:rPr>
        <w:t>-- CREATE/DROP INDEX requires ALTER permission on table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VIEW DEFINITION required to see index definit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Developer;</w:t>
      </w:r>
      <w:r>
        <w:br/>
      </w:r>
      <w:r>
        <w:br/>
      </w:r>
      <w:r>
        <w:rPr>
          <w:rStyle w:val="CommentTok"/>
        </w:rPr>
        <w:t>-- Example: Create role for index managemen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Grant necessary permiss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</w:t>
      </w:r>
      <w:proofErr w:type="spellStart"/>
      <w:r>
        <w:rPr>
          <w:rStyle w:val="CharTok"/>
        </w:rPr>
        <w:t>db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</w:t>
      </w:r>
      <w:proofErr w:type="spellStart"/>
      <w:r>
        <w:rPr>
          <w:rStyle w:val="CharTok"/>
        </w:rPr>
        <w:t>db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dd user to ro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[</w:t>
      </w:r>
      <w:r>
        <w:rPr>
          <w:rStyle w:val="KeywordTok"/>
        </w:rPr>
        <w:t>domain</w:t>
      </w:r>
      <w:r>
        <w:rPr>
          <w:rStyle w:val="NormalTok"/>
        </w:rPr>
        <w:t>\</w:t>
      </w:r>
      <w:proofErr w:type="spellStart"/>
      <w:r>
        <w:rPr>
          <w:rStyle w:val="NormalTok"/>
        </w:rPr>
        <w:t>indexadmin</w:t>
      </w:r>
      <w:proofErr w:type="spellEnd"/>
      <w:r>
        <w:rPr>
          <w:rStyle w:val="NormalTok"/>
        </w:rPr>
        <w:t>];</w:t>
      </w:r>
    </w:p>
    <w:p w14:paraId="08D80950" w14:textId="77777777" w:rsidR="00842747" w:rsidRDefault="00842747" w:rsidP="00842747">
      <w:pPr>
        <w:pStyle w:val="Heading3"/>
      </w:pPr>
      <w:bookmarkStart w:id="205" w:name="monitoring-index-security"/>
      <w:bookmarkEnd w:id="204"/>
      <w:r>
        <w:t>Monitoring Index Security</w:t>
      </w:r>
    </w:p>
    <w:p w14:paraId="62E9EF51" w14:textId="77777777" w:rsidR="00842747" w:rsidRDefault="00842747" w:rsidP="00842747">
      <w:pPr>
        <w:pStyle w:val="SourceCode"/>
      </w:pPr>
      <w:r>
        <w:rPr>
          <w:rStyle w:val="CommentTok"/>
        </w:rPr>
        <w:t>-- Check permissions 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rincipal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cipa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ermission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stat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atabase_permissions</w:t>
      </w:r>
      <w:proofErr w:type="spellEnd"/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majo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atabase_principals</w:t>
      </w:r>
      <w:proofErr w:type="spellEnd"/>
      <w:r>
        <w:rPr>
          <w:rStyle w:val="NormalTok"/>
        </w:rPr>
        <w:t xml:space="preserve"> pr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grantee_principal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.principal_id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ermission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LTER'</w:t>
      </w:r>
      <w:r>
        <w:rPr>
          <w:rStyle w:val="NormalTok"/>
        </w:rPr>
        <w:t xml:space="preserve">, </w:t>
      </w:r>
      <w:r>
        <w:rPr>
          <w:rStyle w:val="StringTok"/>
        </w:rPr>
        <w:t>'VIEW DEFINI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'</w:t>
      </w:r>
      <w:r>
        <w:rPr>
          <w:rStyle w:val="NormalTok"/>
        </w:rPr>
        <w:t>;</w:t>
      </w:r>
    </w:p>
    <w:p w14:paraId="438EEB8A" w14:textId="77777777" w:rsidR="00842747" w:rsidRDefault="00000000" w:rsidP="00842747">
      <w:r>
        <w:pict w14:anchorId="080DC1A2">
          <v:rect id="_x0000_i1090" style="width:0;height:1.5pt" o:hralign="center" o:hrstd="t" o:hr="t"/>
        </w:pict>
      </w:r>
    </w:p>
    <w:p w14:paraId="5CEEE34D" w14:textId="77777777" w:rsidR="00842747" w:rsidRDefault="00842747" w:rsidP="00842747">
      <w:pPr>
        <w:pStyle w:val="Heading2"/>
      </w:pPr>
      <w:bookmarkStart w:id="206" w:name="index-maintenance-automation"/>
      <w:bookmarkEnd w:id="203"/>
      <w:bookmarkEnd w:id="205"/>
      <w:r>
        <w:t>Index Maintenance Automation</w:t>
      </w:r>
    </w:p>
    <w:p w14:paraId="5392D677" w14:textId="77777777" w:rsidR="00842747" w:rsidRDefault="00842747" w:rsidP="00842747">
      <w:pPr>
        <w:pStyle w:val="Heading3"/>
      </w:pPr>
      <w:bookmarkStart w:id="207" w:name="automated-index-maintenance-job"/>
      <w:r>
        <w:t>Automated Index Maintenance Job</w:t>
      </w:r>
    </w:p>
    <w:p w14:paraId="433A76BC" w14:textId="77777777" w:rsidR="00842747" w:rsidRDefault="00842747" w:rsidP="00842747">
      <w:pPr>
        <w:pStyle w:val="SourceCode"/>
      </w:pPr>
      <w:r>
        <w:rPr>
          <w:rStyle w:val="CommentTok"/>
        </w:rPr>
        <w:t>-- Create comprehensive index maintenance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utomatedIndexMaintenance</w:t>
      </w:r>
      <w:proofErr w:type="spellEnd"/>
      <w:r>
        <w:br/>
      </w:r>
      <w:r>
        <w:rPr>
          <w:rStyle w:val="NormalTok"/>
        </w:rPr>
        <w:t xml:space="preserve">    @databas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min_page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duration_minute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B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atabas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@database_name </w:t>
      </w:r>
      <w:r>
        <w:rPr>
          <w:rStyle w:val="OperatorTok"/>
        </w:rPr>
        <w:t>=</w:t>
      </w:r>
      <w:r>
        <w:rPr>
          <w:rStyle w:val="NormalTok"/>
        </w:rPr>
        <w:t xml:space="preserve"> DB_NAM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tart_time DATETIM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msg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reate temp table for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ge_count</w:t>
      </w:r>
      <w:proofErr w:type="spellEnd"/>
      <w:r>
        <w:rPr>
          <w:rStyle w:val="NormalTok"/>
        </w:rPr>
        <w:t xml:space="preserve"> BIGINT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executed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opula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#MaintenanceTasks (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database_name,</w:t>
      </w:r>
      <w:r>
        <w:br/>
      </w:r>
      <w:r>
        <w:rPr>
          <w:rStyle w:val="NormalTok"/>
        </w:rPr>
        <w:t xml:space="preserve">        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QUOTENAME(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BUILD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WITH (ONLINE = ON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OTENAME(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@database_name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min_page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id </w:t>
      </w:r>
      <w:r>
        <w:rPr>
          <w:rStyle w:val="DataTypeTok"/>
        </w:rPr>
        <w:t>INT</w:t>
      </w:r>
      <w:r>
        <w:rPr>
          <w:rStyle w:val="NormalTok"/>
        </w:rPr>
        <w:t xml:space="preserve">, @task_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, @task_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tabl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task_index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ex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OperatorTok"/>
        </w:rPr>
        <w:t>&lt;</w:t>
      </w:r>
      <w:r>
        <w:rPr>
          <w:rStyle w:val="NormalTok"/>
        </w:rPr>
        <w:t xml:space="preserve"> @max_duration_minu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BEGIN</w:t>
      </w:r>
      <w:proofErr w:type="spellEnd"/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task_sql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RROR_MESSAG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 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ummary re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intenance Summar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ort_sec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ted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iled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ration_minut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as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EDIFF(</w:t>
      </w:r>
      <w:r>
        <w:rPr>
          <w:rStyle w:val="DataTypeTok"/>
        </w:rPr>
        <w:t>SECOND</w:t>
      </w:r>
      <w:r>
        <w:rPr>
          <w:rStyle w:val="NormalTok"/>
        </w:rPr>
        <w:t xml:space="preserve">, @start_time,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tailed resul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utomated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utomatedIndexMainten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fragmentation_threshold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34E9EC87" w14:textId="77777777" w:rsidR="00842747" w:rsidRDefault="00000000" w:rsidP="00842747">
      <w:r>
        <w:pict w14:anchorId="12CA18E7">
          <v:rect id="_x0000_i1091" style="width:0;height:1.5pt" o:hralign="center" o:hrstd="t" o:hr="t"/>
        </w:pict>
      </w:r>
    </w:p>
    <w:bookmarkEnd w:id="206"/>
    <w:bookmarkEnd w:id="207"/>
    <w:p w14:paraId="0D23D5E8" w14:textId="77777777" w:rsidR="00842747" w:rsidRDefault="00842747" w:rsidP="00842747">
      <w:pPr>
        <w:pStyle w:val="Heading2"/>
      </w:pPr>
      <w:r>
        <w:t>Summary</w:t>
      </w:r>
    </w:p>
    <w:p w14:paraId="32D1D71C" w14:textId="77777777" w:rsidR="00842747" w:rsidRDefault="00842747" w:rsidP="00842747">
      <w:pPr>
        <w:pStyle w:val="FirstParagraph"/>
      </w:pPr>
      <w:r>
        <w:t>Indexes are crucial for SQL Server performance optimization:</w:t>
      </w:r>
    </w:p>
    <w:p w14:paraId="37361EFF" w14:textId="77777777" w:rsidR="00842747" w:rsidRDefault="00842747" w:rsidP="00842747">
      <w:pPr>
        <w:pStyle w:val="Heading3"/>
      </w:pPr>
      <w:bookmarkStart w:id="208" w:name="key-takeaways"/>
      <w:r>
        <w:t>Key Takeaways:</w:t>
      </w:r>
    </w:p>
    <w:p w14:paraId="324FDD9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lustered indexes</w:t>
      </w:r>
      <w:r>
        <w:t xml:space="preserve"> determine physical data storage order</w:t>
      </w:r>
    </w:p>
    <w:p w14:paraId="3CF522E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Non-clustered indexes</w:t>
      </w:r>
      <w:r>
        <w:t xml:space="preserve"> provide fast data lookup paths</w:t>
      </w:r>
    </w:p>
    <w:p w14:paraId="2349D0F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mposite indexes</w:t>
      </w:r>
      <w:r>
        <w:t xml:space="preserve"> support complex query patterns</w:t>
      </w:r>
    </w:p>
    <w:p w14:paraId="61E258A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vering indexes</w:t>
      </w:r>
      <w:r>
        <w:t xml:space="preserve"> eliminate key lookups</w:t>
      </w:r>
    </w:p>
    <w:p w14:paraId="43704FC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Filtered indexes</w:t>
      </w:r>
      <w:r>
        <w:t xml:space="preserve"> optimize storage for specific data subsets</w:t>
      </w:r>
    </w:p>
    <w:p w14:paraId="46B1F703" w14:textId="5BF48DAE" w:rsidR="00842747" w:rsidRDefault="00C643F1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 store</w:t>
      </w:r>
      <w:r w:rsidR="00842747">
        <w:rPr>
          <w:b/>
          <w:bCs/>
        </w:rPr>
        <w:t xml:space="preserve"> indexes</w:t>
      </w:r>
      <w:r w:rsidR="00842747">
        <w:t xml:space="preserve"> excel at analytical workloads</w:t>
      </w:r>
    </w:p>
    <w:p w14:paraId="345E06E2" w14:textId="77777777" w:rsidR="00842747" w:rsidRDefault="00842747" w:rsidP="00842747">
      <w:pPr>
        <w:pStyle w:val="Heading3"/>
      </w:pPr>
      <w:bookmarkStart w:id="209" w:name="best-practices-summary"/>
      <w:bookmarkEnd w:id="208"/>
      <w:r>
        <w:t>Best Practices Summary:</w:t>
      </w:r>
    </w:p>
    <w:p w14:paraId="163AC8F2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Design indexes based on query patterns</w:t>
      </w:r>
      <w:r>
        <w:t>, not just table structure</w:t>
      </w:r>
    </w:p>
    <w:p w14:paraId="683BB245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Monitor index usage</w:t>
      </w:r>
      <w:r>
        <w:t xml:space="preserve"> and remove unused indexes</w:t>
      </w:r>
    </w:p>
    <w:p w14:paraId="5532F069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Maintain indexes regularly</w:t>
      </w:r>
      <w:r>
        <w:t xml:space="preserve"> to prevent fragmentation</w:t>
      </w:r>
    </w:p>
    <w:p w14:paraId="1E3DC2D7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Use covering indexes</w:t>
      </w:r>
      <w:r>
        <w:t xml:space="preserve"> to avoid key lookups</w:t>
      </w:r>
    </w:p>
    <w:p w14:paraId="42686BA7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Consider filtered indexes</w:t>
      </w:r>
      <w:r>
        <w:t xml:space="preserve"> for selective data</w:t>
      </w:r>
    </w:p>
    <w:p w14:paraId="3AF6AC53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Balance </w:t>
      </w:r>
      <w:proofErr w:type="gramStart"/>
      <w:r>
        <w:rPr>
          <w:b/>
          <w:bCs/>
        </w:rPr>
        <w:t>read</w:t>
      </w:r>
      <w:proofErr w:type="gramEnd"/>
      <w:r>
        <w:rPr>
          <w:b/>
          <w:bCs/>
        </w:rPr>
        <w:t xml:space="preserve"> performance</w:t>
      </w:r>
      <w:r>
        <w:t xml:space="preserve"> against </w:t>
      </w:r>
      <w:proofErr w:type="gramStart"/>
      <w:r>
        <w:t>write</w:t>
      </w:r>
      <w:proofErr w:type="gramEnd"/>
      <w:r>
        <w:t xml:space="preserve"> overhead</w:t>
      </w:r>
    </w:p>
    <w:p w14:paraId="243DD102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Test index changes</w:t>
      </w:r>
      <w:r>
        <w:t xml:space="preserve"> in non-production environments first</w:t>
      </w:r>
    </w:p>
    <w:p w14:paraId="7287FFEE" w14:textId="77777777" w:rsidR="00842747" w:rsidRDefault="00842747" w:rsidP="00842747">
      <w:pPr>
        <w:pStyle w:val="Heading3"/>
      </w:pPr>
      <w:bookmarkStart w:id="210" w:name="performance-impact"/>
      <w:bookmarkEnd w:id="209"/>
      <w:r>
        <w:t>Performance Impact:</w:t>
      </w:r>
    </w:p>
    <w:p w14:paraId="6672553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Proper indexing</w:t>
      </w:r>
      <w:r>
        <w:t xml:space="preserve"> can improve query performance by 10-1000x</w:t>
      </w:r>
    </w:p>
    <w:p w14:paraId="4B3C975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Poor indexing</w:t>
      </w:r>
      <w:r>
        <w:t xml:space="preserve"> can slow down DML operations significantly</w:t>
      </w:r>
    </w:p>
    <w:p w14:paraId="6E87D04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Regular maintenance</w:t>
      </w:r>
      <w:r>
        <w:t xml:space="preserve"> prevents performance degradation over time</w:t>
      </w:r>
    </w:p>
    <w:p w14:paraId="6B4F3466" w14:textId="77777777" w:rsidR="00842747" w:rsidRDefault="00842747" w:rsidP="00842747">
      <w:pPr>
        <w:pStyle w:val="FirstParagraph"/>
      </w:pPr>
      <w:r>
        <w:t>Master these indexing concepts to build high-performance SQL Server applications!</w:t>
      </w:r>
    </w:p>
    <w:bookmarkEnd w:id="130"/>
    <w:bookmarkEnd w:id="210"/>
    <w:p w14:paraId="71C49EBC" w14:textId="77777777" w:rsidR="00842747" w:rsidRDefault="00842747" w:rsidP="009B206D">
      <w:pPr>
        <w:pStyle w:val="SourceCode"/>
        <w:rPr>
          <w:rStyle w:val="VerbatimChar"/>
        </w:rPr>
      </w:pPr>
    </w:p>
    <w:p w14:paraId="6F3C3CF1" w14:textId="77777777" w:rsidR="00842747" w:rsidRDefault="00842747" w:rsidP="009B206D">
      <w:pPr>
        <w:pStyle w:val="SourceCode"/>
        <w:rPr>
          <w:rStyle w:val="VerbatimChar"/>
        </w:rPr>
      </w:pPr>
    </w:p>
    <w:p w14:paraId="54C1B2A8" w14:textId="77777777" w:rsidR="00842747" w:rsidRDefault="00842747" w:rsidP="009B206D">
      <w:pPr>
        <w:pStyle w:val="SourceCode"/>
        <w:rPr>
          <w:rStyle w:val="VerbatimChar"/>
        </w:rPr>
      </w:pPr>
    </w:p>
    <w:p w14:paraId="7755AD33" w14:textId="77777777" w:rsidR="00842747" w:rsidRDefault="00842747" w:rsidP="009B206D">
      <w:pPr>
        <w:pStyle w:val="SourceCode"/>
        <w:rPr>
          <w:rStyle w:val="VerbatimChar"/>
        </w:rPr>
      </w:pPr>
    </w:p>
    <w:p w14:paraId="04A5A739" w14:textId="77777777" w:rsidR="00842747" w:rsidRDefault="00842747" w:rsidP="009B206D">
      <w:pPr>
        <w:pStyle w:val="SourceCode"/>
        <w:rPr>
          <w:rStyle w:val="VerbatimChar"/>
        </w:rPr>
      </w:pPr>
    </w:p>
    <w:p w14:paraId="2565D5B8" w14:textId="77777777" w:rsidR="00842747" w:rsidRDefault="00842747" w:rsidP="009B206D">
      <w:pPr>
        <w:pStyle w:val="SourceCode"/>
        <w:rPr>
          <w:rStyle w:val="VerbatimChar"/>
        </w:rPr>
      </w:pPr>
    </w:p>
    <w:p w14:paraId="6F10A45F" w14:textId="77777777" w:rsidR="00842747" w:rsidRDefault="00842747" w:rsidP="009B206D">
      <w:pPr>
        <w:pStyle w:val="SourceCode"/>
        <w:rPr>
          <w:rStyle w:val="VerbatimChar"/>
        </w:rPr>
      </w:pPr>
    </w:p>
    <w:p w14:paraId="58A6A7D0" w14:textId="77777777" w:rsidR="00842747" w:rsidRDefault="00842747" w:rsidP="009B206D">
      <w:pPr>
        <w:pStyle w:val="SourceCode"/>
        <w:rPr>
          <w:rStyle w:val="VerbatimChar"/>
        </w:rPr>
      </w:pPr>
    </w:p>
    <w:p w14:paraId="442980FB" w14:textId="77777777" w:rsidR="00842747" w:rsidRDefault="00842747" w:rsidP="009B206D">
      <w:pPr>
        <w:pStyle w:val="SourceCode"/>
        <w:rPr>
          <w:rStyle w:val="VerbatimChar"/>
        </w:rPr>
      </w:pPr>
    </w:p>
    <w:p w14:paraId="224AB10B" w14:textId="77777777" w:rsidR="00842747" w:rsidRDefault="00842747" w:rsidP="009B206D">
      <w:pPr>
        <w:pStyle w:val="SourceCode"/>
        <w:rPr>
          <w:rStyle w:val="VerbatimChar"/>
        </w:rPr>
      </w:pPr>
    </w:p>
    <w:p w14:paraId="33A6218F" w14:textId="77777777" w:rsidR="00842747" w:rsidRDefault="00842747" w:rsidP="009B206D">
      <w:pPr>
        <w:pStyle w:val="SourceCode"/>
        <w:rPr>
          <w:rStyle w:val="VerbatimChar"/>
        </w:rPr>
      </w:pPr>
    </w:p>
    <w:p w14:paraId="46C0ADA5" w14:textId="7F07598C" w:rsidR="009B206D" w:rsidRDefault="009B206D" w:rsidP="009B206D">
      <w:pPr>
        <w:pStyle w:val="SourceCode"/>
        <w:rPr>
          <w:rStyle w:val="VerbatimChar"/>
        </w:rPr>
      </w:pPr>
    </w:p>
    <w:p w14:paraId="2197C335" w14:textId="4A4A7E04" w:rsidR="00842747" w:rsidRPr="0021468F" w:rsidRDefault="00842747" w:rsidP="00842747">
      <w:pPr>
        <w:pStyle w:val="Heading1"/>
        <w:numPr>
          <w:ilvl w:val="0"/>
          <w:numId w:val="14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78720" behindDoc="0" locked="0" layoutInCell="1" allowOverlap="1" wp14:anchorId="56289188" wp14:editId="6D6400F8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1192983921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AC4B9" id="Graphic 5" o:spid="_x0000_s1026" style="position:absolute;margin-left:78pt;margin-top:-16.25pt;width:439.3pt;height:.75pt;z-index:251678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89984" behindDoc="0" locked="0" layoutInCell="1" allowOverlap="1" wp14:anchorId="30861FE2" wp14:editId="2481E942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212667965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Triggers</w:t>
      </w:r>
    </w:p>
    <w:p w14:paraId="12A4A1AB" w14:textId="77777777" w:rsidR="00842747" w:rsidRDefault="00842747" w:rsidP="009B206D">
      <w:pPr>
        <w:pStyle w:val="SourceCode"/>
      </w:pPr>
    </w:p>
    <w:p w14:paraId="27BF0E58" w14:textId="77777777" w:rsidR="00C643F1" w:rsidRDefault="00C643F1" w:rsidP="00C643F1">
      <w:pPr>
        <w:pStyle w:val="Heading1"/>
      </w:pPr>
      <w:bookmarkStart w:id="211" w:name="X204536a5a01cd5f13c4bd5bee6059cf66d84727"/>
      <w:r>
        <w:t>Complete Guide to Triggers in SSMS</w:t>
      </w:r>
    </w:p>
    <w:p w14:paraId="679615EA" w14:textId="77777777" w:rsidR="00C643F1" w:rsidRDefault="00C643F1" w:rsidP="00C643F1">
      <w:pPr>
        <w:pStyle w:val="Heading2"/>
      </w:pPr>
      <w:r>
        <w:t>Table of Contents</w:t>
      </w:r>
    </w:p>
    <w:p w14:paraId="03D3AAF2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what-is-a-trigger">
        <w:r>
          <w:rPr>
            <w:rStyle w:val="Hyperlink"/>
          </w:rPr>
          <w:t>What is a Trigger?</w:t>
        </w:r>
      </w:hyperlink>
    </w:p>
    <w:p w14:paraId="6A51BFD5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ypes-of-triggers">
        <w:r>
          <w:rPr>
            <w:rStyle w:val="Hyperlink"/>
          </w:rPr>
          <w:t>Types of Triggers</w:t>
        </w:r>
      </w:hyperlink>
    </w:p>
    <w:p w14:paraId="5D3937E0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igger-execution-context">
        <w:r>
          <w:rPr>
            <w:rStyle w:val="Hyperlink"/>
          </w:rPr>
          <w:t>Trigger Execution Context</w:t>
        </w:r>
      </w:hyperlink>
    </w:p>
    <w:p w14:paraId="772182FC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basic-trigger-syntax">
        <w:r>
          <w:rPr>
            <w:rStyle w:val="Hyperlink"/>
          </w:rPr>
          <w:t>Basic Trigger Syntax</w:t>
        </w:r>
      </w:hyperlink>
    </w:p>
    <w:p w14:paraId="5BAAEBFD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ml-triggers-after">
        <w:r>
          <w:rPr>
            <w:rStyle w:val="Hyperlink"/>
          </w:rPr>
          <w:t>DML Triggers (AFTER)</w:t>
        </w:r>
      </w:hyperlink>
    </w:p>
    <w:p w14:paraId="472C3F39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ml-triggers-instead-of">
        <w:r>
          <w:rPr>
            <w:rStyle w:val="Hyperlink"/>
          </w:rPr>
          <w:t>DML Triggers (INSTEAD OF)</w:t>
        </w:r>
      </w:hyperlink>
    </w:p>
    <w:p w14:paraId="07824048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dl-triggers">
        <w:r>
          <w:rPr>
            <w:rStyle w:val="Hyperlink"/>
          </w:rPr>
          <w:t>DDL Triggers</w:t>
        </w:r>
      </w:hyperlink>
    </w:p>
    <w:p w14:paraId="2AE8C414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logon-triggers">
        <w:r>
          <w:rPr>
            <w:rStyle w:val="Hyperlink"/>
          </w:rPr>
          <w:t>LOGON Triggers</w:t>
        </w:r>
      </w:hyperlink>
    </w:p>
    <w:p w14:paraId="3EB6F667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special-tables-inserted-and-deleted">
        <w:r>
          <w:rPr>
            <w:rStyle w:val="Hyperlink"/>
          </w:rPr>
          <w:t>Special Tables (INSERTED and DELETED)</w:t>
        </w:r>
      </w:hyperlink>
    </w:p>
    <w:p w14:paraId="0C179DAB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igger-best-practices">
        <w:r>
          <w:rPr>
            <w:rStyle w:val="Hyperlink"/>
          </w:rPr>
          <w:t>Trigger Best Practices</w:t>
        </w:r>
      </w:hyperlink>
    </w:p>
    <w:p w14:paraId="01087135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error-handling-in-triggers">
        <w:r>
          <w:rPr>
            <w:rStyle w:val="Hyperlink"/>
          </w:rPr>
          <w:t>Error Handling in Triggers</w:t>
        </w:r>
      </w:hyperlink>
    </w:p>
    <w:p w14:paraId="3BEBA7B1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nested-and-recursive-triggers">
        <w:r>
          <w:rPr>
            <w:rStyle w:val="Hyperlink"/>
          </w:rPr>
          <w:t>Nested and Recursive Triggers</w:t>
        </w:r>
      </w:hyperlink>
    </w:p>
    <w:p w14:paraId="5A8CF5EF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6CC3C5D0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managing-triggers-in-ssms">
        <w:r>
          <w:rPr>
            <w:rStyle w:val="Hyperlink"/>
          </w:rPr>
          <w:t>Managing Triggers in SSMS</w:t>
        </w:r>
      </w:hyperlink>
    </w:p>
    <w:p w14:paraId="2D889D4C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oubleshooting-triggers">
        <w:r>
          <w:rPr>
            <w:rStyle w:val="Hyperlink"/>
          </w:rPr>
          <w:t>Troubleshooting Triggers</w:t>
        </w:r>
      </w:hyperlink>
    </w:p>
    <w:p w14:paraId="6D073344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advanced-trigger-scenarios">
        <w:r>
          <w:rPr>
            <w:rStyle w:val="Hyperlink"/>
          </w:rPr>
          <w:t>Advanced Trigger Scenarios</w:t>
        </w:r>
      </w:hyperlink>
    </w:p>
    <w:p w14:paraId="48469C8E" w14:textId="77777777" w:rsidR="00C643F1" w:rsidRDefault="00000000" w:rsidP="00C643F1">
      <w:r>
        <w:pict w14:anchorId="72B17322">
          <v:rect id="_x0000_i1092" style="width:0;height:1.5pt" o:hralign="center" o:hrstd="t" o:hr="t"/>
        </w:pict>
      </w:r>
    </w:p>
    <w:p w14:paraId="57F0E04E" w14:textId="77777777" w:rsidR="00C643F1" w:rsidRDefault="00C643F1" w:rsidP="00C643F1">
      <w:pPr>
        <w:pStyle w:val="Heading2"/>
      </w:pPr>
      <w:bookmarkStart w:id="212" w:name="what-is-a-trigger"/>
      <w:r>
        <w:t>What is a Trigger?</w:t>
      </w:r>
    </w:p>
    <w:p w14:paraId="4ED9FFAE" w14:textId="77777777" w:rsidR="00C643F1" w:rsidRDefault="00C643F1" w:rsidP="00C643F1">
      <w:pPr>
        <w:pStyle w:val="FirstParagraph"/>
      </w:pPr>
      <w:r>
        <w:t xml:space="preserve">A </w:t>
      </w:r>
      <w:r>
        <w:rPr>
          <w:b/>
          <w:bCs/>
        </w:rPr>
        <w:t>Trigger</w:t>
      </w:r>
      <w:r>
        <w:t xml:space="preserve"> is a special type of stored procedure that automatically executes (fires) in response to specific events in a SQL Server database. Triggers cannot be directly invoked by users; they are automatically executed by the database engine when the triggering event occurs.</w:t>
      </w:r>
    </w:p>
    <w:p w14:paraId="1C328CE8" w14:textId="77777777" w:rsidR="00C643F1" w:rsidRDefault="00C643F1" w:rsidP="00C643F1">
      <w:pPr>
        <w:pStyle w:val="Heading3"/>
      </w:pPr>
      <w:r>
        <w:t>Key Characteristics:</w:t>
      </w:r>
    </w:p>
    <w:p w14:paraId="5A5459D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tomatic Execution</w:t>
      </w:r>
      <w:r>
        <w:t>: Fires automatically when specific events occur</w:t>
      </w:r>
    </w:p>
    <w:p w14:paraId="7106E0A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Event-Driven</w:t>
      </w:r>
      <w:r>
        <w:t>: Responds to database events (INSERT, UPDATE, DELETE, DDL operations)</w:t>
      </w:r>
    </w:p>
    <w:p w14:paraId="2FE60B5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Transaction Context</w:t>
      </w:r>
      <w:r>
        <w:t>: Executes within the same transaction as the triggering statement</w:t>
      </w:r>
    </w:p>
    <w:p w14:paraId="274DCEF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No Parameters</w:t>
      </w:r>
      <w:r>
        <w:t>: Cannot accept input parameters</w:t>
      </w:r>
    </w:p>
    <w:p w14:paraId="6F09A2B5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Multiple Triggers</w:t>
      </w:r>
      <w:r>
        <w:t>: Multiple triggers can exist on the same object</w:t>
      </w:r>
    </w:p>
    <w:p w14:paraId="5FB3F6CF" w14:textId="77777777" w:rsidR="00C643F1" w:rsidRDefault="00C643F1" w:rsidP="00C643F1">
      <w:pPr>
        <w:pStyle w:val="Heading3"/>
      </w:pPr>
      <w:bookmarkStart w:id="213" w:name="common-use-cases"/>
      <w:r>
        <w:t>Common Use Cases:</w:t>
      </w:r>
    </w:p>
    <w:p w14:paraId="1610432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diting</w:t>
      </w:r>
      <w:r>
        <w:t>: Track data changes and user activities</w:t>
      </w:r>
    </w:p>
    <w:p w14:paraId="08EE2FB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Validation</w:t>
      </w:r>
      <w:r>
        <w:t>: Complex business rule enforcement</w:t>
      </w:r>
    </w:p>
    <w:p w14:paraId="34A8C6C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Logging</w:t>
      </w:r>
      <w:r>
        <w:t>: Record database activities</w:t>
      </w:r>
    </w:p>
    <w:p w14:paraId="49DDED6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Synchronization</w:t>
      </w:r>
      <w:r>
        <w:t>: Keep related data in sync</w:t>
      </w:r>
    </w:p>
    <w:p w14:paraId="61EA261E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curity</w:t>
      </w:r>
      <w:r>
        <w:t>: Monitor and control database access</w:t>
      </w:r>
    </w:p>
    <w:p w14:paraId="6EC53D97" w14:textId="77777777" w:rsidR="00C643F1" w:rsidRDefault="00000000" w:rsidP="00C643F1">
      <w:r>
        <w:pict w14:anchorId="1C9ADDAF">
          <v:rect id="_x0000_i1093" style="width:0;height:1.5pt" o:hralign="center" o:hrstd="t" o:hr="t"/>
        </w:pict>
      </w:r>
    </w:p>
    <w:p w14:paraId="1FD8AAE4" w14:textId="77777777" w:rsidR="00C643F1" w:rsidRDefault="00C643F1" w:rsidP="00C643F1">
      <w:pPr>
        <w:pStyle w:val="Heading2"/>
      </w:pPr>
      <w:bookmarkStart w:id="214" w:name="types-of-triggers"/>
      <w:bookmarkEnd w:id="212"/>
      <w:bookmarkEnd w:id="213"/>
      <w:r>
        <w:t>Types of Triggers</w:t>
      </w:r>
    </w:p>
    <w:p w14:paraId="5620A8FF" w14:textId="77777777" w:rsidR="00C643F1" w:rsidRDefault="00C643F1" w:rsidP="00C643F1">
      <w:pPr>
        <w:pStyle w:val="Heading3"/>
      </w:pPr>
      <w:bookmarkStart w:id="215" w:name="dml-data-manipulation-language-triggers"/>
      <w:r>
        <w:lastRenderedPageBreak/>
        <w:t>1. DML (Data Manipulation Language) Triggers</w:t>
      </w:r>
    </w:p>
    <w:p w14:paraId="3E001302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FTER Triggers</w:t>
      </w:r>
      <w:r>
        <w:t>: Execute after the triggering event completes</w:t>
      </w:r>
    </w:p>
    <w:p w14:paraId="23E5FB6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INSTEAD OF Triggers</w:t>
      </w:r>
      <w:r>
        <w:t>: Execute instead of the triggering event</w:t>
      </w:r>
    </w:p>
    <w:p w14:paraId="48EBA4A5" w14:textId="77777777" w:rsidR="00C643F1" w:rsidRDefault="00C643F1" w:rsidP="00C643F1">
      <w:pPr>
        <w:pStyle w:val="Heading3"/>
      </w:pPr>
      <w:bookmarkStart w:id="216" w:name="ddl-data-definition-language-triggers"/>
      <w:bookmarkEnd w:id="215"/>
      <w:r>
        <w:t>2. DDL (Data Definition Language) Triggers</w:t>
      </w:r>
    </w:p>
    <w:p w14:paraId="1318272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base-Level</w:t>
      </w:r>
      <w:r>
        <w:t>: Respond to database schema changes</w:t>
      </w:r>
    </w:p>
    <w:p w14:paraId="20A3F65D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rver-Level</w:t>
      </w:r>
      <w:r>
        <w:t>: Respond to server-level events</w:t>
      </w:r>
    </w:p>
    <w:p w14:paraId="4D2F21C7" w14:textId="77777777" w:rsidR="00C643F1" w:rsidRDefault="00C643F1" w:rsidP="00C643F1">
      <w:pPr>
        <w:pStyle w:val="Heading3"/>
      </w:pPr>
      <w:bookmarkStart w:id="217" w:name="logon-triggers"/>
      <w:bookmarkEnd w:id="216"/>
      <w:r>
        <w:t>3. LOGON Triggers</w:t>
      </w:r>
    </w:p>
    <w:p w14:paraId="242FC0E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rver-Level</w:t>
      </w:r>
      <w:r>
        <w:t>: Execute when user sessions are established</w:t>
      </w:r>
    </w:p>
    <w:p w14:paraId="57078607" w14:textId="77777777" w:rsidR="00C643F1" w:rsidRDefault="00000000" w:rsidP="00C643F1">
      <w:r>
        <w:pict w14:anchorId="7C373FA3">
          <v:rect id="_x0000_i1094" style="width:0;height:1.5pt" o:hralign="center" o:hrstd="t" o:hr="t"/>
        </w:pict>
      </w:r>
    </w:p>
    <w:p w14:paraId="56AD91E9" w14:textId="77777777" w:rsidR="00C643F1" w:rsidRDefault="00C643F1" w:rsidP="00C643F1">
      <w:pPr>
        <w:pStyle w:val="Heading2"/>
      </w:pPr>
      <w:bookmarkStart w:id="218" w:name="trigger-execution-context"/>
      <w:bookmarkEnd w:id="214"/>
      <w:bookmarkEnd w:id="217"/>
      <w:r>
        <w:t>Trigger Execution Context</w:t>
      </w:r>
    </w:p>
    <w:p w14:paraId="5BC3698A" w14:textId="77777777" w:rsidR="00C643F1" w:rsidRDefault="00C643F1" w:rsidP="00C643F1">
      <w:pPr>
        <w:pStyle w:val="Heading3"/>
      </w:pPr>
      <w:bookmarkStart w:id="219" w:name="transaction-behavior"/>
      <w:r>
        <w:t>Transaction Behavior</w:t>
      </w:r>
    </w:p>
    <w:p w14:paraId="72B4C16D" w14:textId="77777777" w:rsidR="00C643F1" w:rsidRDefault="00C643F1" w:rsidP="00C643F1">
      <w:pPr>
        <w:pStyle w:val="SourceCode"/>
      </w:pPr>
      <w:r>
        <w:rPr>
          <w:rStyle w:val="CommentTok"/>
        </w:rPr>
        <w:t>-- Triggers execute within the same transaction as the triggering statement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OperatorTok"/>
        </w:rPr>
        <w:t>..</w:t>
      </w:r>
      <w:r>
        <w:rPr>
          <w:rStyle w:val="NormalTok"/>
        </w:rPr>
        <w:t xml:space="preserve">.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This fires</w:t>
      </w:r>
      <w:proofErr w:type="gramEnd"/>
      <w:r>
        <w:rPr>
          <w:rStyle w:val="CommentTok"/>
        </w:rPr>
        <w:t xml:space="preserve"> any INSERT trigg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trigger fails, entire transaction rolls back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</w:p>
    <w:p w14:paraId="1B6D5AD3" w14:textId="77777777" w:rsidR="00C643F1" w:rsidRDefault="00C643F1" w:rsidP="00C643F1">
      <w:pPr>
        <w:pStyle w:val="Heading3"/>
      </w:pPr>
      <w:bookmarkStart w:id="220" w:name="execution-order"/>
      <w:bookmarkEnd w:id="219"/>
      <w:r>
        <w:t>Execution Order</w:t>
      </w:r>
    </w:p>
    <w:p w14:paraId="4D421D9A" w14:textId="77777777" w:rsidR="00C643F1" w:rsidRDefault="00C643F1" w:rsidP="00C643F1">
      <w:pPr>
        <w:pStyle w:val="SourceCode"/>
      </w:pPr>
      <w:r>
        <w:rPr>
          <w:rStyle w:val="CommentTok"/>
        </w:rPr>
        <w:t>-- Set trigger execution order (when multiple triggers exist)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ttriggerord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trigg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audit_employee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ir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tmt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rders: 'first', 'last', 'none' (default)</w:t>
      </w:r>
    </w:p>
    <w:p w14:paraId="7C768BB0" w14:textId="77777777" w:rsidR="00C643F1" w:rsidRDefault="00000000" w:rsidP="00C643F1">
      <w:r>
        <w:pict w14:anchorId="6E9151D7">
          <v:rect id="_x0000_i1095" style="width:0;height:1.5pt" o:hralign="center" o:hrstd="t" o:hr="t"/>
        </w:pict>
      </w:r>
    </w:p>
    <w:p w14:paraId="6AD9CA9B" w14:textId="77777777" w:rsidR="00C643F1" w:rsidRDefault="00C643F1" w:rsidP="00C643F1">
      <w:pPr>
        <w:pStyle w:val="Heading2"/>
      </w:pPr>
      <w:bookmarkStart w:id="221" w:name="basic-trigger-syntax"/>
      <w:bookmarkEnd w:id="218"/>
      <w:bookmarkEnd w:id="220"/>
      <w:r>
        <w:t>Basic Trigger Syntax</w:t>
      </w:r>
    </w:p>
    <w:p w14:paraId="403E9D43" w14:textId="77777777" w:rsidR="00C643F1" w:rsidRDefault="00C643F1" w:rsidP="00C643F1">
      <w:pPr>
        <w:pStyle w:val="SourceCode"/>
      </w:pPr>
      <w:r>
        <w:rPr>
          <w:rStyle w:val="CommentTok"/>
        </w:rPr>
        <w:t>-- Basic DML Trigger Synta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| </w:t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| </w:t>
      </w:r>
      <w:r>
        <w:rPr>
          <w:rStyle w:val="ControlFlowTok"/>
        </w:rPr>
        <w:t>FO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FOR</w:t>
      </w:r>
      <w:proofErr w:type="spellEnd"/>
      <w:r>
        <w:rPr>
          <w:rStyle w:val="CommentTok"/>
        </w:rPr>
        <w:t xml:space="preserve"> is same as AF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| </w:t>
      </w:r>
      <w:r>
        <w:rPr>
          <w:rStyle w:val="KeywordTok"/>
        </w:rPr>
        <w:t>UPDATE</w:t>
      </w:r>
      <w:r>
        <w:rPr>
          <w:rStyle w:val="NormalTok"/>
        </w:rPr>
        <w:t xml:space="preserve"> |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rigger logic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n access INSERTED and DELETED table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Drop Trigger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/Enable Trigger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 all triggers on a tab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;</w:t>
      </w:r>
    </w:p>
    <w:p w14:paraId="3D23DE0B" w14:textId="77777777" w:rsidR="00C643F1" w:rsidRDefault="00000000" w:rsidP="00C643F1">
      <w:r>
        <w:lastRenderedPageBreak/>
        <w:pict w14:anchorId="57FD883C">
          <v:rect id="_x0000_i1096" style="width:0;height:1.5pt" o:hralign="center" o:hrstd="t" o:hr="t"/>
        </w:pict>
      </w:r>
    </w:p>
    <w:bookmarkEnd w:id="221"/>
    <w:p w14:paraId="240A2982" w14:textId="77777777" w:rsidR="00C643F1" w:rsidRDefault="00C643F1" w:rsidP="00C643F1">
      <w:pPr>
        <w:pStyle w:val="Heading2"/>
      </w:pPr>
      <w:r>
        <w:t>Sample Tables Setup</w:t>
      </w:r>
    </w:p>
    <w:p w14:paraId="34E72E14" w14:textId="77777777" w:rsidR="00C643F1" w:rsidRDefault="00C643F1" w:rsidP="00C643F1">
      <w:pPr>
        <w:pStyle w:val="SourceCode"/>
      </w:pPr>
      <w:r>
        <w:rPr>
          <w:rStyle w:val="CommentTok"/>
        </w:rPr>
        <w:t>-- Creat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CommentTok"/>
        </w:rPr>
        <w:t>-- INSERT, UPDATE, DELE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story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_reas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,</w:t>
      </w:r>
      <w:r>
        <w:br/>
      </w:r>
      <w:r>
        <w:rPr>
          <w:rStyle w:val="NormalTok"/>
        </w:rPr>
        <w:lastRenderedPageBreak/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>, GETDATE());</w:t>
      </w:r>
    </w:p>
    <w:p w14:paraId="23DF848B" w14:textId="77777777" w:rsidR="00C643F1" w:rsidRDefault="00000000" w:rsidP="00C643F1">
      <w:r>
        <w:pict w14:anchorId="34604BA0">
          <v:rect id="_x0000_i1097" style="width:0;height:1.5pt" o:hralign="center" o:hrstd="t" o:hr="t"/>
        </w:pict>
      </w:r>
    </w:p>
    <w:p w14:paraId="50EC82B7" w14:textId="77777777" w:rsidR="00C643F1" w:rsidRDefault="00C643F1" w:rsidP="00C643F1">
      <w:pPr>
        <w:pStyle w:val="Heading2"/>
      </w:pPr>
      <w:bookmarkStart w:id="222" w:name="dml-triggers-after"/>
      <w:r>
        <w:t>DML Triggers (AFTER)</w:t>
      </w:r>
    </w:p>
    <w:p w14:paraId="1C5F857E" w14:textId="77777777" w:rsidR="00C643F1" w:rsidRDefault="00C643F1" w:rsidP="00C643F1">
      <w:pPr>
        <w:pStyle w:val="Heading3"/>
      </w:pPr>
      <w:bookmarkStart w:id="223" w:name="after-insert-trigger"/>
      <w:r>
        <w:t>AFTER INSERT Trigger</w:t>
      </w:r>
    </w:p>
    <w:p w14:paraId="1790F28A" w14:textId="77777777" w:rsidR="00C643F1" w:rsidRDefault="00C643F1" w:rsidP="00C643F1">
      <w:pPr>
        <w:pStyle w:val="SourceCode"/>
      </w:pPr>
      <w:r>
        <w:rPr>
          <w:rStyle w:val="CommentTok"/>
        </w:rPr>
        <w:t>-- Trigger to audit new employee inser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inser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audit record for each new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EW_EMPLOYE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Email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partmen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Salary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add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partmen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dded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emp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new departments if they don't ex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(department,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INSERT trigger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3-01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;</w:t>
      </w:r>
      <w:r>
        <w:br/>
      </w:r>
      <w:r>
        <w:br/>
      </w:r>
      <w:r>
        <w:rPr>
          <w:rStyle w:val="CommentTok"/>
        </w:rPr>
        <w:t>-- Check audit and sta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>;</w:t>
      </w:r>
    </w:p>
    <w:p w14:paraId="2EB561B7" w14:textId="77777777" w:rsidR="00C643F1" w:rsidRDefault="00C643F1" w:rsidP="00C643F1">
      <w:pPr>
        <w:pStyle w:val="Heading3"/>
      </w:pPr>
      <w:bookmarkStart w:id="224" w:name="after-update-trigger"/>
      <w:bookmarkEnd w:id="223"/>
      <w:r>
        <w:t>AFTER UPDATE Trigger</w:t>
      </w:r>
    </w:p>
    <w:p w14:paraId="7F726B30" w14:textId="77777777" w:rsidR="00C643F1" w:rsidRDefault="00C643F1" w:rsidP="00C643F1">
      <w:pPr>
        <w:pStyle w:val="SourceCode"/>
      </w:pPr>
      <w:r>
        <w:rPr>
          <w:rStyle w:val="CommentTok"/>
        </w:rPr>
        <w:t>-- Comprehensive UPDATE trigger for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upda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field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old_valu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, @new_valu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loyee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each updated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Check </w:t>
      </w:r>
      <w:proofErr w:type="spellStart"/>
      <w:r>
        <w:rPr>
          <w:rStyle w:val="CommentTok"/>
        </w:rPr>
        <w:t>first_name</w:t>
      </w:r>
      <w:proofErr w:type="spellEnd"/>
      <w:r>
        <w:rPr>
          <w:rStyle w:val="CommentTok"/>
        </w:rPr>
        <w:t xml:space="preserve">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first_name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Check </w:t>
      </w:r>
      <w:proofErr w:type="spellStart"/>
      <w:r>
        <w:rPr>
          <w:rStyle w:val="CommentTok"/>
        </w:rPr>
        <w:t>last_name</w:t>
      </w:r>
      <w:proofErr w:type="spellEnd"/>
      <w:r>
        <w:rPr>
          <w:rStyle w:val="CommentTok"/>
        </w:rPr>
        <w:t xml:space="preserve">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last_name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email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emai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email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salary changes (with special handl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DECLARE</w:t>
      </w:r>
      <w:r>
        <w:rPr>
          <w:rStyle w:val="NormalTok"/>
        </w:rPr>
        <w:t xml:space="preserve"> @old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, @new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salary </w:t>
      </w:r>
      <w:r>
        <w:rPr>
          <w:rStyle w:val="OperatorTok"/>
        </w:rPr>
        <w:t>!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Log to audit tabl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salary'</w:t>
      </w:r>
      <w:r>
        <w:rPr>
          <w:rStyle w:val="NormalTok"/>
        </w:rPr>
        <w:t xml:space="preserve">, </w:t>
      </w:r>
      <w:r>
        <w:rPr>
          <w:rStyle w:val="FunctionTok"/>
        </w:rPr>
        <w:t>CAST</w:t>
      </w:r>
      <w:r>
        <w:rPr>
          <w:rStyle w:val="NormalTok"/>
        </w:rPr>
        <w:t xml:space="preserve">(@old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CAST</w:t>
      </w:r>
      <w:r>
        <w:rPr>
          <w:rStyle w:val="NormalTok"/>
        </w:rPr>
        <w:t xml:space="preserve">(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 SYSTEM_USER, GETDATE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Log to salary history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UES</w:t>
      </w:r>
      <w:r>
        <w:rPr>
          <w:rStyle w:val="NormalTok"/>
        </w:rPr>
        <w:t xml:space="preserve"> (@employee_id, @old_salary, @new_salary, SYSTEM_USER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department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CLARE</w:t>
      </w:r>
      <w:r>
        <w:rPr>
          <w:rStyle w:val="NormalTok"/>
        </w:rPr>
        <w:t xml:space="preserve"> @old_dep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new_dep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de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, @new_de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dept </w:t>
      </w:r>
      <w:r>
        <w:rPr>
          <w:rStyle w:val="OperatorTok"/>
        </w:rPr>
        <w:t>!=</w:t>
      </w:r>
      <w:r>
        <w:rPr>
          <w:rStyle w:val="NormalTok"/>
        </w:rPr>
        <w:t xml:space="preserve"> @new_dep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department'</w:t>
      </w:r>
      <w:r>
        <w:rPr>
          <w:rStyle w:val="NormalTok"/>
        </w:rPr>
        <w:t>, @old_dept, @new_dept, SYSTEM_USER, GETDATE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Decrease from old departm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@old_salary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@old_salary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old_dep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Increase in new departm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salary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salary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Create new department if it doesn't exis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    (@new_dept, </w:t>
      </w:r>
      <w:r>
        <w:rPr>
          <w:rStyle w:val="DecValTok"/>
        </w:rPr>
        <w:t>1</w:t>
      </w:r>
      <w:r>
        <w:rPr>
          <w:rStyle w:val="NormalTok"/>
        </w:rPr>
        <w:t>, @new_salary, @new_salary, GETDATE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</w:t>
      </w:r>
      <w:proofErr w:type="spellStart"/>
      <w:r>
        <w:rPr>
          <w:rStyle w:val="CommentTok"/>
        </w:rPr>
        <w:t>modified_date</w:t>
      </w:r>
      <w:proofErr w:type="spellEnd"/>
      <w:r>
        <w:rPr>
          <w:rStyle w:val="CommentTok"/>
        </w:rPr>
        <w:t xml:space="preserve"> for all updated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UPDATE trigger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ngineering'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resul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>;</w:t>
      </w:r>
    </w:p>
    <w:p w14:paraId="63871C1A" w14:textId="77777777" w:rsidR="00C643F1" w:rsidRDefault="00C643F1" w:rsidP="00C643F1">
      <w:pPr>
        <w:pStyle w:val="Heading3"/>
      </w:pPr>
      <w:bookmarkStart w:id="225" w:name="after-delete-trigger"/>
      <w:bookmarkEnd w:id="224"/>
      <w:r>
        <w:t>AFTER DELETE Trigger</w:t>
      </w:r>
    </w:p>
    <w:p w14:paraId="514E0176" w14:textId="77777777" w:rsidR="00C643F1" w:rsidRDefault="00C643F1" w:rsidP="00C643F1">
      <w:pPr>
        <w:pStyle w:val="SourceCode"/>
      </w:pPr>
      <w:r>
        <w:rPr>
          <w:rStyle w:val="CommentTok"/>
        </w:rPr>
        <w:t>-- Trigger to handle employee dele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dele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lastRenderedPageBreak/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udit the dele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_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Email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partmen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Salary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leted 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dele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partmen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lete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emp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rchive salary history for deleted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_reas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_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leted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DELETE trigger (be careful!)</w:t>
      </w:r>
      <w:r>
        <w:br/>
      </w:r>
      <w:r>
        <w:rPr>
          <w:rStyle w:val="CommentTok"/>
        </w:rPr>
        <w:t>-- INSERT INTO employees VALUES ('Test', 'Employee', 'test@company.com', 'IT', 50000, '2023-01-01', 1, GETDATE(), GETDATE());</w:t>
      </w:r>
      <w:r>
        <w:br/>
      </w:r>
      <w:r>
        <w:rPr>
          <w:rStyle w:val="CommentTok"/>
        </w:rPr>
        <w:t xml:space="preserve">-- DELETE FROM employees WHERE </w:t>
      </w:r>
      <w:proofErr w:type="spellStart"/>
      <w:r>
        <w:rPr>
          <w:rStyle w:val="CommentTok"/>
        </w:rPr>
        <w:t>first_name</w:t>
      </w:r>
      <w:proofErr w:type="spellEnd"/>
      <w:r>
        <w:rPr>
          <w:rStyle w:val="CommentTok"/>
        </w:rPr>
        <w:t xml:space="preserve"> = 'Test' AND </w:t>
      </w:r>
      <w:proofErr w:type="spellStart"/>
      <w:r>
        <w:rPr>
          <w:rStyle w:val="CommentTok"/>
        </w:rPr>
        <w:t>last_name</w:t>
      </w:r>
      <w:proofErr w:type="spellEnd"/>
      <w:r>
        <w:rPr>
          <w:rStyle w:val="CommentTok"/>
        </w:rPr>
        <w:t xml:space="preserve"> = 'Employee';</w:t>
      </w:r>
      <w:r>
        <w:br/>
      </w:r>
      <w:r>
        <w:br/>
      </w:r>
      <w:r>
        <w:rPr>
          <w:rStyle w:val="CommentTok"/>
        </w:rPr>
        <w:t>-- Check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employee_audit</w:t>
      </w:r>
      <w:proofErr w:type="spellEnd"/>
      <w:r>
        <w:rPr>
          <w:rStyle w:val="CommentTok"/>
        </w:rPr>
        <w:t xml:space="preserve"> WHERE operation = 'DELETE';</w:t>
      </w:r>
    </w:p>
    <w:p w14:paraId="389AFAE9" w14:textId="77777777" w:rsidR="00C643F1" w:rsidRDefault="00000000" w:rsidP="00C643F1">
      <w:r>
        <w:pict w14:anchorId="6D420D31">
          <v:rect id="_x0000_i1098" style="width:0;height:1.5pt" o:hralign="center" o:hrstd="t" o:hr="t"/>
        </w:pict>
      </w:r>
    </w:p>
    <w:p w14:paraId="2C989DD4" w14:textId="77777777" w:rsidR="00C643F1" w:rsidRDefault="00C643F1" w:rsidP="00C643F1">
      <w:pPr>
        <w:pStyle w:val="Heading2"/>
      </w:pPr>
      <w:bookmarkStart w:id="226" w:name="dml-triggers-instead-of"/>
      <w:bookmarkEnd w:id="222"/>
      <w:bookmarkEnd w:id="225"/>
      <w:r>
        <w:t>DML Triggers (INSTEAD OF)</w:t>
      </w:r>
    </w:p>
    <w:p w14:paraId="75EB980B" w14:textId="77777777" w:rsidR="00C643F1" w:rsidRDefault="00C643F1" w:rsidP="00C643F1">
      <w:pPr>
        <w:pStyle w:val="FirstParagraph"/>
      </w:pPr>
      <w:r>
        <w:t>INSTEAD OF triggers are primarily used with views, especially views that join multiple tables.</w:t>
      </w:r>
    </w:p>
    <w:p w14:paraId="6A34C984" w14:textId="77777777" w:rsidR="00C643F1" w:rsidRDefault="00C643F1" w:rsidP="00C643F1">
      <w:pPr>
        <w:pStyle w:val="Heading3"/>
      </w:pPr>
      <w:bookmarkStart w:id="227" w:name="instead-of-trigger-on-view"/>
      <w:r>
        <w:t>INSTEAD OF Trigger on View</w:t>
      </w:r>
    </w:p>
    <w:p w14:paraId="0623BFF9" w14:textId="77777777" w:rsidR="00C643F1" w:rsidRDefault="00C643F1" w:rsidP="00C643F1">
      <w:pPr>
        <w:pStyle w:val="SourceCode"/>
      </w:pPr>
      <w:r>
        <w:rPr>
          <w:rStyle w:val="CommentTok"/>
        </w:rPr>
        <w:t>-- Create a view that joins employees and depart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.employe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.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reate INSTEAD OF INSERT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inser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into employees 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email, department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email, </w:t>
      </w:r>
      <w:r>
        <w:br/>
      </w:r>
      <w:r>
        <w:rPr>
          <w:rStyle w:val="NormalTok"/>
        </w:rPr>
        <w:t xml:space="preserve">        department, </w:t>
      </w:r>
      <w:r>
        <w:br/>
      </w:r>
      <w:r>
        <w:rPr>
          <w:rStyle w:val="NormalTok"/>
        </w:rPr>
        <w:t xml:space="preserve">        salary, </w:t>
      </w:r>
      <w:r>
        <w:br/>
      </w:r>
      <w:r>
        <w:rPr>
          <w:rStyle w:val="NormalTok"/>
        </w:rPr>
        <w:lastRenderedPageBreak/>
        <w:t xml:space="preserve">        GETDATE()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he AFTER INSERT trigger on employees will handle </w:t>
      </w:r>
      <w:proofErr w:type="spellStart"/>
      <w:r>
        <w:rPr>
          <w:rStyle w:val="CommentTok"/>
        </w:rPr>
        <w:t>department_stats</w:t>
      </w:r>
      <w:proofErr w:type="spellEnd"/>
      <w:r>
        <w:rPr>
          <w:rStyle w:val="CommentTok"/>
        </w:rPr>
        <w:t xml:space="preserve"> update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INSTEAD OF UPDATE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upda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update the employees table (ignore department stats colum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 AFTER UPDATE trigger on employees will handle auditing and stat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INSTEAD OF DELETE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dele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lete from employees 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 AFTER DELETE trigger on employees will handle cleanup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INSTEAD OF trigger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email, department, salary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StringTok"/>
        </w:rPr>
        <w:t>'User'</w:t>
      </w:r>
      <w:r>
        <w:rPr>
          <w:rStyle w:val="NormalTok"/>
        </w:rPr>
        <w:t xml:space="preserve">, </w:t>
      </w:r>
      <w:r>
        <w:rPr>
          <w:rStyle w:val="StringTok"/>
        </w:rPr>
        <w:t>'test.user@company.com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resul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);</w:t>
      </w:r>
    </w:p>
    <w:p w14:paraId="24885FF7" w14:textId="77777777" w:rsidR="00C643F1" w:rsidRDefault="00000000" w:rsidP="00C643F1">
      <w:r>
        <w:pict w14:anchorId="1A01095D">
          <v:rect id="_x0000_i1099" style="width:0;height:1.5pt" o:hralign="center" o:hrstd="t" o:hr="t"/>
        </w:pict>
      </w:r>
    </w:p>
    <w:p w14:paraId="1ED65C87" w14:textId="77777777" w:rsidR="00C643F1" w:rsidRDefault="00C643F1" w:rsidP="00C643F1">
      <w:pPr>
        <w:pStyle w:val="Heading2"/>
      </w:pPr>
      <w:bookmarkStart w:id="228" w:name="ddl-triggers"/>
      <w:bookmarkEnd w:id="226"/>
      <w:bookmarkEnd w:id="227"/>
      <w:r>
        <w:t>DDL Triggers</w:t>
      </w:r>
    </w:p>
    <w:p w14:paraId="20A859B2" w14:textId="77777777" w:rsidR="00C643F1" w:rsidRDefault="00C643F1" w:rsidP="00C643F1">
      <w:pPr>
        <w:pStyle w:val="FirstParagraph"/>
      </w:pPr>
      <w:r>
        <w:t>DDL triggers fire in response to schema changes in the database or server.</w:t>
      </w:r>
    </w:p>
    <w:p w14:paraId="7585D368" w14:textId="77777777" w:rsidR="00C643F1" w:rsidRDefault="00C643F1" w:rsidP="00C643F1">
      <w:pPr>
        <w:pStyle w:val="Heading3"/>
      </w:pPr>
      <w:bookmarkStart w:id="229" w:name="database-level-ddl-trigger"/>
      <w:r>
        <w:t>Database-Level DDL Trigger</w:t>
      </w:r>
    </w:p>
    <w:p w14:paraId="2A0C4381" w14:textId="77777777" w:rsidR="00C643F1" w:rsidRDefault="00C643F1" w:rsidP="00C643F1">
      <w:pPr>
        <w:pStyle w:val="SourceCode"/>
      </w:pPr>
      <w:r>
        <w:rPr>
          <w:rStyle w:val="CommentTok"/>
        </w:rPr>
        <w:t>-- Create audit table for DDL ev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DDL trigger to audit schema chang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dl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REATE_TABLE, ALTER_TABLE, DROP_TABLE, </w:t>
      </w:r>
      <w:r>
        <w:br/>
      </w:r>
      <w:r>
        <w:rPr>
          <w:rStyle w:val="NormalTok"/>
        </w:rPr>
        <w:t xml:space="preserve">    CREATE_VIEW, ALTER_VIEW, DROP_VIEW,</w:t>
      </w:r>
      <w:r>
        <w:br/>
      </w:r>
      <w:r>
        <w:rPr>
          <w:rStyle w:val="NormalTok"/>
        </w:rPr>
        <w:t xml:space="preserve">    CREATE_PROCEDURE, ALTER_PROCEDURE, DROP_PROCEDURE,</w:t>
      </w:r>
      <w:r>
        <w:br/>
      </w:r>
      <w:r>
        <w:rPr>
          <w:rStyle w:val="NormalTok"/>
        </w:rPr>
        <w:t xml:space="preserve">    CREATE_FUNCTION, ALTER_FUNCTION, DROP_FUNCTION,</w:t>
      </w:r>
      <w:r>
        <w:br/>
      </w:r>
      <w:r>
        <w:rPr>
          <w:rStyle w:val="NormalTok"/>
        </w:rPr>
        <w:t xml:space="preserve">    CREATE_INDEX, DROP_INDEX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vent_data XML </w:t>
      </w:r>
      <w:r>
        <w:rPr>
          <w:rStyle w:val="OperatorTok"/>
        </w:rPr>
        <w:t>=</w:t>
      </w:r>
      <w:r>
        <w:rPr>
          <w:rStyle w:val="NormalTok"/>
        </w:rPr>
        <w:t xml:space="preserve"> EVENTDATA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Even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TSQLCommand)[1]'</w:t>
      </w:r>
      <w:r>
        <w:rPr>
          <w:rStyle w:val="NormalTok"/>
        </w:rPr>
        <w:t xml:space="preserve">, </w:t>
      </w:r>
      <w:r>
        <w:rPr>
          <w:rStyle w:val="StringTok"/>
        </w:rPr>
        <w:t>'NVA</w:t>
      </w:r>
      <w:r>
        <w:rPr>
          <w:rStyle w:val="StringTok"/>
        </w:rPr>
        <w:lastRenderedPageBreak/>
        <w:t>RCHAR(MAX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Login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DDL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 xml:space="preserve">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,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DD</w:t>
      </w:r>
      <w:r>
        <w:rPr>
          <w:rStyle w:val="NormalTok"/>
        </w:rPr>
        <w:t xml:space="preserve"> descrip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audi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386761E" w14:textId="77777777" w:rsidR="00C643F1" w:rsidRDefault="00C643F1" w:rsidP="00C643F1">
      <w:pPr>
        <w:pStyle w:val="Heading3"/>
      </w:pPr>
      <w:bookmarkStart w:id="230" w:name="server-level-ddl-trigger"/>
      <w:bookmarkEnd w:id="229"/>
      <w:r>
        <w:t>Server-Level DDL Trigger</w:t>
      </w:r>
    </w:p>
    <w:p w14:paraId="486E36F6" w14:textId="77777777" w:rsidR="00C643F1" w:rsidRDefault="00C643F1" w:rsidP="00C643F1">
      <w:pPr>
        <w:pStyle w:val="SourceCode"/>
      </w:pPr>
      <w:r>
        <w:rPr>
          <w:rStyle w:val="CommentTok"/>
        </w:rPr>
        <w:t>-- Create server-level audit table (in a specific database)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KeywordTok"/>
        </w:rPr>
        <w:t>master</w:t>
      </w:r>
      <w:r>
        <w:rPr>
          <w:rStyle w:val="NormalTok"/>
        </w:rPr>
        <w:t>;</w:t>
      </w:r>
      <w:r>
        <w:br/>
      </w:r>
      <w:r>
        <w:rPr>
          <w:rStyle w:val="NormalTok"/>
        </w:rPr>
        <w:t>GO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er_ddl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server-level DDL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server_ddl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REATE_DATABASE, ALTER_DATABASE, DROP_DATABASE,</w:t>
      </w:r>
      <w:r>
        <w:br/>
      </w:r>
      <w:r>
        <w:rPr>
          <w:rStyle w:val="NormalTok"/>
        </w:rPr>
        <w:t xml:space="preserve">    CREATE_LOGIN, ALTER_LOGIN, DROP_LOGI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vent_data XML </w:t>
      </w:r>
      <w:r>
        <w:rPr>
          <w:rStyle w:val="OperatorTok"/>
        </w:rPr>
        <w:t>=</w:t>
      </w:r>
      <w:r>
        <w:rPr>
          <w:rStyle w:val="NormalTok"/>
        </w:rPr>
        <w:t xml:space="preserve"> EVENTDATA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master</w:t>
      </w:r>
      <w:r>
        <w:rPr>
          <w:rStyle w:val="NormalTok"/>
        </w:rPr>
        <w:t>.dbo.server_ddl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Database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Even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Login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TSQLCommand)[1]'</w:t>
      </w:r>
      <w:r>
        <w:rPr>
          <w:rStyle w:val="NormalTok"/>
        </w:rPr>
        <w:t xml:space="preserve">, </w:t>
      </w:r>
      <w:r>
        <w:rPr>
          <w:rStyle w:val="StringTok"/>
        </w:rPr>
        <w:t>'NVARCHAR(MAX)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lastRenderedPageBreak/>
        <w:t>END</w:t>
      </w:r>
      <w:r>
        <w:br/>
      </w:r>
      <w:r>
        <w:br/>
      </w:r>
      <w:r>
        <w:rPr>
          <w:rStyle w:val="CommentTok"/>
        </w:rPr>
        <w:t>-- Test server-level trigger (be careful!)</w:t>
      </w:r>
      <w:r>
        <w:br/>
      </w:r>
      <w:r>
        <w:rPr>
          <w:rStyle w:val="CommentTok"/>
        </w:rPr>
        <w:t xml:space="preserve">-- CREATE DATABASE </w:t>
      </w:r>
      <w:proofErr w:type="spellStart"/>
      <w:r>
        <w:rPr>
          <w:rStyle w:val="CommentTok"/>
        </w:rPr>
        <w:t>test_db</w:t>
      </w:r>
      <w:proofErr w:type="spellEnd"/>
      <w:r>
        <w:rPr>
          <w:rStyle w:val="CommentTok"/>
        </w:rPr>
        <w:t>;</w:t>
      </w:r>
      <w:r>
        <w:br/>
      </w:r>
      <w:r>
        <w:rPr>
          <w:rStyle w:val="CommentTok"/>
        </w:rPr>
        <w:t xml:space="preserve">-- DROP DATABASE </w:t>
      </w:r>
      <w:proofErr w:type="spellStart"/>
      <w:r>
        <w:rPr>
          <w:rStyle w:val="CommentTok"/>
        </w:rPr>
        <w:t>test_db</w:t>
      </w:r>
      <w:proofErr w:type="spellEnd"/>
      <w:r>
        <w:rPr>
          <w:rStyle w:val="CommentTok"/>
        </w:rPr>
        <w:t>;</w:t>
      </w:r>
      <w:r>
        <w:br/>
      </w:r>
      <w:r>
        <w:br/>
      </w:r>
      <w:r>
        <w:rPr>
          <w:rStyle w:val="CommentTok"/>
        </w:rPr>
        <w:t>-- Check server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master.dbo.server_ddl_audit</w:t>
      </w:r>
      <w:proofErr w:type="spellEnd"/>
      <w:r>
        <w:rPr>
          <w:rStyle w:val="CommentTok"/>
        </w:rPr>
        <w:t xml:space="preserve"> ORDER BY </w:t>
      </w:r>
      <w:proofErr w:type="spellStart"/>
      <w:r>
        <w:rPr>
          <w:rStyle w:val="CommentTok"/>
        </w:rPr>
        <w:t>event_date</w:t>
      </w:r>
      <w:proofErr w:type="spellEnd"/>
      <w:r>
        <w:rPr>
          <w:rStyle w:val="CommentTok"/>
        </w:rPr>
        <w:t xml:space="preserve"> DESC;</w:t>
      </w:r>
      <w:r>
        <w:br/>
      </w:r>
      <w:r>
        <w:br/>
      </w:r>
      <w:r>
        <w:rPr>
          <w:rStyle w:val="CommentTok"/>
        </w:rPr>
        <w:t>-- Drop server-level trigger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server_ddl_audit</w:t>
      </w:r>
      <w:proofErr w:type="spellEnd"/>
      <w:r>
        <w:rPr>
          <w:rStyle w:val="CommentTok"/>
        </w:rPr>
        <w:t xml:space="preserve"> ON ALL SERVER;</w:t>
      </w:r>
    </w:p>
    <w:p w14:paraId="473F61F2" w14:textId="77777777" w:rsidR="00C643F1" w:rsidRDefault="00000000" w:rsidP="00C643F1">
      <w:r>
        <w:pict w14:anchorId="34D0F24D">
          <v:rect id="_x0000_i1100" style="width:0;height:1.5pt" o:hralign="center" o:hrstd="t" o:hr="t"/>
        </w:pict>
      </w:r>
    </w:p>
    <w:p w14:paraId="659D4DF0" w14:textId="77777777" w:rsidR="00C643F1" w:rsidRDefault="00C643F1" w:rsidP="00C643F1">
      <w:pPr>
        <w:pStyle w:val="Heading2"/>
      </w:pPr>
      <w:bookmarkStart w:id="231" w:name="logon-triggers-1"/>
      <w:bookmarkEnd w:id="228"/>
      <w:bookmarkEnd w:id="230"/>
      <w:r>
        <w:t>LOGON Triggers</w:t>
      </w:r>
    </w:p>
    <w:p w14:paraId="5EC3E5E6" w14:textId="77777777" w:rsidR="00C643F1" w:rsidRDefault="00C643F1" w:rsidP="00C643F1">
      <w:pPr>
        <w:pStyle w:val="SourceCode"/>
      </w:pPr>
      <w:r>
        <w:rPr>
          <w:rStyle w:val="CommentTok"/>
        </w:rPr>
        <w:t>-- Create logon audit table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KeywordTok"/>
        </w:rPr>
        <w:t>master</w:t>
      </w:r>
      <w:r>
        <w:rPr>
          <w:rStyle w:val="NormalTok"/>
        </w:rPr>
        <w:t>;</w:t>
      </w:r>
      <w:r>
        <w:br/>
      </w:r>
      <w:r>
        <w:rPr>
          <w:rStyle w:val="NormalTok"/>
        </w:rPr>
        <w:t>GO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n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ient_hos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pooled</w:t>
      </w:r>
      <w:proofErr w:type="spellEnd"/>
      <w:r>
        <w:rPr>
          <w:rStyle w:val="NormalTok"/>
        </w:rPr>
        <w:t xml:space="preserve"> BI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logon trigger to audit conne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logon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LOGO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kip system processes and SQL Ag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RIGINAL_LOGIN()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proofErr w:type="spellStart"/>
      <w:r>
        <w:rPr>
          <w:rStyle w:val="StringTok"/>
        </w:rPr>
        <w:t>s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NT AUTHORITY\SYSTEM'</w:t>
      </w:r>
      <w:r>
        <w:rPr>
          <w:rStyle w:val="NormalTok"/>
        </w:rPr>
        <w:t xml:space="preserve">, </w:t>
      </w:r>
      <w:r>
        <w:rPr>
          <w:rStyle w:val="StringTok"/>
        </w:rPr>
        <w:t>'NT SERVICE\SQLSERVERAG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master</w:t>
      </w:r>
      <w:r>
        <w:rPr>
          <w:rStyle w:val="NormalTok"/>
        </w:rPr>
        <w:t>.dbo.logon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ent_h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pool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RIGINAL_LOGIN(),</w:t>
      </w:r>
      <w:r>
        <w:br/>
      </w:r>
      <w:r>
        <w:rPr>
          <w:rStyle w:val="NormalTok"/>
        </w:rPr>
        <w:t xml:space="preserve">        HOST_NAME(),</w:t>
      </w:r>
      <w:r>
        <w:br/>
      </w:r>
      <w:r>
        <w:rPr>
          <w:rStyle w:val="NormalTok"/>
        </w:rPr>
        <w:t xml:space="preserve">        PROGRAM_NAME()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PROGRAM_NAME()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pooled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security logon trigger (limit connections)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logon_security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LOGO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lock connections from specific ho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HOST_NAME()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BLOCKED_HOST1'</w:t>
      </w:r>
      <w:r>
        <w:rPr>
          <w:rStyle w:val="NormalTok"/>
        </w:rPr>
        <w:t xml:space="preserve">, </w:t>
      </w:r>
      <w:r>
        <w:rPr>
          <w:rStyle w:val="StringTok"/>
        </w:rPr>
        <w:t>'BLOCKED_HOST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imit connections per login during business hou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ATEPART(</w:t>
      </w:r>
      <w:r>
        <w:rPr>
          <w:rStyle w:val="KeywordTok"/>
        </w:rPr>
        <w:t>hour</w:t>
      </w:r>
      <w:r>
        <w:rPr>
          <w:rStyle w:val="NormalTok"/>
        </w:rPr>
        <w:t xml:space="preserve">, GETDATE())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CLARE</w:t>
      </w:r>
      <w:r>
        <w:rPr>
          <w:rStyle w:val="NormalTok"/>
        </w:rPr>
        <w:t xml:space="preserve"> @connection_count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@connection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session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RIGINAL_LOGIN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user_proc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connection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-- Limit to 5 concurrent connec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ND</w:t>
      </w:r>
      <w:proofErr w:type="spellEnd"/>
      <w:r>
        <w:br/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br/>
      </w:r>
      <w:r>
        <w:rPr>
          <w:rStyle w:val="CommentTok"/>
        </w:rPr>
        <w:t>-- Check logon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master.dbo.logon_audit</w:t>
      </w:r>
      <w:proofErr w:type="spellEnd"/>
      <w:r>
        <w:rPr>
          <w:rStyle w:val="CommentTok"/>
        </w:rPr>
        <w:t xml:space="preserve"> ORDER BY </w:t>
      </w:r>
      <w:proofErr w:type="spellStart"/>
      <w:r>
        <w:rPr>
          <w:rStyle w:val="CommentTok"/>
        </w:rPr>
        <w:t>login_time</w:t>
      </w:r>
      <w:proofErr w:type="spellEnd"/>
      <w:r>
        <w:rPr>
          <w:rStyle w:val="CommentTok"/>
        </w:rPr>
        <w:t xml:space="preserve"> DESC;</w:t>
      </w:r>
      <w:r>
        <w:br/>
      </w:r>
      <w:r>
        <w:br/>
      </w:r>
      <w:r>
        <w:rPr>
          <w:rStyle w:val="CommentTok"/>
        </w:rPr>
        <w:t>-- Drop logon triggers when not needed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logon_audit</w:t>
      </w:r>
      <w:proofErr w:type="spellEnd"/>
      <w:r>
        <w:rPr>
          <w:rStyle w:val="CommentTok"/>
        </w:rPr>
        <w:t xml:space="preserve"> ON ALL SERVER;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logon_security</w:t>
      </w:r>
      <w:proofErr w:type="spellEnd"/>
      <w:r>
        <w:rPr>
          <w:rStyle w:val="CommentTok"/>
        </w:rPr>
        <w:t xml:space="preserve"> ON ALL SERVER;</w:t>
      </w:r>
    </w:p>
    <w:p w14:paraId="1C57901C" w14:textId="77777777" w:rsidR="00C643F1" w:rsidRDefault="00000000" w:rsidP="00C643F1">
      <w:r>
        <w:pict w14:anchorId="4EEC52AE">
          <v:rect id="_x0000_i1101" style="width:0;height:1.5pt" o:hralign="center" o:hrstd="t" o:hr="t"/>
        </w:pict>
      </w:r>
    </w:p>
    <w:p w14:paraId="664036B2" w14:textId="77777777" w:rsidR="00C643F1" w:rsidRDefault="00C643F1" w:rsidP="00C643F1">
      <w:pPr>
        <w:pStyle w:val="Heading2"/>
      </w:pPr>
      <w:bookmarkStart w:id="232" w:name="special-tables-inserted-and-deleted"/>
      <w:bookmarkEnd w:id="231"/>
      <w:r>
        <w:t>Special Tables (INSERTED and DELETED)</w:t>
      </w:r>
    </w:p>
    <w:p w14:paraId="487F312A" w14:textId="77777777" w:rsidR="00C643F1" w:rsidRDefault="00C643F1" w:rsidP="00C643F1">
      <w:pPr>
        <w:pStyle w:val="Heading3"/>
      </w:pPr>
      <w:bookmarkStart w:id="233" w:name="Xa2ead49d0edd1af3bd18a8c92081acf3c9e965b"/>
      <w:r>
        <w:t>Understanding INSERTED and DELETED Tables</w:t>
      </w:r>
    </w:p>
    <w:p w14:paraId="528E04AE" w14:textId="77777777" w:rsidR="00C643F1" w:rsidRDefault="00C643F1" w:rsidP="00C643F1">
      <w:pPr>
        <w:pStyle w:val="SourceCode"/>
      </w:pPr>
      <w:r>
        <w:rPr>
          <w:rStyle w:val="CommentTok"/>
        </w:rPr>
        <w:t>-- Comprehensive trigger showing INSERTED and DELETED usag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mprehensive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ser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le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termine operation 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dele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INSERT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NEW_RECO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Nam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Dep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partment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Salary: 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UPDA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ompare each field and log chang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PARTMENT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AIL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DELE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D_RECO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Nam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Dep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partment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Salary: 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operation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ERATION_SUMM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peration completed. Rows affec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@operation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dele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NormalTok"/>
        </w:rPr>
        <w:t>GETDATE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>END</w:t>
      </w:r>
    </w:p>
    <w:p w14:paraId="2D565AAF" w14:textId="77777777" w:rsidR="00C643F1" w:rsidRDefault="00000000" w:rsidP="00C643F1">
      <w:r>
        <w:pict w14:anchorId="5B2CCDD4">
          <v:rect id="_x0000_i1102" style="width:0;height:1.5pt" o:hralign="center" o:hrstd="t" o:hr="t"/>
        </w:pict>
      </w:r>
    </w:p>
    <w:p w14:paraId="64E1AC63" w14:textId="77777777" w:rsidR="00C643F1" w:rsidRDefault="00C643F1" w:rsidP="00C643F1">
      <w:pPr>
        <w:pStyle w:val="Heading2"/>
      </w:pPr>
      <w:bookmarkStart w:id="234" w:name="trigger-best-practices"/>
      <w:bookmarkEnd w:id="232"/>
      <w:bookmarkEnd w:id="233"/>
      <w:r>
        <w:t>Trigger Best Practices</w:t>
      </w:r>
    </w:p>
    <w:p w14:paraId="409F3060" w14:textId="77777777" w:rsidR="00C643F1" w:rsidRDefault="00C643F1" w:rsidP="00C643F1">
      <w:pPr>
        <w:pStyle w:val="Heading3"/>
      </w:pPr>
      <w:bookmarkStart w:id="235" w:name="keep-triggers-fast-and-simple"/>
      <w:r>
        <w:t>1. Keep Triggers Fast and Simple</w:t>
      </w:r>
    </w:p>
    <w:p w14:paraId="360FA79F" w14:textId="77777777" w:rsidR="00C643F1" w:rsidRDefault="00C643F1" w:rsidP="00C643F1">
      <w:pPr>
        <w:pStyle w:val="SourceCode"/>
      </w:pPr>
      <w:r>
        <w:rPr>
          <w:rStyle w:val="CommentTok"/>
        </w:rPr>
        <w:t>-- Good: Simple, fast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imple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imple logging without complex logi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Avoid: Complex logic in triggers</w:t>
      </w:r>
      <w:r>
        <w:br/>
      </w:r>
      <w:r>
        <w:rPr>
          <w:rStyle w:val="CommentTok"/>
        </w:rPr>
        <w:t>-- Don't put heavy processing, external calls, or complex business logic in triggers</w:t>
      </w:r>
    </w:p>
    <w:p w14:paraId="119E42F3" w14:textId="77777777" w:rsidR="00C643F1" w:rsidRDefault="00C643F1" w:rsidP="00C643F1">
      <w:pPr>
        <w:pStyle w:val="Heading3"/>
      </w:pPr>
      <w:bookmarkStart w:id="236" w:name="handle-multiple-rows"/>
      <w:bookmarkEnd w:id="235"/>
      <w:r>
        <w:t>2. Handle Multiple Rows</w:t>
      </w:r>
    </w:p>
    <w:p w14:paraId="7F7B22FD" w14:textId="77777777" w:rsidR="00C643F1" w:rsidRDefault="00C643F1" w:rsidP="00C643F1">
      <w:pPr>
        <w:pStyle w:val="SourceCode"/>
      </w:pPr>
      <w:r>
        <w:rPr>
          <w:rStyle w:val="CommentTok"/>
        </w:rPr>
        <w:t>-- Good: Handle multiple rows proper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multi_row_saf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is works for both single and multiple row inser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INSERT'</w:t>
      </w:r>
      <w:r>
        <w:rPr>
          <w:rStyle w:val="NormalTok"/>
        </w:rPr>
        <w:t>, SYSTEM_USER,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 for all affected depart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new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total_new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total_new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new_employee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employees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new_salar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dept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Avoid: Assuming single row operations</w:t>
      </w:r>
      <w:r>
        <w:br/>
      </w:r>
      <w:r>
        <w:rPr>
          <w:rStyle w:val="CommentTok"/>
        </w:rPr>
        <w:t xml:space="preserve">-- CREATE TRIGGER </w:t>
      </w:r>
      <w:proofErr w:type="spellStart"/>
      <w:r>
        <w:rPr>
          <w:rStyle w:val="CommentTok"/>
        </w:rPr>
        <w:t>tr_bad_single_row</w:t>
      </w:r>
      <w:proofErr w:type="spellEnd"/>
      <w:r>
        <w:br/>
      </w:r>
      <w:r>
        <w:rPr>
          <w:rStyle w:val="CommentTok"/>
        </w:rPr>
        <w:t>-- ON employees</w:t>
      </w:r>
      <w:r>
        <w:br/>
      </w:r>
      <w:r>
        <w:rPr>
          <w:rStyle w:val="CommentTok"/>
        </w:rPr>
        <w:t>-- AFTER INSERT</w:t>
      </w:r>
      <w:r>
        <w:br/>
      </w:r>
      <w:r>
        <w:rPr>
          <w:rStyle w:val="CommentTok"/>
        </w:rPr>
        <w:t>-- AS</w:t>
      </w:r>
      <w:r>
        <w:br/>
      </w:r>
      <w:r>
        <w:rPr>
          <w:rStyle w:val="CommentTok"/>
        </w:rPr>
        <w:t xml:space="preserve">-- </w:t>
      </w:r>
      <w:r>
        <w:rPr>
          <w:rStyle w:val="RegionMarkerTok"/>
        </w:rPr>
        <w:t>BEGIN</w:t>
      </w:r>
      <w:r>
        <w:br/>
      </w:r>
      <w:r>
        <w:rPr>
          <w:rStyle w:val="CommentTok"/>
        </w:rPr>
        <w:t>--     DECLARE @emp_id INT, @dept VARCHAR(50);</w:t>
      </w:r>
      <w:r>
        <w:br/>
      </w:r>
      <w:r>
        <w:rPr>
          <w:rStyle w:val="CommentTok"/>
        </w:rPr>
        <w:t xml:space="preserve">--     SELECT @emp_id = 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>, @dept = department FROM inserted;  -- Wrong! Might be multiple rows</w:t>
      </w:r>
      <w:r>
        <w:br/>
      </w:r>
      <w:r>
        <w:rPr>
          <w:rStyle w:val="CommentTok"/>
        </w:rPr>
        <w:t xml:space="preserve">-- </w:t>
      </w:r>
      <w:r>
        <w:rPr>
          <w:rStyle w:val="RegionMarkerTok"/>
        </w:rPr>
        <w:t>END</w:t>
      </w:r>
    </w:p>
    <w:p w14:paraId="31FA4563" w14:textId="77777777" w:rsidR="00C643F1" w:rsidRDefault="00C643F1" w:rsidP="00C643F1">
      <w:pPr>
        <w:pStyle w:val="Heading3"/>
      </w:pPr>
      <w:bookmarkStart w:id="237" w:name="use-set-nocount-on"/>
      <w:bookmarkEnd w:id="236"/>
      <w:r>
        <w:t>3. Use SET NOCOUNT ON</w:t>
      </w:r>
    </w:p>
    <w:p w14:paraId="6944BC02" w14:textId="77777777" w:rsidR="00C643F1" w:rsidRDefault="00C643F1" w:rsidP="00C643F1">
      <w:pPr>
        <w:pStyle w:val="SourceCode"/>
      </w:pPr>
      <w:r>
        <w:rPr>
          <w:rStyle w:val="CommentTok"/>
        </w:rPr>
        <w:t>-- Always use SET NOCOUNT ON to prevent unnecessary messag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best_practic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proofErr w:type="gramStart"/>
      <w:r>
        <w:rPr>
          <w:rStyle w:val="KeywordTok"/>
        </w:rPr>
        <w:t>ON</w:t>
      </w:r>
      <w:r>
        <w:rPr>
          <w:rStyle w:val="NormalTok"/>
        </w:rPr>
        <w:t xml:space="preserve">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Prevents "X rows affected" messag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rigger logic here</w:t>
      </w:r>
      <w:r>
        <w:br/>
      </w:r>
      <w:r>
        <w:rPr>
          <w:rStyle w:val="ControlFlowTok"/>
        </w:rPr>
        <w:t>END</w:t>
      </w:r>
    </w:p>
    <w:p w14:paraId="0CED78CA" w14:textId="77777777" w:rsidR="00C643F1" w:rsidRDefault="00C643F1" w:rsidP="00C643F1">
      <w:pPr>
        <w:pStyle w:val="Heading3"/>
      </w:pPr>
      <w:bookmarkStart w:id="238" w:name="consider-performance-impact"/>
      <w:bookmarkEnd w:id="237"/>
      <w:r>
        <w:t>4. Consider Performance Impact</w:t>
      </w:r>
    </w:p>
    <w:p w14:paraId="0D3F8B9E" w14:textId="77777777" w:rsidR="00C643F1" w:rsidRDefault="00C643F1" w:rsidP="00C643F1">
      <w:pPr>
        <w:pStyle w:val="SourceCode"/>
      </w:pPr>
      <w:r>
        <w:rPr>
          <w:rStyle w:val="CommentTok"/>
        </w:rPr>
        <w:t>-- Good: Efficient trigger with proper indexing consid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fficien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lastRenderedPageBreak/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process if specific columns were upd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Efficient joins using primary key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59DBE2A5" w14:textId="77777777" w:rsidR="00C643F1" w:rsidRDefault="00000000" w:rsidP="00C643F1">
      <w:r>
        <w:pict w14:anchorId="60E11814">
          <v:rect id="_x0000_i1103" style="width:0;height:1.5pt" o:hralign="center" o:hrstd="t" o:hr="t"/>
        </w:pict>
      </w:r>
    </w:p>
    <w:p w14:paraId="6392C143" w14:textId="77777777" w:rsidR="00C643F1" w:rsidRDefault="00C643F1" w:rsidP="00C643F1">
      <w:pPr>
        <w:pStyle w:val="Heading2"/>
      </w:pPr>
      <w:bookmarkStart w:id="239" w:name="error-handling-in-triggers"/>
      <w:bookmarkEnd w:id="234"/>
      <w:bookmarkEnd w:id="238"/>
      <w:r>
        <w:t>Error Handling in Triggers</w:t>
      </w:r>
    </w:p>
    <w:p w14:paraId="100D01B5" w14:textId="77777777" w:rsidR="00C643F1" w:rsidRDefault="00C643F1" w:rsidP="00C643F1">
      <w:pPr>
        <w:pStyle w:val="Heading3"/>
      </w:pPr>
      <w:bookmarkStart w:id="240" w:name="proper-error-handling"/>
      <w:r>
        <w:t>Proper Error Handling</w:t>
      </w:r>
    </w:p>
    <w:p w14:paraId="5E07327A" w14:textId="77777777" w:rsidR="00C643F1" w:rsidRDefault="00C643F1" w:rsidP="00C643F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rror_handling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Validate business rul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Salary cannot be negativ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Salary exceeds maximum allowed amount of $500,000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for duplicate emai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email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ail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Duplicate email addresses are not allowed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against existing emai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ail address already exists for another employe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If all validations pass, proceed with audit logg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ALIDATED_OPER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Operation completed successfull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error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IGGER_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rro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(Error Numbe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NUMBER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-raise the error</w:t>
      </w:r>
      <w:r>
        <w:br/>
      </w:r>
      <w:r>
        <w:rPr>
          <w:rStyle w:val="NormalTok"/>
        </w:rPr>
        <w:t xml:space="preserve">       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error handling</w:t>
      </w:r>
      <w:r>
        <w:br/>
      </w:r>
      <w:r>
        <w:rPr>
          <w:rStyle w:val="CommentTok"/>
        </w:rPr>
        <w:t>-- INSERT INTO employees VALUES ('Test', 'User', 'john.doe@company.com', 'IT', -1000, '2023-01-01', 1, GETDATE(), GETDATE());</w:t>
      </w:r>
      <w:r>
        <w:br/>
      </w:r>
      <w:r>
        <w:rPr>
          <w:rStyle w:val="CommentTok"/>
        </w:rPr>
        <w:t>-- This should fail due to negative salary</w:t>
      </w:r>
    </w:p>
    <w:p w14:paraId="5528553A" w14:textId="77777777" w:rsidR="00C643F1" w:rsidRDefault="00C643F1" w:rsidP="00C643F1">
      <w:pPr>
        <w:pStyle w:val="Heading3"/>
      </w:pPr>
      <w:bookmarkStart w:id="241" w:name="complex-validation-trigger"/>
      <w:bookmarkEnd w:id="240"/>
      <w:r>
        <w:t>Complex Validation Trigger</w:t>
      </w:r>
    </w:p>
    <w:p w14:paraId="075A62EC" w14:textId="77777777" w:rsidR="00C643F1" w:rsidRDefault="00C643F1" w:rsidP="00C643F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mplex_validation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message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llect all validation err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salary 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Salary must be between $20,000 and $500,000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email form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_@_</w:t>
      </w:r>
      <w:proofErr w:type="gramStart"/>
      <w:r>
        <w:rPr>
          <w:rStyle w:val="StringTok"/>
        </w:rPr>
        <w:t>%._</w:t>
      </w:r>
      <w:proofErr w:type="gramEnd"/>
      <w:r>
        <w:rPr>
          <w:rStyle w:val="StringTok"/>
        </w:rPr>
        <w:t>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nvalid email format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department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s.departmen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.department</w:t>
      </w:r>
      <w:proofErr w:type="spellEnd"/>
      <w:proofErr w:type="gram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nvalid department specified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hire 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ETDATE(</w:t>
      </w:r>
      <w:proofErr w:type="gram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Hire date cannot be in the future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for reasonable name leng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LEN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LEN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rst name and last name must be at least 2 characters long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there are validation errors, rollback and raise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error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AISERROR(@error_messages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all validations pass, continue with normal process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... audit logging code here ...</w:t>
      </w:r>
      <w:r>
        <w:br/>
      </w:r>
      <w:r>
        <w:rPr>
          <w:rStyle w:val="ControlFlowTok"/>
        </w:rPr>
        <w:t>END</w:t>
      </w:r>
    </w:p>
    <w:p w14:paraId="3191AAD6" w14:textId="77777777" w:rsidR="00C643F1" w:rsidRDefault="00000000" w:rsidP="00C643F1">
      <w:r>
        <w:pict w14:anchorId="36659DD8">
          <v:rect id="_x0000_i1104" style="width:0;height:1.5pt" o:hralign="center" o:hrstd="t" o:hr="t"/>
        </w:pict>
      </w:r>
    </w:p>
    <w:p w14:paraId="3C53A8F0" w14:textId="77777777" w:rsidR="00C643F1" w:rsidRDefault="00C643F1" w:rsidP="00C643F1">
      <w:pPr>
        <w:pStyle w:val="Heading2"/>
      </w:pPr>
      <w:bookmarkStart w:id="242" w:name="nested-and-recursive-triggers"/>
      <w:bookmarkEnd w:id="239"/>
      <w:bookmarkEnd w:id="241"/>
      <w:r>
        <w:t>Nested and Recursive Triggers</w:t>
      </w:r>
    </w:p>
    <w:p w14:paraId="7084C6D1" w14:textId="77777777" w:rsidR="00C643F1" w:rsidRDefault="00C643F1" w:rsidP="00C643F1">
      <w:pPr>
        <w:pStyle w:val="Heading3"/>
      </w:pPr>
      <w:bookmarkStart w:id="243" w:name="understanding-nested-triggers"/>
      <w:r>
        <w:t>Understanding Nested Triggers</w:t>
      </w:r>
    </w:p>
    <w:p w14:paraId="30CC32A4" w14:textId="77777777" w:rsidR="00C643F1" w:rsidRDefault="00C643F1" w:rsidP="00C643F1">
      <w:pPr>
        <w:pStyle w:val="SourceCode"/>
      </w:pPr>
      <w:r>
        <w:rPr>
          <w:rStyle w:val="CommentTok"/>
        </w:rPr>
        <w:t>-- Check current nested triggers sett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proofErr w:type="spellStart"/>
      <w:r>
        <w:rPr>
          <w:rStyle w:val="NormalTok"/>
        </w:rPr>
        <w:t>value_in_u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configuration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sted triggers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Enable/disable nested triggers (server-wide setting)</w:t>
      </w:r>
      <w:r>
        <w:br/>
      </w:r>
      <w:r>
        <w:rPr>
          <w:rStyle w:val="CommentTok"/>
        </w:rPr>
        <w:t xml:space="preserve">-- EXEC </w:t>
      </w:r>
      <w:proofErr w:type="spellStart"/>
      <w:r>
        <w:rPr>
          <w:rStyle w:val="CommentTok"/>
        </w:rPr>
        <w:t>sp_configure</w:t>
      </w:r>
      <w:proofErr w:type="spellEnd"/>
      <w:r>
        <w:rPr>
          <w:rStyle w:val="CommentTok"/>
        </w:rPr>
        <w:t xml:space="preserve"> 'nested triggers', 1;  -- Enable</w:t>
      </w:r>
      <w:r>
        <w:br/>
      </w:r>
      <w:r>
        <w:rPr>
          <w:rStyle w:val="CommentTok"/>
        </w:rPr>
        <w:t xml:space="preserve">-- EXEC </w:t>
      </w:r>
      <w:proofErr w:type="spellStart"/>
      <w:r>
        <w:rPr>
          <w:rStyle w:val="CommentTok"/>
        </w:rPr>
        <w:t>sp_configure</w:t>
      </w:r>
      <w:proofErr w:type="spellEnd"/>
      <w:r>
        <w:rPr>
          <w:rStyle w:val="CommentTok"/>
        </w:rPr>
        <w:t xml:space="preserve"> 'nested triggers', 0;  -- Disable</w:t>
      </w:r>
      <w:r>
        <w:br/>
      </w:r>
      <w:r>
        <w:rPr>
          <w:rStyle w:val="CommentTok"/>
        </w:rPr>
        <w:t>-- RECONFIGURE;</w:t>
      </w:r>
      <w:r>
        <w:br/>
      </w:r>
      <w:r>
        <w:br/>
      </w:r>
      <w:r>
        <w:rPr>
          <w:rStyle w:val="CommentTok"/>
        </w:rPr>
        <w:lastRenderedPageBreak/>
        <w:t>-- Example: Trigger that causes another trigger to fi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nested_exampl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his insert will fire triggers on </w:t>
      </w:r>
      <w:proofErr w:type="spellStart"/>
      <w:r>
        <w:rPr>
          <w:rStyle w:val="CommentTok"/>
        </w:rPr>
        <w:t>trigger_log</w:t>
      </w:r>
      <w:proofErr w:type="spellEnd"/>
      <w:r>
        <w:rPr>
          <w:rStyle w:val="CommentTok"/>
        </w:rPr>
        <w:t xml:space="preserve"> table (if any exi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action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INSER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nested_exampl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</w:p>
    <w:p w14:paraId="24BF9B04" w14:textId="77777777" w:rsidR="00C643F1" w:rsidRDefault="00C643F1" w:rsidP="00C643F1">
      <w:pPr>
        <w:pStyle w:val="Heading3"/>
      </w:pPr>
      <w:bookmarkStart w:id="244" w:name="preventing-infinite-recursion"/>
      <w:bookmarkEnd w:id="243"/>
      <w:r>
        <w:t>Preventing Infinite Recursion</w:t>
      </w:r>
    </w:p>
    <w:p w14:paraId="65AAAF55" w14:textId="77777777" w:rsidR="00C643F1" w:rsidRDefault="00C643F1" w:rsidP="00C643F1">
      <w:pPr>
        <w:pStyle w:val="SourceCode"/>
      </w:pPr>
      <w:r>
        <w:rPr>
          <w:rStyle w:val="CommentTok"/>
        </w:rPr>
        <w:t>-- Example: Safe recursive trigger using @@NESTLEVEL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afe_recursiv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ent infinite recursion by checking nes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@NESTLEVE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</w:t>
      </w:r>
      <w:proofErr w:type="spellStart"/>
      <w:r>
        <w:rPr>
          <w:rStyle w:val="CommentTok"/>
        </w:rPr>
        <w:t>modified_date</w:t>
      </w:r>
      <w:proofErr w:type="spellEnd"/>
      <w:r>
        <w:rPr>
          <w:rStyle w:val="CommentTok"/>
        </w:rPr>
        <w:t xml:space="preserve"> (this would normally cause recursio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ope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action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RECURSIVE_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safe_recursiv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 xml:space="preserve">-- Alternative approach: Use a flag column or </w:t>
      </w:r>
      <w:proofErr w:type="spellStart"/>
      <w:r>
        <w:rPr>
          <w:rStyle w:val="CommentTok"/>
        </w:rPr>
        <w:t>context_info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ntext_saf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this trigger is already running using </w:t>
      </w:r>
      <w:proofErr w:type="spellStart"/>
      <w:r>
        <w:rPr>
          <w:rStyle w:val="CommentTok"/>
        </w:rPr>
        <w:t>context_info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ontext VARBINARY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CONTEXT_INFO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o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01</w:t>
      </w:r>
      <w:r>
        <w:rPr>
          <w:rStyle w:val="NormalTok"/>
        </w:rPr>
        <w:t xml:space="preserve">  </w:t>
      </w:r>
      <w:r>
        <w:rPr>
          <w:rStyle w:val="CommentTok"/>
        </w:rPr>
        <w:t>-- Flag indicating trigger is runn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et context to prevent recur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CONTEXT_INFO </w:t>
      </w:r>
      <w:r>
        <w:rPr>
          <w:rStyle w:val="BaseNTok"/>
        </w:rPr>
        <w:t>0x0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form updates that might trigger this same trig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lear con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CONTEXT_INFO </w:t>
      </w:r>
      <w:r>
        <w:rPr>
          <w:rStyle w:val="BaseNTok"/>
        </w:rPr>
        <w:t>0x0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</w:p>
    <w:p w14:paraId="601549A3" w14:textId="77777777" w:rsidR="00C643F1" w:rsidRDefault="00000000" w:rsidP="00C643F1">
      <w:r>
        <w:pict w14:anchorId="7365347E">
          <v:rect id="_x0000_i1105" style="width:0;height:1.5pt" o:hralign="center" o:hrstd="t" o:hr="t"/>
        </w:pict>
      </w:r>
    </w:p>
    <w:bookmarkEnd w:id="242"/>
    <w:bookmarkEnd w:id="244"/>
    <w:p w14:paraId="2BB6D26D" w14:textId="77777777" w:rsidR="00C643F1" w:rsidRDefault="00C643F1" w:rsidP="00C643F1">
      <w:pPr>
        <w:pStyle w:val="Heading2"/>
      </w:pPr>
      <w:r>
        <w:t>Performance Considerations</w:t>
      </w:r>
    </w:p>
    <w:p w14:paraId="1FB35BC4" w14:textId="77777777" w:rsidR="00C643F1" w:rsidRDefault="00C643F1" w:rsidP="00C643F1">
      <w:pPr>
        <w:pStyle w:val="Heading3"/>
      </w:pPr>
      <w:bookmarkStart w:id="245" w:name="measuring-trigger-performance"/>
      <w:r>
        <w:t>Measuring Trigger Performance</w:t>
      </w:r>
    </w:p>
    <w:p w14:paraId="3ED44293" w14:textId="77777777" w:rsidR="00C643F1" w:rsidRDefault="00C643F1" w:rsidP="00C643F1">
      <w:pPr>
        <w:pStyle w:val="SourceCode"/>
      </w:pPr>
      <w:r>
        <w:rPr>
          <w:rStyle w:val="CommentTok"/>
        </w:rPr>
        <w:t>-- Create procedure to analyze trigger perform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TriggerPerformanc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Query to see trigger execution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execution_ti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how triggers that might be causing performance iss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igh average execution tim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ss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  </w:t>
      </w:r>
      <w:r>
        <w:rPr>
          <w:rStyle w:val="CommentTok"/>
        </w:rPr>
        <w:t>-- &gt; 100ms aver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igh logical read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ss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</w:t>
      </w:r>
      <w:r>
        <w:rPr>
          <w:rStyle w:val="CommentTok"/>
        </w:rPr>
        <w:t>-- &gt; 1000 reads aver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performance analysi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TriggerPerformance</w:t>
      </w:r>
      <w:proofErr w:type="spellEnd"/>
      <w:r>
        <w:rPr>
          <w:rStyle w:val="NormalTok"/>
        </w:rPr>
        <w:t>;</w:t>
      </w:r>
    </w:p>
    <w:p w14:paraId="700AC91B" w14:textId="77777777" w:rsidR="00C643F1" w:rsidRDefault="00C643F1" w:rsidP="00C643F1">
      <w:pPr>
        <w:pStyle w:val="Heading3"/>
      </w:pPr>
      <w:bookmarkStart w:id="246" w:name="optimizing-trigger-performance"/>
      <w:bookmarkEnd w:id="245"/>
      <w:r>
        <w:t>Optimizing Trigger Performance</w:t>
      </w:r>
    </w:p>
    <w:p w14:paraId="68D20A7D" w14:textId="77777777" w:rsidR="00C643F1" w:rsidRDefault="00C643F1" w:rsidP="00C643F1">
      <w:pPr>
        <w:pStyle w:val="SourceCode"/>
      </w:pPr>
      <w:r>
        <w:rPr>
          <w:rStyle w:val="CommentTok"/>
        </w:rPr>
        <w:t>-- Example: Optimized trigger using efficient techniqu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optimized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execute if relevant columns were upd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department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email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e EXISTS instead of COUNT(*) when possib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Batch operations instead of row-by-row processing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Handle salary updates efficient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SYSTEM_US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Handle department changes efficient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-- Update department stats in batch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han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ge_coun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salary</w:t>
      </w:r>
      <w:proofErr w:type="spellEnd"/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d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chan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c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change_coun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hanges</w:t>
      </w:r>
      <w:proofErr w:type="spellEnd"/>
      <w:r>
        <w:rPr>
          <w:rStyle w:val="NormalTok"/>
        </w:rPr>
        <w:t xml:space="preserve"> d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old_dep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ND</w:t>
      </w:r>
      <w:proofErr w:type="spellEnd"/>
      <w:r>
        <w:br/>
      </w:r>
      <w:proofErr w:type="spellStart"/>
      <w:r>
        <w:rPr>
          <w:rStyle w:val="ControlFlowTok"/>
        </w:rPr>
        <w:t>END</w:t>
      </w:r>
      <w:proofErr w:type="spellEnd"/>
    </w:p>
    <w:p w14:paraId="5CE95D03" w14:textId="77777777" w:rsidR="00C643F1" w:rsidRDefault="00000000" w:rsidP="00C643F1">
      <w:r>
        <w:pict w14:anchorId="0C9BBB7D">
          <v:rect id="_x0000_i1106" style="width:0;height:1.5pt" o:hralign="center" o:hrstd="t" o:hr="t"/>
        </w:pict>
      </w:r>
    </w:p>
    <w:p w14:paraId="7FA222BD" w14:textId="77777777" w:rsidR="00C643F1" w:rsidRDefault="00C643F1" w:rsidP="00C643F1">
      <w:pPr>
        <w:pStyle w:val="Heading2"/>
      </w:pPr>
      <w:bookmarkStart w:id="247" w:name="managing-triggers-in-ssms"/>
      <w:bookmarkEnd w:id="246"/>
      <w:r>
        <w:t>Managing Triggers in SSMS</w:t>
      </w:r>
    </w:p>
    <w:p w14:paraId="0A1BA706" w14:textId="77777777" w:rsidR="00C643F1" w:rsidRDefault="00C643F1" w:rsidP="00C643F1">
      <w:pPr>
        <w:pStyle w:val="Heading3"/>
      </w:pPr>
      <w:r>
        <w:t>Using SSMS Interface</w:t>
      </w:r>
    </w:p>
    <w:p w14:paraId="61E3361E" w14:textId="77777777" w:rsidR="00C643F1" w:rsidRDefault="00C643F1" w:rsidP="00C643F1">
      <w:pPr>
        <w:pStyle w:val="SourceCode"/>
      </w:pPr>
      <w:r>
        <w:rPr>
          <w:rStyle w:val="CommentTok"/>
        </w:rPr>
        <w:t>-- View all triggers in databas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-- Table trigger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View DDL trig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atab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rve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scop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-- DDL trigger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>, t.name;</w:t>
      </w:r>
      <w:r>
        <w:br/>
      </w:r>
      <w:r>
        <w:br/>
      </w:r>
      <w:r>
        <w:rPr>
          <w:rStyle w:val="CommentTok"/>
        </w:rPr>
        <w:t>-- Get trigger execution ord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is_fir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is_las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object_id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fir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la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4A00BCA" w14:textId="77777777" w:rsidR="00C643F1" w:rsidRDefault="00C643F1" w:rsidP="00C643F1">
      <w:pPr>
        <w:pStyle w:val="Heading3"/>
      </w:pPr>
      <w:bookmarkStart w:id="248" w:name="trigger-information-queries"/>
      <w:r>
        <w:t>Trigger Information Queries</w:t>
      </w:r>
    </w:p>
    <w:p w14:paraId="6AF13DFD" w14:textId="77777777" w:rsidR="00C643F1" w:rsidRDefault="00C643F1" w:rsidP="00C643F1">
      <w:pPr>
        <w:pStyle w:val="SourceCode"/>
      </w:pPr>
      <w:r>
        <w:rPr>
          <w:rStyle w:val="CommentTok"/>
        </w:rPr>
        <w:t>-- Comprehensive trigger information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RING_AGG(</w:t>
      </w:r>
      <w:proofErr w:type="spellStart"/>
      <w:r>
        <w:rPr>
          <w:rStyle w:val="NormalTok"/>
        </w:rPr>
        <w:t>te.type_desc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, 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event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creat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modify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>,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>),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t.name,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NormalTok"/>
        </w:rPr>
        <w:t>t.creat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modify_dat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i</w:t>
      </w:r>
      <w:proofErr w:type="spellEnd"/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execution_ti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.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.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.trigger_name</w:t>
      </w:r>
      <w:proofErr w:type="spellEnd"/>
      <w:r>
        <w:rPr>
          <w:rStyle w:val="NormalTok"/>
        </w:rPr>
        <w:t>;</w:t>
      </w:r>
    </w:p>
    <w:p w14:paraId="43E40B8B" w14:textId="77777777" w:rsidR="00C643F1" w:rsidRDefault="00000000" w:rsidP="00C643F1">
      <w:r>
        <w:pict w14:anchorId="4D746BAC">
          <v:rect id="_x0000_i1107" style="width:0;height:1.5pt" o:hralign="center" o:hrstd="t" o:hr="t"/>
        </w:pict>
      </w:r>
    </w:p>
    <w:p w14:paraId="1E9BBE6C" w14:textId="77777777" w:rsidR="00C643F1" w:rsidRDefault="00C643F1" w:rsidP="00C643F1">
      <w:pPr>
        <w:pStyle w:val="Heading2"/>
      </w:pPr>
      <w:bookmarkStart w:id="249" w:name="troubleshooting-triggers"/>
      <w:bookmarkEnd w:id="247"/>
      <w:bookmarkEnd w:id="248"/>
      <w:r>
        <w:t>Troubleshooting Triggers</w:t>
      </w:r>
    </w:p>
    <w:p w14:paraId="57E4F06D" w14:textId="77777777" w:rsidR="00C643F1" w:rsidRDefault="00C643F1" w:rsidP="00C643F1">
      <w:pPr>
        <w:pStyle w:val="Heading3"/>
      </w:pPr>
      <w:bookmarkStart w:id="250" w:name="common-trigger-problems-and-solutions"/>
      <w:r>
        <w:t>Common Trigger Problems and Solutions</w:t>
      </w:r>
    </w:p>
    <w:p w14:paraId="04E87279" w14:textId="77777777" w:rsidR="00C643F1" w:rsidRDefault="00C643F1" w:rsidP="00C643F1">
      <w:pPr>
        <w:pStyle w:val="Heading4"/>
      </w:pPr>
      <w:bookmarkStart w:id="251" w:name="problem-1-trigger-not-firing"/>
      <w:r>
        <w:t>Problem 1: Trigger Not Firing</w:t>
      </w:r>
    </w:p>
    <w:p w14:paraId="647C3C82" w14:textId="77777777" w:rsidR="00C643F1" w:rsidRDefault="00C643F1" w:rsidP="00C643F1">
      <w:pPr>
        <w:pStyle w:val="SourceCode"/>
      </w:pPr>
      <w:r>
        <w:rPr>
          <w:rStyle w:val="CommentTok"/>
        </w:rPr>
        <w:t>-- Check if trigger is disabled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not_for_replica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nable trigger if disabled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inser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trigger eve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typ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0D2A3C0B" w14:textId="77777777" w:rsidR="00C643F1" w:rsidRDefault="00C643F1" w:rsidP="00C643F1">
      <w:pPr>
        <w:pStyle w:val="Heading4"/>
      </w:pPr>
      <w:bookmarkStart w:id="252" w:name="problem-2-performance-issues"/>
      <w:bookmarkEnd w:id="251"/>
      <w:r>
        <w:t>Problem 2: Performance Issues</w:t>
      </w:r>
    </w:p>
    <w:p w14:paraId="284E2C4B" w14:textId="77777777" w:rsidR="00C643F1" w:rsidRDefault="00C643F1" w:rsidP="00C643F1">
      <w:pPr>
        <w:pStyle w:val="SourceCode"/>
      </w:pPr>
      <w:r>
        <w:rPr>
          <w:rStyle w:val="CommentTok"/>
        </w:rPr>
        <w:t>-- Identify slow trig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fini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 </w:t>
      </w:r>
      <w:r>
        <w:rPr>
          <w:rStyle w:val="CommentTok"/>
        </w:rPr>
        <w:t>-- Slower than 50ms averag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heck for triggers with many logical read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A05F8DC" w14:textId="77777777" w:rsidR="00C643F1" w:rsidRDefault="00C643F1" w:rsidP="00C643F1">
      <w:pPr>
        <w:pStyle w:val="Heading4"/>
      </w:pPr>
      <w:bookmarkStart w:id="253" w:name="problem-3-trigger-errors"/>
      <w:bookmarkEnd w:id="252"/>
      <w:r>
        <w:t>Problem 3: Trigger Errors</w:t>
      </w:r>
    </w:p>
    <w:p w14:paraId="3228F1EE" w14:textId="77777777" w:rsidR="00C643F1" w:rsidRDefault="00C643F1" w:rsidP="00C643F1">
      <w:pPr>
        <w:pStyle w:val="SourceCode"/>
      </w:pPr>
      <w:r>
        <w:rPr>
          <w:rStyle w:val="CommentTok"/>
        </w:rPr>
        <w:t>-- Create error logging for trigg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error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numbe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procedu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lin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xample trigger with comprehensive error logg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rror_logged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rigger logic her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errors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procedu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lin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error_logge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ERROR_NUMBER(),</w:t>
      </w:r>
      <w:r>
        <w:br/>
      </w:r>
      <w:r>
        <w:rPr>
          <w:rStyle w:val="NormalTok"/>
        </w:rPr>
        <w:t xml:space="preserve">            ERROR_MESSAGE(),</w:t>
      </w:r>
      <w:r>
        <w:br/>
      </w:r>
      <w:r>
        <w:rPr>
          <w:rStyle w:val="NormalTok"/>
        </w:rPr>
        <w:t xml:space="preserve">            ERROR_PROCEDURE(),</w:t>
      </w:r>
      <w:r>
        <w:br/>
      </w:r>
      <w:r>
        <w:rPr>
          <w:rStyle w:val="NormalTok"/>
        </w:rPr>
        <w:t xml:space="preserve">            ERROR_LINE()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Optionally re-raise the err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</w:p>
    <w:p w14:paraId="67D6016A" w14:textId="77777777" w:rsidR="00C643F1" w:rsidRDefault="00C643F1" w:rsidP="00C643F1">
      <w:pPr>
        <w:pStyle w:val="Heading3"/>
      </w:pPr>
      <w:bookmarkStart w:id="254" w:name="debugging-triggers"/>
      <w:bookmarkEnd w:id="250"/>
      <w:bookmarkEnd w:id="253"/>
      <w:r>
        <w:t>Debugging Triggers</w:t>
      </w:r>
    </w:p>
    <w:p w14:paraId="18012410" w14:textId="77777777" w:rsidR="00C643F1" w:rsidRDefault="00C643F1" w:rsidP="00C643F1">
      <w:pPr>
        <w:pStyle w:val="SourceCode"/>
      </w:pPr>
      <w:r>
        <w:rPr>
          <w:rStyle w:val="CommentTok"/>
        </w:rPr>
        <w:t>-- Create debug table for trigger debugg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xample debug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debug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ser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le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entry into trig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rigger started. Inser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le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dele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operation typ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eration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dele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Your actual trigger logic here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comple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rigger completed successfull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heck debug inform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ED14A82" w14:textId="77777777" w:rsidR="00C643F1" w:rsidRDefault="00000000" w:rsidP="00C643F1">
      <w:r>
        <w:pict w14:anchorId="06538758">
          <v:rect id="_x0000_i1108" style="width:0;height:1.5pt" o:hralign="center" o:hrstd="t" o:hr="t"/>
        </w:pict>
      </w:r>
    </w:p>
    <w:p w14:paraId="3E244F1E" w14:textId="77777777" w:rsidR="00C643F1" w:rsidRDefault="00C643F1" w:rsidP="00C643F1">
      <w:pPr>
        <w:pStyle w:val="Heading2"/>
      </w:pPr>
      <w:bookmarkStart w:id="255" w:name="advanced-trigger-scenarios"/>
      <w:bookmarkEnd w:id="249"/>
      <w:bookmarkEnd w:id="254"/>
      <w:r>
        <w:t>Advanced Trigger Scenarios</w:t>
      </w:r>
    </w:p>
    <w:p w14:paraId="11FC0F56" w14:textId="77777777" w:rsidR="00C643F1" w:rsidRDefault="00C643F1" w:rsidP="00C643F1">
      <w:pPr>
        <w:pStyle w:val="Heading3"/>
      </w:pPr>
      <w:bookmarkStart w:id="256" w:name="data-replication-trigger"/>
      <w:r>
        <w:t>Data Replication Trigger</w:t>
      </w:r>
    </w:p>
    <w:p w14:paraId="0DE51D21" w14:textId="77777777" w:rsidR="00C643F1" w:rsidRDefault="00C643F1" w:rsidP="00C643F1">
      <w:pPr>
        <w:pStyle w:val="SourceCode"/>
      </w:pPr>
      <w:r>
        <w:rPr>
          <w:rStyle w:val="CommentTok"/>
        </w:rPr>
        <w:t>-- Create replication audit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plicated_at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rigger for data replication/synchronizatio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replication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INSERT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2 </w:t>
      </w:r>
      <w:r>
        <w:rPr>
          <w:rStyle w:val="KeywordTok"/>
        </w:rPr>
        <w:t>WHERE</w:t>
      </w:r>
      <w:r>
        <w:rPr>
          <w:rStyle w:val="NormalTok"/>
        </w:rPr>
        <w:t xml:space="preserve"> i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andle UPDATE operations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JSON_OBJEC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old'</w:t>
      </w:r>
      <w:r>
        <w:rPr>
          <w:rStyle w:val="NormalTok"/>
        </w:rPr>
        <w:t>: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ew'</w:t>
      </w:r>
      <w:r>
        <w:rPr>
          <w:rStyle w:val="NormalTok"/>
        </w:rPr>
        <w:t>: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2 </w:t>
      </w:r>
      <w:r>
        <w:rPr>
          <w:rStyle w:val="KeywordTok"/>
        </w:rPr>
        <w:t>WHERE</w:t>
      </w:r>
      <w:r>
        <w:rPr>
          <w:rStyle w:val="NormalTok"/>
        </w:rPr>
        <w:t xml:space="preserve"> i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DELE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 d2 </w:t>
      </w:r>
      <w:r>
        <w:rPr>
          <w:rStyle w:val="KeywordTok"/>
        </w:rPr>
        <w:t>WHERE</w:t>
      </w:r>
      <w:r>
        <w:rPr>
          <w:rStyle w:val="NormalTok"/>
        </w:rPr>
        <w:t xml:space="preserve"> d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299B2806" w14:textId="77777777" w:rsidR="00C643F1" w:rsidRDefault="00C643F1" w:rsidP="00C643F1">
      <w:pPr>
        <w:pStyle w:val="Heading3"/>
      </w:pPr>
      <w:bookmarkStart w:id="257" w:name="security-audit-trigger"/>
      <w:bookmarkEnd w:id="256"/>
      <w:r>
        <w:t>Security Audit Trigger</w:t>
      </w:r>
    </w:p>
    <w:p w14:paraId="405B2806" w14:textId="77777777" w:rsidR="00C643F1" w:rsidRDefault="00C643F1" w:rsidP="00C643F1">
      <w:pPr>
        <w:pStyle w:val="SourceCode"/>
      </w:pPr>
      <w:r>
        <w:rPr>
          <w:rStyle w:val="CommentTok"/>
        </w:rPr>
        <w:t>-- Create security audit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ffected_row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timestamp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CommentTok"/>
        </w:rPr>
        <w:t>-- Security audit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ecurity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affected_rows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security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ffected_rows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HOST_NAME(),</w:t>
      </w:r>
      <w:r>
        <w:br/>
      </w:r>
      <w:r>
        <w:rPr>
          <w:rStyle w:val="NormalTok"/>
        </w:rPr>
        <w:t xml:space="preserve">        PROGRAM_NAME(),</w:t>
      </w:r>
      <w:r>
        <w:br/>
      </w:r>
      <w:r>
        <w:rPr>
          <w:rStyle w:val="NormalTok"/>
        </w:rPr>
        <w:t xml:space="preserve">        @affected_rows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dditional security che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affected_row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Alert for bulk dele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ffected_rows</w:t>
      </w:r>
      <w:proofErr w:type="spellEnd"/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AL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HOST_NAME(),</w:t>
      </w:r>
      <w:r>
        <w:br/>
      </w:r>
      <w:r>
        <w:rPr>
          <w:rStyle w:val="NormalTok"/>
        </w:rPr>
        <w:t xml:space="preserve">            PROGRAM_NAME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BULK DELETE OPERATION -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affected_row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ows 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affected_rows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041B50B7" w14:textId="77777777" w:rsidR="00C643F1" w:rsidRDefault="00C643F1" w:rsidP="00C643F1">
      <w:pPr>
        <w:pStyle w:val="Heading3"/>
      </w:pPr>
      <w:bookmarkStart w:id="258" w:name="business-rule-enforcement-trigger"/>
      <w:bookmarkEnd w:id="257"/>
      <w:r>
        <w:t>Business Rule Enforcement Trigger</w:t>
      </w:r>
    </w:p>
    <w:p w14:paraId="26F42A7D" w14:textId="77777777" w:rsidR="00C643F1" w:rsidRDefault="00C643F1" w:rsidP="00C643F1">
      <w:pPr>
        <w:pStyle w:val="SourceCode"/>
      </w:pPr>
      <w:r>
        <w:rPr>
          <w:rStyle w:val="CommentTok"/>
        </w:rPr>
        <w:t>-- Complex business rule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business_rules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1: Manager cannot have a salary lower than their direct re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Manager salary cannot be lower than direct report salaries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2: Department salary budget enforc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dept_salary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) </w:t>
      </w:r>
      <w:proofErr w:type="spellStart"/>
      <w:r>
        <w:rPr>
          <w:rStyle w:val="NormalTok"/>
        </w:rPr>
        <w:t>dept_total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ds.departmen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s.total_dept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budget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Department salary budget would be exceeded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3: Salary increase limits (max 20% increase per up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Salary increase cannot exceed 20% in a single updat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4: Email domain restri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company.com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partner.com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Email must be from approved domains (@company.com or @partner.com)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000EC51F" w14:textId="77777777" w:rsidR="00C643F1" w:rsidRDefault="00000000" w:rsidP="00C643F1">
      <w:r>
        <w:pict w14:anchorId="4D7BF6FC">
          <v:rect id="_x0000_i1109" style="width:0;height:1.5pt" o:hralign="center" o:hrstd="t" o:hr="t"/>
        </w:pict>
      </w:r>
    </w:p>
    <w:bookmarkEnd w:id="255"/>
    <w:bookmarkEnd w:id="258"/>
    <w:p w14:paraId="51ACE338" w14:textId="77777777" w:rsidR="00C643F1" w:rsidRDefault="00C643F1" w:rsidP="00C643F1">
      <w:pPr>
        <w:pStyle w:val="Heading2"/>
      </w:pPr>
      <w:r>
        <w:t>Summary</w:t>
      </w:r>
    </w:p>
    <w:p w14:paraId="7095B495" w14:textId="77777777" w:rsidR="00C643F1" w:rsidRDefault="00C643F1" w:rsidP="00C643F1">
      <w:pPr>
        <w:pStyle w:val="FirstParagraph"/>
      </w:pPr>
      <w:r>
        <w:t>Triggers are powerful database objects that provide automatic execution of code in response to database events:</w:t>
      </w:r>
    </w:p>
    <w:p w14:paraId="3A3DAC6B" w14:textId="77777777" w:rsidR="00C643F1" w:rsidRDefault="00C643F1" w:rsidP="00C643F1">
      <w:pPr>
        <w:pStyle w:val="Heading3"/>
      </w:pPr>
      <w:r>
        <w:t>Key Takeaways:</w:t>
      </w:r>
    </w:p>
    <w:p w14:paraId="6B0C5B1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ML Triggers</w:t>
      </w:r>
      <w:r>
        <w:t xml:space="preserve"> respond to data changes (INSERT, UPDATE, DELETE)</w:t>
      </w:r>
    </w:p>
    <w:p w14:paraId="541043F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DL Triggers</w:t>
      </w:r>
      <w:r>
        <w:t xml:space="preserve"> respond to schema changes</w:t>
      </w:r>
    </w:p>
    <w:p w14:paraId="0F0D6D2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LOGON Triggers</w:t>
      </w:r>
      <w:r>
        <w:t xml:space="preserve"> respond to user login events</w:t>
      </w:r>
    </w:p>
    <w:p w14:paraId="1121FB2B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FTER Triggers</w:t>
      </w:r>
      <w:r>
        <w:t xml:space="preserve"> execute after the triggering event</w:t>
      </w:r>
    </w:p>
    <w:p w14:paraId="5FAD4D5A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INSTEAD OF Triggers</w:t>
      </w:r>
      <w:r>
        <w:t xml:space="preserve"> execute in place of the triggering event</w:t>
      </w:r>
    </w:p>
    <w:p w14:paraId="167D6065" w14:textId="77777777" w:rsidR="00C643F1" w:rsidRDefault="00C643F1" w:rsidP="00C643F1">
      <w:pPr>
        <w:pStyle w:val="Heading3"/>
      </w:pPr>
      <w:r>
        <w:t>Best Practices Summary:</w:t>
      </w:r>
    </w:p>
    <w:p w14:paraId="62E7CF57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Keep triggers simple and fast</w:t>
      </w:r>
      <w:r>
        <w:t xml:space="preserve"> - Complex logic belongs in stored procedures</w:t>
      </w:r>
    </w:p>
    <w:p w14:paraId="720A35D6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Handle multiple rows properly</w:t>
      </w:r>
      <w:r>
        <w:t xml:space="preserve"> - Don’t assume single row operations</w:t>
      </w:r>
    </w:p>
    <w:p w14:paraId="0CC04EE7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Use SET NOCOUNT ON</w:t>
      </w:r>
      <w:r>
        <w:t xml:space="preserve"> to prevent unnecessary messages</w:t>
      </w:r>
    </w:p>
    <w:p w14:paraId="489FA6A5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Implement proper error handling</w:t>
      </w:r>
      <w:r>
        <w:t xml:space="preserve"> with TRY-CATCH blocks</w:t>
      </w:r>
    </w:p>
    <w:p w14:paraId="2FC8E0A8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Consider performance impact</w:t>
      </w:r>
      <w:r>
        <w:t xml:space="preserve"> on DML operations</w:t>
      </w:r>
    </w:p>
    <w:p w14:paraId="485F6945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Test thoroughly</w:t>
      </w:r>
      <w:r>
        <w:t xml:space="preserve"> including bulk operations</w:t>
      </w:r>
    </w:p>
    <w:p w14:paraId="0F56468C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Document trigger logic</w:t>
      </w:r>
      <w:r>
        <w:t xml:space="preserve"> and business rules</w:t>
      </w:r>
    </w:p>
    <w:p w14:paraId="7BDD3176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Monitor trigger performance</w:t>
      </w:r>
      <w:r>
        <w:t xml:space="preserve"> regularly</w:t>
      </w:r>
    </w:p>
    <w:p w14:paraId="6FBF7C71" w14:textId="77777777" w:rsidR="00C643F1" w:rsidRDefault="00C643F1" w:rsidP="00C643F1">
      <w:pPr>
        <w:pStyle w:val="Heading3"/>
      </w:pPr>
      <w:bookmarkStart w:id="259" w:name="common-use-cases-1"/>
      <w:r>
        <w:t>Common Use Cases:</w:t>
      </w:r>
    </w:p>
    <w:p w14:paraId="2015EF91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dit trails</w:t>
      </w:r>
      <w:r>
        <w:t xml:space="preserve"> and change tracking</w:t>
      </w:r>
    </w:p>
    <w:p w14:paraId="0494528A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Business rule enforcement</w:t>
      </w:r>
      <w:r>
        <w:t xml:space="preserve"> and data validation</w:t>
      </w:r>
    </w:p>
    <w:p w14:paraId="492F28D6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synchronization</w:t>
      </w:r>
      <w:r>
        <w:t xml:space="preserve"> between related tables</w:t>
      </w:r>
    </w:p>
    <w:p w14:paraId="313E7621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curity monitoring</w:t>
      </w:r>
      <w:r>
        <w:t xml:space="preserve"> and access control</w:t>
      </w:r>
    </w:p>
    <w:p w14:paraId="4446A86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tomatic calculations</w:t>
      </w:r>
      <w:r>
        <w:t xml:space="preserve"> and derived values</w:t>
      </w:r>
    </w:p>
    <w:p w14:paraId="65B75E25" w14:textId="77777777" w:rsidR="00C643F1" w:rsidRDefault="00C643F1" w:rsidP="00C643F1">
      <w:pPr>
        <w:pStyle w:val="Heading3"/>
      </w:pPr>
      <w:bookmarkStart w:id="260" w:name="performance-considerations-1"/>
      <w:bookmarkEnd w:id="259"/>
      <w:r>
        <w:t>Performance Considerations:</w:t>
      </w:r>
    </w:p>
    <w:p w14:paraId="46A38C6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Triggers add overhead</w:t>
      </w:r>
      <w:r>
        <w:t xml:space="preserve"> to DML operations</w:t>
      </w:r>
    </w:p>
    <w:p w14:paraId="0B4E38E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Batch operations</w:t>
      </w:r>
      <w:r>
        <w:t xml:space="preserve"> are more efficient than row-by-row processing</w:t>
      </w:r>
    </w:p>
    <w:p w14:paraId="52E944C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Minimize logical reads</w:t>
      </w:r>
      <w:r>
        <w:t xml:space="preserve"> and complex joins in triggers</w:t>
      </w:r>
    </w:p>
    <w:p w14:paraId="59FFE70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Consider alternatives</w:t>
      </w:r>
      <w:r>
        <w:t xml:space="preserve"> like computed columns or constraints for simple rules</w:t>
      </w:r>
    </w:p>
    <w:bookmarkEnd w:id="211"/>
    <w:bookmarkEnd w:id="260"/>
    <w:p w14:paraId="24F97CCF" w14:textId="77777777" w:rsidR="00C643F1" w:rsidRDefault="00C643F1" w:rsidP="009B206D">
      <w:pPr>
        <w:pStyle w:val="SourceCode"/>
      </w:pPr>
    </w:p>
    <w:p w14:paraId="77347857" w14:textId="77777777" w:rsidR="00C643F1" w:rsidRDefault="00C643F1" w:rsidP="009B206D">
      <w:pPr>
        <w:pStyle w:val="SourceCode"/>
      </w:pPr>
    </w:p>
    <w:p w14:paraId="7A0FDE94" w14:textId="77777777" w:rsidR="00C643F1" w:rsidRDefault="00C643F1" w:rsidP="009B206D">
      <w:pPr>
        <w:pStyle w:val="SourceCode"/>
      </w:pPr>
    </w:p>
    <w:p w14:paraId="77259B69" w14:textId="29669015" w:rsidR="00C643F1" w:rsidRPr="0021468F" w:rsidRDefault="00C643F1" w:rsidP="00C643F1">
      <w:pPr>
        <w:pStyle w:val="Heading1"/>
        <w:numPr>
          <w:ilvl w:val="0"/>
          <w:numId w:val="15"/>
        </w:numPr>
        <w:tabs>
          <w:tab w:val="left" w:pos="708"/>
        </w:tabs>
      </w:pPr>
      <w:r>
        <w:rPr>
          <w:noProof/>
        </w:rPr>
        <mc:AlternateContent>
          <mc:Choice Requires="wps">
            <w:drawing>
              <wp:anchor distT="0" distB="0" distL="0" distR="0" simplePos="0" relativeHeight="251695104" behindDoc="0" locked="0" layoutInCell="1" allowOverlap="1" wp14:anchorId="78C80653" wp14:editId="2CA78FAC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2070194561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872574" id="Graphic 5" o:spid="_x0000_s1026" style="position:absolute;margin-left:78pt;margin-top:-16.25pt;width:439.3pt;height:.75pt;z-index:251695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99200" behindDoc="0" locked="0" layoutInCell="1" allowOverlap="1" wp14:anchorId="333F7428" wp14:editId="2457DEA0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549937562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09E4">
        <w:rPr>
          <w:b/>
          <w:bCs/>
          <w:sz w:val="28"/>
          <w:szCs w:val="28"/>
        </w:rPr>
        <w:t>Window Function</w:t>
      </w:r>
    </w:p>
    <w:p w14:paraId="0C4C7BC7" w14:textId="77777777" w:rsidR="00C643F1" w:rsidRDefault="00C643F1" w:rsidP="009B206D">
      <w:pPr>
        <w:pStyle w:val="SourceCode"/>
      </w:pPr>
    </w:p>
    <w:p w14:paraId="7557914D" w14:textId="77777777" w:rsidR="00FC45C3" w:rsidRDefault="00FC45C3" w:rsidP="00FC45C3">
      <w:pPr>
        <w:pStyle w:val="Heading1"/>
      </w:pPr>
      <w:r>
        <w:t xml:space="preserve">Complete Guide to Window Functions </w:t>
      </w:r>
      <w:r>
        <w:rPr>
          <w:b/>
        </w:rPr>
        <w:t xml:space="preserve">in </w:t>
      </w:r>
      <w:r>
        <w:t>SSMS</w:t>
      </w:r>
    </w:p>
    <w:p w14:paraId="3B6E2079" w14:textId="77777777" w:rsidR="00FC45C3" w:rsidRDefault="00FC45C3" w:rsidP="00FC45C3">
      <w:pPr>
        <w:pStyle w:val="Heading2"/>
      </w:pPr>
      <w:r>
        <w:t>Table of Contents</w:t>
      </w:r>
    </w:p>
    <w:p w14:paraId="0AE09235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hat-are-window-functions">
        <w:r>
          <w:rPr>
            <w:rStyle w:val="Hyperlink"/>
          </w:rPr>
          <w:t>What are Window Functions?</w:t>
        </w:r>
      </w:hyperlink>
    </w:p>
    <w:p w14:paraId="6455C355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unction-syntax">
        <w:r>
          <w:rPr>
            <w:rStyle w:val="Hyperlink"/>
          </w:rPr>
          <w:t>Window Function Syntax</w:t>
        </w:r>
      </w:hyperlink>
    </w:p>
    <w:p w14:paraId="49338A0A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over-clause-components">
        <w:r>
          <w:rPr>
            <w:rStyle w:val="Hyperlink"/>
          </w:rPr>
          <w:t>OVER Clause Components</w:t>
        </w:r>
      </w:hyperlink>
    </w:p>
    <w:p w14:paraId="59438CA1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ranking-functions">
        <w:r>
          <w:rPr>
            <w:rStyle w:val="Hyperlink"/>
          </w:rPr>
          <w:t>Ranking Functions</w:t>
        </w:r>
      </w:hyperlink>
    </w:p>
    <w:p w14:paraId="0F76E504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ggregate-window-functions">
        <w:r>
          <w:rPr>
            <w:rStyle w:val="Hyperlink"/>
          </w:rPr>
          <w:t>Aggregate Window Functions</w:t>
        </w:r>
      </w:hyperlink>
    </w:p>
    <w:p w14:paraId="5F3C8CD7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nalytic-functions">
        <w:r>
          <w:rPr>
            <w:rStyle w:val="Hyperlink"/>
          </w:rPr>
          <w:t>Analytic Functions</w:t>
        </w:r>
      </w:hyperlink>
    </w:p>
    <w:p w14:paraId="30F3EB66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partition-by-clause">
        <w:r>
          <w:rPr>
            <w:rStyle w:val="Hyperlink"/>
          </w:rPr>
          <w:t>PARTITION BY Clause</w:t>
        </w:r>
      </w:hyperlink>
    </w:p>
    <w:p w14:paraId="189A72FC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order-by-in-window-functions">
        <w:r>
          <w:rPr>
            <w:rStyle w:val="Hyperlink"/>
          </w:rPr>
          <w:t>ORDER BY in Window Functions</w:t>
        </w:r>
      </w:hyperlink>
    </w:p>
    <w:p w14:paraId="7839F999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rame-specification">
        <w:r>
          <w:rPr>
            <w:rStyle w:val="Hyperlink"/>
          </w:rPr>
          <w:t>Window Frame Specification</w:t>
        </w:r>
      </w:hyperlink>
    </w:p>
    <w:p w14:paraId="63294A6E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dvanced-window-function-scenarios">
        <w:r>
          <w:rPr>
            <w:rStyle w:val="Hyperlink"/>
          </w:rPr>
          <w:t>Advanced Window Function Scenarios</w:t>
        </w:r>
      </w:hyperlink>
    </w:p>
    <w:p w14:paraId="421954DF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60D9D2F7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unctions-vs-group-by">
        <w:r>
          <w:rPr>
            <w:rStyle w:val="Hyperlink"/>
          </w:rPr>
          <w:t>Window Functions vs GROUP BY</w:t>
        </w:r>
      </w:hyperlink>
    </w:p>
    <w:p w14:paraId="1F7F3369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common-use-cases">
        <w:r>
          <w:rPr>
            <w:rStyle w:val="Hyperlink"/>
          </w:rPr>
          <w:t>Common Use Cases</w:t>
        </w:r>
      </w:hyperlink>
    </w:p>
    <w:p w14:paraId="6DE40946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troubleshooting-window-functions">
        <w:r>
          <w:rPr>
            <w:rStyle w:val="Hyperlink"/>
          </w:rPr>
          <w:t>Troubleshooting Window Functions</w:t>
        </w:r>
      </w:hyperlink>
    </w:p>
    <w:p w14:paraId="6044C33B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49029190" w14:textId="77777777" w:rsidR="00FC45C3" w:rsidRDefault="00000000" w:rsidP="00FC45C3">
      <w:r>
        <w:pict w14:anchorId="53404A3E">
          <v:rect id="_x0000_i1110" style="width:0;height:1.5pt" o:hralign="center" o:hrstd="t" o:hr="t"/>
        </w:pict>
      </w:r>
    </w:p>
    <w:p w14:paraId="02972712" w14:textId="77777777" w:rsidR="00FC45C3" w:rsidRDefault="00FC45C3" w:rsidP="00FC45C3">
      <w:pPr>
        <w:pStyle w:val="Heading2"/>
      </w:pPr>
      <w:bookmarkStart w:id="261" w:name="what-are-window-functions"/>
      <w:r>
        <w:t>What are Window Functions?</w:t>
      </w:r>
    </w:p>
    <w:p w14:paraId="7BC28446" w14:textId="77777777" w:rsidR="00FC45C3" w:rsidRDefault="00FC45C3" w:rsidP="00FC45C3">
      <w:pPr>
        <w:pStyle w:val="FirstParagraph"/>
      </w:pPr>
      <w:r>
        <w:rPr>
          <w:b/>
          <w:bCs/>
        </w:rPr>
        <w:t>Window Functions</w:t>
      </w:r>
      <w:r>
        <w:t xml:space="preserve"> are a powerful feature in SQL Server that allow you to perform calculations across a set of table rows that are related to the current row. Unlike aggregate functions that return a single value for a group of rows, window functions return a value for each row while still having access to data from other rows in the “window.”</w:t>
      </w:r>
    </w:p>
    <w:p w14:paraId="70596E1C" w14:textId="77777777" w:rsidR="00FC45C3" w:rsidRDefault="00FC45C3" w:rsidP="00FC45C3">
      <w:pPr>
        <w:pStyle w:val="Heading3"/>
      </w:pPr>
      <w:r>
        <w:t>Key Characteristics:</w:t>
      </w:r>
    </w:p>
    <w:p w14:paraId="31E222AE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ow-by-row processing</w:t>
      </w:r>
      <w:r>
        <w:t>: Each row gets its own calculated value</w:t>
      </w:r>
    </w:p>
    <w:p w14:paraId="4B594673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Access to related rows</w:t>
      </w:r>
      <w:r>
        <w:t>: Can access data from other rows in the window</w:t>
      </w:r>
    </w:p>
    <w:p w14:paraId="3AF0906E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No grouping collapse</w:t>
      </w:r>
      <w:r>
        <w:t>: All original rows remain in the result set</w:t>
      </w:r>
    </w:p>
    <w:p w14:paraId="39E19FF5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Flexible partitioning</w:t>
      </w:r>
      <w:r>
        <w:t>: Define custom row groupings for calculations</w:t>
      </w:r>
    </w:p>
    <w:p w14:paraId="1FC2453C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Ordering support</w:t>
      </w:r>
      <w:r>
        <w:t>: Define row order for calculations</w:t>
      </w:r>
    </w:p>
    <w:p w14:paraId="7AE6D05B" w14:textId="77777777" w:rsidR="00FC45C3" w:rsidRDefault="00FC45C3" w:rsidP="00FC45C3">
      <w:pPr>
        <w:pStyle w:val="Heading3"/>
      </w:pPr>
      <w:bookmarkStart w:id="262" w:name="benefits"/>
      <w:r>
        <w:t>Benefits:</w:t>
      </w:r>
    </w:p>
    <w:p w14:paraId="03D430CB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Advanced analytics</w:t>
      </w:r>
      <w:r>
        <w:t>: Complex analytical calculations made simple</w:t>
      </w:r>
    </w:p>
    <w:p w14:paraId="7E60876D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anking and numbering</w:t>
      </w:r>
      <w:r>
        <w:t>: Easy row ranking and sequential numbering</w:t>
      </w:r>
    </w:p>
    <w:p w14:paraId="58385CD4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unning totals</w:t>
      </w:r>
      <w:r>
        <w:t>: Cumulative calculations without self-joins</w:t>
      </w:r>
    </w:p>
    <w:p w14:paraId="054E1127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Comparative analysis</w:t>
      </w:r>
      <w:r>
        <w:t>: Compare each row against aggregates</w:t>
      </w:r>
    </w:p>
    <w:p w14:paraId="1EF4BA5F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Time-series analysis</w:t>
      </w:r>
      <w:r>
        <w:t>: Lag, lead, and moving average calculations</w:t>
      </w:r>
    </w:p>
    <w:p w14:paraId="2D9E80A4" w14:textId="77777777" w:rsidR="00FC45C3" w:rsidRDefault="00000000" w:rsidP="00FC45C3">
      <w:r>
        <w:pict w14:anchorId="646D16D8">
          <v:rect id="_x0000_i1111" style="width:0;height:1.5pt" o:hralign="center" o:hrstd="t" o:hr="t"/>
        </w:pict>
      </w:r>
    </w:p>
    <w:p w14:paraId="34B9DAE9" w14:textId="77777777" w:rsidR="00FC45C3" w:rsidRDefault="00FC45C3" w:rsidP="00FC45C3">
      <w:pPr>
        <w:pStyle w:val="Heading2"/>
      </w:pPr>
      <w:bookmarkStart w:id="263" w:name="window-function-syntax"/>
      <w:bookmarkEnd w:id="261"/>
      <w:bookmarkEnd w:id="262"/>
      <w:r>
        <w:t>Window Function Syntax</w:t>
      </w:r>
    </w:p>
    <w:p w14:paraId="590FF37C" w14:textId="77777777" w:rsidR="00FC45C3" w:rsidRDefault="00FC45C3" w:rsidP="00FC45C3">
      <w:pPr>
        <w:pStyle w:val="Heading3"/>
      </w:pPr>
      <w:bookmarkStart w:id="264" w:name="basic-syntax-structure"/>
      <w:r>
        <w:t>Basic Syntax Structure</w:t>
      </w:r>
    </w:p>
    <w:p w14:paraId="53FCC9E4" w14:textId="77777777" w:rsidR="00FC45C3" w:rsidRDefault="00FC45C3" w:rsidP="00FC45C3">
      <w:pPr>
        <w:pStyle w:val="SourceCode"/>
      </w:pPr>
      <w:r>
        <w:rPr>
          <w:rStyle w:val="CommentTok"/>
        </w:rPr>
        <w:t>-- General window function syntax</w:t>
      </w:r>
      <w:r>
        <w:br/>
      </w:r>
      <w:proofErr w:type="spellStart"/>
      <w:r>
        <w:rPr>
          <w:rStyle w:val="NormalTok"/>
        </w:rPr>
        <w:t>function_</w:t>
      </w:r>
      <w:proofErr w:type="gramStart"/>
      <w:r>
        <w:rPr>
          <w:rStyle w:val="NormalTok"/>
        </w:rPr>
        <w:t>n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]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lumn1 [</w:t>
      </w:r>
      <w:r>
        <w:rPr>
          <w:rStyle w:val="KeywordTok"/>
        </w:rPr>
        <w:t>ASC</w:t>
      </w:r>
      <w:r>
        <w:rPr>
          <w:rStyle w:val="NormalTok"/>
        </w:rPr>
        <w:t>|</w:t>
      </w:r>
      <w:r>
        <w:rPr>
          <w:rStyle w:val="KeywordTok"/>
        </w:rPr>
        <w:t>DESC</w:t>
      </w:r>
      <w:r>
        <w:rPr>
          <w:rStyle w:val="NormalTok"/>
        </w:rPr>
        <w:t>], column2 [</w:t>
      </w:r>
      <w:r>
        <w:rPr>
          <w:rStyle w:val="KeywordTok"/>
        </w:rPr>
        <w:t>ASC</w:t>
      </w:r>
      <w:r>
        <w:rPr>
          <w:rStyle w:val="NormalTok"/>
        </w:rPr>
        <w:t>|</w:t>
      </w:r>
      <w:r>
        <w:rPr>
          <w:rStyle w:val="KeywordTok"/>
        </w:rPr>
        <w:t>DESC</w:t>
      </w:r>
      <w:r>
        <w:rPr>
          <w:rStyle w:val="NormalTok"/>
        </w:rPr>
        <w:t xml:space="preserve">], </w:t>
      </w:r>
      <w:r>
        <w:rPr>
          <w:rStyle w:val="OperatorTok"/>
        </w:rPr>
        <w:t>..</w:t>
      </w:r>
      <w:r>
        <w:rPr>
          <w:rStyle w:val="NormalTok"/>
        </w:rPr>
        <w:t>.]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ROWS</w:t>
      </w:r>
      <w:r>
        <w:rPr>
          <w:rStyle w:val="NormalTok"/>
        </w:rPr>
        <w:t>|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rame_specification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14:paraId="23DA149C" w14:textId="77777777" w:rsidR="00FC45C3" w:rsidRDefault="00FC45C3" w:rsidP="00FC45C3">
      <w:pPr>
        <w:pStyle w:val="Heading3"/>
      </w:pPr>
      <w:bookmarkStart w:id="265" w:name="function-categories"/>
      <w:bookmarkEnd w:id="264"/>
      <w:r>
        <w:t>Function Categories</w:t>
      </w:r>
    </w:p>
    <w:p w14:paraId="005563EA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Ranking Functions</w:t>
      </w:r>
      <w:r>
        <w:t>: ROW_</w:t>
      </w:r>
      <w:proofErr w:type="gramStart"/>
      <w:r>
        <w:t>NUMBER(</w:t>
      </w:r>
      <w:proofErr w:type="gramEnd"/>
      <w:r>
        <w:t xml:space="preserve">), </w:t>
      </w:r>
      <w:proofErr w:type="gramStart"/>
      <w:r>
        <w:t>RANK(</w:t>
      </w:r>
      <w:proofErr w:type="gramEnd"/>
      <w:r>
        <w:t>), DENSE_</w:t>
      </w:r>
      <w:proofErr w:type="gramStart"/>
      <w:r>
        <w:t>RANK(</w:t>
      </w:r>
      <w:proofErr w:type="gramEnd"/>
      <w:r>
        <w:t xml:space="preserve">), </w:t>
      </w:r>
      <w:proofErr w:type="gramStart"/>
      <w:r>
        <w:t>NTILE(</w:t>
      </w:r>
      <w:proofErr w:type="gramEnd"/>
      <w:r>
        <w:t>)</w:t>
      </w:r>
    </w:p>
    <w:p w14:paraId="66E6C72C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Aggregate Functions</w:t>
      </w:r>
      <w:r>
        <w:t xml:space="preserve">: </w:t>
      </w:r>
      <w:proofErr w:type="gramStart"/>
      <w:r>
        <w:t>SUM(</w:t>
      </w:r>
      <w:proofErr w:type="gramEnd"/>
      <w:r>
        <w:t xml:space="preserve">), </w:t>
      </w:r>
      <w:proofErr w:type="gramStart"/>
      <w:r>
        <w:t>AVG(</w:t>
      </w:r>
      <w:proofErr w:type="gramEnd"/>
      <w:r>
        <w:t xml:space="preserve">), </w:t>
      </w:r>
      <w:proofErr w:type="gramStart"/>
      <w:r>
        <w:t>COUNT(</w:t>
      </w:r>
      <w:proofErr w:type="gramEnd"/>
      <w:r>
        <w:t xml:space="preserve">), </w:t>
      </w:r>
      <w:proofErr w:type="gramStart"/>
      <w:r>
        <w:t>MIN(</w:t>
      </w:r>
      <w:proofErr w:type="gramEnd"/>
      <w:r>
        <w:t xml:space="preserve">), </w:t>
      </w:r>
      <w:proofErr w:type="gramStart"/>
      <w:r>
        <w:t>MAX(</w:t>
      </w:r>
      <w:proofErr w:type="gramEnd"/>
      <w:r>
        <w:t>)</w:t>
      </w:r>
    </w:p>
    <w:p w14:paraId="3E73C18C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Analytic Functions</w:t>
      </w:r>
      <w:r>
        <w:t xml:space="preserve">: </w:t>
      </w:r>
      <w:proofErr w:type="gramStart"/>
      <w:r>
        <w:t>LAG(</w:t>
      </w:r>
      <w:proofErr w:type="gramEnd"/>
      <w:r>
        <w:t xml:space="preserve">), </w:t>
      </w:r>
      <w:proofErr w:type="gramStart"/>
      <w:r>
        <w:t>LEAD(</w:t>
      </w:r>
      <w:proofErr w:type="gramEnd"/>
      <w:r>
        <w:t>), FIRST_</w:t>
      </w:r>
      <w:proofErr w:type="gramStart"/>
      <w:r>
        <w:t>VALUE(</w:t>
      </w:r>
      <w:proofErr w:type="gramEnd"/>
      <w:r>
        <w:t>), LAST_</w:t>
      </w:r>
      <w:proofErr w:type="gramStart"/>
      <w:r>
        <w:t>VALUE(</w:t>
      </w:r>
      <w:proofErr w:type="gramEnd"/>
      <w:r>
        <w:t>)</w:t>
      </w:r>
    </w:p>
    <w:p w14:paraId="79D4E28F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Statistical Functions</w:t>
      </w:r>
      <w:r>
        <w:t>: PERCENT_</w:t>
      </w:r>
      <w:proofErr w:type="gramStart"/>
      <w:r>
        <w:t>RANK(</w:t>
      </w:r>
      <w:proofErr w:type="gramEnd"/>
      <w:r>
        <w:t>), CUME_</w:t>
      </w:r>
      <w:proofErr w:type="gramStart"/>
      <w:r>
        <w:t>DIST(</w:t>
      </w:r>
      <w:proofErr w:type="gramEnd"/>
      <w:r>
        <w:t>), PERCENTILE_</w:t>
      </w:r>
      <w:proofErr w:type="gramStart"/>
      <w:r>
        <w:t>CONT(</w:t>
      </w:r>
      <w:proofErr w:type="gramEnd"/>
      <w:r>
        <w:t>), PERCENTILE_</w:t>
      </w:r>
      <w:proofErr w:type="gramStart"/>
      <w:r>
        <w:t>DISC(</w:t>
      </w:r>
      <w:proofErr w:type="gramEnd"/>
      <w:r>
        <w:t>)</w:t>
      </w:r>
    </w:p>
    <w:p w14:paraId="77048BD2" w14:textId="77777777" w:rsidR="00FC45C3" w:rsidRDefault="00000000" w:rsidP="00FC45C3">
      <w:r>
        <w:pict w14:anchorId="48125301">
          <v:rect id="_x0000_i1112" style="width:0;height:1.5pt" o:hralign="center" o:hrstd="t" o:hr="t"/>
        </w:pict>
      </w:r>
    </w:p>
    <w:bookmarkEnd w:id="263"/>
    <w:bookmarkEnd w:id="265"/>
    <w:p w14:paraId="0474EB82" w14:textId="77777777" w:rsidR="00FC45C3" w:rsidRDefault="00FC45C3" w:rsidP="00FC45C3">
      <w:pPr>
        <w:pStyle w:val="Heading2"/>
      </w:pPr>
      <w:r>
        <w:t>Sample Data Setup</w:t>
      </w:r>
    </w:p>
    <w:p w14:paraId="147B8337" w14:textId="77777777" w:rsidR="00FC45C3" w:rsidRDefault="00FC45C3" w:rsidP="00FC45C3">
      <w:pPr>
        <w:pStyle w:val="SourceCode"/>
      </w:pPr>
      <w:r>
        <w:rPr>
          <w:rStyle w:val="CommentTok"/>
        </w:rPr>
        <w:t>-- Create comprehensiv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-- 1.0 to 5.0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catego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arget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_yea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CommentTok"/>
        </w:rPr>
        <w:t>-- Format: 2023-0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u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enior Sales Rep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2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Marketing Manag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7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7-11-3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0-08-12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9-04-18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rank'</w:t>
      </w:r>
      <w:r>
        <w:rPr>
          <w:rStyle w:val="NormalTok"/>
        </w:rPr>
        <w:t xml:space="preserve">, </w:t>
      </w:r>
      <w:r>
        <w:rPr>
          <w:rStyle w:val="StringTok"/>
        </w:rPr>
        <w:t>'Miller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IT Manager'</w:t>
      </w:r>
      <w:r>
        <w:rPr>
          <w:rStyle w:val="NormalTok"/>
        </w:rPr>
        <w:t xml:space="preserve">, </w:t>
      </w:r>
      <w:r>
        <w:rPr>
          <w:rStyle w:val="DecValTok"/>
        </w:rPr>
        <w:t>90000</w:t>
      </w:r>
      <w:r>
        <w:rPr>
          <w:rStyle w:val="NormalTok"/>
        </w:rPr>
        <w:t xml:space="preserve">, </w:t>
      </w:r>
      <w:r>
        <w:rPr>
          <w:rStyle w:val="StringTok"/>
        </w:rPr>
        <w:t>'2016-12-01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4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Grace'</w:t>
      </w:r>
      <w:r>
        <w:rPr>
          <w:rStyle w:val="NormalTok"/>
        </w:rPr>
        <w:t xml:space="preserve">, </w:t>
      </w:r>
      <w:r>
        <w:rPr>
          <w:rStyle w:val="StringTok"/>
        </w:rPr>
        <w:t>'Lee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Marketing Specialist'</w:t>
      </w:r>
      <w:r>
        <w:rPr>
          <w:rStyle w:val="NormalTok"/>
        </w:rPr>
        <w:t xml:space="preserve">, </w:t>
      </w:r>
      <w:r>
        <w:rPr>
          <w:rStyle w:val="DecValTok"/>
        </w:rPr>
        <w:t>58000</w:t>
      </w:r>
      <w:r>
        <w:rPr>
          <w:rStyle w:val="NormalTok"/>
        </w:rPr>
        <w:t xml:space="preserve">, </w:t>
      </w:r>
      <w:r>
        <w:rPr>
          <w:rStyle w:val="StringTok"/>
        </w:rPr>
        <w:t>'2021-02-14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4.0</w:t>
      </w:r>
      <w:r>
        <w:rPr>
          <w:rStyle w:val="NormalTok"/>
        </w:rPr>
        <w:t xml:space="preserve">, </w:t>
      </w:r>
      <w:r>
        <w:rPr>
          <w:rStyle w:val="StringTok"/>
        </w:rPr>
        <w:t>'We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enry'</w:t>
      </w:r>
      <w:r>
        <w:rPr>
          <w:rStyle w:val="NormalTok"/>
        </w:rPr>
        <w:t xml:space="preserve">, </w:t>
      </w:r>
      <w:r>
        <w:rPr>
          <w:rStyle w:val="StringTok"/>
        </w:rPr>
        <w:t>'Ford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4000</w:t>
      </w:r>
      <w:r>
        <w:rPr>
          <w:rStyle w:val="NormalTok"/>
        </w:rPr>
        <w:t xml:space="preserve">, </w:t>
      </w:r>
      <w:r>
        <w:rPr>
          <w:rStyle w:val="StringTok"/>
        </w:rPr>
        <w:t>'2022-01-10'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3.9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les data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start_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ntrolFlowTok"/>
        </w:rPr>
        <w:lastRenderedPageBreak/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((@i %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 xml:space="preserve"> (1-10)</w:t>
      </w:r>
      <w:r>
        <w:br/>
      </w:r>
      <w:r>
        <w:rPr>
          <w:rStyle w:val="NormalTok"/>
        </w:rPr>
        <w:t xml:space="preserve">     DATEADD(</w:t>
      </w:r>
      <w:r>
        <w:rPr>
          <w:rStyle w:val="DataTypeTok"/>
        </w:rPr>
        <w:t>day</w:t>
      </w:r>
      <w:r>
        <w:rPr>
          <w:rStyle w:val="NormalTok"/>
        </w:rPr>
        <w:t xml:space="preserve">, @i % </w:t>
      </w:r>
      <w:r>
        <w:rPr>
          <w:rStyle w:val="DecValTok"/>
        </w:rPr>
        <w:t>365</w:t>
      </w:r>
      <w:r>
        <w:rPr>
          <w:rStyle w:val="NormalTok"/>
        </w:rPr>
        <w:t xml:space="preserve">, @start_date)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sale_date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(@i %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lectronics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lothing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ome &amp; Garde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ooks'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product_category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OUND</w:t>
      </w:r>
      <w:r>
        <w:rPr>
          <w:rStyle w:val="NormalTok"/>
        </w:rPr>
        <w:t xml:space="preserve">(RAND(CHECKSUM(NEWID()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-- amount (500-5500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OUND</w:t>
      </w:r>
      <w:r>
        <w:rPr>
          <w:rStyle w:val="NormalTok"/>
        </w:rPr>
        <w:t xml:space="preserve">(RAND(CHECKSUM(NEWID()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CommentTok"/>
        </w:rPr>
        <w:t>-- quantity (1-11)</w:t>
      </w:r>
      <w:r>
        <w:br/>
      </w:r>
      <w:r>
        <w:rPr>
          <w:rStyle w:val="NormalTok"/>
        </w:rPr>
        <w:t xml:space="preserve">     (@i %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customer_id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(@i %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rth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outh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as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West'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); </w:t>
      </w:r>
      <w:r>
        <w:rPr>
          <w:rStyle w:val="CommentTok"/>
        </w:rPr>
        <w:t>-- reg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i </w:t>
      </w:r>
      <w:r>
        <w:rPr>
          <w:rStyle w:val="OperatorTok"/>
        </w:rPr>
        <w:t>=</w:t>
      </w:r>
      <w:r>
        <w:rPr>
          <w:rStyle w:val="NormalTok"/>
        </w:rPr>
        <w:t xml:space="preserve"> 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monthly target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arge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4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5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47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6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5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4000</w:t>
      </w:r>
      <w:r>
        <w:rPr>
          <w:rStyle w:val="NormalTok"/>
        </w:rPr>
        <w:t>);</w:t>
      </w:r>
    </w:p>
    <w:p w14:paraId="6165962B" w14:textId="77777777" w:rsidR="00FC45C3" w:rsidRDefault="00000000" w:rsidP="00FC45C3">
      <w:pPr>
        <w:pStyle w:val="Heading2"/>
        <w:rPr>
          <w:b/>
          <w:i/>
        </w:rPr>
      </w:pPr>
      <w:r>
        <w:pict w14:anchorId="020734D8">
          <v:rect id="_x0000_i1113" style="width:0;height:1.5pt" o:hralign="center" o:hrstd="t" o:hr="t"/>
        </w:pict>
      </w:r>
    </w:p>
    <w:p w14:paraId="113ECA83" w14:textId="77777777" w:rsidR="00FC45C3" w:rsidRDefault="00FC45C3" w:rsidP="00FC45C3">
      <w:pPr>
        <w:pStyle w:val="Heading2"/>
      </w:pPr>
      <w:bookmarkStart w:id="266" w:name="over-clause-components"/>
      <w:r>
        <w:t>OVER Clause Components</w:t>
      </w:r>
    </w:p>
    <w:p w14:paraId="30EBC3BB" w14:textId="77777777" w:rsidR="00FC45C3" w:rsidRDefault="00FC45C3" w:rsidP="00FC45C3">
      <w:pPr>
        <w:pStyle w:val="Heading3"/>
      </w:pPr>
      <w:bookmarkStart w:id="267" w:name="basic-over-clause"/>
      <w:r>
        <w:t>Basic OVER Clause</w:t>
      </w:r>
    </w:p>
    <w:p w14:paraId="5FC0A2FD" w14:textId="77777777" w:rsidR="00FC45C3" w:rsidRDefault="00FC45C3" w:rsidP="00FC45C3">
      <w:pPr>
        <w:pStyle w:val="SourceCode"/>
      </w:pPr>
      <w:r>
        <w:rPr>
          <w:rStyle w:val="CommentTok"/>
        </w:rPr>
        <w:t>-- Simple window function without partition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otal count of all employ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verage salary of all employ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ach employee's salary as percentage of total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age_of_total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C39BDBD" w14:textId="77777777" w:rsidR="00FC45C3" w:rsidRDefault="00FC45C3" w:rsidP="00FC45C3">
      <w:pPr>
        <w:pStyle w:val="Heading3"/>
      </w:pPr>
      <w:bookmarkStart w:id="268" w:name="over-with-different-components"/>
      <w:bookmarkEnd w:id="267"/>
      <w:r>
        <w:t>OVER with Different Components</w:t>
      </w:r>
    </w:p>
    <w:p w14:paraId="4E310933" w14:textId="77777777" w:rsidR="00FC45C3" w:rsidRDefault="00FC45C3" w:rsidP="00FC45C3">
      <w:pPr>
        <w:pStyle w:val="SourceCode"/>
      </w:pPr>
      <w:r>
        <w:rPr>
          <w:rStyle w:val="CommentTok"/>
        </w:rPr>
        <w:t>-- Demonstrate different OVER clause compone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o OVER clause - aggregate function (would require GROUP B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G(salary) AS </w:t>
      </w:r>
      <w:proofErr w:type="spellStart"/>
      <w:r>
        <w:rPr>
          <w:rStyle w:val="CommentTok"/>
        </w:rPr>
        <w:t>avg_salary</w:t>
      </w:r>
      <w:proofErr w:type="spellEnd"/>
      <w:r>
        <w:rPr>
          <w:rStyle w:val="CommentTok"/>
        </w:rPr>
        <w:t>,  -- This would cause err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mpty OVER() - window across entire result 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PARTITION BY - window across department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ORDER BY - running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both PARTITION BY and ORDER B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4A3AC803" w14:textId="77777777" w:rsidR="00FC45C3" w:rsidRDefault="00000000" w:rsidP="00FC45C3">
      <w:r>
        <w:pict w14:anchorId="6982F006">
          <v:rect id="_x0000_i1114" style="width:0;height:1.5pt" o:hralign="center" o:hrstd="t" o:hr="t"/>
        </w:pict>
      </w:r>
    </w:p>
    <w:p w14:paraId="4C17F6CD" w14:textId="77777777" w:rsidR="00FC45C3" w:rsidRDefault="00FC45C3" w:rsidP="00FC45C3">
      <w:pPr>
        <w:pStyle w:val="Heading2"/>
      </w:pPr>
      <w:bookmarkStart w:id="269" w:name="ranking-functions"/>
      <w:bookmarkEnd w:id="266"/>
      <w:bookmarkEnd w:id="268"/>
      <w:r>
        <w:t>Ranking Functions</w:t>
      </w:r>
    </w:p>
    <w:p w14:paraId="4E63FCE6" w14:textId="77777777" w:rsidR="00FC45C3" w:rsidRDefault="00FC45C3" w:rsidP="00FC45C3">
      <w:pPr>
        <w:pStyle w:val="Heading3"/>
      </w:pPr>
      <w:bookmarkStart w:id="270" w:name="row_number"/>
      <w:r>
        <w:t>ROW_</w:t>
      </w:r>
      <w:proofErr w:type="gramStart"/>
      <w:r>
        <w:t>NUMBER(</w:t>
      </w:r>
      <w:proofErr w:type="gramEnd"/>
      <w:r>
        <w:t>)</w:t>
      </w:r>
    </w:p>
    <w:p w14:paraId="6CE9E901" w14:textId="77777777" w:rsidR="00FC45C3" w:rsidRDefault="00FC45C3" w:rsidP="00FC45C3">
      <w:pPr>
        <w:pStyle w:val="SourceCode"/>
      </w:pPr>
      <w:r>
        <w:rPr>
          <w:rStyle w:val="CommentTok"/>
        </w:rPr>
        <w:t>-- ROW_NUMBER(): Assigns unique sequential inte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all ranking by salary (highest to low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by hire date (earliest to la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or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by performance rating within department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49CC951" w14:textId="77777777" w:rsidR="00FC45C3" w:rsidRDefault="00FC45C3" w:rsidP="00FC45C3">
      <w:pPr>
        <w:pStyle w:val="Heading3"/>
      </w:pPr>
      <w:bookmarkStart w:id="271" w:name="rank-and-dense_rank"/>
      <w:bookmarkEnd w:id="270"/>
      <w:proofErr w:type="gramStart"/>
      <w:r>
        <w:t>RANK(</w:t>
      </w:r>
      <w:proofErr w:type="gramEnd"/>
      <w:r>
        <w:t>) and DENSE_</w:t>
      </w:r>
      <w:proofErr w:type="gramStart"/>
      <w:r>
        <w:t>RANK(</w:t>
      </w:r>
      <w:proofErr w:type="gramEnd"/>
      <w:r>
        <w:t>)</w:t>
      </w:r>
    </w:p>
    <w:p w14:paraId="6DE40F4D" w14:textId="77777777" w:rsidR="00FC45C3" w:rsidRDefault="00FC45C3" w:rsidP="00FC45C3">
      <w:pPr>
        <w:pStyle w:val="SourceCode"/>
      </w:pPr>
      <w:r>
        <w:rPr>
          <w:rStyle w:val="CommentTok"/>
        </w:rPr>
        <w:t>-- Compare RANK() vs DENSE_RANK() vs ROW_NUMBER(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W_NUMBER: Always unique (1,2,3,4,5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RANK: Ties get same rank, skips next rank (1,2,2,4,5...)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NSE_RANK: Ties get same rank, no skipping (1,2,2,3,4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12BE5DF" w14:textId="77777777" w:rsidR="00FC45C3" w:rsidRDefault="00FC45C3" w:rsidP="00FC45C3">
      <w:pPr>
        <w:pStyle w:val="Heading3"/>
      </w:pPr>
      <w:bookmarkStart w:id="272" w:name="ntile"/>
      <w:bookmarkEnd w:id="271"/>
      <w:proofErr w:type="gramStart"/>
      <w:r>
        <w:t>NTILE(</w:t>
      </w:r>
      <w:proofErr w:type="gramEnd"/>
      <w:r>
        <w:t>)</w:t>
      </w:r>
    </w:p>
    <w:p w14:paraId="6C1E813D" w14:textId="77777777" w:rsidR="00FC45C3" w:rsidRDefault="00FC45C3" w:rsidP="00FC45C3">
      <w:pPr>
        <w:pStyle w:val="SourceCode"/>
      </w:pPr>
      <w:r>
        <w:rPr>
          <w:rStyle w:val="CommentTok"/>
        </w:rPr>
        <w:t>-- NTILE(): Divide rows into specified number of group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vide all employees into 4 salary quarti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vide each department into 3 performance ti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ti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reate salary categories with lab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ottom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p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Top 25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atego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ile rank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UME_DIST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mulative_dis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;</w:t>
      </w:r>
    </w:p>
    <w:p w14:paraId="6950EA35" w14:textId="77777777" w:rsidR="00FC45C3" w:rsidRDefault="00000000" w:rsidP="00FC45C3">
      <w:r>
        <w:pict w14:anchorId="5F3F00CE">
          <v:rect id="_x0000_i1115" style="width:0;height:1.5pt" o:hralign="center" o:hrstd="t" o:hr="t"/>
        </w:pict>
      </w:r>
    </w:p>
    <w:p w14:paraId="6035E691" w14:textId="77777777" w:rsidR="00FC45C3" w:rsidRDefault="00FC45C3" w:rsidP="00FC45C3">
      <w:pPr>
        <w:pStyle w:val="Heading2"/>
      </w:pPr>
      <w:bookmarkStart w:id="273" w:name="aggregate-window-functions"/>
      <w:bookmarkEnd w:id="269"/>
      <w:bookmarkEnd w:id="272"/>
      <w:r>
        <w:t>Aggregate Window Functions</w:t>
      </w:r>
    </w:p>
    <w:p w14:paraId="0EDB376C" w14:textId="77777777" w:rsidR="00FC45C3" w:rsidRDefault="00FC45C3" w:rsidP="00FC45C3">
      <w:pPr>
        <w:pStyle w:val="Heading3"/>
      </w:pPr>
      <w:bookmarkStart w:id="274" w:name="X41177b65f808d9ab00425230c23a82cfc543581"/>
      <w:r>
        <w:t>Running Totals and Cumulative Calculations</w:t>
      </w:r>
    </w:p>
    <w:p w14:paraId="0AE9EF8C" w14:textId="77777777" w:rsidR="00FC45C3" w:rsidRDefault="00FC45C3" w:rsidP="00FC45C3">
      <w:pPr>
        <w:pStyle w:val="SourceCode"/>
      </w:pPr>
      <w:r>
        <w:rPr>
          <w:rStyle w:val="CommentTok"/>
        </w:rPr>
        <w:t>-- Running totals and cumulative calcula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of salaries by hire d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salar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count of employees hir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hired_so_f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average sal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mulative percentage of total salary budg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ulative_salary_percenta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4B978202" w14:textId="77777777" w:rsidR="00FC45C3" w:rsidRDefault="00FC45C3" w:rsidP="00FC45C3">
      <w:pPr>
        <w:pStyle w:val="Heading3"/>
      </w:pPr>
      <w:bookmarkStart w:id="275" w:name="X05cfe7f996488fbaa2f0e095aae867be7f1ffba"/>
      <w:bookmarkEnd w:id="274"/>
      <w:r>
        <w:t>Moving Averages and Statistical Functions</w:t>
      </w:r>
    </w:p>
    <w:p w14:paraId="0E6370C1" w14:textId="77777777" w:rsidR="00FC45C3" w:rsidRDefault="00FC45C3" w:rsidP="00FC45C3">
      <w:pPr>
        <w:pStyle w:val="SourceCode"/>
      </w:pPr>
      <w:r>
        <w:rPr>
          <w:rStyle w:val="CommentTok"/>
        </w:rPr>
        <w:t>-- Moving averages and statistical calcula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3-person moving average (current + 2 precedin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3,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5-person centered moving average (2 before + current + 2 aft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centered_moving_avg_5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sum of last 3 hir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sum_3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in and Max in moving wind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min_3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max_3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17E9506A" w14:textId="77777777" w:rsidR="00FC45C3" w:rsidRDefault="00FC45C3" w:rsidP="00FC45C3">
      <w:pPr>
        <w:pStyle w:val="Heading3"/>
      </w:pPr>
      <w:bookmarkStart w:id="276" w:name="comparative-analysis"/>
      <w:bookmarkEnd w:id="275"/>
      <w:r>
        <w:t>Comparative Analysis</w:t>
      </w:r>
    </w:p>
    <w:p w14:paraId="6CBEC41A" w14:textId="77777777" w:rsidR="00FC45C3" w:rsidRDefault="00FC45C3" w:rsidP="00FC45C3">
      <w:pPr>
        <w:pStyle w:val="SourceCode"/>
      </w:pPr>
      <w:r>
        <w:rPr>
          <w:rStyle w:val="CommentTok"/>
        </w:rPr>
        <w:t>-- Comparative analysis using window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individual salary to department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to overall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overall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above/below department average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tandard deviation analysis</w:t>
      </w:r>
      <w:r>
        <w:br/>
      </w:r>
      <w:r>
        <w:rPr>
          <w:rStyle w:val="NormalTok"/>
        </w:rPr>
        <w:t xml:space="preserve">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std</w:t>
      </w:r>
      <w:r>
        <w:rPr>
          <w:rStyle w:val="NormalTok"/>
        </w:rPr>
        <w:lastRenderedPageBreak/>
        <w:t>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Z-score (how many standard deviations from mean)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ULLIF</w:t>
      </w:r>
      <w:r>
        <w:rPr>
          <w:rStyle w:val="NormalTok"/>
        </w:rPr>
        <w:t xml:space="preserve">(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D76123A" w14:textId="77777777" w:rsidR="00FC45C3" w:rsidRDefault="00000000" w:rsidP="00FC45C3">
      <w:r>
        <w:pict w14:anchorId="0F0EBB87">
          <v:rect id="_x0000_i1116" style="width:0;height:1.5pt" o:hralign="center" o:hrstd="t" o:hr="t"/>
        </w:pict>
      </w:r>
    </w:p>
    <w:p w14:paraId="65A633C7" w14:textId="77777777" w:rsidR="00FC45C3" w:rsidRDefault="00FC45C3" w:rsidP="00FC45C3">
      <w:pPr>
        <w:pStyle w:val="Heading2"/>
      </w:pPr>
      <w:bookmarkStart w:id="277" w:name="analytic-functions"/>
      <w:bookmarkEnd w:id="273"/>
      <w:bookmarkEnd w:id="276"/>
      <w:r>
        <w:t>Analytic Functions</w:t>
      </w:r>
    </w:p>
    <w:p w14:paraId="341D4B1C" w14:textId="77777777" w:rsidR="00FC45C3" w:rsidRDefault="00FC45C3" w:rsidP="00FC45C3">
      <w:pPr>
        <w:pStyle w:val="Heading3"/>
      </w:pPr>
      <w:bookmarkStart w:id="278" w:name="lag-and-lead-functions"/>
      <w:proofErr w:type="gramStart"/>
      <w:r>
        <w:t>LAG(</w:t>
      </w:r>
      <w:proofErr w:type="gramEnd"/>
      <w:r>
        <w:t xml:space="preserve">) and </w:t>
      </w:r>
      <w:proofErr w:type="gramStart"/>
      <w:r>
        <w:t>LEAD(</w:t>
      </w:r>
      <w:proofErr w:type="gramEnd"/>
      <w:r>
        <w:t>) Functions</w:t>
      </w:r>
    </w:p>
    <w:p w14:paraId="62D747A3" w14:textId="77777777" w:rsidR="00FC45C3" w:rsidRDefault="00FC45C3" w:rsidP="00FC45C3">
      <w:pPr>
        <w:pStyle w:val="SourceCode"/>
      </w:pPr>
      <w:r>
        <w:rPr>
          <w:rStyle w:val="CommentTok"/>
        </w:rPr>
        <w:t>-- LAG and LEAD for accessing previous and next row valu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employee's salary (by hire 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ext employee's sal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alary difference from previous hire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hange_from_pr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employee within same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dep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salary from 2 positions bac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ary_2_hires_ago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e default value when LAG returns 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_with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and next hire da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ys between consecutive hires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prev_hi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77E42994" w14:textId="77777777" w:rsidR="00FC45C3" w:rsidRDefault="00FC45C3" w:rsidP="00FC45C3">
      <w:pPr>
        <w:pStyle w:val="Heading3"/>
      </w:pPr>
      <w:bookmarkStart w:id="279" w:name="first_value-and-last_value"/>
      <w:bookmarkEnd w:id="278"/>
      <w:r>
        <w:lastRenderedPageBreak/>
        <w:t>FIRST_</w:t>
      </w:r>
      <w:proofErr w:type="gramStart"/>
      <w:r>
        <w:t>VALUE(</w:t>
      </w:r>
      <w:proofErr w:type="gramEnd"/>
      <w:r>
        <w:t>) and LAST_</w:t>
      </w:r>
      <w:proofErr w:type="gramStart"/>
      <w:r>
        <w:t>VALUE(</w:t>
      </w:r>
      <w:proofErr w:type="gramEnd"/>
      <w:r>
        <w:t>)</w:t>
      </w:r>
    </w:p>
    <w:p w14:paraId="071C0C27" w14:textId="77777777" w:rsidR="00FC45C3" w:rsidRDefault="00FC45C3" w:rsidP="00FC45C3">
      <w:pPr>
        <w:pStyle w:val="SourceCode"/>
      </w:pPr>
      <w:r>
        <w:rPr>
          <w:rStyle w:val="CommentTok"/>
        </w:rPr>
        <w:t>-- FIRST_VALUE and LAST_VALUE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rst hired employee in compan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employee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Last hired employee in company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employee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ghest paid employee 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est_paid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west paid employee 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st_paid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alary of highest paid person 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dep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fference from highest paid in department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highest_paid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A0AF188" w14:textId="77777777" w:rsidR="00FC45C3" w:rsidRDefault="00000000" w:rsidP="00FC45C3">
      <w:r>
        <w:pict w14:anchorId="433CD19B">
          <v:rect id="_x0000_i1117" style="width:0;height:1.5pt" o:hralign="center" o:hrstd="t" o:hr="t"/>
        </w:pict>
      </w:r>
    </w:p>
    <w:p w14:paraId="70E0E58A" w14:textId="77777777" w:rsidR="00FC45C3" w:rsidRDefault="00FC45C3" w:rsidP="00FC45C3">
      <w:pPr>
        <w:pStyle w:val="Heading2"/>
      </w:pPr>
      <w:bookmarkStart w:id="280" w:name="partition-by-clause"/>
      <w:bookmarkEnd w:id="277"/>
      <w:bookmarkEnd w:id="279"/>
      <w:r>
        <w:lastRenderedPageBreak/>
        <w:t>PARTITION BY Clause</w:t>
      </w:r>
    </w:p>
    <w:p w14:paraId="7ED2D7FD" w14:textId="77777777" w:rsidR="00FC45C3" w:rsidRDefault="00FC45C3" w:rsidP="00FC45C3">
      <w:pPr>
        <w:pStyle w:val="Heading3"/>
      </w:pPr>
      <w:bookmarkStart w:id="281" w:name="understanding-partitioning"/>
      <w:r>
        <w:t>Understanding Partitioning</w:t>
      </w:r>
    </w:p>
    <w:p w14:paraId="79B504A9" w14:textId="77777777" w:rsidR="00FC45C3" w:rsidRDefault="00FC45C3" w:rsidP="00FC45C3">
      <w:pPr>
        <w:pStyle w:val="SourceCode"/>
      </w:pPr>
      <w:r>
        <w:rPr>
          <w:rStyle w:val="CommentTok"/>
        </w:rPr>
        <w:t>-- Comprehensive examples of PARTITION BY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o partitioning - across entire result 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reg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performanc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multipl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080BC0F" w14:textId="77777777" w:rsidR="00FC45C3" w:rsidRDefault="00FC45C3" w:rsidP="00FC45C3">
      <w:pPr>
        <w:pStyle w:val="Heading3"/>
      </w:pPr>
      <w:bookmarkStart w:id="282" w:name="dynamic-partitioning-examples"/>
      <w:bookmarkEnd w:id="281"/>
      <w:r>
        <w:t>Dynamic Partitioning Examples</w:t>
      </w:r>
    </w:p>
    <w:p w14:paraId="55BB5E3E" w14:textId="77777777" w:rsidR="00FC45C3" w:rsidRDefault="00FC45C3" w:rsidP="00FC45C3">
      <w:pPr>
        <w:pStyle w:val="SourceCode"/>
      </w:pPr>
      <w:r>
        <w:rPr>
          <w:rStyle w:val="CommentTok"/>
        </w:rPr>
        <w:t>-- Advanced partitioning scenario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hire y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by_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s_in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salary rang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b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performance ti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cellen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oo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in_performance_ti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lex partitioning with multiple condi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in_dept_leve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01B65B7" w14:textId="77777777" w:rsidR="00FC45C3" w:rsidRDefault="00000000" w:rsidP="00FC45C3">
      <w:r>
        <w:pict w14:anchorId="0F41FD8E">
          <v:rect id="_x0000_i1118" style="width:0;height:1.5pt" o:hralign="center" o:hrstd="t" o:hr="t"/>
        </w:pict>
      </w:r>
    </w:p>
    <w:p w14:paraId="0619D442" w14:textId="77777777" w:rsidR="00FC45C3" w:rsidRDefault="00FC45C3" w:rsidP="00FC45C3">
      <w:pPr>
        <w:pStyle w:val="Heading2"/>
      </w:pPr>
      <w:bookmarkStart w:id="283" w:name="order-by-in-window-functions"/>
      <w:bookmarkEnd w:id="280"/>
      <w:bookmarkEnd w:id="282"/>
      <w:r>
        <w:t>ORDER BY in Window Functions</w:t>
      </w:r>
    </w:p>
    <w:p w14:paraId="27F092FD" w14:textId="77777777" w:rsidR="00FC45C3" w:rsidRDefault="00FC45C3" w:rsidP="00FC45C3">
      <w:pPr>
        <w:pStyle w:val="Heading3"/>
      </w:pPr>
      <w:bookmarkStart w:id="284" w:name="different-ordering-scenarios"/>
      <w:r>
        <w:t>Different Ordering Scenarios</w:t>
      </w:r>
    </w:p>
    <w:p w14:paraId="5343B16D" w14:textId="77777777" w:rsidR="00FC45C3" w:rsidRDefault="00FC45C3" w:rsidP="00FC45C3">
      <w:pPr>
        <w:pStyle w:val="SourceCode"/>
      </w:pPr>
      <w:r>
        <w:rPr>
          <w:rStyle w:val="CommentTok"/>
        </w:rPr>
        <w:t>-- Various ORDER BY scenarios in window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by single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by multipl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hen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with different sort direc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s with different ordering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performan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s with different ordering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ng_avg_by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ng_avg_performance_by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66FA814E" w14:textId="77777777" w:rsidR="00FC45C3" w:rsidRDefault="00FC45C3" w:rsidP="00FC45C3">
      <w:pPr>
        <w:pStyle w:val="Heading3"/>
      </w:pPr>
      <w:bookmarkStart w:id="285" w:name="handling-null-values-in-order-by"/>
      <w:bookmarkEnd w:id="284"/>
      <w:r>
        <w:t>Handling NULL Values in ORDER BY</w:t>
      </w:r>
    </w:p>
    <w:p w14:paraId="333F7DF4" w14:textId="77777777" w:rsidR="00FC45C3" w:rsidRDefault="00FC45C3" w:rsidP="00FC45C3">
      <w:pPr>
        <w:pStyle w:val="SourceCode"/>
      </w:pPr>
      <w:r>
        <w:rPr>
          <w:rStyle w:val="CommentTok"/>
        </w:rPr>
        <w:t>-- Create test data with NULL value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Demonstrate NULL handling in ORDER B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ault NULL handling (NULLs typically come last in AS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asc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desc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ISNULL to handle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_as_zer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COALESCE to handle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_as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nditional ordering with CA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s_fir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set the NULL values for other example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2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3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25CFD3B5" w14:textId="77777777" w:rsidR="00FC45C3" w:rsidRDefault="00000000" w:rsidP="00FC45C3">
      <w:r>
        <w:pict w14:anchorId="71A8E6AE">
          <v:rect id="_x0000_i1119" style="width:0;height:1.5pt" o:hralign="center" o:hrstd="t" o:hr="t"/>
        </w:pict>
      </w:r>
    </w:p>
    <w:bookmarkEnd w:id="283"/>
    <w:bookmarkEnd w:id="285"/>
    <w:p w14:paraId="30F986F8" w14:textId="77777777" w:rsidR="00FC45C3" w:rsidRDefault="00FC45C3" w:rsidP="00FC45C3">
      <w:pPr>
        <w:pStyle w:val="Heading2"/>
      </w:pPr>
      <w:r>
        <w:t>Window Frame Specification</w:t>
      </w:r>
    </w:p>
    <w:p w14:paraId="6FBBA51E" w14:textId="77777777" w:rsidR="00FC45C3" w:rsidRDefault="00FC45C3" w:rsidP="00FC45C3">
      <w:pPr>
        <w:pStyle w:val="Heading3"/>
      </w:pPr>
      <w:bookmarkStart w:id="286" w:name="understanding-frame-specifications"/>
      <w:r>
        <w:t>Understanding Frame Specifications</w:t>
      </w:r>
    </w:p>
    <w:p w14:paraId="0CBA659D" w14:textId="77777777" w:rsidR="00FC45C3" w:rsidRDefault="00FC45C3" w:rsidP="00FC45C3">
      <w:pPr>
        <w:pStyle w:val="SourceCode"/>
      </w:pPr>
      <w:r>
        <w:rPr>
          <w:rStyle w:val="CommentTok"/>
        </w:rPr>
        <w:t>-- Comprehensive window frame examp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ault frame: RANGE BETWEEN UNBOUNDED PRECEDING AND CURRENT R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plicit same as defaul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licit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WS vs RAN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s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xed window size (last 3 rows including curren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3_row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entered window (1 before + current + 1 aft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centered_avg_3_row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uture-looking window (current + next 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ax_next_3_hire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tire partition wind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_al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clude current r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xcluding_curr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65D8F94C" w14:textId="77777777" w:rsidR="00FC45C3" w:rsidRDefault="00FC45C3" w:rsidP="00FC45C3">
      <w:pPr>
        <w:pStyle w:val="Heading3"/>
      </w:pPr>
      <w:bookmarkStart w:id="287" w:name="advanced-frame-specifications"/>
      <w:bookmarkEnd w:id="286"/>
      <w:r>
        <w:t>Advanced Frame Specifications</w:t>
      </w:r>
    </w:p>
    <w:p w14:paraId="4FE0BA77" w14:textId="77777777" w:rsidR="00FC45C3" w:rsidRDefault="00FC45C3" w:rsidP="00FC45C3">
      <w:pPr>
        <w:pStyle w:val="SourceCode"/>
      </w:pPr>
      <w:r>
        <w:rPr>
          <w:rStyle w:val="CommentTok"/>
        </w:rPr>
        <w:t>-- Advanced window frame scenario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fferent frame types within parti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ast 2 hires in department (including curren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dept_last_2_avg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ext hire 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 xml:space="preserve">(salary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with department's first and last hir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firs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las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lling maximum with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olling_max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bookmarkEnd w:id="287"/>
    <w:p w14:paraId="7B5E499C" w14:textId="77777777" w:rsidR="00FC45C3" w:rsidRDefault="00FC45C3" w:rsidP="00FC45C3">
      <w:pPr>
        <w:pStyle w:val="Heading3"/>
      </w:pPr>
      <w:r>
        <w:t>Frame Specification with Different Data Types</w:t>
      </w:r>
    </w:p>
    <w:p w14:paraId="6B3AD277" w14:textId="77777777" w:rsidR="00FC45C3" w:rsidRDefault="00FC45C3" w:rsidP="00FC45C3">
      <w:pPr>
        <w:pStyle w:val="SourceCode"/>
      </w:pPr>
      <w:r>
        <w:rPr>
          <w:rStyle w:val="CommentTok"/>
        </w:rPr>
        <w:t>-- Working with different data types in fram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te-based ranges (RANGE works with dat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ataTypeTok"/>
        </w:rPr>
        <w:t>INTERVAL</w:t>
      </w:r>
      <w:r>
        <w:rPr>
          <w:rStyle w:val="NormalTok"/>
        </w:rPr>
        <w:t xml:space="preserve"> </w:t>
      </w:r>
      <w:r>
        <w:rPr>
          <w:rStyle w:val="StringTok"/>
        </w:rPr>
        <w:t>'7'</w:t>
      </w:r>
      <w:r>
        <w:rPr>
          <w:rStyle w:val="NormalTok"/>
        </w:rPr>
        <w:t xml:space="preserve"> </w:t>
      </w:r>
      <w:r>
        <w:rPr>
          <w:rStyle w:val="DataTypeTok"/>
        </w:rPr>
        <w:t>DAY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last_w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ataTypeTok"/>
        </w:rPr>
        <w:t>INTERVAL</w:t>
      </w:r>
      <w:r>
        <w:rPr>
          <w:rStyle w:val="NormalTok"/>
        </w:rPr>
        <w:t xml:space="preserve"> </w:t>
      </w:r>
      <w:r>
        <w:rPr>
          <w:rStyle w:val="StringTok"/>
        </w:rPr>
        <w:t>'30'</w:t>
      </w:r>
      <w:r>
        <w:rPr>
          <w:rStyle w:val="NormalTok"/>
        </w:rPr>
        <w:t xml:space="preserve"> </w:t>
      </w:r>
      <w:r>
        <w:rPr>
          <w:rStyle w:val="DataTypeTok"/>
        </w:rPr>
        <w:t>DAY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las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 over last 5 sa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5_sale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of total sales so far</w:t>
      </w:r>
      <w:r>
        <w:br/>
      </w:r>
      <w:r>
        <w:rPr>
          <w:rStyle w:val="NormalTok"/>
        </w:rPr>
        <w:t xml:space="preserve">    amou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to same day last week (if exist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amount,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day_last_wee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</w:p>
    <w:p w14:paraId="4AA9158B" w14:textId="77777777" w:rsidR="00FC45C3" w:rsidRDefault="00000000" w:rsidP="00FC45C3">
      <w:r>
        <w:pict w14:anchorId="77A6A6F4">
          <v:rect id="_x0000_i1120" style="width:470.3pt;height:1.5pt" o:hrstd="t" o:hr="t" fillcolor="gray" stroked="f">
            <v:path strokeok="f"/>
          </v:rect>
        </w:pict>
      </w:r>
    </w:p>
    <w:p w14:paraId="53AC4824" w14:textId="77777777" w:rsidR="00FC45C3" w:rsidRDefault="00FC45C3" w:rsidP="00FC45C3">
      <w:pPr>
        <w:pStyle w:val="Heading2"/>
      </w:pPr>
      <w:r>
        <w:t>Advanced Window Function Scenarios</w:t>
      </w:r>
    </w:p>
    <w:p w14:paraId="13587455" w14:textId="77777777" w:rsidR="00FC45C3" w:rsidRPr="00CA2421" w:rsidRDefault="00FC45C3" w:rsidP="00FC45C3">
      <w:pPr>
        <w:pStyle w:val="Heading3"/>
        <w:rPr>
          <w:b/>
        </w:rPr>
      </w:pPr>
      <w:r>
        <w:t>Complex Business Analytics</w:t>
      </w:r>
    </w:p>
    <w:p w14:paraId="43739FE5" w14:textId="77777777" w:rsidR="00FC45C3" w:rsidRDefault="00FC45C3" w:rsidP="00FC45C3">
      <w:pPr>
        <w:pStyle w:val="FirstParagraph"/>
      </w:pPr>
      <w:r>
        <w:t>```</w:t>
      </w:r>
      <w:proofErr w:type="spellStart"/>
      <w:r>
        <w:t>sql</w:t>
      </w:r>
      <w:proofErr w:type="spellEnd"/>
      <w:r>
        <w:t xml:space="preserve"> – Advanced business analytics using window functions WITH </w:t>
      </w:r>
      <w:proofErr w:type="spellStart"/>
      <w:r>
        <w:t>daily_sales</w:t>
      </w:r>
      <w:proofErr w:type="spellEnd"/>
      <w:r>
        <w:t xml:space="preserve"> AS ( SELECT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sale_date</w:t>
      </w:r>
      <w:proofErr w:type="spellEnd"/>
      <w:r>
        <w:t xml:space="preserve">, SUM(amount) AS </w:t>
      </w:r>
      <w:proofErr w:type="spellStart"/>
      <w:r>
        <w:t>daily_total</w:t>
      </w:r>
      <w:proofErr w:type="spellEnd"/>
      <w:r>
        <w:t xml:space="preserve">, COUNT(*) AS </w:t>
      </w:r>
      <w:proofErr w:type="spellStart"/>
      <w:r>
        <w:t>daily_transactions</w:t>
      </w:r>
      <w:proofErr w:type="spellEnd"/>
      <w:r>
        <w:t xml:space="preserve"> FROM </w:t>
      </w:r>
      <w:proofErr w:type="spellStart"/>
      <w:r>
        <w:t>sales_data</w:t>
      </w:r>
      <w:proofErr w:type="spellEnd"/>
      <w:r>
        <w:t xml:space="preserve"> GROUP BY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sale_date</w:t>
      </w:r>
      <w:proofErr w:type="spellEnd"/>
      <w:r>
        <w:t xml:space="preserve"> ) SELECT </w:t>
      </w:r>
      <w:proofErr w:type="spellStart"/>
      <w:r>
        <w:t>ds.employee_id</w:t>
      </w:r>
      <w:proofErr w:type="spellEnd"/>
      <w:r>
        <w:t xml:space="preserve">, </w:t>
      </w:r>
      <w:proofErr w:type="spellStart"/>
      <w:r>
        <w:t>e.first_name</w:t>
      </w:r>
      <w:proofErr w:type="spellEnd"/>
      <w:r>
        <w:t xml:space="preserve"> + ’ ’ + </w:t>
      </w:r>
      <w:proofErr w:type="spellStart"/>
      <w:r>
        <w:t>e.last_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r>
        <w:t>ds.sale_date</w:t>
      </w:r>
      <w:proofErr w:type="spellEnd"/>
      <w:r>
        <w:t xml:space="preserve">, </w:t>
      </w:r>
      <w:proofErr w:type="spellStart"/>
      <w:r>
        <w:t>ds.daily_total</w:t>
      </w:r>
      <w:proofErr w:type="spellEnd"/>
      <w:r>
        <w:t xml:space="preserve">, </w:t>
      </w:r>
      <w:proofErr w:type="spellStart"/>
      <w:r>
        <w:t>ds.daily_transactions</w:t>
      </w:r>
      <w:proofErr w:type="spellEnd"/>
      <w:r>
        <w:t>,</w:t>
      </w:r>
    </w:p>
    <w:p w14:paraId="45C9E4D0" w14:textId="77777777" w:rsidR="00FC45C3" w:rsidRDefault="00FC45C3" w:rsidP="00FC45C3">
      <w:pPr>
        <w:pStyle w:val="FencedCodesql"/>
      </w:pPr>
    </w:p>
    <w:p w14:paraId="6D5BEA7C" w14:textId="77777777" w:rsidR="00FC45C3" w:rsidRDefault="00FC45C3" w:rsidP="00FC45C3">
      <w:pPr>
        <w:pStyle w:val="SourceCode"/>
      </w:pPr>
      <w:r>
        <w:rPr>
          <w:rStyle w:val="VerbatimChar"/>
        </w:rPr>
        <w:t>-- Sales performance metrics</w:t>
      </w:r>
      <w:r>
        <w:br/>
      </w:r>
      <w:r>
        <w:rPr>
          <w:rStyle w:val="VerbatimChar"/>
        </w:rPr>
        <w:t>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employee_avg_dail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Rank daily performance within employee's history</w:t>
      </w:r>
      <w:r>
        <w:br/>
      </w:r>
      <w:r>
        <w:rPr>
          <w:rStyle w:val="VerbatimChar"/>
        </w:rPr>
        <w:t>RANK(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employee_daily_rank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Moving 7-day average</w:t>
      </w:r>
      <w:r>
        <w:br/>
      </w:r>
      <w:r>
        <w:rPr>
          <w:rStyle w:val="VerbatimChar"/>
        </w:rPr>
        <w:t>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ROWS BETWEEN 6 PRECEDING AND CURRENT ROW</w:t>
      </w:r>
      <w:r>
        <w:br/>
      </w:r>
      <w:r>
        <w:rPr>
          <w:rStyle w:val="VerbatimChar"/>
        </w:rPr>
        <w:t>) AS moving_7day_avg,</w:t>
      </w:r>
      <w:r>
        <w:br/>
      </w:r>
      <w:r>
        <w:br/>
      </w:r>
      <w:r>
        <w:rPr>
          <w:rStyle w:val="VerbatimChar"/>
        </w:rPr>
        <w:t>-- Growth rate (compared to previous day)</w:t>
      </w:r>
      <w:r>
        <w:br/>
      </w:r>
      <w:r>
        <w:rPr>
          <w:rStyle w:val="VerbatimChar"/>
        </w:rPr>
        <w:t>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- LA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br/>
      </w:r>
      <w:r>
        <w:rPr>
          <w:rStyle w:val="VerbatimChar"/>
        </w:rPr>
        <w:t>)) / NULLIF(LA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br/>
      </w:r>
      <w:r>
        <w:rPr>
          <w:rStyle w:val="VerbatimChar"/>
        </w:rPr>
        <w:t xml:space="preserve">), 0) * 100 AS </w:t>
      </w:r>
      <w:proofErr w:type="spellStart"/>
      <w:r>
        <w:rPr>
          <w:rStyle w:val="VerbatimChar"/>
        </w:rPr>
        <w:t>daily_growth_rate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Consecutive days above average</w:t>
      </w:r>
      <w:r>
        <w:br/>
      </w:r>
      <w:r>
        <w:rPr>
          <w:rStyle w:val="VerbatimChar"/>
        </w:rPr>
        <w:t xml:space="preserve">CASE </w:t>
      </w:r>
      <w:r>
        <w:br/>
      </w:r>
      <w:r>
        <w:rPr>
          <w:rStyle w:val="VerbatimChar"/>
        </w:rPr>
        <w:t xml:space="preserve">    WHEN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&gt; 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) OVER(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) THEN 1 </w:t>
      </w:r>
      <w:r>
        <w:br/>
      </w:r>
      <w:r>
        <w:rPr>
          <w:rStyle w:val="VerbatimChar"/>
        </w:rPr>
        <w:t xml:space="preserve">    ELSE 0 </w:t>
      </w:r>
      <w:r>
        <w:br/>
      </w:r>
      <w:r>
        <w:rPr>
          <w:rStyle w:val="VerbatimChar"/>
        </w:rPr>
        <w:t xml:space="preserve">END AS </w:t>
      </w:r>
      <w:proofErr w:type="spellStart"/>
      <w:r>
        <w:rPr>
          <w:rStyle w:val="VerbatimChar"/>
        </w:rPr>
        <w:t>above_avg_flag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Best and worst performing days</w:t>
      </w:r>
      <w:r>
        <w:br/>
      </w:r>
      <w:r>
        <w:rPr>
          <w:rStyle w:val="VerbatimChar"/>
        </w:rPr>
        <w:t>FIRST_VALUE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 </w:t>
      </w:r>
      <w:r>
        <w:br/>
      </w:r>
      <w:r>
        <w:rPr>
          <w:rStyle w:val="VerbatimChar"/>
        </w:rPr>
        <w:lastRenderedPageBreak/>
        <w:t xml:space="preserve">    ROWS BETWEEN UNBOUNDED PRECEDING AND UNBOUNDED FOLLOWING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best_da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LAST_VALUE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 </w:t>
      </w:r>
      <w:r>
        <w:br/>
      </w:r>
      <w:r>
        <w:rPr>
          <w:rStyle w:val="VerbatimChar"/>
        </w:rPr>
        <w:t xml:space="preserve">    ROWS BETWEEN UNBOUNDED PRECEDING AND UNBOUNDED FOLLOWING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worst_da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Percentile ranking of daily performance</w:t>
      </w:r>
      <w:r>
        <w:br/>
      </w:r>
      <w:r>
        <w:rPr>
          <w:rStyle w:val="VerbatimChar"/>
        </w:rPr>
        <w:t>PERCENT_RANK(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daily_percentile_rank</w:t>
      </w:r>
      <w:proofErr w:type="spellEnd"/>
    </w:p>
    <w:p w14:paraId="7A3F789A" w14:textId="77777777" w:rsidR="00FC45C3" w:rsidRDefault="00FC45C3" w:rsidP="00FC45C3">
      <w:pPr>
        <w:pStyle w:val="FirstParagraph"/>
      </w:pPr>
      <w:r>
        <w:t xml:space="preserve">FROM </w:t>
      </w:r>
      <w:proofErr w:type="spellStart"/>
      <w:r>
        <w:t>daily_sales</w:t>
      </w:r>
      <w:proofErr w:type="spellEnd"/>
      <w:r>
        <w:t xml:space="preserve"> ds JOIN employees e ON </w:t>
      </w:r>
      <w:proofErr w:type="spellStart"/>
      <w:proofErr w:type="gramStart"/>
      <w:r>
        <w:t>ds.employee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 ORDER BY </w:t>
      </w:r>
      <w:proofErr w:type="spellStart"/>
      <w:proofErr w:type="gramStart"/>
      <w:r>
        <w:t>ds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ds.sale</w:t>
      </w:r>
      <w:proofErr w:type="gramEnd"/>
      <w:r>
        <w:t>_</w:t>
      </w:r>
      <w:proofErr w:type="gramStart"/>
      <w:r>
        <w:t>date</w:t>
      </w:r>
      <w:proofErr w:type="spellEnd"/>
      <w:r>
        <w:t>;</w:t>
      </w:r>
      <w:proofErr w:type="gramEnd"/>
    </w:p>
    <w:p w14:paraId="700298F7" w14:textId="77777777" w:rsidR="00FC45C3" w:rsidRDefault="00FC45C3" w:rsidP="00FC45C3">
      <w:pPr>
        <w:pStyle w:val="SourceCode"/>
      </w:pPr>
      <w:r>
        <w:br/>
      </w:r>
      <w:r>
        <w:rPr>
          <w:rStyle w:val="VerbatimChar"/>
        </w:rPr>
        <w:t>### Time Series Analysis</w:t>
      </w:r>
      <w:r>
        <w:br/>
      </w:r>
      <w:r>
        <w:rPr>
          <w:rStyle w:val="VerbatimChar"/>
        </w:rPr>
        <w:t>```</w:t>
      </w:r>
      <w:proofErr w:type="spellStart"/>
      <w:r>
        <w:rPr>
          <w:rStyle w:val="VerbatimChar"/>
        </w:rPr>
        <w:t>sql</w:t>
      </w:r>
      <w:proofErr w:type="spellEnd"/>
      <w:r>
        <w:br/>
      </w:r>
      <w:r>
        <w:rPr>
          <w:rStyle w:val="VerbatimChar"/>
        </w:rPr>
        <w:t>-- Advanced time series analysis with window functions</w:t>
      </w:r>
      <w:r>
        <w:br/>
      </w:r>
      <w:r>
        <w:rPr>
          <w:rStyle w:val="VerbatimChar"/>
        </w:rPr>
        <w:t xml:space="preserve">WITH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AS (</w:t>
      </w:r>
      <w:r>
        <w:br/>
      </w:r>
      <w:r>
        <w:rPr>
          <w:rStyle w:val="VerbatimChar"/>
        </w:rPr>
        <w:t xml:space="preserve">    SELECT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YEAR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 AS year,</w:t>
      </w:r>
      <w:r>
        <w:br/>
      </w:r>
      <w:r>
        <w:rPr>
          <w:rStyle w:val="VerbatimChar"/>
        </w:rPr>
        <w:t xml:space="preserve">        MONTH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 AS month,</w:t>
      </w:r>
      <w:r>
        <w:br/>
      </w:r>
      <w:r>
        <w:rPr>
          <w:rStyle w:val="VerbatimChar"/>
        </w:rPr>
        <w:t xml:space="preserve">        FORMAT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, '</w:t>
      </w:r>
      <w:proofErr w:type="spellStart"/>
      <w:r>
        <w:rPr>
          <w:rStyle w:val="VerbatimChar"/>
        </w:rPr>
        <w:t>yyyy</w:t>
      </w:r>
      <w:proofErr w:type="spellEnd"/>
      <w:r>
        <w:rPr>
          <w:rStyle w:val="VerbatimChar"/>
        </w:rPr>
        <w:t xml:space="preserve">-MM') AS </w:t>
      </w:r>
      <w:proofErr w:type="spellStart"/>
      <w:r>
        <w:rPr>
          <w:rStyle w:val="VerbatimChar"/>
        </w:rPr>
        <w:t>year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SUM(amount) AS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COUNT(*) AS </w:t>
      </w:r>
      <w:proofErr w:type="spellStart"/>
      <w:r>
        <w:rPr>
          <w:rStyle w:val="VerbatimChar"/>
        </w:rPr>
        <w:t>monthly_transactions</w:t>
      </w:r>
      <w:proofErr w:type="spellEnd"/>
      <w:r>
        <w:br/>
      </w:r>
      <w:r>
        <w:rPr>
          <w:rStyle w:val="VerbatimChar"/>
        </w:rPr>
        <w:t xml:space="preserve">    FROM </w:t>
      </w:r>
      <w:proofErr w:type="spellStart"/>
      <w:r>
        <w:rPr>
          <w:rStyle w:val="VerbatimChar"/>
        </w:rPr>
        <w:t>sales_data</w:t>
      </w:r>
      <w:proofErr w:type="spellEnd"/>
      <w:r>
        <w:br/>
      </w:r>
      <w:r>
        <w:rPr>
          <w:rStyle w:val="VerbatimChar"/>
        </w:rPr>
        <w:t xml:space="preserve">    GROUP BY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 YEAR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, MONTH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),</w:t>
      </w:r>
      <w:r>
        <w:br/>
      </w:r>
      <w:proofErr w:type="spellStart"/>
      <w:r>
        <w:rPr>
          <w:rStyle w:val="VerbatimChar"/>
        </w:rPr>
        <w:t>sales_with_analytics</w:t>
      </w:r>
      <w:proofErr w:type="spellEnd"/>
      <w:r>
        <w:rPr>
          <w:rStyle w:val="VerbatimChar"/>
        </w:rPr>
        <w:t xml:space="preserve"> AS (</w:t>
      </w:r>
      <w:r>
        <w:br/>
      </w:r>
      <w:r>
        <w:rPr>
          <w:rStyle w:val="VerbatimChar"/>
        </w:rPr>
        <w:t xml:space="preserve">    SELECT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ms.</w:t>
      </w:r>
      <w:proofErr w:type="spellEnd"/>
      <w:r>
        <w:rPr>
          <w:rStyle w:val="VerbatimChar"/>
        </w:rPr>
        <w:t>*,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.first_name</w:t>
      </w:r>
      <w:proofErr w:type="spellEnd"/>
      <w:r>
        <w:rPr>
          <w:rStyle w:val="VerbatimChar"/>
        </w:rPr>
        <w:t xml:space="preserve"> + ' ' + </w:t>
      </w:r>
      <w:proofErr w:type="spellStart"/>
      <w:r>
        <w:rPr>
          <w:rStyle w:val="VerbatimChar"/>
        </w:rPr>
        <w:t>e.last_name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employee_nam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.departmen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Year-over-year comparison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2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Month-over-month growth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3-month moving average</w:t>
      </w:r>
      <w:r>
        <w:br/>
      </w:r>
      <w:r>
        <w:rPr>
          <w:rStyle w:val="VerbatimChar"/>
        </w:rPr>
        <w:lastRenderedPageBreak/>
        <w:t xml:space="preserve">        AV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ROWS BETWEEN 2 PRECEDING AND CURRENT ROW</w:t>
      </w:r>
      <w:r>
        <w:br/>
      </w:r>
      <w:r>
        <w:rPr>
          <w:rStyle w:val="VerbatimChar"/>
        </w:rPr>
        <w:t xml:space="preserve">        ) AS moving_3month_avg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Quarterly totals</w:t>
      </w:r>
      <w:r>
        <w:br/>
      </w:r>
      <w:r>
        <w:rPr>
          <w:rStyle w:val="VerbatimChar"/>
        </w:rPr>
        <w:t xml:space="preserve">        SUM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>, ((</w:t>
      </w:r>
      <w:proofErr w:type="spellStart"/>
      <w:r>
        <w:rPr>
          <w:rStyle w:val="VerbatimChar"/>
        </w:rPr>
        <w:t>ms.month</w:t>
      </w:r>
      <w:proofErr w:type="spellEnd"/>
      <w:r>
        <w:rPr>
          <w:rStyle w:val="VerbatimChar"/>
        </w:rPr>
        <w:t xml:space="preserve"> - 1) / 3)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    ROWS BETWEEN UNBOUNDED PRECEDING AND CURRENT ROW</w:t>
      </w:r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quarterly_running_total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Peak and valley detection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LEAD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Seasonal analysis (compare to average for same month across years)</w:t>
      </w:r>
      <w:r>
        <w:br/>
      </w:r>
      <w:r>
        <w:rPr>
          <w:rStyle w:val="VerbatimChar"/>
        </w:rPr>
        <w:t xml:space="preserve">        AV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Running total for the year</w:t>
      </w:r>
      <w:r>
        <w:br/>
      </w:r>
      <w:r>
        <w:rPr>
          <w:rStyle w:val="VerbatimChar"/>
        </w:rPr>
        <w:t xml:space="preserve">        SUM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year</w:t>
      </w:r>
      <w:proofErr w:type="spellEnd"/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    ROWS BETWEEN UNBOUNDED PRECEDING AND CURRENT ROW</w:t>
      </w:r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ytd_sales</w:t>
      </w:r>
      <w:proofErr w:type="spellEnd"/>
      <w:r>
        <w:br/>
      </w:r>
      <w:r>
        <w:rPr>
          <w:rStyle w:val="VerbatimChar"/>
        </w:rPr>
        <w:t xml:space="preserve">    FROM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    JOIN employees e ON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.employee_id</w:t>
      </w:r>
      <w:proofErr w:type="spellEnd"/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    *,</w:t>
      </w:r>
      <w:r>
        <w:br/>
      </w:r>
      <w:r>
        <w:rPr>
          <w:rStyle w:val="VerbatimChar"/>
        </w:rPr>
        <w:t xml:space="preserve">    -- Calculate growth rates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 &gt; 0 THEN</w:t>
      </w:r>
      <w:r>
        <w:br/>
      </w:r>
      <w:r>
        <w:rPr>
          <w:rStyle w:val="VerbatimChar"/>
        </w:rPr>
        <w:t xml:space="preserve">        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) /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 * 100</w:t>
      </w:r>
      <w:r>
        <w:br/>
      </w:r>
      <w:r>
        <w:rPr>
          <w:rStyle w:val="VerbatimChar"/>
        </w:rPr>
        <w:t xml:space="preserve">        ELSE NULL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mom_growth_rat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 &gt; 0 THEN</w:t>
      </w:r>
      <w:r>
        <w:br/>
      </w:r>
      <w:r>
        <w:rPr>
          <w:rStyle w:val="VerbatimChar"/>
        </w:rPr>
        <w:lastRenderedPageBreak/>
        <w:t xml:space="preserve">        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) /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 * 100</w:t>
      </w:r>
      <w:r>
        <w:br/>
      </w:r>
      <w:r>
        <w:rPr>
          <w:rStyle w:val="VerbatimChar"/>
        </w:rPr>
        <w:t xml:space="preserve">        ELSE NULL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yoy_growth_rat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- Peak/Valley detection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gt; ISNULL(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 xml:space="preserve">, 0) AND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gt; ISNULL(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 0) THEN 'Peak'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lt; ISNULL(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 xml:space="preserve">, 999999) AND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lt; ISNULL(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 999999) THEN 'Valley'</w:t>
      </w:r>
      <w:r>
        <w:br/>
      </w:r>
      <w:r>
        <w:rPr>
          <w:rStyle w:val="VerbatimChar"/>
        </w:rPr>
        <w:t xml:space="preserve">        ELSE 'Normal'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trend_indicator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- Seasonal variance</w:t>
      </w:r>
      <w:r>
        <w:br/>
      </w:r>
      <w:r>
        <w:rPr>
          <w:rStyle w:val="VerbatimChar"/>
        </w:rPr>
        <w:t xml:space="preserve">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>) / NULLIF(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 xml:space="preserve">, 0) * 100 AS </w:t>
      </w:r>
      <w:proofErr w:type="spellStart"/>
      <w:r>
        <w:rPr>
          <w:rStyle w:val="VerbatimChar"/>
        </w:rPr>
        <w:t>seasonal_variance_pct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ales_with_analytics</w:t>
      </w:r>
      <w:proofErr w:type="spellEnd"/>
      <w:r>
        <w:br/>
      </w:r>
      <w:r>
        <w:rPr>
          <w:rStyle w:val="VerbatimChar"/>
        </w:rPr>
        <w:t xml:space="preserve">ORDER BY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 year, month;</w:t>
      </w:r>
    </w:p>
    <w:p w14:paraId="2EB320A9" w14:textId="77777777" w:rsidR="00FC45C3" w:rsidRDefault="00FC45C3" w:rsidP="00FC45C3">
      <w:pPr>
        <w:pStyle w:val="FencedCodesql"/>
      </w:pPr>
    </w:p>
    <w:p w14:paraId="28F8C0A6" w14:textId="77777777" w:rsidR="00FC45C3" w:rsidRDefault="00FC45C3" w:rsidP="00FC45C3">
      <w:pPr>
        <w:pStyle w:val="Heading3"/>
      </w:pPr>
      <w:bookmarkStart w:id="288" w:name="cohort-analysis"/>
      <w:r>
        <w:t>Cohort Analysis</w:t>
      </w:r>
    </w:p>
    <w:p w14:paraId="6A035E31" w14:textId="77777777" w:rsidR="00FC45C3" w:rsidRDefault="00FC45C3" w:rsidP="00FC45C3">
      <w:pPr>
        <w:pStyle w:val="SourceCode"/>
      </w:pPr>
      <w:r>
        <w:rPr>
          <w:rStyle w:val="CommentTok"/>
        </w:rPr>
        <w:t>-- Cohort analysis using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first_purchas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purchas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FORMAT(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id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customer_purchas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custom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fp.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fp.first_purchas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fp.first_purchas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first_purcha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f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custom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fp.customer_id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cohort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revenu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order_value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purchas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order_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ention rate calcula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ention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mulative revenue per coh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ulative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venue per customer in coh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enue_per_original_customer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data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</w:t>
      </w:r>
      <w:r>
        <w:rPr>
          <w:rStyle w:val="CommentTok"/>
        </w:rPr>
        <w:t>-- First year onl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;</w:t>
      </w:r>
    </w:p>
    <w:p w14:paraId="1E417F5B" w14:textId="77777777" w:rsidR="00FC45C3" w:rsidRDefault="00000000" w:rsidP="00FC45C3">
      <w:r>
        <w:pict w14:anchorId="4F5FE7AF">
          <v:rect id="_x0000_i1121" style="width:0;height:1.5pt" o:hralign="center" o:hrstd="t" o:hr="t"/>
        </w:pict>
      </w:r>
    </w:p>
    <w:bookmarkEnd w:id="288"/>
    <w:p w14:paraId="51BF7BB5" w14:textId="77777777" w:rsidR="00FC45C3" w:rsidRDefault="00FC45C3" w:rsidP="00FC45C3">
      <w:pPr>
        <w:pStyle w:val="Heading2"/>
      </w:pPr>
      <w:r>
        <w:t>Performance Considerations</w:t>
      </w:r>
    </w:p>
    <w:p w14:paraId="39F9AAB1" w14:textId="77777777" w:rsidR="00FC45C3" w:rsidRDefault="00FC45C3" w:rsidP="00FC45C3">
      <w:pPr>
        <w:pStyle w:val="Heading3"/>
      </w:pPr>
      <w:bookmarkStart w:id="289" w:name="optimizing-window-function-performance"/>
      <w:r>
        <w:t>Optimizing Window Function Performance</w:t>
      </w:r>
    </w:p>
    <w:p w14:paraId="3A161D45" w14:textId="77777777" w:rsidR="00FC45C3" w:rsidRDefault="00FC45C3" w:rsidP="00FC45C3">
      <w:pPr>
        <w:pStyle w:val="SourceCode"/>
      </w:pPr>
      <w:r>
        <w:rPr>
          <w:rStyle w:val="CommentTok"/>
        </w:rPr>
        <w:t>-- Performance analysis of window functions</w:t>
      </w:r>
      <w:r>
        <w:br/>
      </w:r>
      <w:r>
        <w:rPr>
          <w:rStyle w:val="CommentTok"/>
        </w:rPr>
        <w:t>-- Check execution plans for these queries</w:t>
      </w:r>
      <w:r>
        <w:br/>
      </w:r>
      <w:r>
        <w:br/>
      </w:r>
      <w:r>
        <w:rPr>
          <w:rStyle w:val="CommentTok"/>
        </w:rPr>
        <w:t>-- 1. Efficient window function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use window specific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WINDOW win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 </w:t>
      </w:r>
      <w:r>
        <w:rPr>
          <w:rStyle w:val="CommentTok"/>
        </w:rPr>
        <w:t>-- Note: SQL Server doesn't support WINDOW clause ye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lternative efficient approach (rewrite above for SQL Server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Avoid multiple scans with CT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nalyt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dept_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nalytics</w:t>
      </w:r>
      <w:proofErr w:type="spellEnd"/>
      <w:r>
        <w:rPr>
          <w:rStyle w:val="NormalTok"/>
        </w:rPr>
        <w:t>;</w:t>
      </w:r>
    </w:p>
    <w:p w14:paraId="7D6DB927" w14:textId="77777777" w:rsidR="00FC45C3" w:rsidRDefault="00FC45C3" w:rsidP="00FC45C3">
      <w:pPr>
        <w:pStyle w:val="Heading3"/>
      </w:pPr>
      <w:bookmarkStart w:id="290" w:name="X12e23768048fa0d0098d7a213164e6eafe2a3f4"/>
      <w:bookmarkEnd w:id="289"/>
      <w:r>
        <w:t>Index Considerations for Window Functions</w:t>
      </w:r>
    </w:p>
    <w:p w14:paraId="75650C3E" w14:textId="77777777" w:rsidR="00FC45C3" w:rsidRDefault="00FC45C3" w:rsidP="00FC45C3">
      <w:pPr>
        <w:pStyle w:val="SourceCode"/>
      </w:pPr>
      <w:r>
        <w:rPr>
          <w:rStyle w:val="CommentTok"/>
        </w:rPr>
        <w:t>-- Create indexes to optimize window function performance</w:t>
      </w:r>
      <w:r>
        <w:br/>
      </w:r>
      <w:r>
        <w:br/>
      </w:r>
      <w:r>
        <w:rPr>
          <w:rStyle w:val="CommentTok"/>
        </w:rPr>
        <w:t>-- Index for ORDER BY in window fun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salary </w:t>
      </w:r>
      <w:r>
        <w:rPr>
          <w:rStyle w:val="KeywordTok"/>
        </w:rPr>
        <w:t>DESC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overing index for partitioned window fun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_coverin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CommentTok"/>
        </w:rPr>
        <w:t>-- Index for sales data analytic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emp_date_coverin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CLUDE (amount, quantity, </w:t>
      </w:r>
      <w:proofErr w:type="spellStart"/>
      <w:r>
        <w:rPr>
          <w:rStyle w:val="NormalTok"/>
        </w:rPr>
        <w:t>product_category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est performance with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Performance monitoring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ion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execution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STRING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(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ALENGTH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ment_tex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query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</w:t>
      </w:r>
      <w:proofErr w:type="spellEnd"/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APPLY </w:t>
      </w:r>
      <w:proofErr w:type="spellStart"/>
      <w:r>
        <w:rPr>
          <w:rStyle w:val="NormalTok"/>
        </w:rPr>
        <w:t>sys.dm_exec_sql_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) q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OVER%'</w:t>
      </w:r>
      <w:r>
        <w:rPr>
          <w:rStyle w:val="NormalTok"/>
        </w:rPr>
        <w:t xml:space="preserve">  </w:t>
      </w:r>
      <w:r>
        <w:rPr>
          <w:rStyle w:val="CommentTok"/>
        </w:rPr>
        <w:t>-- Find queries with window function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093A920" w14:textId="77777777" w:rsidR="00FC45C3" w:rsidRDefault="00000000" w:rsidP="00FC45C3">
      <w:r>
        <w:pict w14:anchorId="2D4806F5">
          <v:rect id="_x0000_i1122" style="width:0;height:1.5pt" o:hralign="center" o:hrstd="t" o:hr="t"/>
        </w:pict>
      </w:r>
    </w:p>
    <w:p w14:paraId="7BCBFB2D" w14:textId="77777777" w:rsidR="00FC45C3" w:rsidRDefault="00FC45C3" w:rsidP="00FC45C3">
      <w:pPr>
        <w:pStyle w:val="Heading2"/>
      </w:pPr>
      <w:bookmarkStart w:id="291" w:name="window-functions-vs-group-by"/>
      <w:bookmarkEnd w:id="290"/>
      <w:r>
        <w:t>Window Functions vs GROUP BY</w:t>
      </w:r>
    </w:p>
    <w:p w14:paraId="5B6FE349" w14:textId="77777777" w:rsidR="00FC45C3" w:rsidRDefault="00FC45C3" w:rsidP="00FC45C3">
      <w:pPr>
        <w:pStyle w:val="Heading3"/>
      </w:pPr>
      <w:bookmarkStart w:id="292" w:name="comparison-and-when-to-use-each"/>
      <w:r>
        <w:t>Comparison and When to Use Each</w:t>
      </w:r>
    </w:p>
    <w:p w14:paraId="6E6F3DC2" w14:textId="77777777" w:rsidR="00FC45C3" w:rsidRDefault="00FC45C3" w:rsidP="00FC45C3">
      <w:pPr>
        <w:pStyle w:val="SourceCode"/>
      </w:pPr>
      <w:r>
        <w:rPr>
          <w:rStyle w:val="CommentTok"/>
        </w:rPr>
        <w:t>-- Traditional GROUP BY approach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Window function approach (keeps individual rows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vs. aggregate comparisons (impossible with GROUP BY alone)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groups (impossible with GROUP BY alon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ombining GROUP BY with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ize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;</w:t>
      </w:r>
    </w:p>
    <w:p w14:paraId="3CA13E4D" w14:textId="77777777" w:rsidR="00FC45C3" w:rsidRDefault="00FC45C3" w:rsidP="00FC45C3">
      <w:pPr>
        <w:pStyle w:val="Heading3"/>
      </w:pPr>
      <w:bookmarkStart w:id="293" w:name="Xa8250387132eff036deb586852ae6dfaf6974e3"/>
      <w:bookmarkEnd w:id="292"/>
      <w:r>
        <w:t>Complex Scenarios: GROUP BY + Window Functions</w:t>
      </w:r>
    </w:p>
    <w:p w14:paraId="10DFEF82" w14:textId="77777777" w:rsidR="00FC45C3" w:rsidRDefault="00FC45C3" w:rsidP="00FC45C3">
      <w:pPr>
        <w:pStyle w:val="SourceCode"/>
      </w:pPr>
      <w:r>
        <w:rPr>
          <w:rStyle w:val="CommentTok"/>
        </w:rPr>
        <w:t>-- Advanced combination of GROUP BY and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employee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rst, aggregate to monthly level per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ransaction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enriched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n apply window fun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Employee-level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month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partment-level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ime series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olling averag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>AS</w:t>
      </w:r>
      <w:r>
        <w:rPr>
          <w:rStyle w:val="NormalTok"/>
        </w:rPr>
        <w:t xml:space="preserve"> rolling_3month_av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employee_sale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rowth calcul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_growth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y_growth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formance vs. averages</w:t>
      </w:r>
      <w:r>
        <w:br/>
      </w:r>
      <w:r>
        <w:rPr>
          <w:rStyle w:val="NormalTok"/>
        </w:rPr>
        <w:t xml:space="preserve">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s_personal_avg_p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s_dept_avg_pc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riched_sale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>;</w:t>
      </w:r>
    </w:p>
    <w:p w14:paraId="79F41867" w14:textId="77777777" w:rsidR="00FC45C3" w:rsidRDefault="00000000" w:rsidP="00FC45C3">
      <w:r>
        <w:pict w14:anchorId="3F3FAB70">
          <v:rect id="_x0000_i1123" style="width:0;height:1.5pt" o:hralign="center" o:hrstd="t" o:hr="t"/>
        </w:pict>
      </w:r>
    </w:p>
    <w:bookmarkEnd w:id="291"/>
    <w:bookmarkEnd w:id="293"/>
    <w:p w14:paraId="245920E1" w14:textId="77777777" w:rsidR="00FC45C3" w:rsidRDefault="00FC45C3" w:rsidP="00FC45C3">
      <w:pPr>
        <w:pStyle w:val="Heading2"/>
      </w:pPr>
      <w:r>
        <w:t>Common Use Cases</w:t>
      </w:r>
    </w:p>
    <w:p w14:paraId="0A4F1C27" w14:textId="77777777" w:rsidR="00FC45C3" w:rsidRDefault="00FC45C3" w:rsidP="00FC45C3">
      <w:pPr>
        <w:pStyle w:val="Heading3"/>
      </w:pPr>
      <w:bookmarkStart w:id="294" w:name="top-n-analysis"/>
      <w:proofErr w:type="gramStart"/>
      <w:r>
        <w:t>Top-N</w:t>
      </w:r>
      <w:proofErr w:type="gramEnd"/>
      <w:r>
        <w:t xml:space="preserve"> Analysis</w:t>
      </w:r>
    </w:p>
    <w:p w14:paraId="17F7B16D" w14:textId="77777777" w:rsidR="00FC45C3" w:rsidRDefault="00FC45C3" w:rsidP="00FC45C3">
      <w:pPr>
        <w:pStyle w:val="SourceCode"/>
      </w:pPr>
      <w:r>
        <w:rPr>
          <w:rStyle w:val="CommentTok"/>
        </w:rPr>
        <w:t>-- Various Top-N scenarios using window functions</w:t>
      </w:r>
      <w:r>
        <w:br/>
      </w:r>
      <w:r>
        <w:br/>
      </w:r>
      <w:r>
        <w:rPr>
          <w:rStyle w:val="CommentTok"/>
        </w:rPr>
        <w:t>-- Top 3 highest paid employees overall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op 2 employees per department by salary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op 20% performers using NTIL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ti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quinti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tier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quint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</w:t>
      </w:r>
      <w:r>
        <w:rPr>
          <w:rStyle w:val="CommentTok"/>
        </w:rPr>
        <w:t>-- Top 20%</w:t>
      </w:r>
      <w:r>
        <w:br/>
      </w:r>
      <w:r>
        <w:br/>
      </w:r>
      <w:r>
        <w:rPr>
          <w:rStyle w:val="CommentTok"/>
        </w:rPr>
        <w:lastRenderedPageBreak/>
        <w:t>-- Dynamic Top-N with percentag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ing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;  </w:t>
      </w:r>
      <w:r>
        <w:rPr>
          <w:rStyle w:val="CommentTok"/>
        </w:rPr>
        <w:t>-- Top 30%</w:t>
      </w:r>
    </w:p>
    <w:p w14:paraId="145E715A" w14:textId="77777777" w:rsidR="00FC45C3" w:rsidRDefault="00FC45C3" w:rsidP="00FC45C3">
      <w:pPr>
        <w:pStyle w:val="Heading3"/>
      </w:pPr>
      <w:bookmarkStart w:id="295" w:name="gap-analysis"/>
      <w:bookmarkEnd w:id="294"/>
      <w:r>
        <w:t>Gap Analysis</w:t>
      </w:r>
    </w:p>
    <w:p w14:paraId="062F3981" w14:textId="77777777" w:rsidR="00FC45C3" w:rsidRDefault="00FC45C3" w:rsidP="00FC45C3">
      <w:pPr>
        <w:pStyle w:val="SourceCode"/>
      </w:pPr>
      <w:r>
        <w:rPr>
          <w:rStyle w:val="CommentTok"/>
        </w:rPr>
        <w:t>-- Finding gaps and outliers using window functions</w:t>
      </w:r>
      <w:r>
        <w:br/>
      </w:r>
      <w:r>
        <w:br/>
      </w:r>
      <w:r>
        <w:rPr>
          <w:rStyle w:val="CommentTok"/>
        </w:rPr>
        <w:t>-- Salary gap analysi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ghes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lowes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partment salary analysi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aps between consecutive salaries</w:t>
      </w:r>
      <w:r>
        <w:br/>
      </w:r>
      <w:r>
        <w:rPr>
          <w:rStyle w:val="NormalTok"/>
        </w:rPr>
        <w:t xml:space="preserve">    ISNULL(</w:t>
      </w:r>
      <w:proofErr w:type="spellStart"/>
      <w:r>
        <w:rPr>
          <w:rStyle w:val="NormalTok"/>
        </w:rPr>
        <w:t>next_highest_salary</w:t>
      </w:r>
      <w:proofErr w:type="spellEnd"/>
      <w:r>
        <w:rPr>
          <w:rStyle w:val="NormalTok"/>
        </w:rPr>
        <w:t xml:space="preserve">, salary) </w:t>
      </w:r>
      <w:r>
        <w:rPr>
          <w:rStyle w:val="OperatorTok"/>
        </w:rPr>
        <w:t>-</w:t>
      </w:r>
      <w:r>
        <w:rPr>
          <w:rStyle w:val="NormalTok"/>
        </w:rPr>
        <w:t xml:space="preserve">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to_high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next_lowest_salary</w:t>
      </w:r>
      <w:proofErr w:type="spellEnd"/>
      <w:r>
        <w:rPr>
          <w:rStyle w:val="NormalTok"/>
        </w:rPr>
        <w:t xml:space="preserve">,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to_low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Z-score for outlier detection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alary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lag outliers (beyond 2 standard deviatio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alary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utlie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lier_fla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Time gap analysis (hiring pattern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prev_hi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xt_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to_next_hi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dentify hiring clusters (within 30 day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luster Hir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ap After Long Brea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patter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5CBDB8FE" w14:textId="77777777" w:rsidR="00FC45C3" w:rsidRDefault="00FC45C3" w:rsidP="00FC45C3">
      <w:pPr>
        <w:pStyle w:val="Heading3"/>
      </w:pPr>
      <w:bookmarkStart w:id="296" w:name="running-calculations"/>
      <w:bookmarkEnd w:id="295"/>
      <w:r>
        <w:t>Running Calculations</w:t>
      </w:r>
    </w:p>
    <w:p w14:paraId="756ECBC6" w14:textId="77777777" w:rsidR="00FC45C3" w:rsidRDefault="00FC45C3" w:rsidP="00FC45C3">
      <w:pPr>
        <w:pStyle w:val="SourceCode"/>
      </w:pPr>
      <w:r>
        <w:rPr>
          <w:rStyle w:val="CommentTok"/>
        </w:rPr>
        <w:t>-- Various running calculation scenarios</w:t>
      </w:r>
      <w:r>
        <w:br/>
      </w:r>
      <w:r>
        <w:br/>
      </w:r>
      <w:r>
        <w:rPr>
          <w:rStyle w:val="CommentTok"/>
        </w:rPr>
        <w:t>-- Financial running calcula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sales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avg_sa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avg_sa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ransac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averag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daily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s (7-da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7day_avg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max and m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max_dai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min_dai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ys since best/worst performan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le_dat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best_da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of total revenue so f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total_revenu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sales_summary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</w:p>
    <w:p w14:paraId="368C7386" w14:textId="77777777" w:rsidR="00FC45C3" w:rsidRDefault="00000000" w:rsidP="00FC45C3">
      <w:r>
        <w:pict w14:anchorId="08A0B7A4">
          <v:rect id="_x0000_i1124" style="width:0;height:1.5pt" o:hralign="center" o:hrstd="t" o:hr="t"/>
        </w:pict>
      </w:r>
    </w:p>
    <w:p w14:paraId="4538BA9D" w14:textId="77777777" w:rsidR="00FC45C3" w:rsidRDefault="00FC45C3" w:rsidP="00FC45C3">
      <w:pPr>
        <w:pStyle w:val="Heading2"/>
      </w:pPr>
      <w:bookmarkStart w:id="297" w:name="troubleshooting-window-functions"/>
      <w:bookmarkEnd w:id="296"/>
      <w:r>
        <w:t>Troubleshooting Window Functions</w:t>
      </w:r>
    </w:p>
    <w:p w14:paraId="2C5BF832" w14:textId="77777777" w:rsidR="00FC45C3" w:rsidRDefault="00FC45C3" w:rsidP="00FC45C3">
      <w:pPr>
        <w:pStyle w:val="Heading3"/>
      </w:pPr>
      <w:bookmarkStart w:id="298" w:name="common-issues-and-solutions"/>
      <w:r>
        <w:t>Common Issues and Solutions</w:t>
      </w:r>
    </w:p>
    <w:p w14:paraId="5F4D63DD" w14:textId="77777777" w:rsidR="00FC45C3" w:rsidRDefault="00FC45C3" w:rsidP="00FC45C3">
      <w:pPr>
        <w:pStyle w:val="SourceCode"/>
      </w:pPr>
      <w:r>
        <w:rPr>
          <w:rStyle w:val="CommentTok"/>
        </w:rPr>
        <w:t>-- Issue 1: Understanding why LAST_VALUE doesn't work as expected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is might not give expected results due to default fr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rrect way to get last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corre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ternative approach using FIRST_VALUE with DESC or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alternativ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CommentTok"/>
        </w:rPr>
        <w:t>-- Issue 2: Handling NULLs in window function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ULLs affect calcula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with_nul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clude NULLs explicit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xcluding_nul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COALESCE for default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3.0</w:t>
      </w:r>
      <w:r>
        <w:rPr>
          <w:rStyle w:val="NormalTok"/>
        </w:rPr>
        <w:t xml:space="preserve">)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with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AG with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_with_defaul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set the NULL value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8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ssue 3: Performance problems with window functions</w:t>
      </w:r>
      <w:r>
        <w:br/>
      </w:r>
      <w:r>
        <w:rPr>
          <w:rStyle w:val="CommentTok"/>
        </w:rPr>
        <w:t>-- Use CASE to avoid multiple window function call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efficient: Multiple similar window function cal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UNT(*) OVER(PARTITION BY department) AS </w:t>
      </w:r>
      <w:proofErr w:type="spellStart"/>
      <w:r>
        <w:rPr>
          <w:rStyle w:val="CommentTok"/>
        </w:rPr>
        <w:t>dept_count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UM(salary) OVER(PARTITION BY department) AS </w:t>
      </w:r>
      <w:proofErr w:type="spellStart"/>
      <w:r>
        <w:rPr>
          <w:rStyle w:val="CommentTok"/>
        </w:rPr>
        <w:t>dept_total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G(salary) OVER(PARTITION BY department) AS </w:t>
      </w:r>
      <w:proofErr w:type="spellStart"/>
      <w:r>
        <w:rPr>
          <w:rStyle w:val="CommentTok"/>
        </w:rPr>
        <w:t>dept_avg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re efficient: Use CTE to calculate on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calculations</w:t>
      </w:r>
      <w:r>
        <w:br/>
      </w:r>
      <w:r>
        <w:rPr>
          <w:rStyle w:val="NormalTok"/>
        </w:rPr>
        <w:lastRenderedPageBreak/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.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av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APPL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6FCFCFD" w14:textId="77777777" w:rsidR="00FC45C3" w:rsidRDefault="00FC45C3" w:rsidP="00FC45C3">
      <w:pPr>
        <w:pStyle w:val="Heading3"/>
      </w:pPr>
      <w:bookmarkStart w:id="299" w:name="debugging-window-function-logic"/>
      <w:bookmarkEnd w:id="298"/>
      <w:r>
        <w:t>Debugging Window Function Logic</w:t>
      </w:r>
    </w:p>
    <w:p w14:paraId="22823860" w14:textId="77777777" w:rsidR="00FC45C3" w:rsidRDefault="00FC45C3" w:rsidP="00FC45C3">
      <w:pPr>
        <w:pStyle w:val="SourceCode"/>
      </w:pPr>
      <w:r>
        <w:rPr>
          <w:rStyle w:val="CommentTok"/>
        </w:rPr>
        <w:t>-- Create a debugging framework for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window_functio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bug informatio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riginal Order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_metho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original_or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how partition inform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tion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tion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how frame information for running su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s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Previous and next values for verific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Verify running sum calcul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original_or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ual_running_sum_chec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window_function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Performance debugging query</w:t>
      </w:r>
      <w:r>
        <w:br/>
      </w:r>
      <w:r>
        <w:rPr>
          <w:rStyle w:val="KeywordTok"/>
        </w:rPr>
        <w:lastRenderedPageBreak/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unction_performan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ime the execution of different approach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rPr>
          <w:rStyle w:val="KeywordTok"/>
        </w:rPr>
        <w:t>WHERE</w:t>
      </w:r>
      <w:r>
        <w:rPr>
          <w:rStyle w:val="NormalTok"/>
        </w:rPr>
        <w:t xml:space="preserve"> e2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query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unction_performance</w:t>
      </w:r>
      <w:proofErr w:type="spellEnd"/>
      <w:r>
        <w:rPr>
          <w:rStyle w:val="NormalTok"/>
        </w:rPr>
        <w:t>;</w:t>
      </w:r>
    </w:p>
    <w:p w14:paraId="78B972C5" w14:textId="77777777" w:rsidR="00FC45C3" w:rsidRDefault="00000000" w:rsidP="00FC45C3">
      <w:r>
        <w:pict w14:anchorId="18B1BACA">
          <v:rect id="_x0000_i1125" style="width:0;height:1.5pt" o:hralign="center" o:hrstd="t" o:hr="t"/>
        </w:pict>
      </w:r>
    </w:p>
    <w:bookmarkEnd w:id="297"/>
    <w:bookmarkEnd w:id="299"/>
    <w:p w14:paraId="7D74DCBC" w14:textId="77777777" w:rsidR="00FC45C3" w:rsidRDefault="00FC45C3" w:rsidP="00FC45C3">
      <w:pPr>
        <w:pStyle w:val="Heading2"/>
      </w:pPr>
      <w:r>
        <w:t>Best Practices</w:t>
      </w:r>
    </w:p>
    <w:p w14:paraId="07450B2A" w14:textId="77777777" w:rsidR="00FC45C3" w:rsidRDefault="00FC45C3" w:rsidP="00FC45C3">
      <w:pPr>
        <w:pStyle w:val="Heading3"/>
      </w:pPr>
      <w:bookmarkStart w:id="300" w:name="performance-best-practices"/>
      <w:r>
        <w:t>Performance Best Practices</w:t>
      </w:r>
    </w:p>
    <w:p w14:paraId="7ECA0F43" w14:textId="77777777" w:rsidR="00FC45C3" w:rsidRDefault="00FC45C3" w:rsidP="00FC45C3">
      <w:pPr>
        <w:pStyle w:val="SourceCode"/>
      </w:pPr>
      <w:r>
        <w:rPr>
          <w:rStyle w:val="CommentTok"/>
        </w:rPr>
        <w:t>-- Best Practice 1: Use appropriate indexing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dept_salary</w:t>
      </w:r>
      <w:proofErr w:type="spellEnd"/>
      <w:r>
        <w:rPr>
          <w:rStyle w:val="CommentTok"/>
        </w:rPr>
        <w:t xml:space="preserve"> ON employees (department, salary DESC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sales_emp_date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sales_data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ale_date</w:t>
      </w:r>
      <w:proofErr w:type="spellEnd"/>
      <w:r>
        <w:rPr>
          <w:rStyle w:val="CommentTok"/>
        </w:rPr>
        <w:t>);</w:t>
      </w:r>
      <w:r>
        <w:br/>
      </w:r>
      <w:r>
        <w:br/>
      </w:r>
      <w:r>
        <w:rPr>
          <w:rStyle w:val="CommentTok"/>
        </w:rPr>
        <w:t>-- Best Practice 2: Minimize window function call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_calculatio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rived calculations using base results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iff_from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ct_of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_calculation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Best Practice 3: Use CTEs for complex window function logic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top_perform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performer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;</w:t>
      </w:r>
    </w:p>
    <w:bookmarkEnd w:id="300"/>
    <w:p w14:paraId="28B888B5" w14:textId="77777777" w:rsidR="00FC45C3" w:rsidRDefault="00FC45C3" w:rsidP="00FC45C3">
      <w:pPr>
        <w:pStyle w:val="Heading3"/>
      </w:pPr>
      <w:r>
        <w:t>Code Organization Best Practices</w:t>
      </w:r>
    </w:p>
    <w:p w14:paraId="4A615BE6" w14:textId="77777777" w:rsidR="00FC45C3" w:rsidRDefault="00FC45C3" w:rsidP="00FC45C3">
      <w:pPr>
        <w:pStyle w:val="SourceCode"/>
      </w:pPr>
      <w:r>
        <w:rPr>
          <w:rStyle w:val="CommentTok"/>
        </w:rPr>
        <w:t>-- Best Practice 4: Clear naming and document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partment-level analyt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performance metr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percen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ative analysis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er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ime-based analysis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sequence_in_dep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Best Practice 5: Handle edge cas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-- Handle division b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TDEV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STDEV(salary) </w:t>
      </w:r>
      <w:r>
        <w:rPr>
          <w:rStyle w:val="KeywordTok"/>
        </w:rPr>
        <w:t>O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NULLs in calcula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_or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sure meaningful percent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</w:p>
    <w:p w14:paraId="140F5FB9" w14:textId="77777777" w:rsidR="00FC45C3" w:rsidRDefault="00FC45C3" w:rsidP="00FC45C3">
      <w:pPr>
        <w:pStyle w:val="FencedCodesql"/>
      </w:pPr>
    </w:p>
    <w:bookmarkEnd w:id="98"/>
    <w:bookmarkEnd w:id="128"/>
    <w:bookmarkEnd w:id="129"/>
    <w:p w14:paraId="07054D9E" w14:textId="77777777" w:rsidR="005209E4" w:rsidRDefault="005209E4" w:rsidP="009B206D">
      <w:pPr>
        <w:pStyle w:val="SourceCode"/>
      </w:pPr>
    </w:p>
    <w:sectPr w:rsidR="005209E4" w:rsidSect="0029549B">
      <w:type w:val="continuous"/>
      <w:pgSz w:w="11910" w:h="16840"/>
      <w:pgMar w:top="1540" w:right="1559" w:bottom="840" w:left="1559" w:header="0" w:footer="6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151FE" w14:textId="77777777" w:rsidR="005A0BF5" w:rsidRDefault="005A0BF5">
      <w:r>
        <w:separator/>
      </w:r>
    </w:p>
  </w:endnote>
  <w:endnote w:type="continuationSeparator" w:id="0">
    <w:p w14:paraId="5B6184E4" w14:textId="77777777" w:rsidR="005A0BF5" w:rsidRDefault="005A0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EB712" w14:textId="77777777" w:rsidR="005A0BF5" w:rsidRDefault="005A0BF5">
      <w:r>
        <w:separator/>
      </w:r>
    </w:p>
  </w:footnote>
  <w:footnote w:type="continuationSeparator" w:id="0">
    <w:p w14:paraId="7C9935BE" w14:textId="77777777" w:rsidR="005A0BF5" w:rsidRDefault="005A0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start w:val="1"/>
      <w:numFmt w:val="decimal"/>
      <w:lvlText w:val=""/>
      <w:lvlJc w:val="left"/>
    </w:lvl>
    <w:lvl w:ilvl="4" w:tplc="FFFFFFFF">
      <w:start w:val="1"/>
      <w:numFmt w:val="decimal"/>
      <w:lvlText w:val=""/>
      <w:lvlJc w:val="left"/>
    </w:lvl>
    <w:lvl w:ilvl="5" w:tplc="FFFFFFFF">
      <w:start w:val="1"/>
      <w:numFmt w:val="decimal"/>
      <w:lvlText w:val=""/>
      <w:lvlJc w:val="left"/>
    </w:lvl>
    <w:lvl w:ilvl="6" w:tplc="FFFFFFFF">
      <w:start w:val="1"/>
      <w:numFmt w:val="decimal"/>
      <w:lvlText w:val=""/>
      <w:lvlJc w:val="left"/>
    </w:lvl>
    <w:lvl w:ilvl="7" w:tplc="FFFFFFFF">
      <w:start w:val="1"/>
      <w:numFmt w:val="decimal"/>
      <w:lvlText w:val=""/>
      <w:lvlJc w:val="left"/>
    </w:lvl>
    <w:lvl w:ilvl="8" w:tplc="FFFFFFFF">
      <w:start w:val="1"/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FFFFFFFF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start w:val="1"/>
      <w:numFmt w:val="decimal"/>
      <w:lvlText w:val=""/>
      <w:lvlJc w:val="left"/>
    </w:lvl>
    <w:lvl w:ilvl="4" w:tplc="FFFFFFFF">
      <w:start w:val="1"/>
      <w:numFmt w:val="decimal"/>
      <w:lvlText w:val=""/>
      <w:lvlJc w:val="left"/>
    </w:lvl>
    <w:lvl w:ilvl="5" w:tplc="FFFFFFFF">
      <w:start w:val="1"/>
      <w:numFmt w:val="decimal"/>
      <w:lvlText w:val=""/>
      <w:lvlJc w:val="left"/>
    </w:lvl>
    <w:lvl w:ilvl="6" w:tplc="FFFFFFFF">
      <w:start w:val="1"/>
      <w:numFmt w:val="decimal"/>
      <w:lvlText w:val=""/>
      <w:lvlJc w:val="left"/>
    </w:lvl>
    <w:lvl w:ilvl="7" w:tplc="FFFFFFFF">
      <w:start w:val="1"/>
      <w:numFmt w:val="decimal"/>
      <w:lvlText w:val=""/>
      <w:lvlJc w:val="left"/>
    </w:lvl>
    <w:lvl w:ilvl="8" w:tplc="FFFFFFFF">
      <w:start w:val="1"/>
      <w:numFmt w:val="decimal"/>
      <w:lvlText w:val=""/>
      <w:lvlJc w:val="left"/>
    </w:lvl>
  </w:abstractNum>
  <w:abstractNum w:abstractNumId="3" w15:restartNumberingAfterBreak="0">
    <w:nsid w:val="0000A990"/>
    <w:multiLevelType w:val="multilevel"/>
    <w:tmpl w:val="BC8CF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72E67E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0A99411"/>
    <w:multiLevelType w:val="multilevel"/>
    <w:tmpl w:val="AF90C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CC81830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7" w15:restartNumberingAfterBreak="0">
    <w:nsid w:val="11603B59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8" w15:restartNumberingAfterBreak="0">
    <w:nsid w:val="2AE24E17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9" w15:restartNumberingAfterBreak="0">
    <w:nsid w:val="353316B6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0" w15:restartNumberingAfterBreak="0">
    <w:nsid w:val="458256EA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1" w15:restartNumberingAfterBreak="0">
    <w:nsid w:val="5CE0353E"/>
    <w:multiLevelType w:val="multilevel"/>
    <w:tmpl w:val="8B18B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CB6E15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3" w15:restartNumberingAfterBreak="0">
    <w:nsid w:val="5F2134B4"/>
    <w:multiLevelType w:val="hybridMultilevel"/>
    <w:tmpl w:val="505C4AD2"/>
    <w:lvl w:ilvl="0" w:tplc="DE424AAE">
      <w:numFmt w:val="bullet"/>
      <w:lvlText w:val="•"/>
      <w:lvlJc w:val="left"/>
      <w:pPr>
        <w:ind w:left="601" w:hanging="115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7"/>
        <w:sz w:val="18"/>
        <w:szCs w:val="18"/>
        <w:lang w:val="en-US" w:eastAsia="en-US" w:bidi="ar-SA"/>
      </w:rPr>
    </w:lvl>
    <w:lvl w:ilvl="1" w:tplc="480C7D9A">
      <w:numFmt w:val="bullet"/>
      <w:lvlText w:val="•"/>
      <w:lvlJc w:val="left"/>
      <w:pPr>
        <w:ind w:left="1418" w:hanging="115"/>
      </w:pPr>
      <w:rPr>
        <w:rFonts w:hint="default"/>
        <w:lang w:val="en-US" w:eastAsia="en-US" w:bidi="ar-SA"/>
      </w:rPr>
    </w:lvl>
    <w:lvl w:ilvl="2" w:tplc="0232B478">
      <w:numFmt w:val="bullet"/>
      <w:lvlText w:val="•"/>
      <w:lvlJc w:val="left"/>
      <w:pPr>
        <w:ind w:left="2237" w:hanging="115"/>
      </w:pPr>
      <w:rPr>
        <w:rFonts w:hint="default"/>
        <w:lang w:val="en-US" w:eastAsia="en-US" w:bidi="ar-SA"/>
      </w:rPr>
    </w:lvl>
    <w:lvl w:ilvl="3" w:tplc="F3AA7012">
      <w:numFmt w:val="bullet"/>
      <w:lvlText w:val="•"/>
      <w:lvlJc w:val="left"/>
      <w:pPr>
        <w:ind w:left="3056" w:hanging="115"/>
      </w:pPr>
      <w:rPr>
        <w:rFonts w:hint="default"/>
        <w:lang w:val="en-US" w:eastAsia="en-US" w:bidi="ar-SA"/>
      </w:rPr>
    </w:lvl>
    <w:lvl w:ilvl="4" w:tplc="CB366590">
      <w:numFmt w:val="bullet"/>
      <w:lvlText w:val="•"/>
      <w:lvlJc w:val="left"/>
      <w:pPr>
        <w:ind w:left="3875" w:hanging="115"/>
      </w:pPr>
      <w:rPr>
        <w:rFonts w:hint="default"/>
        <w:lang w:val="en-US" w:eastAsia="en-US" w:bidi="ar-SA"/>
      </w:rPr>
    </w:lvl>
    <w:lvl w:ilvl="5" w:tplc="DB0A96A8">
      <w:numFmt w:val="bullet"/>
      <w:lvlText w:val="•"/>
      <w:lvlJc w:val="left"/>
      <w:pPr>
        <w:ind w:left="4693" w:hanging="115"/>
      </w:pPr>
      <w:rPr>
        <w:rFonts w:hint="default"/>
        <w:lang w:val="en-US" w:eastAsia="en-US" w:bidi="ar-SA"/>
      </w:rPr>
    </w:lvl>
    <w:lvl w:ilvl="6" w:tplc="47B8D876">
      <w:numFmt w:val="bullet"/>
      <w:lvlText w:val="•"/>
      <w:lvlJc w:val="left"/>
      <w:pPr>
        <w:ind w:left="5512" w:hanging="115"/>
      </w:pPr>
      <w:rPr>
        <w:rFonts w:hint="default"/>
        <w:lang w:val="en-US" w:eastAsia="en-US" w:bidi="ar-SA"/>
      </w:rPr>
    </w:lvl>
    <w:lvl w:ilvl="7" w:tplc="D21C087C">
      <w:numFmt w:val="bullet"/>
      <w:lvlText w:val="•"/>
      <w:lvlJc w:val="left"/>
      <w:pPr>
        <w:ind w:left="6331" w:hanging="115"/>
      </w:pPr>
      <w:rPr>
        <w:rFonts w:hint="default"/>
        <w:lang w:val="en-US" w:eastAsia="en-US" w:bidi="ar-SA"/>
      </w:rPr>
    </w:lvl>
    <w:lvl w:ilvl="8" w:tplc="CDFE2AD2">
      <w:numFmt w:val="bullet"/>
      <w:lvlText w:val="•"/>
      <w:lvlJc w:val="left"/>
      <w:pPr>
        <w:ind w:left="7150" w:hanging="115"/>
      </w:pPr>
      <w:rPr>
        <w:rFonts w:hint="default"/>
        <w:lang w:val="en-US" w:eastAsia="en-US" w:bidi="ar-SA"/>
      </w:rPr>
    </w:lvl>
  </w:abstractNum>
  <w:abstractNum w:abstractNumId="14" w15:restartNumberingAfterBreak="0">
    <w:nsid w:val="6AB43A51"/>
    <w:multiLevelType w:val="multilevel"/>
    <w:tmpl w:val="D522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195CFD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num w:numId="1" w16cid:durableId="1102724557">
    <w:abstractNumId w:val="10"/>
  </w:num>
  <w:num w:numId="2" w16cid:durableId="1636181972">
    <w:abstractNumId w:val="13"/>
  </w:num>
  <w:num w:numId="3" w16cid:durableId="1335959920">
    <w:abstractNumId w:val="14"/>
  </w:num>
  <w:num w:numId="4" w16cid:durableId="331614615">
    <w:abstractNumId w:val="11"/>
  </w:num>
  <w:num w:numId="5" w16cid:durableId="609048027">
    <w:abstractNumId w:val="15"/>
  </w:num>
  <w:num w:numId="6" w16cid:durableId="2094160590">
    <w:abstractNumId w:val="3"/>
  </w:num>
  <w:num w:numId="7" w16cid:durableId="13649422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95796121">
    <w:abstractNumId w:val="4"/>
  </w:num>
  <w:num w:numId="9" w16cid:durableId="16224146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2031806">
    <w:abstractNumId w:val="6"/>
  </w:num>
  <w:num w:numId="11" w16cid:durableId="1934169045">
    <w:abstractNumId w:val="12"/>
  </w:num>
  <w:num w:numId="12" w16cid:durableId="93747147">
    <w:abstractNumId w:val="8"/>
  </w:num>
  <w:num w:numId="13" w16cid:durableId="4166350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6746007">
    <w:abstractNumId w:val="7"/>
  </w:num>
  <w:num w:numId="15" w16cid:durableId="154684741">
    <w:abstractNumId w:val="9"/>
  </w:num>
  <w:num w:numId="16" w16cid:durableId="1321546815">
    <w:abstractNumId w:val="0"/>
  </w:num>
  <w:num w:numId="17" w16cid:durableId="545222476">
    <w:abstractNumId w:val="1"/>
  </w:num>
  <w:num w:numId="18" w16cid:durableId="2113621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7D7360"/>
    <w:rsid w:val="001324F9"/>
    <w:rsid w:val="00137AAB"/>
    <w:rsid w:val="001C2BAE"/>
    <w:rsid w:val="001D35BB"/>
    <w:rsid w:val="0021468F"/>
    <w:rsid w:val="00224F4E"/>
    <w:rsid w:val="0029549B"/>
    <w:rsid w:val="0030755E"/>
    <w:rsid w:val="00347B0D"/>
    <w:rsid w:val="0036262F"/>
    <w:rsid w:val="0039134B"/>
    <w:rsid w:val="004D4FCC"/>
    <w:rsid w:val="005209E4"/>
    <w:rsid w:val="005A0BF5"/>
    <w:rsid w:val="007214A9"/>
    <w:rsid w:val="007657E5"/>
    <w:rsid w:val="007D7360"/>
    <w:rsid w:val="00842747"/>
    <w:rsid w:val="0085412C"/>
    <w:rsid w:val="00945F89"/>
    <w:rsid w:val="009B206D"/>
    <w:rsid w:val="009C1E10"/>
    <w:rsid w:val="00A23EEB"/>
    <w:rsid w:val="00BF2240"/>
    <w:rsid w:val="00C643F1"/>
    <w:rsid w:val="00FC45C3"/>
    <w:rsid w:val="00FD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0EE84"/>
  <w15:docId w15:val="{E999F565-269E-412B-B74E-3BCFE1DF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9"/>
    <w:qFormat/>
    <w:pPr>
      <w:ind w:left="708" w:hanging="301"/>
      <w:outlineLvl w:val="0"/>
    </w:pPr>
    <w:rPr>
      <w:rFonts w:ascii="Arial Black" w:eastAsia="Arial Black" w:hAnsi="Arial Black" w:cs="Arial Black"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1"/>
      <w:ind w:left="354" w:hanging="354"/>
      <w:outlineLvl w:val="1"/>
    </w:pPr>
    <w:rPr>
      <w:rFonts w:ascii="Arial Black" w:eastAsia="Arial Black" w:hAnsi="Arial Black" w:cs="Arial Black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46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Pr>
      <w:sz w:val="18"/>
      <w:szCs w:val="18"/>
    </w:rPr>
  </w:style>
  <w:style w:type="paragraph" w:styleId="Title">
    <w:name w:val="Title"/>
    <w:basedOn w:val="Normal"/>
    <w:link w:val="TitleChar"/>
    <w:qFormat/>
    <w:pPr>
      <w:spacing w:before="1"/>
      <w:ind w:left="81"/>
    </w:pPr>
    <w:rPr>
      <w:rFonts w:ascii="Arial Black" w:eastAsia="Arial Black" w:hAnsi="Arial Black" w:cs="Arial Black"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63"/>
      <w:ind w:left="354" w:hanging="354"/>
    </w:pPr>
    <w:rPr>
      <w:rFonts w:ascii="Arial Black" w:eastAsia="Arial Black" w:hAnsi="Arial Black" w:cs="Arial Black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21468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1468F"/>
    <w:rPr>
      <w:rFonts w:ascii="Arial Black" w:eastAsia="Arial Black" w:hAnsi="Arial Black" w:cs="Arial Black"/>
      <w:sz w:val="21"/>
      <w:szCs w:val="21"/>
    </w:rPr>
  </w:style>
  <w:style w:type="paragraph" w:customStyle="1" w:styleId="msonormal0">
    <w:name w:val="msonormal"/>
    <w:basedOn w:val="Normal"/>
    <w:rsid w:val="002146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hitespace-normal">
    <w:name w:val="whitespace-normal"/>
    <w:basedOn w:val="Normal"/>
    <w:rsid w:val="002146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68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21468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468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468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1468F"/>
  </w:style>
  <w:style w:type="character" w:customStyle="1" w:styleId="Heading1Char">
    <w:name w:val="Heading 1 Char"/>
    <w:basedOn w:val="DefaultParagraphFont"/>
    <w:link w:val="Heading1"/>
    <w:uiPriority w:val="9"/>
    <w:rsid w:val="0029549B"/>
    <w:rPr>
      <w:rFonts w:ascii="Arial Black" w:eastAsia="Arial Black" w:hAnsi="Arial Black" w:cs="Arial Black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F2240"/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240"/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F2240"/>
    <w:rPr>
      <w:rFonts w:ascii="Arial MT" w:eastAsia="Arial MT" w:hAnsi="Arial MT" w:cs="Arial MT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BF224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BodyText"/>
    <w:qFormat/>
    <w:rsid w:val="00BF2240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BF2240"/>
    <w:rPr>
      <w:rFonts w:ascii="Arial Black" w:eastAsia="Arial Black" w:hAnsi="Arial Black" w:cs="Arial Black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BF2240"/>
    <w:pPr>
      <w:keepNext/>
      <w:keepLines/>
      <w:widowControl/>
      <w:autoSpaceDE/>
      <w:autoSpaceDN/>
      <w:spacing w:before="240" w:after="240"/>
      <w:ind w:left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F224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BF2240"/>
    <w:pPr>
      <w:keepNext/>
      <w:keepLines/>
      <w:widowControl/>
      <w:autoSpaceDE/>
      <w:autoSpaceDN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BF2240"/>
    <w:pPr>
      <w:keepNext/>
      <w:keepLines/>
      <w:widowControl/>
      <w:autoSpaceDE/>
      <w:autoSpaceDN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BF2240"/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BF2240"/>
    <w:pPr>
      <w:keepNext/>
      <w:keepLines/>
      <w:widowControl/>
      <w:autoSpaceDE/>
      <w:autoSpaceDN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F2240"/>
    <w:pPr>
      <w:keepNext/>
      <w:keepLines/>
      <w:widowControl/>
      <w:autoSpaceDE/>
      <w:autoSpaceDN/>
      <w:spacing w:before="1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BF2240"/>
    <w:pPr>
      <w:widowControl/>
      <w:autoSpaceDE/>
      <w:autoSpaceDN/>
      <w:spacing w:before="100" w:after="100"/>
      <w:ind w:left="480" w:right="480"/>
    </w:pPr>
    <w:rPr>
      <w:rFonts w:asciiTheme="minorHAnsi" w:eastAsiaTheme="minorHAnsi" w:hAnsiTheme="minorHAnsi" w:cstheme="minorBidi"/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F2240"/>
    <w:rPr>
      <w:sz w:val="24"/>
      <w:szCs w:val="24"/>
    </w:rPr>
  </w:style>
  <w:style w:type="paragraph" w:customStyle="1" w:styleId="FootnoteBlockText">
    <w:name w:val="Footnote Block Text"/>
    <w:uiPriority w:val="9"/>
    <w:unhideWhenUsed/>
    <w:qFormat/>
    <w:rsid w:val="00BF2240"/>
    <w:pPr>
      <w:widowControl/>
      <w:autoSpaceDE/>
      <w:autoSpaceDN/>
      <w:spacing w:before="100" w:after="100"/>
      <w:ind w:left="480" w:right="480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BF2240"/>
    <w:pPr>
      <w:widowControl/>
      <w:autoSpaceDE/>
      <w:autoSpaceDN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F2240"/>
    <w:pPr>
      <w:keepNext/>
      <w:keepLines/>
      <w:widowControl/>
      <w:autoSpaceDE/>
      <w:autoSpaceDN/>
    </w:pPr>
    <w:rPr>
      <w:rFonts w:asciiTheme="minorHAnsi" w:eastAsiaTheme="minorHAnsi" w:hAnsiTheme="minorHAnsi" w:cstheme="minorBidi"/>
      <w:b/>
      <w:sz w:val="24"/>
      <w:szCs w:val="24"/>
    </w:rPr>
  </w:style>
  <w:style w:type="paragraph" w:customStyle="1" w:styleId="Definition">
    <w:name w:val="Definition"/>
    <w:basedOn w:val="Normal"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Caption">
    <w:name w:val="caption"/>
    <w:basedOn w:val="Normal"/>
    <w:link w:val="CaptionChar"/>
    <w:rsid w:val="00BF2240"/>
    <w:pPr>
      <w:widowControl/>
      <w:autoSpaceDE/>
      <w:autoSpaceDN/>
      <w:spacing w:after="120"/>
    </w:pPr>
    <w:rPr>
      <w:rFonts w:asciiTheme="minorHAnsi" w:eastAsiaTheme="minorHAnsi" w:hAnsiTheme="minorHAnsi" w:cstheme="minorBidi"/>
      <w:i/>
      <w:sz w:val="24"/>
      <w:szCs w:val="24"/>
    </w:rPr>
  </w:style>
  <w:style w:type="paragraph" w:customStyle="1" w:styleId="TableCaption">
    <w:name w:val="Table Caption"/>
    <w:basedOn w:val="Caption"/>
    <w:rsid w:val="00BF2240"/>
    <w:pPr>
      <w:keepNext/>
    </w:pPr>
  </w:style>
  <w:style w:type="paragraph" w:customStyle="1" w:styleId="ImageCaption">
    <w:name w:val="Image Caption"/>
    <w:basedOn w:val="Caption"/>
    <w:rsid w:val="00BF2240"/>
  </w:style>
  <w:style w:type="paragraph" w:customStyle="1" w:styleId="Figure">
    <w:name w:val="Figure"/>
    <w:basedOn w:val="Normal"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aptionedFigure">
    <w:name w:val="Captioned Figure"/>
    <w:basedOn w:val="Figure"/>
    <w:rsid w:val="00BF2240"/>
    <w:pPr>
      <w:keepNext/>
    </w:pPr>
  </w:style>
  <w:style w:type="character" w:customStyle="1" w:styleId="CaptionChar">
    <w:name w:val="Caption Char"/>
    <w:basedOn w:val="DefaultParagraphFont"/>
    <w:link w:val="Caption"/>
    <w:rsid w:val="00BF2240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BF2240"/>
    <w:rPr>
      <w:rFonts w:ascii="Consolas" w:hAnsi="Consolas"/>
      <w:i/>
      <w:sz w:val="24"/>
      <w:szCs w:val="24"/>
    </w:rPr>
  </w:style>
  <w:style w:type="character" w:customStyle="1" w:styleId="SectionNumber">
    <w:name w:val="Section Number"/>
    <w:basedOn w:val="CaptionChar"/>
    <w:rsid w:val="00BF2240"/>
    <w:rPr>
      <w:i/>
      <w:sz w:val="24"/>
      <w:szCs w:val="24"/>
    </w:rPr>
  </w:style>
  <w:style w:type="character" w:styleId="FootnoteReference">
    <w:name w:val="footnote reference"/>
    <w:basedOn w:val="CaptionChar"/>
    <w:rsid w:val="00BF2240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BF2240"/>
    <w:rPr>
      <w:i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BF224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Normal"/>
    <w:link w:val="VerbatimChar"/>
    <w:rsid w:val="00BF2240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i/>
      <w:szCs w:val="24"/>
    </w:rPr>
  </w:style>
  <w:style w:type="character" w:customStyle="1" w:styleId="KeywordTok">
    <w:name w:val="KeywordTok"/>
    <w:basedOn w:val="VerbatimChar"/>
    <w:rsid w:val="00BF2240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BF2240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BF2240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BF2240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BF2240"/>
    <w:rPr>
      <w:rFonts w:ascii="Consolas" w:hAnsi="Consolas"/>
      <w:b/>
      <w:i/>
      <w:color w:val="008000"/>
      <w:sz w:val="24"/>
      <w:szCs w:val="24"/>
    </w:rPr>
  </w:style>
  <w:style w:type="character" w:customStyle="1" w:styleId="CommentTok">
    <w:name w:val="CommentTok"/>
    <w:basedOn w:val="VerbatimChar"/>
    <w:rsid w:val="00BF2240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BF2240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BF2240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BF2240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BF2240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BF2240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BF2240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BF2240"/>
    <w:rPr>
      <w:rFonts w:ascii="Consolas" w:hAnsi="Consolas"/>
      <w:i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BF2240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BF2240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BF2240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BF2240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BF2240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BF2240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BF2240"/>
    <w:rPr>
      <w:rFonts w:ascii="Consolas" w:hAnsi="Consolas"/>
      <w:i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240"/>
    <w:rPr>
      <w:color w:val="800080" w:themeColor="followedHyperlink"/>
      <w:u w:val="single"/>
    </w:rPr>
  </w:style>
  <w:style w:type="paragraph" w:customStyle="1" w:styleId="FencedCodesql">
    <w:name w:val="FencedCode.sql"/>
    <w:rsid w:val="00FC45C3"/>
    <w:pPr>
      <w:widowControl/>
      <w:shd w:val="solid" w:color="E2E2E2" w:fill="auto"/>
      <w:autoSpaceDE/>
      <w:autoSpaceDN/>
      <w:spacing w:after="160"/>
    </w:pPr>
    <w:rPr>
      <w:rFonts w:ascii="Consolas" w:eastAsia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143</Pages>
  <Words>31405</Words>
  <Characters>179009</Characters>
  <Application>Microsoft Office Word</Application>
  <DocSecurity>0</DocSecurity>
  <Lines>1491</Lines>
  <Paragraphs>4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Sql Notes</vt:lpstr>
    </vt:vector>
  </TitlesOfParts>
  <Company/>
  <LinksUpToDate>false</LinksUpToDate>
  <CharactersWithSpaces>20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Sql Notes</dc:title>
  <dc:creator>ChatGPT Canvas</dc:creator>
  <cp:lastModifiedBy>365 Phagwara</cp:lastModifiedBy>
  <cp:revision>21</cp:revision>
  <dcterms:created xsi:type="dcterms:W3CDTF">2025-09-28T00:10:00Z</dcterms:created>
  <dcterms:modified xsi:type="dcterms:W3CDTF">2025-09-2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28T00:00:00Z</vt:filetime>
  </property>
  <property fmtid="{D5CDD505-2E9C-101B-9397-08002B2CF9AE}" pid="3" name="Creator">
    <vt:lpwstr>ChatGPT</vt:lpwstr>
  </property>
  <property fmtid="{D5CDD505-2E9C-101B-9397-08002B2CF9AE}" pid="4" name="Producer">
    <vt:lpwstr>WeasyPrint 65.1</vt:lpwstr>
  </property>
  <property fmtid="{D5CDD505-2E9C-101B-9397-08002B2CF9AE}" pid="5" name="LastSaved">
    <vt:filetime>2025-09-28T00:00:00Z</vt:filetime>
  </property>
</Properties>
</file>